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EA9441"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66B594A1" wp14:editId="5F13D69A">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70464233"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2668E65"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437199E0"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4B2E0C34"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7828F067"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559B8AF0" w14:textId="77777777" w:rsidR="00D2559D" w:rsidRPr="00996FAF" w:rsidRDefault="0057356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Byron Aged Care</w:t>
            </w:r>
          </w:p>
        </w:tc>
      </w:tr>
      <w:tr w:rsidR="00CA37CB" w:rsidRPr="00996FAF" w14:paraId="2ADEB6DE"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096F9C3"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7AF883A1" w14:textId="77777777" w:rsidR="00CA37CB" w:rsidRPr="00996FAF" w:rsidRDefault="00573567"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1 Butler St</w:t>
            </w:r>
            <w:r w:rsidR="00F045F4" w:rsidRPr="00602258">
              <w:rPr>
                <w:rFonts w:ascii="Arial" w:hAnsi="Arial" w:cs="Arial"/>
                <w:color w:val="auto"/>
              </w:rPr>
              <w:t xml:space="preserve"> </w:t>
            </w:r>
            <w:r>
              <w:rPr>
                <w:rFonts w:ascii="Arial" w:hAnsi="Arial" w:cs="Arial"/>
                <w:color w:val="auto"/>
              </w:rPr>
              <w:t>BYRON BAY</w:t>
            </w:r>
            <w:r w:rsidR="00CA37CB" w:rsidRPr="00602258">
              <w:rPr>
                <w:rFonts w:ascii="Arial" w:hAnsi="Arial" w:cs="Arial"/>
                <w:color w:val="auto"/>
              </w:rPr>
              <w:t xml:space="preserve"> </w:t>
            </w:r>
            <w:r>
              <w:rPr>
                <w:rFonts w:ascii="Arial" w:hAnsi="Arial" w:cs="Arial"/>
                <w:color w:val="auto"/>
              </w:rPr>
              <w:t>NSW</w:t>
            </w:r>
            <w:r w:rsidR="00CA37CB" w:rsidRPr="00602258">
              <w:rPr>
                <w:rFonts w:ascii="Arial" w:hAnsi="Arial" w:cs="Arial"/>
                <w:color w:val="auto"/>
              </w:rPr>
              <w:t xml:space="preserve"> </w:t>
            </w:r>
            <w:r>
              <w:rPr>
                <w:rFonts w:ascii="Arial" w:hAnsi="Arial" w:cs="Arial"/>
                <w:color w:val="auto"/>
              </w:rPr>
              <w:t>2481</w:t>
            </w:r>
          </w:p>
        </w:tc>
      </w:tr>
      <w:tr w:rsidR="00CA37CB" w:rsidRPr="00996FAF" w14:paraId="3AA4A7D4"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D1A3465"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3158E70D" w14:textId="77777777" w:rsidR="00CA37CB" w:rsidRPr="00996FAF" w:rsidRDefault="0057356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0030</w:t>
            </w:r>
          </w:p>
        </w:tc>
      </w:tr>
      <w:tr w:rsidR="00D2559D" w:rsidRPr="00996FAF" w14:paraId="01E386D6"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9C73C2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4B5B1FE6" w14:textId="77777777" w:rsidR="00D2559D" w:rsidRPr="00996FAF" w:rsidRDefault="00573567"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Byron Aged Care Limited</w:t>
            </w:r>
          </w:p>
        </w:tc>
      </w:tr>
      <w:tr w:rsidR="00D2559D" w:rsidRPr="00996FAF" w14:paraId="61D86BE0"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0B86FC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0EA4C2F8" w14:textId="77777777" w:rsidR="00D2559D" w:rsidRPr="00996FAF" w:rsidRDefault="0057356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46EFE867"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6AF4AAA"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4DD030E0" w14:textId="77777777" w:rsidR="00D2559D" w:rsidRPr="00996FAF" w:rsidRDefault="00573567"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10 October 2022 to 12 October 2022</w:t>
            </w:r>
          </w:p>
        </w:tc>
      </w:tr>
      <w:tr w:rsidR="00D2559D" w:rsidRPr="00996FAF" w14:paraId="22EB9F70"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7CB387E3"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0E7112D1" w14:textId="72FF285D" w:rsidR="00D2559D" w:rsidRPr="00996FAF" w:rsidRDefault="00B67355"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67355">
              <w:rPr>
                <w:rFonts w:ascii="Arial" w:hAnsi="Arial" w:cs="Arial"/>
                <w:color w:val="auto"/>
              </w:rPr>
              <w:t>24 November 2022</w:t>
            </w:r>
          </w:p>
        </w:tc>
      </w:tr>
    </w:tbl>
    <w:bookmarkEnd w:id="0"/>
    <w:p w14:paraId="4450586A"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595CB458"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47F8C01" w14:textId="23415D92" w:rsidR="000078F8" w:rsidRPr="00996FAF" w:rsidRDefault="000078F8" w:rsidP="0036130C">
      <w:pPr>
        <w:pStyle w:val="NormalArial"/>
      </w:pPr>
      <w:r w:rsidRPr="00996FAF">
        <w:t xml:space="preserve">This performance report for </w:t>
      </w:r>
      <w:r w:rsidR="00573567">
        <w:rPr>
          <w:color w:val="auto"/>
        </w:rPr>
        <w:t>Byron Aged Care</w:t>
      </w:r>
      <w:r w:rsidRPr="00996FAF">
        <w:rPr>
          <w:color w:val="auto"/>
        </w:rPr>
        <w:t xml:space="preserve"> (</w:t>
      </w:r>
      <w:r w:rsidRPr="00996FAF">
        <w:rPr>
          <w:b/>
          <w:color w:val="auto"/>
        </w:rPr>
        <w:t>the service</w:t>
      </w:r>
      <w:r w:rsidRPr="00996FAF">
        <w:rPr>
          <w:color w:val="auto"/>
        </w:rPr>
        <w:t xml:space="preserve">) has been </w:t>
      </w:r>
      <w:r w:rsidRPr="00114A86">
        <w:rPr>
          <w:color w:val="auto"/>
        </w:rPr>
        <w:t xml:space="preserve">prepared by </w:t>
      </w:r>
      <w:r w:rsidR="00114A86" w:rsidRPr="00114A86">
        <w:rPr>
          <w:color w:val="auto"/>
        </w:rPr>
        <w:t>D</w:t>
      </w:r>
      <w:r w:rsidR="00A37095">
        <w:rPr>
          <w:color w:val="auto"/>
        </w:rPr>
        <w:t>enise</w:t>
      </w:r>
      <w:r w:rsidR="00114A86" w:rsidRPr="00114A86">
        <w:rPr>
          <w:color w:val="auto"/>
        </w:rPr>
        <w:t xml:space="preserve"> McDonald</w:t>
      </w:r>
      <w:r w:rsidRPr="00114A86">
        <w:rPr>
          <w:color w:val="auto"/>
        </w:rPr>
        <w:t>, delegate of the Aged Care Quality and Safety Commissioner (Commissioner</w:t>
      </w:r>
      <w:r w:rsidRPr="00996FAF">
        <w:t>)</w:t>
      </w:r>
      <w:r w:rsidRPr="00996FAF">
        <w:rPr>
          <w:rStyle w:val="FootnoteReference"/>
        </w:rPr>
        <w:footnoteReference w:id="1"/>
      </w:r>
      <w:r w:rsidRPr="00996FAF">
        <w:t xml:space="preserve">. </w:t>
      </w:r>
    </w:p>
    <w:p w14:paraId="3C2ADBC1"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533D4956"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71335A5B"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5A1E4766" w14:textId="77777777" w:rsidR="00DF37F2" w:rsidRPr="00996FAF" w:rsidRDefault="00DF37F2" w:rsidP="0036130C">
      <w:pPr>
        <w:pStyle w:val="NormalArial"/>
      </w:pPr>
      <w:r w:rsidRPr="00996FAF">
        <w:t>The following information has been considered in preparing the performance report:</w:t>
      </w:r>
    </w:p>
    <w:p w14:paraId="56A5F516" w14:textId="4E493A3D" w:rsidR="00DF37F2" w:rsidRPr="00A87DA5"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for </w:t>
      </w:r>
      <w:r w:rsidRPr="00996FAF">
        <w:rPr>
          <w:rFonts w:ascii="Arial" w:hAnsi="Arial" w:cs="Arial"/>
          <w:color w:val="auto"/>
        </w:rPr>
        <w:t xml:space="preserve">the </w:t>
      </w:r>
      <w:r w:rsidR="00573567">
        <w:rPr>
          <w:rFonts w:ascii="Arial" w:hAnsi="Arial" w:cs="Arial"/>
          <w:color w:val="auto"/>
        </w:rPr>
        <w:t>Site Audit</w:t>
      </w:r>
      <w:r w:rsidRPr="00996FAF">
        <w:rPr>
          <w:rFonts w:ascii="Arial" w:hAnsi="Arial" w:cs="Arial"/>
          <w:color w:val="auto"/>
        </w:rPr>
        <w:t xml:space="preserve">; the </w:t>
      </w:r>
      <w:r w:rsidR="00573567">
        <w:rPr>
          <w:rFonts w:ascii="Arial" w:hAnsi="Arial" w:cs="Arial"/>
          <w:color w:val="auto"/>
        </w:rPr>
        <w:t>Site Audit</w:t>
      </w:r>
      <w:r w:rsidRPr="00996FAF">
        <w:rPr>
          <w:rFonts w:ascii="Arial" w:hAnsi="Arial" w:cs="Arial"/>
          <w:color w:val="auto"/>
        </w:rPr>
        <w:t xml:space="preserve"> report was informed </w:t>
      </w:r>
      <w:r w:rsidRPr="00A87DA5">
        <w:rPr>
          <w:rFonts w:ascii="Arial" w:hAnsi="Arial" w:cs="Arial"/>
          <w:color w:val="auto"/>
        </w:rPr>
        <w:t>by a site assessment, observations at the service, review of documents and interviews with staff, consumers/representatives and others</w:t>
      </w:r>
    </w:p>
    <w:p w14:paraId="6FA87453" w14:textId="77777777" w:rsidR="00A37095"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provider’s response to the assessment team’s report received </w:t>
      </w:r>
      <w:r w:rsidR="00D2140C">
        <w:rPr>
          <w:rFonts w:ascii="Arial" w:hAnsi="Arial" w:cs="Arial"/>
        </w:rPr>
        <w:t xml:space="preserve">8 November </w:t>
      </w:r>
      <w:r w:rsidR="00D2140C" w:rsidRPr="00D2140C">
        <w:rPr>
          <w:rFonts w:ascii="Arial" w:hAnsi="Arial" w:cs="Arial"/>
          <w:color w:val="auto"/>
        </w:rPr>
        <w:t>2022</w:t>
      </w:r>
    </w:p>
    <w:p w14:paraId="37B82F73" w14:textId="20330917" w:rsidR="00DF37F2" w:rsidRPr="00D2140C" w:rsidRDefault="00A37095" w:rsidP="00712752">
      <w:pPr>
        <w:pStyle w:val="ListParagraph"/>
        <w:numPr>
          <w:ilvl w:val="0"/>
          <w:numId w:val="2"/>
        </w:numPr>
        <w:spacing w:line="240" w:lineRule="atLeast"/>
        <w:ind w:left="714" w:hanging="357"/>
        <w:contextualSpacing w:val="0"/>
        <w:rPr>
          <w:rFonts w:ascii="Arial" w:hAnsi="Arial" w:cs="Arial"/>
          <w:color w:val="auto"/>
        </w:rPr>
      </w:pPr>
      <w:r>
        <w:rPr>
          <w:rFonts w:ascii="Arial" w:hAnsi="Arial" w:cs="Arial"/>
        </w:rPr>
        <w:t>other information and intelligence held by the Commission in relation to the service</w:t>
      </w:r>
      <w:r w:rsidR="00DF37F2" w:rsidRPr="00D2140C">
        <w:rPr>
          <w:rFonts w:ascii="Arial" w:hAnsi="Arial" w:cs="Arial"/>
          <w:color w:val="auto"/>
        </w:rPr>
        <w:t xml:space="preserve"> </w:t>
      </w:r>
    </w:p>
    <w:p w14:paraId="43F36D14" w14:textId="105FAD80"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CAC7506"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7F94A5E7"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2F126270"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6F5734E2" w14:textId="7FD82377" w:rsidR="00FC045E" w:rsidRPr="00996FAF" w:rsidRDefault="006F6924"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204A">
                  <w:rPr>
                    <w:rFonts w:ascii="Arial" w:hAnsi="Arial" w:cs="Arial"/>
                  </w:rPr>
                  <w:t>Compliant</w:t>
                </w:r>
              </w:sdtContent>
            </w:sdt>
          </w:p>
        </w:tc>
      </w:tr>
      <w:tr w:rsidR="00996FAF" w:rsidRPr="00996FAF" w14:paraId="78341A25"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4AD8D07" w14:textId="77777777" w:rsidR="00FC045E" w:rsidRPr="00996FAF" w:rsidRDefault="00FC04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1107EDA2" w14:textId="1A0BBDF8" w:rsidR="00FC045E" w:rsidRPr="00996FAF" w:rsidRDefault="006F6924"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204A">
                  <w:rPr>
                    <w:rFonts w:ascii="Arial" w:hAnsi="Arial" w:cs="Arial"/>
                    <w:b/>
                  </w:rPr>
                  <w:t>Compliant</w:t>
                </w:r>
              </w:sdtContent>
            </w:sdt>
            <w:r w:rsidR="00FC045E" w:rsidRPr="00996FAF" w:rsidDel="00BA10E1">
              <w:rPr>
                <w:rFonts w:ascii="Arial" w:hAnsi="Arial" w:cs="Arial"/>
                <w:b/>
              </w:rPr>
              <w:t xml:space="preserve"> </w:t>
            </w:r>
          </w:p>
        </w:tc>
      </w:tr>
      <w:tr w:rsidR="00996FAF" w:rsidRPr="00996FAF" w14:paraId="68AA9E90"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DBE36C"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6BB061F3" w14:textId="048EF80D" w:rsidR="00FC045E" w:rsidRPr="00996FAF" w:rsidRDefault="006F6924"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204A">
                  <w:rPr>
                    <w:rFonts w:ascii="Arial" w:hAnsi="Arial" w:cs="Arial"/>
                    <w:b/>
                  </w:rPr>
                  <w:t>Compliant</w:t>
                </w:r>
              </w:sdtContent>
            </w:sdt>
            <w:r w:rsidR="00FC045E" w:rsidRPr="00996FAF" w:rsidDel="00D03094">
              <w:rPr>
                <w:rFonts w:ascii="Arial" w:hAnsi="Arial" w:cs="Arial"/>
                <w:b/>
              </w:rPr>
              <w:t xml:space="preserve"> </w:t>
            </w:r>
          </w:p>
        </w:tc>
      </w:tr>
      <w:tr w:rsidR="00996FAF" w:rsidRPr="00996FAF" w14:paraId="26F9B759"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491F1D2"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1DF6FAA1" w14:textId="442FEA0A" w:rsidR="00FC045E" w:rsidRPr="00996FAF" w:rsidRDefault="006F6924"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204A">
                  <w:rPr>
                    <w:rFonts w:ascii="Arial" w:hAnsi="Arial" w:cs="Arial"/>
                    <w:b/>
                  </w:rPr>
                  <w:t>Compliant</w:t>
                </w:r>
              </w:sdtContent>
            </w:sdt>
            <w:r w:rsidR="00FC045E" w:rsidRPr="00996FAF" w:rsidDel="00D03094">
              <w:rPr>
                <w:rFonts w:ascii="Arial" w:hAnsi="Arial" w:cs="Arial"/>
                <w:b/>
              </w:rPr>
              <w:t xml:space="preserve"> </w:t>
            </w:r>
          </w:p>
        </w:tc>
      </w:tr>
      <w:tr w:rsidR="00996FAF" w:rsidRPr="00996FAF" w14:paraId="7E742076"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FBA866"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55782D71" w14:textId="0CF524C6" w:rsidR="00FC045E" w:rsidRPr="00996FAF" w:rsidRDefault="006F6924"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204A">
                  <w:rPr>
                    <w:rFonts w:ascii="Arial" w:hAnsi="Arial" w:cs="Arial"/>
                    <w:b/>
                  </w:rPr>
                  <w:t>Compliant</w:t>
                </w:r>
              </w:sdtContent>
            </w:sdt>
            <w:r w:rsidR="00FC045E" w:rsidRPr="00996FAF" w:rsidDel="00D03094">
              <w:rPr>
                <w:rFonts w:ascii="Arial" w:hAnsi="Arial" w:cs="Arial"/>
                <w:b/>
              </w:rPr>
              <w:t xml:space="preserve"> </w:t>
            </w:r>
          </w:p>
        </w:tc>
      </w:tr>
      <w:tr w:rsidR="00996FAF" w:rsidRPr="00996FAF" w14:paraId="6930F112"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80E5BF5"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69EAA10A" w14:textId="49AD972D" w:rsidR="00FC045E" w:rsidRPr="00996FAF" w:rsidRDefault="006F6924"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204A">
                  <w:rPr>
                    <w:rFonts w:ascii="Arial" w:hAnsi="Arial" w:cs="Arial"/>
                    <w:b/>
                  </w:rPr>
                  <w:t>Compliant</w:t>
                </w:r>
              </w:sdtContent>
            </w:sdt>
            <w:r w:rsidR="00FC045E" w:rsidRPr="00996FAF" w:rsidDel="00D03094">
              <w:rPr>
                <w:rFonts w:ascii="Arial" w:hAnsi="Arial" w:cs="Arial"/>
                <w:b/>
              </w:rPr>
              <w:t xml:space="preserve"> </w:t>
            </w:r>
          </w:p>
        </w:tc>
      </w:tr>
      <w:tr w:rsidR="00996FAF" w:rsidRPr="00996FAF" w14:paraId="103E2BF3"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59D23B9"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48701E10" w14:textId="02892122" w:rsidR="00FC045E" w:rsidRPr="00996FAF" w:rsidRDefault="006F6924"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204A">
                  <w:rPr>
                    <w:rFonts w:ascii="Arial" w:hAnsi="Arial" w:cs="Arial"/>
                    <w:b/>
                  </w:rPr>
                  <w:t>Non-compliant</w:t>
                </w:r>
              </w:sdtContent>
            </w:sdt>
            <w:r w:rsidR="00FC045E" w:rsidRPr="00996FAF" w:rsidDel="00D03094">
              <w:rPr>
                <w:rFonts w:ascii="Arial" w:hAnsi="Arial" w:cs="Arial"/>
                <w:b/>
              </w:rPr>
              <w:t xml:space="preserve"> </w:t>
            </w:r>
          </w:p>
        </w:tc>
      </w:tr>
      <w:tr w:rsidR="00996FAF" w:rsidRPr="00996FAF" w14:paraId="267DC0E5"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C28BE7A"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022026D1" w14:textId="6F6E3772" w:rsidR="00FC045E" w:rsidRPr="00996FAF" w:rsidRDefault="006F6924"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204A">
                  <w:rPr>
                    <w:rFonts w:ascii="Arial" w:hAnsi="Arial" w:cs="Arial"/>
                    <w:b/>
                  </w:rPr>
                  <w:t>Non-compliant</w:t>
                </w:r>
              </w:sdtContent>
            </w:sdt>
            <w:r w:rsidR="00FC045E" w:rsidRPr="00996FAF" w:rsidDel="00D03094">
              <w:rPr>
                <w:rFonts w:ascii="Arial" w:hAnsi="Arial" w:cs="Arial"/>
                <w:b/>
              </w:rPr>
              <w:t xml:space="preserve"> </w:t>
            </w:r>
          </w:p>
        </w:tc>
      </w:tr>
    </w:tbl>
    <w:p w14:paraId="415DE809"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A9B7FC1"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44403D6F" w14:textId="77777777" w:rsidR="00FC045E" w:rsidRPr="00996FAF" w:rsidRDefault="00FC045E" w:rsidP="0036130C">
      <w:pPr>
        <w:pStyle w:val="NormalArial"/>
      </w:pPr>
      <w:r w:rsidRPr="00996FAF">
        <w:t xml:space="preserve">Areas have been identified in which </w:t>
      </w:r>
      <w:r w:rsidRPr="00996FAF">
        <w:rPr>
          <w:b/>
        </w:rPr>
        <w:t>improvements must be made to ensure compliance with the Quality Standards</w:t>
      </w:r>
      <w:r w:rsidRPr="00996FAF">
        <w:t>. This is based on non-compliance with the Quality Standards as described in this performance report.</w:t>
      </w:r>
    </w:p>
    <w:p w14:paraId="504FB827" w14:textId="77777777" w:rsidR="00B67355" w:rsidRPr="00B67355" w:rsidRDefault="002C7644" w:rsidP="00FB6E3C">
      <w:pPr>
        <w:pStyle w:val="ListBullet"/>
        <w:spacing w:before="0" w:after="120" w:line="22" w:lineRule="atLeast"/>
        <w:ind w:left="425" w:hanging="425"/>
        <w:rPr>
          <w:rFonts w:ascii="Arial" w:hAnsi="Arial" w:cs="Arial"/>
        </w:rPr>
      </w:pPr>
      <w:r w:rsidRPr="00B67355">
        <w:rPr>
          <w:rFonts w:ascii="Arial" w:hAnsi="Arial" w:cs="Arial"/>
          <w:b/>
          <w:bCs/>
          <w:color w:val="auto"/>
        </w:rPr>
        <w:t xml:space="preserve">Requirement 7(3)(e) </w:t>
      </w:r>
      <w:r w:rsidRPr="00B67355">
        <w:rPr>
          <w:rFonts w:ascii="Arial" w:hAnsi="Arial" w:cs="Arial"/>
          <w:color w:val="auto"/>
        </w:rPr>
        <w:t xml:space="preserve">– the service ensures </w:t>
      </w:r>
      <w:r w:rsidR="00B67355" w:rsidRPr="00B67355">
        <w:rPr>
          <w:rFonts w:ascii="Arial" w:hAnsi="Arial" w:cs="Arial"/>
          <w:color w:val="auto"/>
        </w:rPr>
        <w:t>each member of the workforce has their</w:t>
      </w:r>
      <w:r w:rsidRPr="00B67355">
        <w:rPr>
          <w:rFonts w:ascii="Arial" w:hAnsi="Arial" w:cs="Arial"/>
          <w:color w:val="auto"/>
        </w:rPr>
        <w:t xml:space="preserve"> performance regularly assessed</w:t>
      </w:r>
      <w:r w:rsidR="00B67355" w:rsidRPr="00B67355">
        <w:rPr>
          <w:rFonts w:ascii="Arial" w:hAnsi="Arial" w:cs="Arial"/>
          <w:color w:val="auto"/>
        </w:rPr>
        <w:t xml:space="preserve">, </w:t>
      </w:r>
      <w:proofErr w:type="gramStart"/>
      <w:r w:rsidR="00B67355" w:rsidRPr="00B67355">
        <w:rPr>
          <w:rFonts w:ascii="Arial" w:hAnsi="Arial" w:cs="Arial"/>
          <w:color w:val="auto"/>
        </w:rPr>
        <w:t>reviewed</w:t>
      </w:r>
      <w:proofErr w:type="gramEnd"/>
      <w:r w:rsidR="00B67355" w:rsidRPr="00B67355">
        <w:rPr>
          <w:rFonts w:ascii="Arial" w:hAnsi="Arial" w:cs="Arial"/>
          <w:color w:val="auto"/>
        </w:rPr>
        <w:t xml:space="preserve"> and evaluated with opportunities to develop identified. </w:t>
      </w:r>
    </w:p>
    <w:p w14:paraId="19B4FD97" w14:textId="44F6EF86" w:rsidR="002C7644" w:rsidRPr="00B67355" w:rsidRDefault="002C7644" w:rsidP="00FB6E3C">
      <w:pPr>
        <w:pStyle w:val="ListBullet"/>
        <w:spacing w:before="0" w:after="120" w:line="22" w:lineRule="atLeast"/>
        <w:ind w:left="425" w:hanging="425"/>
        <w:rPr>
          <w:rFonts w:ascii="Arial" w:hAnsi="Arial" w:cs="Arial"/>
        </w:rPr>
      </w:pPr>
      <w:r w:rsidRPr="00B67355">
        <w:rPr>
          <w:rFonts w:ascii="Arial" w:hAnsi="Arial" w:cs="Arial"/>
          <w:b/>
          <w:bCs/>
          <w:color w:val="auto"/>
        </w:rPr>
        <w:t>Requirement 8(3)(d)</w:t>
      </w:r>
      <w:r w:rsidRPr="00B67355">
        <w:rPr>
          <w:rFonts w:ascii="Arial" w:hAnsi="Arial" w:cs="Arial"/>
          <w:color w:val="auto"/>
        </w:rPr>
        <w:t xml:space="preserve"> – the service ensures it has effective </w:t>
      </w:r>
      <w:r w:rsidRPr="00B67355">
        <w:rPr>
          <w:rFonts w:ascii="Arial" w:hAnsi="Arial" w:cs="Arial"/>
        </w:rPr>
        <w:t xml:space="preserve">risk </w:t>
      </w:r>
      <w:r w:rsidR="00B67355" w:rsidRPr="00B67355">
        <w:rPr>
          <w:rFonts w:ascii="Arial" w:hAnsi="Arial" w:cs="Arial"/>
        </w:rPr>
        <w:t xml:space="preserve">and incident </w:t>
      </w:r>
      <w:r w:rsidRPr="00B67355">
        <w:rPr>
          <w:rFonts w:ascii="Arial" w:hAnsi="Arial" w:cs="Arial"/>
        </w:rPr>
        <w:t xml:space="preserve">management systems and practices to </w:t>
      </w:r>
      <w:r w:rsidR="00B67355" w:rsidRPr="00B67355">
        <w:rPr>
          <w:rFonts w:ascii="Arial" w:hAnsi="Arial" w:cs="Arial"/>
        </w:rPr>
        <w:t xml:space="preserve">identify, respond to and </w:t>
      </w:r>
      <w:r w:rsidRPr="00B67355">
        <w:rPr>
          <w:rFonts w:ascii="Arial" w:hAnsi="Arial" w:cs="Arial"/>
        </w:rPr>
        <w:t>manage high impact or high prevalence risks</w:t>
      </w:r>
      <w:r w:rsidR="00B67355" w:rsidRPr="00B67355">
        <w:rPr>
          <w:rFonts w:ascii="Arial" w:hAnsi="Arial" w:cs="Arial"/>
        </w:rPr>
        <w:t xml:space="preserve"> and elder abuse</w:t>
      </w:r>
      <w:r w:rsidRPr="00B67355">
        <w:rPr>
          <w:rFonts w:ascii="Arial" w:hAnsi="Arial" w:cs="Arial"/>
          <w:color w:val="auto"/>
        </w:rPr>
        <w:t>.</w:t>
      </w:r>
    </w:p>
    <w:p w14:paraId="2B7ACC03" w14:textId="4F715070" w:rsidR="00FC045E" w:rsidRPr="00996FAF" w:rsidRDefault="00FC045E" w:rsidP="00E365EA">
      <w:pPr>
        <w:pStyle w:val="ListBullet"/>
        <w:spacing w:before="0" w:after="120" w:line="22" w:lineRule="atLeast"/>
        <w:ind w:left="425" w:hanging="425"/>
      </w:pPr>
      <w:r w:rsidRPr="00996FAF">
        <w:br w:type="page"/>
      </w:r>
    </w:p>
    <w:p w14:paraId="20F1585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6026FB70" w14:textId="77777777" w:rsidTr="00EB20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bottom w:val="single" w:sz="4" w:space="0" w:color="BFBFBF" w:themeColor="background1" w:themeShade="BF"/>
              <w:right w:val="none" w:sz="0" w:space="0" w:color="auto"/>
            </w:tcBorders>
          </w:tcPr>
          <w:p w14:paraId="65D800B6"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2AA03BE8"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596F2EC"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288CE74"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65651F04"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7363C55A" w14:textId="4EDECB64" w:rsidR="00FC045E" w:rsidRPr="00996FAF" w:rsidRDefault="006F6924"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381BA4D6"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230DD"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58493BB1" w14:textId="77777777" w:rsidR="00EB204A" w:rsidRPr="00996FAF" w:rsidRDefault="00EB204A"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0C83D1FE" w14:textId="6F47CA45" w:rsidR="00EB204A" w:rsidRPr="00996FAF" w:rsidRDefault="006F6924"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25719474"/>
                <w:placeholder>
                  <w:docPart w:val="9AB27614B20848F796DE4A2D0A23C2A0"/>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2C450AD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78F7BFD"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76944F01" w14:textId="77777777" w:rsidR="00EB204A" w:rsidRPr="00996FAF" w:rsidRDefault="00EB204A"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32A7DF1D" w14:textId="77777777" w:rsidR="00EB204A" w:rsidRPr="00996FAF" w:rsidRDefault="00EB204A" w:rsidP="00EB204A">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6D2717DA" w14:textId="77777777" w:rsidR="00EB204A" w:rsidRPr="00996FAF" w:rsidRDefault="00EB204A" w:rsidP="00EB204A">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0FCAE881" w14:textId="77777777" w:rsidR="00EB204A" w:rsidRPr="00996FAF" w:rsidRDefault="00EB204A" w:rsidP="00EB204A">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76465C53" w14:textId="77777777" w:rsidR="00EB204A" w:rsidRPr="00996FAF" w:rsidRDefault="00EB204A" w:rsidP="00EB204A">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0450D697" w14:textId="3129C8AD" w:rsidR="00EB204A" w:rsidRPr="00996FAF" w:rsidRDefault="006F6924"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34798273"/>
                <w:placeholder>
                  <w:docPart w:val="EFDAC0174C1B49D587EC93E9B02A3959"/>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65673810"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FBDA57B"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5982558B" w14:textId="77777777" w:rsidR="00EB204A" w:rsidRPr="00996FAF" w:rsidRDefault="00EB204A"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7818AB0E" w14:textId="429AACF7" w:rsidR="00EB204A" w:rsidRPr="00996FAF" w:rsidRDefault="006F6924" w:rsidP="00EB204A">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562714877"/>
                <w:placeholder>
                  <w:docPart w:val="F5825FDD0CC34A50B21FA083ECDB82F6"/>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7B9C8300"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3DEA0F1"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4ED1234E" w14:textId="77777777" w:rsidR="00EB204A" w:rsidRPr="00996FAF" w:rsidRDefault="00EB204A" w:rsidP="00EB204A">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48443470" w14:textId="37F7BFEC" w:rsidR="00EB204A" w:rsidRPr="00996FAF" w:rsidRDefault="006F6924"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92240879"/>
                <w:placeholder>
                  <w:docPart w:val="59704A6963084D3EA8E5C1BC9775063D"/>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785D5375"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E5AA0CB"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35D76716" w14:textId="77777777" w:rsidR="00EB204A" w:rsidRPr="00996FAF" w:rsidRDefault="00EB204A"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239A7A94" w14:textId="18E151E7" w:rsidR="00EB204A" w:rsidRPr="00996FAF" w:rsidRDefault="006F6924"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69218094"/>
                <w:placeholder>
                  <w:docPart w:val="8547ADFA58AA4251BF8AFD968A6261BA"/>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bl>
    <w:p w14:paraId="2F57AB96" w14:textId="77777777" w:rsidR="001A5684" w:rsidRDefault="001A5684" w:rsidP="001A5684">
      <w:pPr>
        <w:pStyle w:val="Heading20"/>
      </w:pPr>
      <w:r w:rsidRPr="00996FAF">
        <w:t>Findings</w:t>
      </w:r>
    </w:p>
    <w:p w14:paraId="66352D20" w14:textId="77777777" w:rsidR="007043A7" w:rsidRDefault="00BD14CF" w:rsidP="007043A7">
      <w:pPr>
        <w:pStyle w:val="NormalArial"/>
      </w:pPr>
      <w:r w:rsidRPr="00E67310">
        <w:t xml:space="preserve">Consumers said they </w:t>
      </w:r>
      <w:r w:rsidR="00F249F9" w:rsidRPr="00E67310">
        <w:t>we</w:t>
      </w:r>
      <w:r w:rsidRPr="00E67310">
        <w:t xml:space="preserve">re treated with dignity and respect, </w:t>
      </w:r>
      <w:r w:rsidR="00FA68E9">
        <w:t xml:space="preserve">and </w:t>
      </w:r>
      <w:r w:rsidRPr="00E67310">
        <w:t xml:space="preserve">their identity </w:t>
      </w:r>
      <w:r w:rsidR="00F249F9" w:rsidRPr="00E67310">
        <w:t>wa</w:t>
      </w:r>
      <w:r w:rsidRPr="00E67310">
        <w:t xml:space="preserve">s valued by the service. Care planning documentation reflected what </w:t>
      </w:r>
      <w:r w:rsidR="00F249F9" w:rsidRPr="00E67310">
        <w:t>wa</w:t>
      </w:r>
      <w:r w:rsidRPr="00E67310">
        <w:t xml:space="preserve">s important to consumers to maintain their identity. </w:t>
      </w:r>
      <w:r w:rsidR="007043A7">
        <w:rPr>
          <w:color w:val="auto"/>
        </w:rPr>
        <w:t>Consumers, representatives and staff demonstrated a close and friendly relationship, with staff having in depth understanding of the consumers residing within the service, their needs and preferences.</w:t>
      </w:r>
    </w:p>
    <w:p w14:paraId="33BA5B1A" w14:textId="024DACCB" w:rsidR="00EC0240" w:rsidRPr="00033546" w:rsidRDefault="00EC0240" w:rsidP="00EC0240">
      <w:pPr>
        <w:shd w:val="clear" w:color="auto" w:fill="FFFFFF" w:themeFill="background1"/>
        <w:rPr>
          <w:rFonts w:ascii="Arial" w:hAnsi="Arial" w:cs="Arial"/>
        </w:rPr>
      </w:pPr>
      <w:r w:rsidRPr="00033546">
        <w:rPr>
          <w:rFonts w:ascii="Arial" w:hAnsi="Arial" w:cs="Arial"/>
        </w:rPr>
        <w:t xml:space="preserve">Consumers confirmed they felt culturally safe within the service. Staff said the care and services provided to the consumers </w:t>
      </w:r>
      <w:r w:rsidR="00033546">
        <w:rPr>
          <w:rFonts w:ascii="Arial" w:hAnsi="Arial" w:cs="Arial"/>
        </w:rPr>
        <w:t>was</w:t>
      </w:r>
      <w:r w:rsidRPr="00033546">
        <w:rPr>
          <w:rFonts w:ascii="Arial" w:hAnsi="Arial" w:cs="Arial"/>
        </w:rPr>
        <w:t xml:space="preserve"> respectful of their cultural, religious and personal preferences and were able to describe these preferences. </w:t>
      </w:r>
      <w:r w:rsidR="003A2750" w:rsidRPr="00033546">
        <w:rPr>
          <w:rFonts w:ascii="Arial" w:hAnsi="Arial" w:cs="Arial"/>
        </w:rPr>
        <w:t xml:space="preserve">Care planning </w:t>
      </w:r>
      <w:r w:rsidR="002C15B0" w:rsidRPr="00033546">
        <w:rPr>
          <w:rFonts w:ascii="Arial" w:hAnsi="Arial" w:cs="Arial"/>
        </w:rPr>
        <w:t>d</w:t>
      </w:r>
      <w:r w:rsidR="003A2750" w:rsidRPr="00033546">
        <w:rPr>
          <w:rFonts w:ascii="Arial" w:hAnsi="Arial" w:cs="Arial"/>
        </w:rPr>
        <w:t>o</w:t>
      </w:r>
      <w:r w:rsidR="002C15B0" w:rsidRPr="00033546">
        <w:rPr>
          <w:rFonts w:ascii="Arial" w:hAnsi="Arial" w:cs="Arial"/>
        </w:rPr>
        <w:t>c</w:t>
      </w:r>
      <w:r w:rsidR="003A2750" w:rsidRPr="00033546">
        <w:rPr>
          <w:rFonts w:ascii="Arial" w:hAnsi="Arial" w:cs="Arial"/>
        </w:rPr>
        <w:t>umentation contain</w:t>
      </w:r>
      <w:r w:rsidR="006C576D" w:rsidRPr="00033546">
        <w:rPr>
          <w:rFonts w:ascii="Arial" w:hAnsi="Arial" w:cs="Arial"/>
        </w:rPr>
        <w:t xml:space="preserve">ed information about consumers </w:t>
      </w:r>
      <w:r w:rsidR="00696600" w:rsidRPr="00033546">
        <w:rPr>
          <w:rFonts w:ascii="Arial" w:hAnsi="Arial" w:cs="Arial"/>
        </w:rPr>
        <w:t>which allowed staff to have knowledge and un</w:t>
      </w:r>
      <w:r w:rsidR="00033546">
        <w:rPr>
          <w:rFonts w:ascii="Arial" w:hAnsi="Arial" w:cs="Arial"/>
        </w:rPr>
        <w:t>der</w:t>
      </w:r>
      <w:r w:rsidR="00696600" w:rsidRPr="00033546">
        <w:rPr>
          <w:rFonts w:ascii="Arial" w:hAnsi="Arial" w:cs="Arial"/>
        </w:rPr>
        <w:t>standing of the</w:t>
      </w:r>
      <w:r w:rsidR="00A37095">
        <w:rPr>
          <w:rFonts w:ascii="Arial" w:hAnsi="Arial" w:cs="Arial"/>
        </w:rPr>
        <w:t>ir</w:t>
      </w:r>
      <w:r w:rsidR="00696600" w:rsidRPr="00033546">
        <w:rPr>
          <w:rFonts w:ascii="Arial" w:hAnsi="Arial" w:cs="Arial"/>
        </w:rPr>
        <w:t xml:space="preserve"> individual</w:t>
      </w:r>
      <w:r w:rsidR="00196DF2">
        <w:rPr>
          <w:rFonts w:ascii="Arial" w:hAnsi="Arial" w:cs="Arial"/>
        </w:rPr>
        <w:t>s</w:t>
      </w:r>
      <w:r w:rsidR="00696600" w:rsidRPr="00033546">
        <w:rPr>
          <w:rFonts w:ascii="Arial" w:hAnsi="Arial" w:cs="Arial"/>
        </w:rPr>
        <w:t xml:space="preserve"> </w:t>
      </w:r>
      <w:r w:rsidR="006D50B6">
        <w:rPr>
          <w:rFonts w:ascii="Arial" w:hAnsi="Arial" w:cs="Arial"/>
        </w:rPr>
        <w:t>needs and preferences.</w:t>
      </w:r>
    </w:p>
    <w:p w14:paraId="3746D732" w14:textId="423C95DF" w:rsidR="00EC0240" w:rsidRDefault="00AA1E47" w:rsidP="0036130C">
      <w:pPr>
        <w:pStyle w:val="NormalArial"/>
      </w:pPr>
      <w:r w:rsidRPr="00AF047F">
        <w:t xml:space="preserve">Consumers and representatives said they felt consumers were supported to exercise choices, make decisions, encouraged to be as independent </w:t>
      </w:r>
      <w:r w:rsidR="00FA68E9">
        <w:t>as possible and</w:t>
      </w:r>
      <w:r w:rsidRPr="00AF047F">
        <w:t xml:space="preserve"> maintain</w:t>
      </w:r>
      <w:r w:rsidR="00FA68E9">
        <w:t xml:space="preserve"> </w:t>
      </w:r>
      <w:r w:rsidRPr="00AF047F">
        <w:t xml:space="preserve">connections and relationships of choice. Staff described how consumers </w:t>
      </w:r>
      <w:r w:rsidR="00B52582" w:rsidRPr="00AF047F">
        <w:t xml:space="preserve">were assisted </w:t>
      </w:r>
      <w:r w:rsidRPr="00AF047F">
        <w:t xml:space="preserve">to make choices and achieve their outcomes </w:t>
      </w:r>
      <w:r w:rsidR="00B52582" w:rsidRPr="00AF047F">
        <w:t>which were</w:t>
      </w:r>
      <w:r w:rsidRPr="00AF047F">
        <w:t xml:space="preserve"> reflected in </w:t>
      </w:r>
      <w:r w:rsidR="00AF047F" w:rsidRPr="00AF047F">
        <w:t>consumer</w:t>
      </w:r>
      <w:r w:rsidR="00A37095">
        <w:t>’</w:t>
      </w:r>
      <w:r w:rsidR="00AF047F" w:rsidRPr="00AF047F">
        <w:t>s</w:t>
      </w:r>
      <w:r w:rsidRPr="00AF047F">
        <w:t xml:space="preserve"> care plans.</w:t>
      </w:r>
    </w:p>
    <w:p w14:paraId="36765D38" w14:textId="327A9CB9" w:rsidR="00137BB2" w:rsidRDefault="00137BB2" w:rsidP="0036130C">
      <w:pPr>
        <w:pStyle w:val="NormalArial"/>
        <w:rPr>
          <w:color w:val="auto"/>
        </w:rPr>
      </w:pPr>
      <w:r w:rsidRPr="00A42382">
        <w:rPr>
          <w:color w:val="auto"/>
        </w:rPr>
        <w:t xml:space="preserve">Consumers and representatives said staff were able to support them to understand the positive and negative aspects of risks so they </w:t>
      </w:r>
      <w:r w:rsidR="00FA68E9">
        <w:rPr>
          <w:color w:val="auto"/>
        </w:rPr>
        <w:t>we</w:t>
      </w:r>
      <w:r w:rsidRPr="00A42382">
        <w:rPr>
          <w:color w:val="auto"/>
        </w:rPr>
        <w:t>re empowered</w:t>
      </w:r>
      <w:r w:rsidRPr="00A42382" w:rsidDel="0064044F">
        <w:rPr>
          <w:color w:val="auto"/>
        </w:rPr>
        <w:t xml:space="preserve"> </w:t>
      </w:r>
      <w:r w:rsidRPr="00A42382">
        <w:rPr>
          <w:color w:val="auto"/>
        </w:rPr>
        <w:t xml:space="preserve">to live the best life they </w:t>
      </w:r>
      <w:r w:rsidR="00FA68E9">
        <w:rPr>
          <w:color w:val="auto"/>
        </w:rPr>
        <w:t>could</w:t>
      </w:r>
      <w:r w:rsidRPr="00A42382">
        <w:rPr>
          <w:color w:val="auto"/>
        </w:rPr>
        <w:t xml:space="preserve">. Staff explained how they support consumers to partake in risks of their choosing, within agreed </w:t>
      </w:r>
      <w:r w:rsidRPr="00A42382">
        <w:rPr>
          <w:color w:val="auto"/>
        </w:rPr>
        <w:lastRenderedPageBreak/>
        <w:t xml:space="preserve">parameters, </w:t>
      </w:r>
      <w:r w:rsidR="00FA68E9">
        <w:rPr>
          <w:color w:val="auto"/>
        </w:rPr>
        <w:t xml:space="preserve">such as choosing to smoke </w:t>
      </w:r>
      <w:r w:rsidR="00BC7AD7">
        <w:rPr>
          <w:color w:val="auto"/>
        </w:rPr>
        <w:t>with support strategies identified within the care planning documentation. The</w:t>
      </w:r>
      <w:r w:rsidR="00BC7AD7" w:rsidRPr="00A42382">
        <w:rPr>
          <w:color w:val="auto"/>
        </w:rPr>
        <w:t xml:space="preserve"> service did not have a risk management policy or framework</w:t>
      </w:r>
      <w:r w:rsidR="00BC7AD7">
        <w:rPr>
          <w:color w:val="auto"/>
        </w:rPr>
        <w:t>,</w:t>
      </w:r>
      <w:r w:rsidR="00BC7AD7" w:rsidRPr="00A42382">
        <w:rPr>
          <w:color w:val="auto"/>
        </w:rPr>
        <w:t xml:space="preserve"> </w:t>
      </w:r>
      <w:r w:rsidR="00BC7AD7">
        <w:rPr>
          <w:color w:val="auto"/>
        </w:rPr>
        <w:t>with management advising staff know how to assess risk</w:t>
      </w:r>
      <w:r w:rsidR="00BC7AD7" w:rsidRPr="00A42382">
        <w:rPr>
          <w:color w:val="auto"/>
        </w:rPr>
        <w:t xml:space="preserve">. </w:t>
      </w:r>
      <w:r w:rsidR="0048786C">
        <w:rPr>
          <w:color w:val="auto"/>
        </w:rPr>
        <w:t xml:space="preserve"> </w:t>
      </w:r>
    </w:p>
    <w:p w14:paraId="1434EFA8" w14:textId="6256F148" w:rsidR="00171659" w:rsidRPr="006F189E" w:rsidRDefault="00171659" w:rsidP="00171659">
      <w:pPr>
        <w:rPr>
          <w:rFonts w:ascii="Arial" w:hAnsi="Arial" w:cs="Arial"/>
          <w:color w:val="auto"/>
        </w:rPr>
      </w:pPr>
      <w:r w:rsidRPr="006F189E">
        <w:rPr>
          <w:rFonts w:ascii="Arial" w:hAnsi="Arial" w:cs="Arial"/>
          <w:color w:val="auto"/>
        </w:rPr>
        <w:t>Consumers said they were very happy with the information provided by the service</w:t>
      </w:r>
      <w:r w:rsidR="00A27A2F" w:rsidRPr="006F189E">
        <w:rPr>
          <w:rFonts w:ascii="Arial" w:hAnsi="Arial" w:cs="Arial"/>
          <w:color w:val="auto"/>
        </w:rPr>
        <w:t xml:space="preserve"> and felt</w:t>
      </w:r>
      <w:r w:rsidR="00FA68E9">
        <w:rPr>
          <w:rFonts w:ascii="Arial" w:hAnsi="Arial" w:cs="Arial"/>
          <w:color w:val="auto"/>
        </w:rPr>
        <w:t xml:space="preserve"> </w:t>
      </w:r>
      <w:r w:rsidRPr="006F189E">
        <w:rPr>
          <w:rFonts w:ascii="Arial" w:hAnsi="Arial" w:cs="Arial"/>
          <w:color w:val="auto"/>
        </w:rPr>
        <w:t>well informed about the m</w:t>
      </w:r>
      <w:r w:rsidR="00FA68E9">
        <w:rPr>
          <w:rFonts w:ascii="Arial" w:hAnsi="Arial" w:cs="Arial"/>
          <w:color w:val="auto"/>
        </w:rPr>
        <w:t>enu</w:t>
      </w:r>
      <w:r w:rsidRPr="006F189E">
        <w:rPr>
          <w:rFonts w:ascii="Arial" w:hAnsi="Arial" w:cs="Arial"/>
          <w:color w:val="auto"/>
        </w:rPr>
        <w:t xml:space="preserve">, activities and </w:t>
      </w:r>
      <w:r w:rsidR="00FA68E9">
        <w:rPr>
          <w:rFonts w:ascii="Arial" w:hAnsi="Arial" w:cs="Arial"/>
          <w:color w:val="auto"/>
        </w:rPr>
        <w:t xml:space="preserve">the </w:t>
      </w:r>
      <w:r w:rsidRPr="006F189E">
        <w:rPr>
          <w:rFonts w:ascii="Arial" w:hAnsi="Arial" w:cs="Arial"/>
          <w:color w:val="auto"/>
        </w:rPr>
        <w:t>external service providers available</w:t>
      </w:r>
      <w:r w:rsidR="00FA68E9">
        <w:rPr>
          <w:rFonts w:ascii="Arial" w:hAnsi="Arial" w:cs="Arial"/>
          <w:color w:val="auto"/>
        </w:rPr>
        <w:t xml:space="preserve"> to them</w:t>
      </w:r>
      <w:r w:rsidRPr="006F189E">
        <w:rPr>
          <w:rFonts w:ascii="Arial" w:hAnsi="Arial" w:cs="Arial"/>
          <w:color w:val="auto"/>
        </w:rPr>
        <w:t xml:space="preserve">. The </w:t>
      </w:r>
      <w:r w:rsidR="00BC7AD7">
        <w:rPr>
          <w:rFonts w:ascii="Arial" w:hAnsi="Arial" w:cs="Arial"/>
          <w:color w:val="auto"/>
        </w:rPr>
        <w:t>consumer</w:t>
      </w:r>
      <w:r w:rsidRPr="006F189E">
        <w:rPr>
          <w:rFonts w:ascii="Arial" w:hAnsi="Arial" w:cs="Arial"/>
          <w:color w:val="auto"/>
        </w:rPr>
        <w:t xml:space="preserve"> handbook </w:t>
      </w:r>
      <w:r w:rsidR="00FA68E9">
        <w:rPr>
          <w:rFonts w:ascii="Arial" w:hAnsi="Arial" w:cs="Arial"/>
          <w:color w:val="auto"/>
        </w:rPr>
        <w:t>provided</w:t>
      </w:r>
      <w:r w:rsidRPr="006F189E">
        <w:rPr>
          <w:rFonts w:ascii="Arial" w:hAnsi="Arial" w:cs="Arial"/>
          <w:color w:val="auto"/>
        </w:rPr>
        <w:t xml:space="preserve"> detailed information about services available</w:t>
      </w:r>
      <w:r w:rsidR="00BC7AD7">
        <w:rPr>
          <w:rFonts w:ascii="Arial" w:hAnsi="Arial" w:cs="Arial"/>
          <w:color w:val="auto"/>
        </w:rPr>
        <w:t>,</w:t>
      </w:r>
      <w:r w:rsidRPr="006F189E">
        <w:rPr>
          <w:rFonts w:ascii="Arial" w:hAnsi="Arial" w:cs="Arial"/>
          <w:color w:val="auto"/>
        </w:rPr>
        <w:t xml:space="preserve"> and the </w:t>
      </w:r>
      <w:r w:rsidR="00FA68E9">
        <w:rPr>
          <w:rFonts w:ascii="Arial" w:hAnsi="Arial" w:cs="Arial"/>
          <w:color w:val="auto"/>
        </w:rPr>
        <w:t>service</w:t>
      </w:r>
      <w:r w:rsidR="00BC7AD7">
        <w:rPr>
          <w:rFonts w:ascii="Arial" w:hAnsi="Arial" w:cs="Arial"/>
          <w:color w:val="auto"/>
        </w:rPr>
        <w:t>’s</w:t>
      </w:r>
      <w:r w:rsidR="00FA68E9">
        <w:rPr>
          <w:rFonts w:ascii="Arial" w:hAnsi="Arial" w:cs="Arial"/>
          <w:color w:val="auto"/>
        </w:rPr>
        <w:t xml:space="preserve"> </w:t>
      </w:r>
      <w:r w:rsidRPr="006F189E">
        <w:rPr>
          <w:rFonts w:ascii="Arial" w:hAnsi="Arial" w:cs="Arial"/>
          <w:color w:val="auto"/>
        </w:rPr>
        <w:t>newsletters</w:t>
      </w:r>
      <w:r w:rsidR="00FA68E9">
        <w:rPr>
          <w:rFonts w:ascii="Arial" w:hAnsi="Arial" w:cs="Arial"/>
          <w:color w:val="auto"/>
        </w:rPr>
        <w:t xml:space="preserve"> </w:t>
      </w:r>
      <w:r w:rsidRPr="006F189E">
        <w:rPr>
          <w:rFonts w:ascii="Arial" w:hAnsi="Arial" w:cs="Arial"/>
          <w:color w:val="auto"/>
        </w:rPr>
        <w:t>provided information about current and upcoming activities. Staff confirmed they prompt</w:t>
      </w:r>
      <w:r w:rsidR="00532CE7" w:rsidRPr="006F189E">
        <w:rPr>
          <w:rFonts w:ascii="Arial" w:hAnsi="Arial" w:cs="Arial"/>
          <w:color w:val="auto"/>
        </w:rPr>
        <w:t>ed</w:t>
      </w:r>
      <w:r w:rsidRPr="006F189E">
        <w:rPr>
          <w:rFonts w:ascii="Arial" w:hAnsi="Arial" w:cs="Arial"/>
          <w:color w:val="auto"/>
        </w:rPr>
        <w:t xml:space="preserve"> consumers </w:t>
      </w:r>
      <w:r w:rsidR="00FA68E9">
        <w:rPr>
          <w:rFonts w:ascii="Arial" w:hAnsi="Arial" w:cs="Arial"/>
          <w:color w:val="auto"/>
        </w:rPr>
        <w:t>about</w:t>
      </w:r>
      <w:r w:rsidRPr="006F189E">
        <w:rPr>
          <w:rFonts w:ascii="Arial" w:hAnsi="Arial" w:cs="Arial"/>
          <w:color w:val="auto"/>
        </w:rPr>
        <w:t xml:space="preserve"> activities for the day and if there </w:t>
      </w:r>
      <w:r w:rsidR="00532CE7" w:rsidRPr="006F189E">
        <w:rPr>
          <w:rFonts w:ascii="Arial" w:hAnsi="Arial" w:cs="Arial"/>
          <w:color w:val="auto"/>
        </w:rPr>
        <w:t>we</w:t>
      </w:r>
      <w:r w:rsidRPr="006F189E">
        <w:rPr>
          <w:rFonts w:ascii="Arial" w:hAnsi="Arial" w:cs="Arial"/>
          <w:color w:val="auto"/>
        </w:rPr>
        <w:t xml:space="preserve">re any changes to the schedules, updates </w:t>
      </w:r>
      <w:r w:rsidR="00EE5022" w:rsidRPr="006F189E">
        <w:rPr>
          <w:rFonts w:ascii="Arial" w:hAnsi="Arial" w:cs="Arial"/>
          <w:color w:val="auto"/>
        </w:rPr>
        <w:t>we</w:t>
      </w:r>
      <w:r w:rsidRPr="006F189E">
        <w:rPr>
          <w:rFonts w:ascii="Arial" w:hAnsi="Arial" w:cs="Arial"/>
          <w:color w:val="auto"/>
        </w:rPr>
        <w:t>re given directly to</w:t>
      </w:r>
      <w:r w:rsidR="00EE5022" w:rsidRPr="006F189E">
        <w:rPr>
          <w:rFonts w:ascii="Arial" w:hAnsi="Arial" w:cs="Arial"/>
          <w:color w:val="auto"/>
        </w:rPr>
        <w:t xml:space="preserve"> </w:t>
      </w:r>
      <w:r w:rsidRPr="006F189E">
        <w:rPr>
          <w:rFonts w:ascii="Arial" w:hAnsi="Arial" w:cs="Arial"/>
          <w:color w:val="auto"/>
        </w:rPr>
        <w:t>consumers.</w:t>
      </w:r>
      <w:r w:rsidR="006F189E" w:rsidRPr="006F189E">
        <w:rPr>
          <w:rFonts w:ascii="Arial" w:hAnsi="Arial" w:cs="Arial"/>
          <w:color w:val="auto"/>
        </w:rPr>
        <w:t xml:space="preserve"> </w:t>
      </w:r>
    </w:p>
    <w:p w14:paraId="4151A238" w14:textId="0DBA9B10" w:rsidR="007D08C8" w:rsidRPr="001D79E2" w:rsidRDefault="007D08C8" w:rsidP="007D08C8">
      <w:pPr>
        <w:rPr>
          <w:rFonts w:ascii="Arial" w:hAnsi="Arial" w:cs="Arial"/>
        </w:rPr>
      </w:pPr>
      <w:r w:rsidRPr="00E16199">
        <w:rPr>
          <w:rFonts w:ascii="Arial" w:hAnsi="Arial" w:cs="Arial"/>
        </w:rPr>
        <w:t xml:space="preserve">Consumers and representatives stated they felt the consumers’ privacy and personal and confidential information was respected, confirming their door </w:t>
      </w:r>
      <w:r w:rsidR="00DB7FBF" w:rsidRPr="00E16199">
        <w:rPr>
          <w:rFonts w:ascii="Arial" w:hAnsi="Arial" w:cs="Arial"/>
        </w:rPr>
        <w:t>wa</w:t>
      </w:r>
      <w:r w:rsidRPr="00E16199">
        <w:rPr>
          <w:rFonts w:ascii="Arial" w:hAnsi="Arial" w:cs="Arial"/>
        </w:rPr>
        <w:t>s closed when care</w:t>
      </w:r>
      <w:r w:rsidR="00FA68E9">
        <w:rPr>
          <w:rFonts w:ascii="Arial" w:hAnsi="Arial" w:cs="Arial"/>
        </w:rPr>
        <w:t xml:space="preserve"> was</w:t>
      </w:r>
      <w:r w:rsidRPr="00E16199">
        <w:rPr>
          <w:rFonts w:ascii="Arial" w:hAnsi="Arial" w:cs="Arial"/>
        </w:rPr>
        <w:t xml:space="preserve"> being provided and staff knock</w:t>
      </w:r>
      <w:r w:rsidR="00E16199">
        <w:rPr>
          <w:rFonts w:ascii="Arial" w:hAnsi="Arial" w:cs="Arial"/>
        </w:rPr>
        <w:t>ed</w:t>
      </w:r>
      <w:r w:rsidRPr="00E16199">
        <w:rPr>
          <w:rFonts w:ascii="Arial" w:hAnsi="Arial" w:cs="Arial"/>
        </w:rPr>
        <w:t xml:space="preserve"> on their door if they </w:t>
      </w:r>
      <w:r w:rsidR="00FA68E9">
        <w:rPr>
          <w:rFonts w:ascii="Arial" w:hAnsi="Arial" w:cs="Arial"/>
        </w:rPr>
        <w:t>we</w:t>
      </w:r>
      <w:r w:rsidRPr="00E16199">
        <w:rPr>
          <w:rFonts w:ascii="Arial" w:hAnsi="Arial" w:cs="Arial"/>
        </w:rPr>
        <w:t xml:space="preserve">re coming in to assist them. </w:t>
      </w:r>
      <w:r w:rsidR="00DB7FBF" w:rsidRPr="00E16199">
        <w:rPr>
          <w:rFonts w:ascii="Arial" w:hAnsi="Arial" w:cs="Arial"/>
        </w:rPr>
        <w:t>S</w:t>
      </w:r>
      <w:r w:rsidRPr="00E16199">
        <w:rPr>
          <w:rFonts w:ascii="Arial" w:hAnsi="Arial" w:cs="Arial"/>
        </w:rPr>
        <w:t>taff were able to identify ways in which the privacy of consumer information was maintained, including the use of individual passwords on the computers for staff</w:t>
      </w:r>
      <w:r w:rsidR="00BC7AD7">
        <w:rPr>
          <w:rFonts w:ascii="Arial" w:hAnsi="Arial" w:cs="Arial"/>
        </w:rPr>
        <w:t>, however minor breaches of consumer confidentiality were noted with staff failing to lock nurse’s stations and consumer information left accessible.</w:t>
      </w:r>
      <w:r w:rsidR="0089798F">
        <w:rPr>
          <w:rFonts w:ascii="Arial" w:hAnsi="Arial" w:cs="Arial"/>
        </w:rPr>
        <w:t xml:space="preserve"> </w:t>
      </w:r>
    </w:p>
    <w:p w14:paraId="2E506301" w14:textId="77777777" w:rsidR="001A5684" w:rsidRPr="00712752" w:rsidRDefault="001A5684" w:rsidP="0036130C">
      <w:pPr>
        <w:pStyle w:val="NormalArial"/>
      </w:pPr>
      <w:r w:rsidRPr="00996FAF">
        <w:br w:type="page"/>
      </w:r>
    </w:p>
    <w:p w14:paraId="5CF2D6FB"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C045E" w:rsidRPr="00996FAF" w14:paraId="1DB9F881"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6B2E4F2C"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6AA02BB7"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B204A" w:rsidRPr="00996FAF" w14:paraId="5473FA1C"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27F2B5C"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63AF0844" w14:textId="77777777" w:rsidR="00EB204A" w:rsidRPr="00996FAF" w:rsidRDefault="00EB204A"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4CDCFA1D" w14:textId="55B1F42D" w:rsidR="00EB204A" w:rsidRPr="00996FAF" w:rsidRDefault="006F6924"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9232178"/>
                <w:placeholder>
                  <w:docPart w:val="2335DC42F8C846868375E4195ED4E368"/>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70BB4DFB"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04EDA45"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6C18313A" w14:textId="77777777" w:rsidR="00EB204A" w:rsidRPr="00996FAF" w:rsidRDefault="00EB204A"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772565B2" w14:textId="6FF9C121" w:rsidR="00EB204A" w:rsidRPr="00996FAF" w:rsidRDefault="006F6924"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127503994"/>
                <w:placeholder>
                  <w:docPart w:val="33DBC93F6DC3424FB280B829A2668139"/>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78918C74"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5CAB7AD0"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3993554E" w14:textId="77777777" w:rsidR="00EB204A" w:rsidRPr="00996FAF" w:rsidRDefault="00EB204A"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643C5FB6" w14:textId="77777777" w:rsidR="00EB204A" w:rsidRPr="00996FAF" w:rsidRDefault="00EB204A" w:rsidP="00EB204A">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7B30A2CE" w14:textId="77777777" w:rsidR="00EB204A" w:rsidRPr="00996FAF" w:rsidRDefault="00EB204A" w:rsidP="00EB204A">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13E2A2F0" w14:textId="3F9BCC04" w:rsidR="00EB204A" w:rsidRPr="00996FAF" w:rsidRDefault="006F6924"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69193383"/>
                <w:placeholder>
                  <w:docPart w:val="42017DC7BCC4457388CC25971ACF166F"/>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03A66CA4"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2C631FC"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08783D22" w14:textId="77777777" w:rsidR="00EB204A" w:rsidRPr="00996FAF" w:rsidRDefault="00EB204A"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07CDF7C1" w14:textId="3969CB85" w:rsidR="00EB204A" w:rsidRPr="00996FAF" w:rsidRDefault="006F6924" w:rsidP="00EB204A">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1886569"/>
                <w:placeholder>
                  <w:docPart w:val="B083441543CB4175A24FD6718DBD8093"/>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2C8E0601"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2A28961"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507D0AD8" w14:textId="77777777" w:rsidR="00EB204A" w:rsidRPr="00996FAF" w:rsidRDefault="00EB204A"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6815EF66" w14:textId="0C948993" w:rsidR="00EB204A" w:rsidRPr="00996FAF" w:rsidRDefault="006F6924"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9204845"/>
                <w:placeholder>
                  <w:docPart w:val="73C22266EF2B4EDEA09BA1F4F64FE962"/>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bl>
    <w:p w14:paraId="5F89280E" w14:textId="77777777" w:rsidR="00D87E7C" w:rsidRDefault="00D87E7C" w:rsidP="00D87E7C">
      <w:pPr>
        <w:pStyle w:val="Heading20"/>
      </w:pPr>
      <w:r w:rsidRPr="00996FAF">
        <w:t>Findings</w:t>
      </w:r>
    </w:p>
    <w:p w14:paraId="48C8EE0A" w14:textId="6B7E54CC" w:rsidR="00381B0C" w:rsidRPr="009A5366" w:rsidRDefault="00381B0C" w:rsidP="00C77C22">
      <w:pPr>
        <w:rPr>
          <w:rFonts w:ascii="Arial" w:eastAsia="Arial" w:hAnsi="Arial" w:cs="Arial"/>
        </w:rPr>
      </w:pPr>
      <w:r w:rsidRPr="009A5366">
        <w:rPr>
          <w:rFonts w:ascii="Arial" w:hAnsi="Arial" w:cs="Arial"/>
        </w:rPr>
        <w:t xml:space="preserve">Consumers and representatives said consumers receive the care and services they need, and they </w:t>
      </w:r>
      <w:r w:rsidR="00EC425B" w:rsidRPr="009A5366">
        <w:rPr>
          <w:rFonts w:ascii="Arial" w:hAnsi="Arial" w:cs="Arial"/>
        </w:rPr>
        <w:t>we</w:t>
      </w:r>
      <w:r w:rsidRPr="009A5366">
        <w:rPr>
          <w:rFonts w:ascii="Arial" w:hAnsi="Arial" w:cs="Arial"/>
        </w:rPr>
        <w:t xml:space="preserve">re involved </w:t>
      </w:r>
      <w:r w:rsidR="00EC425B" w:rsidRPr="009A5366">
        <w:rPr>
          <w:rFonts w:ascii="Arial" w:hAnsi="Arial" w:cs="Arial"/>
        </w:rPr>
        <w:t xml:space="preserve">in, </w:t>
      </w:r>
      <w:r w:rsidRPr="009A5366">
        <w:rPr>
          <w:rFonts w:ascii="Arial" w:hAnsi="Arial" w:cs="Arial"/>
        </w:rPr>
        <w:t>and ha</w:t>
      </w:r>
      <w:r w:rsidR="00EC425B" w:rsidRPr="009A5366">
        <w:rPr>
          <w:rFonts w:ascii="Arial" w:hAnsi="Arial" w:cs="Arial"/>
        </w:rPr>
        <w:t>d</w:t>
      </w:r>
      <w:r w:rsidRPr="009A5366">
        <w:rPr>
          <w:rFonts w:ascii="Arial" w:hAnsi="Arial" w:cs="Arial"/>
        </w:rPr>
        <w:t xml:space="preserve"> a say in the care planning processes. Staff were able to describe the care planning process</w:t>
      </w:r>
      <w:r w:rsidR="005C403C" w:rsidRPr="009A5366">
        <w:rPr>
          <w:rFonts w:ascii="Arial" w:hAnsi="Arial" w:cs="Arial"/>
        </w:rPr>
        <w:t xml:space="preserve">, </w:t>
      </w:r>
      <w:r w:rsidRPr="009A5366">
        <w:rPr>
          <w:rFonts w:ascii="Arial" w:hAnsi="Arial" w:cs="Arial"/>
        </w:rPr>
        <w:t>how it inform</w:t>
      </w:r>
      <w:r w:rsidR="00FA68E9">
        <w:rPr>
          <w:rFonts w:ascii="Arial" w:hAnsi="Arial" w:cs="Arial"/>
        </w:rPr>
        <w:t>ed</w:t>
      </w:r>
      <w:r w:rsidRPr="009A5366">
        <w:rPr>
          <w:rFonts w:ascii="Arial" w:hAnsi="Arial" w:cs="Arial"/>
        </w:rPr>
        <w:t xml:space="preserve"> the delivery of care and services.</w:t>
      </w:r>
      <w:r w:rsidRPr="009A5366">
        <w:rPr>
          <w:rFonts w:ascii="Arial" w:eastAsia="Arial" w:hAnsi="Arial" w:cs="Arial"/>
        </w:rPr>
        <w:t xml:space="preserve"> </w:t>
      </w:r>
      <w:r w:rsidR="00B16FCA" w:rsidRPr="00B16FCA">
        <w:rPr>
          <w:rFonts w:ascii="Arial" w:eastAsia="Arial" w:hAnsi="Arial" w:cs="Arial"/>
        </w:rPr>
        <w:t>Management said the service does not have stand-alone risk management polic</w:t>
      </w:r>
      <w:r w:rsidR="00BC7AD7">
        <w:rPr>
          <w:rFonts w:ascii="Arial" w:eastAsia="Arial" w:hAnsi="Arial" w:cs="Arial"/>
        </w:rPr>
        <w:t xml:space="preserve">ies as </w:t>
      </w:r>
      <w:r w:rsidR="00B16FCA" w:rsidRPr="00B16FCA">
        <w:rPr>
          <w:rFonts w:ascii="Arial" w:eastAsia="Arial" w:hAnsi="Arial" w:cs="Arial"/>
        </w:rPr>
        <w:t>clinical policies</w:t>
      </w:r>
      <w:r w:rsidR="00BC7AD7">
        <w:rPr>
          <w:rFonts w:ascii="Arial" w:eastAsia="Arial" w:hAnsi="Arial" w:cs="Arial"/>
        </w:rPr>
        <w:t xml:space="preserve"> incorporate the assessment of risk</w:t>
      </w:r>
      <w:r w:rsidR="002E3712">
        <w:rPr>
          <w:rFonts w:ascii="Arial" w:eastAsia="Arial" w:hAnsi="Arial" w:cs="Arial"/>
        </w:rPr>
        <w:t>. C</w:t>
      </w:r>
      <w:r w:rsidR="00BC7AD7">
        <w:rPr>
          <w:rFonts w:ascii="Arial" w:eastAsia="Arial" w:hAnsi="Arial" w:cs="Arial"/>
        </w:rPr>
        <w:t xml:space="preserve">are documentation demonstrated </w:t>
      </w:r>
      <w:r w:rsidR="00BC7AD7" w:rsidRPr="009A5366">
        <w:rPr>
          <w:rFonts w:ascii="Arial" w:eastAsia="Arial" w:hAnsi="Arial" w:cs="Arial"/>
        </w:rPr>
        <w:t>risk assessments were inconsistently</w:t>
      </w:r>
      <w:r w:rsidR="00BC7AD7">
        <w:rPr>
          <w:rFonts w:ascii="Arial" w:eastAsia="Arial" w:hAnsi="Arial" w:cs="Arial"/>
        </w:rPr>
        <w:t xml:space="preserve"> completed</w:t>
      </w:r>
      <w:r w:rsidR="002E3712">
        <w:rPr>
          <w:rFonts w:ascii="Arial" w:eastAsia="Arial" w:hAnsi="Arial" w:cs="Arial"/>
        </w:rPr>
        <w:t xml:space="preserve"> but </w:t>
      </w:r>
      <w:r w:rsidR="00BC7AD7" w:rsidRPr="009A5366">
        <w:rPr>
          <w:rFonts w:ascii="Arial" w:eastAsia="Arial" w:hAnsi="Arial" w:cs="Arial"/>
        </w:rPr>
        <w:t xml:space="preserve">where risk was </w:t>
      </w:r>
      <w:r w:rsidR="00BC7AD7" w:rsidRPr="00B16FCA">
        <w:rPr>
          <w:rFonts w:ascii="Arial" w:eastAsia="Arial" w:hAnsi="Arial" w:cs="Arial"/>
        </w:rPr>
        <w:t>identified, it was appropriately assessed, and risk mitigation strategies developed.</w:t>
      </w:r>
    </w:p>
    <w:p w14:paraId="3AF0EE54" w14:textId="60D4E108" w:rsidR="00DE27F6" w:rsidRDefault="00DE27F6" w:rsidP="00C77C22">
      <w:pPr>
        <w:rPr>
          <w:rFonts w:ascii="Arial" w:hAnsi="Arial" w:cs="Arial"/>
        </w:rPr>
      </w:pPr>
      <w:r w:rsidRPr="004770E5">
        <w:rPr>
          <w:rFonts w:ascii="Arial" w:hAnsi="Arial" w:cs="Arial"/>
        </w:rPr>
        <w:t>Consumers and representatives said the service demonstrate</w:t>
      </w:r>
      <w:r w:rsidR="00050268">
        <w:rPr>
          <w:rFonts w:ascii="Arial" w:hAnsi="Arial" w:cs="Arial"/>
        </w:rPr>
        <w:t>d</w:t>
      </w:r>
      <w:r w:rsidRPr="004770E5">
        <w:rPr>
          <w:rFonts w:ascii="Arial" w:hAnsi="Arial" w:cs="Arial"/>
        </w:rPr>
        <w:t xml:space="preserve"> awareness</w:t>
      </w:r>
      <w:r w:rsidR="00050268">
        <w:rPr>
          <w:rFonts w:ascii="Arial" w:hAnsi="Arial" w:cs="Arial"/>
        </w:rPr>
        <w:t>,</w:t>
      </w:r>
      <w:r w:rsidRPr="004770E5">
        <w:rPr>
          <w:rFonts w:ascii="Arial" w:hAnsi="Arial" w:cs="Arial"/>
        </w:rPr>
        <w:t xml:space="preserve"> and support</w:t>
      </w:r>
      <w:r w:rsidR="00050268">
        <w:rPr>
          <w:rFonts w:ascii="Arial" w:hAnsi="Arial" w:cs="Arial"/>
        </w:rPr>
        <w:t>,</w:t>
      </w:r>
      <w:r w:rsidRPr="004770E5">
        <w:rPr>
          <w:rFonts w:ascii="Arial" w:hAnsi="Arial" w:cs="Arial"/>
        </w:rPr>
        <w:t xml:space="preserve"> of the needs and preferences of consumers</w:t>
      </w:r>
      <w:r w:rsidR="001C7E00" w:rsidRPr="004770E5">
        <w:rPr>
          <w:rFonts w:ascii="Arial" w:hAnsi="Arial" w:cs="Arial"/>
        </w:rPr>
        <w:t xml:space="preserve">, confirming </w:t>
      </w:r>
      <w:r w:rsidRPr="004770E5">
        <w:rPr>
          <w:rFonts w:ascii="Arial" w:hAnsi="Arial" w:cs="Arial"/>
        </w:rPr>
        <w:t>the service ha</w:t>
      </w:r>
      <w:r w:rsidR="001C7E00" w:rsidRPr="004770E5">
        <w:rPr>
          <w:rFonts w:ascii="Arial" w:hAnsi="Arial" w:cs="Arial"/>
        </w:rPr>
        <w:t>d</w:t>
      </w:r>
      <w:r w:rsidRPr="004770E5">
        <w:rPr>
          <w:rFonts w:ascii="Arial" w:hAnsi="Arial" w:cs="Arial"/>
        </w:rPr>
        <w:t xml:space="preserve"> discussed and documented their preferences for their end of life. Staff described the needs and preferences of consumers, which aligned to consumer feedback and care planning documentation. </w:t>
      </w:r>
      <w:r w:rsidR="00050268">
        <w:rPr>
          <w:rFonts w:ascii="Arial" w:hAnsi="Arial" w:cs="Arial"/>
        </w:rPr>
        <w:t>A</w:t>
      </w:r>
      <w:r w:rsidRPr="004770E5">
        <w:rPr>
          <w:rFonts w:ascii="Arial" w:hAnsi="Arial" w:cs="Arial"/>
        </w:rPr>
        <w:t>ssessment and care planning documentation w</w:t>
      </w:r>
      <w:r w:rsidR="00050268">
        <w:rPr>
          <w:rFonts w:ascii="Arial" w:hAnsi="Arial" w:cs="Arial"/>
        </w:rPr>
        <w:t xml:space="preserve">as </w:t>
      </w:r>
      <w:r w:rsidRPr="004770E5">
        <w:rPr>
          <w:rFonts w:ascii="Arial" w:hAnsi="Arial" w:cs="Arial"/>
        </w:rPr>
        <w:t xml:space="preserve">observed to be individualised to consumer needs, reflecting their preferences for care. </w:t>
      </w:r>
    </w:p>
    <w:p w14:paraId="0DD4B26C" w14:textId="0F515F6B" w:rsidR="00340536" w:rsidRPr="00204499" w:rsidRDefault="00340536" w:rsidP="00C77C22">
      <w:pPr>
        <w:shd w:val="clear" w:color="auto" w:fill="FFFFFF" w:themeFill="background1"/>
        <w:rPr>
          <w:rFonts w:ascii="Arial" w:hAnsi="Arial" w:cs="Arial"/>
        </w:rPr>
      </w:pPr>
      <w:r w:rsidRPr="00204499">
        <w:rPr>
          <w:rFonts w:ascii="Arial" w:hAnsi="Arial" w:cs="Arial"/>
        </w:rPr>
        <w:t xml:space="preserve">Consumers and representatives confirmed they provided input into the assessment and care planning process, either through a formalised </w:t>
      </w:r>
      <w:r w:rsidR="002E3712">
        <w:rPr>
          <w:rFonts w:ascii="Arial" w:hAnsi="Arial" w:cs="Arial"/>
        </w:rPr>
        <w:t>care</w:t>
      </w:r>
      <w:r w:rsidRPr="00204499">
        <w:rPr>
          <w:rFonts w:ascii="Arial" w:hAnsi="Arial" w:cs="Arial"/>
        </w:rPr>
        <w:t xml:space="preserve"> conference, or </w:t>
      </w:r>
      <w:r w:rsidR="002E3712">
        <w:rPr>
          <w:rFonts w:ascii="Arial" w:hAnsi="Arial" w:cs="Arial"/>
        </w:rPr>
        <w:t xml:space="preserve">informally via </w:t>
      </w:r>
      <w:r w:rsidRPr="00204499">
        <w:rPr>
          <w:rFonts w:ascii="Arial" w:hAnsi="Arial" w:cs="Arial"/>
        </w:rPr>
        <w:t>feedback</w:t>
      </w:r>
      <w:r w:rsidR="002E3712">
        <w:rPr>
          <w:rFonts w:ascii="Arial" w:hAnsi="Arial" w:cs="Arial"/>
        </w:rPr>
        <w:t xml:space="preserve"> and</w:t>
      </w:r>
      <w:r w:rsidRPr="00204499">
        <w:rPr>
          <w:rFonts w:ascii="Arial" w:hAnsi="Arial" w:cs="Arial"/>
        </w:rPr>
        <w:t xml:space="preserve"> updates. Staff reported regularly liaising with consumers and family members to ensure a partnership throughout assessment and care plan completion. Documentation reflected the inclusion of multiple health disciplines and services into consumer assessments and planning.</w:t>
      </w:r>
    </w:p>
    <w:p w14:paraId="2B17CB0A" w14:textId="7AA2760C" w:rsidR="00FB09EE" w:rsidRDefault="007307D9" w:rsidP="00C77C22">
      <w:pPr>
        <w:shd w:val="clear" w:color="auto" w:fill="FFFFFF" w:themeFill="background1"/>
        <w:rPr>
          <w:rFonts w:ascii="Arial" w:hAnsi="Arial" w:cs="Arial"/>
        </w:rPr>
      </w:pPr>
      <w:r w:rsidRPr="0042338E">
        <w:rPr>
          <w:rFonts w:ascii="Arial" w:hAnsi="Arial" w:cs="Arial"/>
        </w:rPr>
        <w:lastRenderedPageBreak/>
        <w:t xml:space="preserve">Consumers and representatives stated they </w:t>
      </w:r>
      <w:r w:rsidR="00680644" w:rsidRPr="0042338E">
        <w:rPr>
          <w:rFonts w:ascii="Arial" w:hAnsi="Arial" w:cs="Arial"/>
        </w:rPr>
        <w:t>we</w:t>
      </w:r>
      <w:r w:rsidRPr="0042338E">
        <w:rPr>
          <w:rFonts w:ascii="Arial" w:hAnsi="Arial" w:cs="Arial"/>
        </w:rPr>
        <w:t>re always offered a copy of the care plan and were confident, they had an accurate understanding of the</w:t>
      </w:r>
      <w:r w:rsidR="002E3712">
        <w:rPr>
          <w:rFonts w:ascii="Arial" w:hAnsi="Arial" w:cs="Arial"/>
        </w:rPr>
        <w:t xml:space="preserve">ir </w:t>
      </w:r>
      <w:r w:rsidRPr="0042338E">
        <w:rPr>
          <w:rFonts w:ascii="Arial" w:hAnsi="Arial" w:cs="Arial"/>
        </w:rPr>
        <w:t>care needs. Staff confirmed they ha</w:t>
      </w:r>
      <w:r w:rsidR="0049405F" w:rsidRPr="0042338E">
        <w:rPr>
          <w:rFonts w:ascii="Arial" w:hAnsi="Arial" w:cs="Arial"/>
        </w:rPr>
        <w:t>d</w:t>
      </w:r>
      <w:r w:rsidRPr="0042338E">
        <w:rPr>
          <w:rFonts w:ascii="Arial" w:hAnsi="Arial" w:cs="Arial"/>
        </w:rPr>
        <w:t xml:space="preserve"> easy access to </w:t>
      </w:r>
      <w:r w:rsidR="00BA1DD0" w:rsidRPr="0042338E">
        <w:rPr>
          <w:rFonts w:ascii="Arial" w:hAnsi="Arial" w:cs="Arial"/>
        </w:rPr>
        <w:t>information</w:t>
      </w:r>
      <w:r w:rsidR="00482718" w:rsidRPr="0042338E">
        <w:rPr>
          <w:rFonts w:ascii="Arial" w:hAnsi="Arial" w:cs="Arial"/>
        </w:rPr>
        <w:t xml:space="preserve"> regarding the </w:t>
      </w:r>
      <w:r w:rsidR="0042338E" w:rsidRPr="0042338E">
        <w:rPr>
          <w:rFonts w:ascii="Arial" w:hAnsi="Arial" w:cs="Arial"/>
        </w:rPr>
        <w:t>outcomes of assessments and reviews</w:t>
      </w:r>
      <w:r w:rsidR="00482718" w:rsidRPr="0042338E">
        <w:rPr>
          <w:rFonts w:ascii="Arial" w:hAnsi="Arial" w:cs="Arial"/>
        </w:rPr>
        <w:t>,</w:t>
      </w:r>
      <w:r w:rsidR="00BA1DD0" w:rsidRPr="0042338E">
        <w:rPr>
          <w:rFonts w:ascii="Arial" w:hAnsi="Arial" w:cs="Arial"/>
        </w:rPr>
        <w:t xml:space="preserve"> including </w:t>
      </w:r>
      <w:r w:rsidRPr="0042338E">
        <w:rPr>
          <w:rFonts w:ascii="Arial" w:hAnsi="Arial" w:cs="Arial"/>
        </w:rPr>
        <w:t>consumer care planning documents</w:t>
      </w:r>
      <w:r w:rsidR="00482718" w:rsidRPr="0042338E">
        <w:rPr>
          <w:rFonts w:ascii="Arial" w:hAnsi="Arial" w:cs="Arial"/>
        </w:rPr>
        <w:t>,</w:t>
      </w:r>
      <w:r w:rsidRPr="0042338E">
        <w:rPr>
          <w:rFonts w:ascii="Arial" w:hAnsi="Arial" w:cs="Arial"/>
        </w:rPr>
        <w:t xml:space="preserve"> via handovers, diaries, and the electronic care management system</w:t>
      </w:r>
      <w:r w:rsidR="0042338E" w:rsidRPr="0042338E">
        <w:rPr>
          <w:rFonts w:ascii="Arial" w:hAnsi="Arial" w:cs="Arial"/>
        </w:rPr>
        <w:t>.</w:t>
      </w:r>
      <w:r w:rsidR="00FB09EE">
        <w:rPr>
          <w:rFonts w:ascii="Arial" w:hAnsi="Arial" w:cs="Arial"/>
        </w:rPr>
        <w:t xml:space="preserve"> </w:t>
      </w:r>
      <w:r w:rsidR="00FB09EE" w:rsidRPr="001543A3">
        <w:rPr>
          <w:rFonts w:ascii="Arial" w:hAnsi="Arial" w:cs="Arial"/>
        </w:rPr>
        <w:t>Care documentation contained entries reflecting communication with consumers</w:t>
      </w:r>
      <w:r w:rsidR="001543A3" w:rsidRPr="001543A3">
        <w:rPr>
          <w:rFonts w:ascii="Arial" w:hAnsi="Arial" w:cs="Arial"/>
        </w:rPr>
        <w:t xml:space="preserve">, </w:t>
      </w:r>
      <w:r w:rsidR="00FB09EE" w:rsidRPr="001543A3">
        <w:rPr>
          <w:rFonts w:ascii="Arial" w:hAnsi="Arial" w:cs="Arial"/>
        </w:rPr>
        <w:t xml:space="preserve">representatives and others where care </w:t>
      </w:r>
      <w:r w:rsidR="001543A3" w:rsidRPr="001543A3">
        <w:rPr>
          <w:rFonts w:ascii="Arial" w:hAnsi="Arial" w:cs="Arial"/>
        </w:rPr>
        <w:t>was</w:t>
      </w:r>
      <w:r w:rsidR="00FB09EE" w:rsidRPr="001543A3">
        <w:rPr>
          <w:rFonts w:ascii="Arial" w:hAnsi="Arial" w:cs="Arial"/>
        </w:rPr>
        <w:t xml:space="preserve"> shared. </w:t>
      </w:r>
    </w:p>
    <w:p w14:paraId="1F7EBAA6" w14:textId="70195B7D" w:rsidR="009F4343" w:rsidRPr="007B51AF" w:rsidRDefault="00635BB9" w:rsidP="00C77C22">
      <w:pPr>
        <w:rPr>
          <w:rFonts w:ascii="Arial" w:hAnsi="Arial" w:cs="Arial"/>
        </w:rPr>
      </w:pPr>
      <w:r w:rsidRPr="002B59D3">
        <w:rPr>
          <w:rFonts w:ascii="Arial" w:hAnsi="Arial" w:cs="Arial"/>
        </w:rPr>
        <w:t xml:space="preserve">Consumers </w:t>
      </w:r>
      <w:r w:rsidR="0021794B" w:rsidRPr="002B59D3">
        <w:rPr>
          <w:rFonts w:ascii="Arial" w:hAnsi="Arial" w:cs="Arial"/>
        </w:rPr>
        <w:t xml:space="preserve">and </w:t>
      </w:r>
      <w:r w:rsidRPr="002B59D3">
        <w:rPr>
          <w:rFonts w:ascii="Arial" w:hAnsi="Arial" w:cs="Arial"/>
        </w:rPr>
        <w:t>r</w:t>
      </w:r>
      <w:r w:rsidR="0021794B" w:rsidRPr="002B59D3">
        <w:rPr>
          <w:rFonts w:ascii="Arial" w:hAnsi="Arial" w:cs="Arial"/>
        </w:rPr>
        <w:t>epresentatives stated the s</w:t>
      </w:r>
      <w:r w:rsidR="00564D86">
        <w:rPr>
          <w:rFonts w:ascii="Arial" w:hAnsi="Arial" w:cs="Arial"/>
        </w:rPr>
        <w:t>ervice</w:t>
      </w:r>
      <w:r w:rsidR="0021794B" w:rsidRPr="002B59D3">
        <w:rPr>
          <w:rFonts w:ascii="Arial" w:hAnsi="Arial" w:cs="Arial"/>
        </w:rPr>
        <w:t xml:space="preserve"> regularly review</w:t>
      </w:r>
      <w:r w:rsidR="00050268">
        <w:rPr>
          <w:rFonts w:ascii="Arial" w:hAnsi="Arial" w:cs="Arial"/>
        </w:rPr>
        <w:t>ed</w:t>
      </w:r>
      <w:r w:rsidR="0021794B" w:rsidRPr="002B59D3">
        <w:rPr>
          <w:rFonts w:ascii="Arial" w:hAnsi="Arial" w:cs="Arial"/>
        </w:rPr>
        <w:t xml:space="preserve"> consumer’s health, wellbeing and needs</w:t>
      </w:r>
      <w:r w:rsidR="00A20DC8" w:rsidRPr="002B59D3">
        <w:rPr>
          <w:rFonts w:ascii="Arial" w:hAnsi="Arial" w:cs="Arial"/>
        </w:rPr>
        <w:t>.</w:t>
      </w:r>
      <w:r w:rsidR="009F4343" w:rsidRPr="002B59D3">
        <w:rPr>
          <w:rFonts w:ascii="Arial" w:hAnsi="Arial" w:cs="Arial"/>
        </w:rPr>
        <w:t xml:space="preserve"> Staff described the </w:t>
      </w:r>
      <w:r w:rsidR="002E3712">
        <w:rPr>
          <w:rFonts w:ascii="Arial" w:hAnsi="Arial" w:cs="Arial"/>
        </w:rPr>
        <w:t xml:space="preserve">consumer is reviewed through a </w:t>
      </w:r>
      <w:r w:rsidR="00050268">
        <w:rPr>
          <w:rFonts w:ascii="Arial" w:hAnsi="Arial" w:cs="Arial"/>
        </w:rPr>
        <w:t>r</w:t>
      </w:r>
      <w:r w:rsidR="009F4343" w:rsidRPr="002B59D3">
        <w:rPr>
          <w:rFonts w:ascii="Arial" w:hAnsi="Arial" w:cs="Arial"/>
        </w:rPr>
        <w:t xml:space="preserve">esident of the </w:t>
      </w:r>
      <w:r w:rsidR="00050268">
        <w:rPr>
          <w:rFonts w:ascii="Arial" w:hAnsi="Arial" w:cs="Arial"/>
        </w:rPr>
        <w:t>d</w:t>
      </w:r>
      <w:r w:rsidR="00412D91" w:rsidRPr="002B59D3">
        <w:rPr>
          <w:rFonts w:ascii="Arial" w:hAnsi="Arial" w:cs="Arial"/>
        </w:rPr>
        <w:t>ay</w:t>
      </w:r>
      <w:r w:rsidR="002E3712">
        <w:rPr>
          <w:rFonts w:ascii="Arial" w:hAnsi="Arial" w:cs="Arial"/>
        </w:rPr>
        <w:t xml:space="preserve"> process, with any r</w:t>
      </w:r>
      <w:r w:rsidR="009F4343" w:rsidRPr="002B59D3">
        <w:rPr>
          <w:rFonts w:ascii="Arial" w:hAnsi="Arial" w:cs="Arial"/>
        </w:rPr>
        <w:t>elevant assessments updated, and any changes relayed to the consumers</w:t>
      </w:r>
      <w:r w:rsidR="00412D91" w:rsidRPr="002B59D3">
        <w:rPr>
          <w:rFonts w:ascii="Arial" w:hAnsi="Arial" w:cs="Arial"/>
        </w:rPr>
        <w:t xml:space="preserve"> </w:t>
      </w:r>
      <w:r w:rsidR="002B59D3" w:rsidRPr="002B59D3">
        <w:rPr>
          <w:rFonts w:ascii="Arial" w:hAnsi="Arial" w:cs="Arial"/>
        </w:rPr>
        <w:t>and</w:t>
      </w:r>
      <w:r w:rsidR="002B59D3">
        <w:rPr>
          <w:rFonts w:ascii="Arial" w:hAnsi="Arial" w:cs="Arial"/>
        </w:rPr>
        <w:t xml:space="preserve"> </w:t>
      </w:r>
      <w:r w:rsidR="009F4343" w:rsidRPr="002B59D3">
        <w:rPr>
          <w:rFonts w:ascii="Arial" w:hAnsi="Arial" w:cs="Arial"/>
        </w:rPr>
        <w:t>representatives.</w:t>
      </w:r>
      <w:r w:rsidR="007B51AF">
        <w:rPr>
          <w:rFonts w:ascii="Arial" w:hAnsi="Arial" w:cs="Arial"/>
        </w:rPr>
        <w:t xml:space="preserve"> </w:t>
      </w:r>
      <w:r w:rsidR="007B51AF" w:rsidRPr="007B51AF">
        <w:rPr>
          <w:rFonts w:ascii="Arial" w:hAnsi="Arial" w:cs="Arial"/>
        </w:rPr>
        <w:t xml:space="preserve">Care documentation </w:t>
      </w:r>
      <w:r w:rsidR="002E3712">
        <w:rPr>
          <w:rFonts w:ascii="Arial" w:hAnsi="Arial" w:cs="Arial"/>
        </w:rPr>
        <w:t>evidenced the review of some consumers</w:t>
      </w:r>
      <w:r w:rsidR="007B51AF" w:rsidRPr="007B51AF">
        <w:rPr>
          <w:rFonts w:ascii="Arial" w:hAnsi="Arial" w:cs="Arial"/>
        </w:rPr>
        <w:t xml:space="preserve"> had not been attended within the organisational timeline; however, all had been reviewed when a change or incident had occurred</w:t>
      </w:r>
      <w:r w:rsidR="00564D86">
        <w:rPr>
          <w:rFonts w:ascii="Arial" w:hAnsi="Arial" w:cs="Arial"/>
        </w:rPr>
        <w:t>.</w:t>
      </w:r>
    </w:p>
    <w:p w14:paraId="49E44CAB" w14:textId="77777777" w:rsidR="0087700C" w:rsidRPr="00334B7D" w:rsidRDefault="00D87E7C" w:rsidP="0036130C">
      <w:pPr>
        <w:pStyle w:val="NormalArial"/>
      </w:pPr>
      <w:r w:rsidRPr="00996FAF">
        <w:br w:type="page"/>
      </w:r>
    </w:p>
    <w:p w14:paraId="565E11FD"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C045E" w:rsidRPr="00996FAF" w14:paraId="7A213EA8" w14:textId="77777777" w:rsidTr="00EB20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71E4F6E4"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77E07CD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B204A" w:rsidRPr="00996FAF" w14:paraId="1042CE5D"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86DA00D"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50A1F7A6" w14:textId="77777777" w:rsidR="00EB204A" w:rsidRPr="00996FAF" w:rsidRDefault="00EB204A"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70A68ED7" w14:textId="77777777" w:rsidR="00EB204A" w:rsidRPr="00996FAF" w:rsidRDefault="00EB204A" w:rsidP="00EB204A">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40C2D1C1" w14:textId="77777777" w:rsidR="00EB204A" w:rsidRPr="00996FAF" w:rsidRDefault="00EB204A" w:rsidP="00EB204A">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0CF5B880" w14:textId="77777777" w:rsidR="00EB204A" w:rsidRPr="00996FAF" w:rsidRDefault="00EB204A" w:rsidP="00EB204A">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49B3C2BE" w14:textId="43E66728" w:rsidR="00EB204A" w:rsidRPr="00996FAF" w:rsidRDefault="006F6924"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15830827"/>
                <w:placeholder>
                  <w:docPart w:val="72555B2FD03B4D2CA76E259180ECA512"/>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0DFE2D61"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F3895E"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32E9D535" w14:textId="77777777" w:rsidR="00EB204A" w:rsidRPr="00996FAF" w:rsidRDefault="00EB204A"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4FA5280C" w14:textId="2D7F2EF3" w:rsidR="00EB204A" w:rsidRPr="00996FAF" w:rsidRDefault="006F6924"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9337065"/>
                <w:placeholder>
                  <w:docPart w:val="67C28367AC2645BEB4331DDBF9848880"/>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306B0A05"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B1F8D9F" w14:textId="77777777" w:rsidR="00EB204A" w:rsidRPr="00996FAF" w:rsidRDefault="00EB204A" w:rsidP="00EB204A">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3488ED1F" w14:textId="77777777" w:rsidR="00EB204A" w:rsidRPr="00996FAF" w:rsidRDefault="00EB204A" w:rsidP="00EB204A">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03FD8885" w14:textId="5903FB08" w:rsidR="00EB204A" w:rsidRPr="00996FAF" w:rsidRDefault="006F6924"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75095216"/>
                <w:placeholder>
                  <w:docPart w:val="2016FC8567A54428A828376A2EFC3F7C"/>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736A809B"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56C2208"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706259EE" w14:textId="77777777" w:rsidR="00EB204A" w:rsidRPr="00996FAF" w:rsidRDefault="00EB204A"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0820F52D" w14:textId="2D65C604" w:rsidR="00EB204A" w:rsidRPr="00996FAF" w:rsidRDefault="006F6924" w:rsidP="00EB204A">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10304690"/>
                <w:placeholder>
                  <w:docPart w:val="F63247FB82F244EF8C455F76746E6E7D"/>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5A7691A3"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D4C287"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18379794" w14:textId="77777777" w:rsidR="00EB204A" w:rsidRPr="00996FAF" w:rsidRDefault="00EB204A"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27BEB6C6" w14:textId="60BBFCE7" w:rsidR="00EB204A" w:rsidRPr="00996FAF" w:rsidRDefault="006F6924"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0012793"/>
                <w:placeholder>
                  <w:docPart w:val="0B8EA6029CA44EAAA85B4A2B71995AED"/>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4628AE3C"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BDED8A"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3E4E7A02" w14:textId="77777777" w:rsidR="00EB204A" w:rsidRPr="00996FAF" w:rsidRDefault="00EB204A"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63AB8560" w14:textId="4A42663D" w:rsidR="00EB204A" w:rsidRPr="00996FAF" w:rsidRDefault="006F6924"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84037943"/>
                <w:placeholder>
                  <w:docPart w:val="CC5728F1444249A097D84E4FE9D8D7D7"/>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162E5227"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B0FF07"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1E34711C" w14:textId="77777777" w:rsidR="00EB204A" w:rsidRPr="00996FAF" w:rsidRDefault="00EB204A"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5CE3F02C" w14:textId="77777777" w:rsidR="00EB204A" w:rsidRPr="00996FAF" w:rsidRDefault="00EB204A" w:rsidP="00EB204A">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2F81C03F" w14:textId="77777777" w:rsidR="00EB204A" w:rsidRPr="00996FAF" w:rsidRDefault="00EB204A" w:rsidP="00EB204A">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1FB8F8D2" w14:textId="1843D692" w:rsidR="00EB204A" w:rsidRPr="00996FAF" w:rsidRDefault="006F6924"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05398516"/>
                <w:placeholder>
                  <w:docPart w:val="CA25A3D044044D64879CCBC4DE73BDB2"/>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bl>
    <w:p w14:paraId="0A126F0C" w14:textId="77777777" w:rsidR="00D87E7C" w:rsidRDefault="00D87E7C" w:rsidP="00D87E7C">
      <w:pPr>
        <w:pStyle w:val="Heading20"/>
      </w:pPr>
      <w:r w:rsidRPr="00996FAF">
        <w:t>Findings</w:t>
      </w:r>
    </w:p>
    <w:p w14:paraId="7B56551C" w14:textId="4C0360AD" w:rsidR="00732AA5" w:rsidRDefault="00732AA5" w:rsidP="00732AA5">
      <w:pPr>
        <w:shd w:val="clear" w:color="auto" w:fill="FFFFFF" w:themeFill="background1"/>
        <w:rPr>
          <w:rFonts w:ascii="Arial" w:hAnsi="Arial" w:cs="Arial"/>
        </w:rPr>
      </w:pPr>
      <w:r w:rsidRPr="00963B86">
        <w:rPr>
          <w:rFonts w:ascii="Arial" w:hAnsi="Arial" w:cs="Arial"/>
        </w:rPr>
        <w:t>Consumers and representatives reported they felt consumers were receiving care</w:t>
      </w:r>
      <w:r w:rsidR="00140D2D">
        <w:rPr>
          <w:rFonts w:ascii="Arial" w:hAnsi="Arial" w:cs="Arial"/>
        </w:rPr>
        <w:t>,</w:t>
      </w:r>
      <w:r w:rsidRPr="00963B86">
        <w:rPr>
          <w:rFonts w:ascii="Arial" w:hAnsi="Arial" w:cs="Arial"/>
        </w:rPr>
        <w:t xml:space="preserve"> which was safe</w:t>
      </w:r>
      <w:r w:rsidR="00050268">
        <w:rPr>
          <w:rFonts w:ascii="Arial" w:hAnsi="Arial" w:cs="Arial"/>
        </w:rPr>
        <w:t>,</w:t>
      </w:r>
      <w:r w:rsidRPr="00963B86">
        <w:rPr>
          <w:rFonts w:ascii="Arial" w:hAnsi="Arial" w:cs="Arial"/>
        </w:rPr>
        <w:t xml:space="preserve"> right for them and tailored to their needs. </w:t>
      </w:r>
      <w:r w:rsidR="003E5D17" w:rsidRPr="003E5D17">
        <w:rPr>
          <w:rFonts w:ascii="Arial" w:hAnsi="Arial" w:cs="Arial"/>
        </w:rPr>
        <w:t>C</w:t>
      </w:r>
      <w:r w:rsidR="00D72670" w:rsidRPr="003E5D17">
        <w:rPr>
          <w:rFonts w:ascii="Arial" w:hAnsi="Arial" w:cs="Arial"/>
        </w:rPr>
        <w:t>onsumers and representatives confirmed how personal care including showers, and toileting was provided in a timely manner, as per the consumers preferences and needs, optimising their health and wellbeing</w:t>
      </w:r>
      <w:r w:rsidR="003E5D17" w:rsidRPr="003E5D17">
        <w:rPr>
          <w:rFonts w:ascii="Arial" w:hAnsi="Arial" w:cs="Arial"/>
        </w:rPr>
        <w:t xml:space="preserve">. </w:t>
      </w:r>
      <w:r w:rsidRPr="003E5D17">
        <w:rPr>
          <w:rFonts w:ascii="Arial" w:hAnsi="Arial" w:cs="Arial"/>
        </w:rPr>
        <w:t xml:space="preserve">Staff reported they </w:t>
      </w:r>
      <w:r w:rsidR="00F732B6" w:rsidRPr="003E5D17">
        <w:rPr>
          <w:rFonts w:ascii="Arial" w:hAnsi="Arial" w:cs="Arial"/>
        </w:rPr>
        <w:t xml:space="preserve">could </w:t>
      </w:r>
      <w:r w:rsidRPr="003E5D17">
        <w:rPr>
          <w:rFonts w:ascii="Arial" w:hAnsi="Arial" w:cs="Arial"/>
        </w:rPr>
        <w:t>access senior staff to receive support and guidance in</w:t>
      </w:r>
      <w:r w:rsidRPr="00963B86">
        <w:rPr>
          <w:rFonts w:ascii="Arial" w:hAnsi="Arial" w:cs="Arial"/>
        </w:rPr>
        <w:t xml:space="preserve"> relation to best practice care and processes, or if care needs ha</w:t>
      </w:r>
      <w:r w:rsidR="00050268">
        <w:rPr>
          <w:rFonts w:ascii="Arial" w:hAnsi="Arial" w:cs="Arial"/>
        </w:rPr>
        <w:t>d</w:t>
      </w:r>
      <w:r w:rsidRPr="00963B86">
        <w:rPr>
          <w:rFonts w:ascii="Arial" w:hAnsi="Arial" w:cs="Arial"/>
        </w:rPr>
        <w:t xml:space="preserve"> changed. </w:t>
      </w:r>
      <w:r w:rsidR="00F732B6" w:rsidRPr="00963B86">
        <w:rPr>
          <w:rFonts w:ascii="Arial" w:hAnsi="Arial" w:cs="Arial"/>
        </w:rPr>
        <w:t>C</w:t>
      </w:r>
      <w:r w:rsidRPr="00963B86">
        <w:rPr>
          <w:rFonts w:ascii="Arial" w:hAnsi="Arial" w:cs="Arial"/>
        </w:rPr>
        <w:t xml:space="preserve">are </w:t>
      </w:r>
      <w:r w:rsidR="00134578">
        <w:rPr>
          <w:rFonts w:ascii="Arial" w:hAnsi="Arial" w:cs="Arial"/>
        </w:rPr>
        <w:t xml:space="preserve">planning </w:t>
      </w:r>
      <w:r w:rsidRPr="00963B86">
        <w:rPr>
          <w:rFonts w:ascii="Arial" w:hAnsi="Arial" w:cs="Arial"/>
        </w:rPr>
        <w:t>documentation</w:t>
      </w:r>
      <w:r w:rsidR="000D40A5">
        <w:rPr>
          <w:rFonts w:ascii="Arial" w:hAnsi="Arial" w:cs="Arial"/>
        </w:rPr>
        <w:t>,</w:t>
      </w:r>
      <w:r w:rsidRPr="00963B86">
        <w:rPr>
          <w:rFonts w:ascii="Arial" w:hAnsi="Arial" w:cs="Arial"/>
        </w:rPr>
        <w:t xml:space="preserve"> and observations, reflected consumers at the service </w:t>
      </w:r>
      <w:r w:rsidR="00F732B6" w:rsidRPr="00963B86">
        <w:rPr>
          <w:rFonts w:ascii="Arial" w:hAnsi="Arial" w:cs="Arial"/>
        </w:rPr>
        <w:t>we</w:t>
      </w:r>
      <w:r w:rsidRPr="00963B86">
        <w:rPr>
          <w:rFonts w:ascii="Arial" w:hAnsi="Arial" w:cs="Arial"/>
        </w:rPr>
        <w:t>re receiving individualised care</w:t>
      </w:r>
      <w:r w:rsidR="00D8059A">
        <w:rPr>
          <w:rFonts w:ascii="Arial" w:hAnsi="Arial" w:cs="Arial"/>
        </w:rPr>
        <w:t>,</w:t>
      </w:r>
      <w:r w:rsidRPr="00963B86">
        <w:rPr>
          <w:rFonts w:ascii="Arial" w:hAnsi="Arial" w:cs="Arial"/>
        </w:rPr>
        <w:t xml:space="preserve"> </w:t>
      </w:r>
      <w:r w:rsidR="00F732B6" w:rsidRPr="00963B86">
        <w:rPr>
          <w:rFonts w:ascii="Arial" w:hAnsi="Arial" w:cs="Arial"/>
        </w:rPr>
        <w:t>which was</w:t>
      </w:r>
      <w:r w:rsidRPr="00963B86">
        <w:rPr>
          <w:rFonts w:ascii="Arial" w:hAnsi="Arial" w:cs="Arial"/>
        </w:rPr>
        <w:t xml:space="preserve"> safe, effective, and </w:t>
      </w:r>
      <w:r w:rsidR="00050268">
        <w:rPr>
          <w:rFonts w:ascii="Arial" w:hAnsi="Arial" w:cs="Arial"/>
        </w:rPr>
        <w:t>met</w:t>
      </w:r>
      <w:r w:rsidRPr="00963B86">
        <w:rPr>
          <w:rFonts w:ascii="Arial" w:hAnsi="Arial" w:cs="Arial"/>
        </w:rPr>
        <w:t xml:space="preserve"> their specific needs and preferences. </w:t>
      </w:r>
    </w:p>
    <w:p w14:paraId="3BB7E8F2" w14:textId="3961BF11" w:rsidR="00D01550" w:rsidRDefault="00D01550" w:rsidP="00732AA5">
      <w:pPr>
        <w:shd w:val="clear" w:color="auto" w:fill="FFFFFF" w:themeFill="background1"/>
        <w:rPr>
          <w:rFonts w:ascii="Arial" w:hAnsi="Arial" w:cs="Arial"/>
          <w:color w:val="auto"/>
        </w:rPr>
      </w:pPr>
      <w:r w:rsidRPr="00E55981">
        <w:rPr>
          <w:rFonts w:ascii="Arial" w:hAnsi="Arial" w:cs="Arial"/>
          <w:color w:val="auto"/>
        </w:rPr>
        <w:t xml:space="preserve">Consumers and representatives stated they felt high impact or high prevalence risks were effectively managed by the service, including in relation to falls, weight loss, skin integrity and pain. </w:t>
      </w:r>
      <w:r w:rsidR="00960227">
        <w:rPr>
          <w:rFonts w:ascii="Arial" w:hAnsi="Arial" w:cs="Arial"/>
          <w:color w:val="auto"/>
        </w:rPr>
        <w:t>Sta</w:t>
      </w:r>
      <w:r w:rsidRPr="00E55981">
        <w:rPr>
          <w:rFonts w:ascii="Arial" w:hAnsi="Arial" w:cs="Arial"/>
          <w:color w:val="auto"/>
        </w:rPr>
        <w:t xml:space="preserve">ff did not </w:t>
      </w:r>
      <w:r w:rsidR="00960227">
        <w:rPr>
          <w:rFonts w:ascii="Arial" w:hAnsi="Arial" w:cs="Arial"/>
          <w:color w:val="auto"/>
        </w:rPr>
        <w:t xml:space="preserve">demonstrate an understanding of </w:t>
      </w:r>
      <w:r w:rsidRPr="00E55981">
        <w:rPr>
          <w:rFonts w:ascii="Arial" w:hAnsi="Arial" w:cs="Arial"/>
          <w:color w:val="auto"/>
        </w:rPr>
        <w:t>‘high impact and high prevalence</w:t>
      </w:r>
      <w:r w:rsidR="00960227">
        <w:rPr>
          <w:rFonts w:ascii="Arial" w:hAnsi="Arial" w:cs="Arial"/>
          <w:color w:val="auto"/>
        </w:rPr>
        <w:t xml:space="preserve"> risks</w:t>
      </w:r>
      <w:r w:rsidRPr="00E55981">
        <w:rPr>
          <w:rFonts w:ascii="Arial" w:hAnsi="Arial" w:cs="Arial"/>
          <w:color w:val="auto"/>
        </w:rPr>
        <w:t xml:space="preserve">’ </w:t>
      </w:r>
      <w:r w:rsidR="00960227">
        <w:rPr>
          <w:rFonts w:ascii="Arial" w:hAnsi="Arial" w:cs="Arial"/>
          <w:color w:val="auto"/>
        </w:rPr>
        <w:t>however,</w:t>
      </w:r>
      <w:r w:rsidRPr="00E55981">
        <w:rPr>
          <w:rFonts w:ascii="Arial" w:hAnsi="Arial" w:cs="Arial"/>
          <w:color w:val="auto"/>
        </w:rPr>
        <w:t xml:space="preserve"> they were able to identify individual consumer’s risks and the strategies in place to </w:t>
      </w:r>
      <w:r w:rsidRPr="00E55981">
        <w:rPr>
          <w:rFonts w:ascii="Arial" w:hAnsi="Arial" w:cs="Arial"/>
          <w:color w:val="auto"/>
        </w:rPr>
        <w:lastRenderedPageBreak/>
        <w:t>mitigate these. The service has a suite of policies and procedures to support staff in the management of high impact and high prevalence risks.</w:t>
      </w:r>
      <w:r w:rsidR="000D0680" w:rsidRPr="00E55981">
        <w:rPr>
          <w:rFonts w:ascii="Arial" w:hAnsi="Arial" w:cs="Arial"/>
          <w:color w:val="auto"/>
        </w:rPr>
        <w:t xml:space="preserve"> </w:t>
      </w:r>
    </w:p>
    <w:p w14:paraId="0E729471" w14:textId="018699D7" w:rsidR="00B856E8" w:rsidRPr="00BC6229" w:rsidRDefault="00B856E8" w:rsidP="00732AA5">
      <w:pPr>
        <w:shd w:val="clear" w:color="auto" w:fill="FFFFFF" w:themeFill="background1"/>
        <w:rPr>
          <w:rFonts w:ascii="Arial" w:hAnsi="Arial" w:cs="Arial"/>
        </w:rPr>
      </w:pPr>
      <w:r w:rsidRPr="00BC6229">
        <w:rPr>
          <w:rFonts w:ascii="Arial" w:hAnsi="Arial" w:cs="Arial"/>
        </w:rPr>
        <w:t xml:space="preserve">Care </w:t>
      </w:r>
      <w:r w:rsidR="00B00FA0" w:rsidRPr="00BC6229">
        <w:rPr>
          <w:rFonts w:ascii="Arial" w:hAnsi="Arial" w:cs="Arial"/>
        </w:rPr>
        <w:t xml:space="preserve">planning </w:t>
      </w:r>
      <w:r w:rsidRPr="00BC6229">
        <w:rPr>
          <w:rFonts w:ascii="Arial" w:hAnsi="Arial" w:cs="Arial"/>
        </w:rPr>
        <w:t xml:space="preserve">documentation </w:t>
      </w:r>
      <w:r w:rsidR="00050268">
        <w:rPr>
          <w:rFonts w:ascii="Arial" w:hAnsi="Arial" w:cs="Arial"/>
        </w:rPr>
        <w:t xml:space="preserve">was </w:t>
      </w:r>
      <w:r w:rsidRPr="00BC6229">
        <w:rPr>
          <w:rFonts w:ascii="Arial" w:hAnsi="Arial" w:cs="Arial"/>
        </w:rPr>
        <w:t xml:space="preserve">reviewed </w:t>
      </w:r>
      <w:r w:rsidR="00EB7DCF" w:rsidRPr="00BC6229">
        <w:rPr>
          <w:rFonts w:ascii="Arial" w:hAnsi="Arial" w:cs="Arial"/>
        </w:rPr>
        <w:t xml:space="preserve">and demonstrated </w:t>
      </w:r>
      <w:r w:rsidR="00B00FA0" w:rsidRPr="00BC6229">
        <w:rPr>
          <w:rFonts w:ascii="Arial" w:hAnsi="Arial" w:cs="Arial"/>
        </w:rPr>
        <w:t xml:space="preserve">at end of life </w:t>
      </w:r>
      <w:r w:rsidR="00EB7DCF" w:rsidRPr="00BC6229">
        <w:rPr>
          <w:rFonts w:ascii="Arial" w:hAnsi="Arial" w:cs="Arial"/>
        </w:rPr>
        <w:t>the consumers</w:t>
      </w:r>
      <w:r w:rsidR="009D451E" w:rsidRPr="00BC6229">
        <w:rPr>
          <w:rFonts w:ascii="Arial" w:hAnsi="Arial" w:cs="Arial"/>
        </w:rPr>
        <w:t>’</w:t>
      </w:r>
      <w:r w:rsidRPr="00BC6229">
        <w:rPr>
          <w:rFonts w:ascii="Arial" w:hAnsi="Arial" w:cs="Arial"/>
        </w:rPr>
        <w:t xml:space="preserve"> dignity was preserved, and care was provided in accordance with their needs and preferences. Care documentation included </w:t>
      </w:r>
      <w:r w:rsidR="00135D47" w:rsidRPr="00BC6229">
        <w:rPr>
          <w:rFonts w:ascii="Arial" w:hAnsi="Arial" w:cs="Arial"/>
        </w:rPr>
        <w:t>end of life</w:t>
      </w:r>
      <w:r w:rsidRPr="00BC6229">
        <w:rPr>
          <w:rFonts w:ascii="Arial" w:hAnsi="Arial" w:cs="Arial"/>
        </w:rPr>
        <w:t xml:space="preserve"> wishes which were found to be individualised</w:t>
      </w:r>
      <w:r w:rsidR="009D451E" w:rsidRPr="00BC6229">
        <w:rPr>
          <w:rFonts w:ascii="Arial" w:hAnsi="Arial" w:cs="Arial"/>
        </w:rPr>
        <w:t xml:space="preserve"> and </w:t>
      </w:r>
      <w:r w:rsidRPr="00BC6229">
        <w:rPr>
          <w:rFonts w:ascii="Arial" w:hAnsi="Arial" w:cs="Arial"/>
        </w:rPr>
        <w:t>included A</w:t>
      </w:r>
      <w:r w:rsidR="009D451E" w:rsidRPr="00BC6229">
        <w:rPr>
          <w:rFonts w:ascii="Arial" w:hAnsi="Arial" w:cs="Arial"/>
        </w:rPr>
        <w:t xml:space="preserve">dvance </w:t>
      </w:r>
      <w:r w:rsidR="00960227">
        <w:rPr>
          <w:rFonts w:ascii="Arial" w:hAnsi="Arial" w:cs="Arial"/>
        </w:rPr>
        <w:t>c</w:t>
      </w:r>
      <w:r w:rsidR="009D451E" w:rsidRPr="00BC6229">
        <w:rPr>
          <w:rFonts w:ascii="Arial" w:hAnsi="Arial" w:cs="Arial"/>
        </w:rPr>
        <w:t xml:space="preserve">are </w:t>
      </w:r>
      <w:r w:rsidR="00960227">
        <w:rPr>
          <w:rFonts w:ascii="Arial" w:hAnsi="Arial" w:cs="Arial"/>
        </w:rPr>
        <w:t>d</w:t>
      </w:r>
      <w:r w:rsidR="009D451E" w:rsidRPr="00BC6229">
        <w:rPr>
          <w:rFonts w:ascii="Arial" w:hAnsi="Arial" w:cs="Arial"/>
        </w:rPr>
        <w:t>irective</w:t>
      </w:r>
      <w:r w:rsidRPr="00BC6229">
        <w:rPr>
          <w:rFonts w:ascii="Arial" w:hAnsi="Arial" w:cs="Arial"/>
        </w:rPr>
        <w:t>s.</w:t>
      </w:r>
      <w:r w:rsidR="00086AED">
        <w:rPr>
          <w:rFonts w:ascii="Arial" w:hAnsi="Arial" w:cs="Arial"/>
        </w:rPr>
        <w:t xml:space="preserve"> The service responded to deterioration promptly, i</w:t>
      </w:r>
      <w:r w:rsidR="003E10FB">
        <w:rPr>
          <w:rFonts w:ascii="Arial" w:hAnsi="Arial" w:cs="Arial"/>
        </w:rPr>
        <w:t>n</w:t>
      </w:r>
      <w:r w:rsidR="00086AED">
        <w:rPr>
          <w:rFonts w:ascii="Arial" w:hAnsi="Arial" w:cs="Arial"/>
        </w:rPr>
        <w:t xml:space="preserve">volved </w:t>
      </w:r>
      <w:r w:rsidR="00553186">
        <w:rPr>
          <w:rFonts w:ascii="Arial" w:hAnsi="Arial" w:cs="Arial"/>
        </w:rPr>
        <w:t>representatives regularly and provided effective palliative care.</w:t>
      </w:r>
      <w:r w:rsidRPr="00BC6229">
        <w:rPr>
          <w:rFonts w:ascii="Arial" w:hAnsi="Arial" w:cs="Arial"/>
        </w:rPr>
        <w:t xml:space="preserve"> </w:t>
      </w:r>
    </w:p>
    <w:p w14:paraId="2F447FCE" w14:textId="1F00E4E6" w:rsidR="00BC6229" w:rsidRDefault="003E10FB" w:rsidP="00732AA5">
      <w:pPr>
        <w:shd w:val="clear" w:color="auto" w:fill="FFFFFF" w:themeFill="background1"/>
        <w:rPr>
          <w:rFonts w:ascii="Arial" w:hAnsi="Arial" w:cs="Arial"/>
        </w:rPr>
      </w:pPr>
      <w:r w:rsidRPr="00202D12">
        <w:rPr>
          <w:rFonts w:ascii="Arial" w:hAnsi="Arial" w:cs="Arial"/>
        </w:rPr>
        <w:t xml:space="preserve">Consumers and representatives </w:t>
      </w:r>
      <w:r w:rsidR="00960227">
        <w:rPr>
          <w:rFonts w:ascii="Arial" w:hAnsi="Arial" w:cs="Arial"/>
        </w:rPr>
        <w:t xml:space="preserve">said </w:t>
      </w:r>
      <w:r w:rsidRPr="00202D12">
        <w:rPr>
          <w:rFonts w:ascii="Arial" w:hAnsi="Arial" w:cs="Arial"/>
        </w:rPr>
        <w:t>the service ha</w:t>
      </w:r>
      <w:r w:rsidR="00202D12">
        <w:rPr>
          <w:rFonts w:ascii="Arial" w:hAnsi="Arial" w:cs="Arial"/>
        </w:rPr>
        <w:t>d</w:t>
      </w:r>
      <w:r w:rsidRPr="00202D12">
        <w:rPr>
          <w:rFonts w:ascii="Arial" w:hAnsi="Arial" w:cs="Arial"/>
        </w:rPr>
        <w:t xml:space="preserve"> responded to change</w:t>
      </w:r>
      <w:r w:rsidR="00960227">
        <w:rPr>
          <w:rFonts w:ascii="Arial" w:hAnsi="Arial" w:cs="Arial"/>
        </w:rPr>
        <w:t>s</w:t>
      </w:r>
      <w:r w:rsidRPr="00202D12">
        <w:rPr>
          <w:rFonts w:ascii="Arial" w:hAnsi="Arial" w:cs="Arial"/>
        </w:rPr>
        <w:t xml:space="preserve"> or deterioration in the consumer’s condition, health, or ability. Staff</w:t>
      </w:r>
      <w:r w:rsidR="00202D12">
        <w:rPr>
          <w:rFonts w:ascii="Arial" w:hAnsi="Arial" w:cs="Arial"/>
        </w:rPr>
        <w:t>,</w:t>
      </w:r>
      <w:r w:rsidRPr="00202D12">
        <w:rPr>
          <w:rFonts w:ascii="Arial" w:hAnsi="Arial" w:cs="Arial"/>
        </w:rPr>
        <w:t xml:space="preserve"> and care planning documents</w:t>
      </w:r>
      <w:r w:rsidR="00C23A49" w:rsidRPr="00202D12">
        <w:rPr>
          <w:rFonts w:ascii="Arial" w:hAnsi="Arial" w:cs="Arial"/>
        </w:rPr>
        <w:t xml:space="preserve">, </w:t>
      </w:r>
      <w:r w:rsidRPr="00202D12">
        <w:rPr>
          <w:rFonts w:ascii="Arial" w:hAnsi="Arial" w:cs="Arial"/>
        </w:rPr>
        <w:t xml:space="preserve">reflected </w:t>
      </w:r>
      <w:r w:rsidR="00050268">
        <w:rPr>
          <w:rFonts w:ascii="Arial" w:hAnsi="Arial" w:cs="Arial"/>
        </w:rPr>
        <w:t xml:space="preserve">prompt and </w:t>
      </w:r>
      <w:r w:rsidRPr="00202D12">
        <w:rPr>
          <w:rFonts w:ascii="Arial" w:hAnsi="Arial" w:cs="Arial"/>
        </w:rPr>
        <w:t>appropriate actions</w:t>
      </w:r>
      <w:r w:rsidR="00202D12">
        <w:rPr>
          <w:rFonts w:ascii="Arial" w:hAnsi="Arial" w:cs="Arial"/>
        </w:rPr>
        <w:t xml:space="preserve"> were</w:t>
      </w:r>
      <w:r w:rsidRPr="00202D12">
        <w:rPr>
          <w:rFonts w:ascii="Arial" w:hAnsi="Arial" w:cs="Arial"/>
        </w:rPr>
        <w:t xml:space="preserve"> taken in response to change</w:t>
      </w:r>
      <w:r w:rsidR="00960227">
        <w:rPr>
          <w:rFonts w:ascii="Arial" w:hAnsi="Arial" w:cs="Arial"/>
        </w:rPr>
        <w:t xml:space="preserve">s </w:t>
      </w:r>
      <w:r w:rsidRPr="00202D12">
        <w:rPr>
          <w:rFonts w:ascii="Arial" w:hAnsi="Arial" w:cs="Arial"/>
        </w:rPr>
        <w:t xml:space="preserve">in a consumer’s health. </w:t>
      </w:r>
      <w:r w:rsidR="00C23A49" w:rsidRPr="00202D12">
        <w:rPr>
          <w:rFonts w:ascii="Arial" w:hAnsi="Arial" w:cs="Arial"/>
        </w:rPr>
        <w:t>P</w:t>
      </w:r>
      <w:r w:rsidRPr="00202D12">
        <w:rPr>
          <w:rFonts w:ascii="Arial" w:hAnsi="Arial" w:cs="Arial"/>
        </w:rPr>
        <w:t xml:space="preserve">olicies and procedures </w:t>
      </w:r>
      <w:r w:rsidR="0099098B" w:rsidRPr="00202D12">
        <w:rPr>
          <w:rFonts w:ascii="Arial" w:hAnsi="Arial" w:cs="Arial"/>
        </w:rPr>
        <w:t xml:space="preserve">were available to </w:t>
      </w:r>
      <w:r w:rsidRPr="00202D12">
        <w:rPr>
          <w:rFonts w:ascii="Arial" w:hAnsi="Arial" w:cs="Arial"/>
        </w:rPr>
        <w:t xml:space="preserve">guide staff in the timely identification and response to consumer deterioration. </w:t>
      </w:r>
    </w:p>
    <w:p w14:paraId="1683C872" w14:textId="365A8C21" w:rsidR="00680126" w:rsidRDefault="00680126" w:rsidP="00680126">
      <w:pPr>
        <w:shd w:val="clear" w:color="auto" w:fill="FFFFFF" w:themeFill="background1"/>
        <w:rPr>
          <w:rFonts w:ascii="Arial" w:hAnsi="Arial" w:cs="Arial"/>
        </w:rPr>
      </w:pPr>
      <w:r w:rsidRPr="002D6269">
        <w:rPr>
          <w:rFonts w:ascii="Arial" w:hAnsi="Arial" w:cs="Arial"/>
        </w:rPr>
        <w:t xml:space="preserve">Consumers and representatives stated they were confident consumer information was well documented and shared between staff and services. Staff were observed to attend shift handover to ensure information regarding consumers is consistently shared and understood. </w:t>
      </w:r>
      <w:r w:rsidR="007961E8" w:rsidRPr="009746ED">
        <w:rPr>
          <w:rFonts w:ascii="Arial" w:hAnsi="Arial" w:cs="Arial"/>
        </w:rPr>
        <w:t xml:space="preserve">Staff stated, and care documentation reviewed confirmed, staff </w:t>
      </w:r>
      <w:r w:rsidR="00AD1B1F" w:rsidRPr="009746ED">
        <w:rPr>
          <w:rFonts w:ascii="Arial" w:hAnsi="Arial" w:cs="Arial"/>
        </w:rPr>
        <w:t xml:space="preserve">consistently </w:t>
      </w:r>
      <w:r w:rsidR="007961E8" w:rsidRPr="009746ED">
        <w:rPr>
          <w:rFonts w:ascii="Arial" w:hAnsi="Arial" w:cs="Arial"/>
        </w:rPr>
        <w:t xml:space="preserve">notified the consumer’s </w:t>
      </w:r>
      <w:r w:rsidR="00AD1B1F" w:rsidRPr="009746ED">
        <w:rPr>
          <w:rFonts w:ascii="Arial" w:hAnsi="Arial" w:cs="Arial"/>
        </w:rPr>
        <w:t>medical officer</w:t>
      </w:r>
      <w:r w:rsidR="007961E8" w:rsidRPr="009746ED">
        <w:rPr>
          <w:rFonts w:ascii="Arial" w:hAnsi="Arial" w:cs="Arial"/>
        </w:rPr>
        <w:t>, other allied health professionals and representatives if they identif</w:t>
      </w:r>
      <w:r w:rsidR="005F1E4F" w:rsidRPr="009746ED">
        <w:rPr>
          <w:rFonts w:ascii="Arial" w:hAnsi="Arial" w:cs="Arial"/>
        </w:rPr>
        <w:t>ied</w:t>
      </w:r>
      <w:r w:rsidR="007961E8" w:rsidRPr="009746ED">
        <w:rPr>
          <w:rFonts w:ascii="Arial" w:hAnsi="Arial" w:cs="Arial"/>
        </w:rPr>
        <w:t xml:space="preserve"> a change in a consumer’s condition</w:t>
      </w:r>
      <w:r w:rsidR="00960227">
        <w:rPr>
          <w:rFonts w:ascii="Arial" w:hAnsi="Arial" w:cs="Arial"/>
        </w:rPr>
        <w:t xml:space="preserve"> or needs, and </w:t>
      </w:r>
      <w:r w:rsidR="007961E8" w:rsidRPr="009746ED">
        <w:rPr>
          <w:rFonts w:ascii="Arial" w:hAnsi="Arial" w:cs="Arial"/>
        </w:rPr>
        <w:t xml:space="preserve">if there </w:t>
      </w:r>
      <w:r w:rsidR="009746ED" w:rsidRPr="009746ED">
        <w:rPr>
          <w:rFonts w:ascii="Arial" w:hAnsi="Arial" w:cs="Arial"/>
        </w:rPr>
        <w:t>wa</w:t>
      </w:r>
      <w:r w:rsidR="007961E8" w:rsidRPr="009746ED">
        <w:rPr>
          <w:rFonts w:ascii="Arial" w:hAnsi="Arial" w:cs="Arial"/>
        </w:rPr>
        <w:t>s a clinical incident</w:t>
      </w:r>
      <w:r w:rsidR="009746ED" w:rsidRPr="009746ED">
        <w:rPr>
          <w:rFonts w:ascii="Arial" w:hAnsi="Arial" w:cs="Arial"/>
        </w:rPr>
        <w:t>.</w:t>
      </w:r>
    </w:p>
    <w:p w14:paraId="67960669" w14:textId="13755D47" w:rsidR="00862E57" w:rsidRPr="002D318C" w:rsidRDefault="00862E57" w:rsidP="00862E57">
      <w:pPr>
        <w:shd w:val="clear" w:color="auto" w:fill="FFFFFF" w:themeFill="background1"/>
        <w:rPr>
          <w:rFonts w:ascii="Arial" w:hAnsi="Arial" w:cs="Arial"/>
        </w:rPr>
      </w:pPr>
      <w:r w:rsidRPr="002D318C">
        <w:rPr>
          <w:rFonts w:ascii="Arial" w:hAnsi="Arial" w:cs="Arial"/>
        </w:rPr>
        <w:t>Consumer</w:t>
      </w:r>
      <w:r w:rsidR="001C3B21" w:rsidRPr="002D318C">
        <w:rPr>
          <w:rFonts w:ascii="Arial" w:hAnsi="Arial" w:cs="Arial"/>
        </w:rPr>
        <w:t xml:space="preserve"> and </w:t>
      </w:r>
      <w:r w:rsidRPr="002D318C">
        <w:rPr>
          <w:rFonts w:ascii="Arial" w:hAnsi="Arial" w:cs="Arial"/>
        </w:rPr>
        <w:t>representative</w:t>
      </w:r>
      <w:r w:rsidR="001C3B21" w:rsidRPr="002D318C">
        <w:rPr>
          <w:rFonts w:ascii="Arial" w:hAnsi="Arial" w:cs="Arial"/>
        </w:rPr>
        <w:t>s</w:t>
      </w:r>
      <w:r w:rsidRPr="002D318C">
        <w:rPr>
          <w:rFonts w:ascii="Arial" w:hAnsi="Arial" w:cs="Arial"/>
        </w:rPr>
        <w:t xml:space="preserve"> state</w:t>
      </w:r>
      <w:r w:rsidR="001C3B21" w:rsidRPr="002D318C">
        <w:rPr>
          <w:rFonts w:ascii="Arial" w:hAnsi="Arial" w:cs="Arial"/>
        </w:rPr>
        <w:t>d</w:t>
      </w:r>
      <w:r w:rsidRPr="002D318C">
        <w:rPr>
          <w:rFonts w:ascii="Arial" w:hAnsi="Arial" w:cs="Arial"/>
        </w:rPr>
        <w:t xml:space="preserve"> the service ha</w:t>
      </w:r>
      <w:r w:rsidR="001C3B21" w:rsidRPr="002D318C">
        <w:rPr>
          <w:rFonts w:ascii="Arial" w:hAnsi="Arial" w:cs="Arial"/>
        </w:rPr>
        <w:t>d</w:t>
      </w:r>
      <w:r w:rsidRPr="002D318C">
        <w:rPr>
          <w:rFonts w:ascii="Arial" w:hAnsi="Arial" w:cs="Arial"/>
        </w:rPr>
        <w:t xml:space="preserve"> facilitated appropriate referrals when required by the consumers. Staff described how input from other health </w:t>
      </w:r>
      <w:r w:rsidR="00960227">
        <w:rPr>
          <w:rFonts w:ascii="Arial" w:hAnsi="Arial" w:cs="Arial"/>
        </w:rPr>
        <w:t>professionals</w:t>
      </w:r>
      <w:r w:rsidR="006B11F0" w:rsidRPr="002D318C">
        <w:rPr>
          <w:rFonts w:ascii="Arial" w:hAnsi="Arial" w:cs="Arial"/>
        </w:rPr>
        <w:t>, including the dietitian, speech pathologist and podiatrist</w:t>
      </w:r>
      <w:r w:rsidR="006B11F0">
        <w:rPr>
          <w:rFonts w:ascii="Arial" w:hAnsi="Arial" w:cs="Arial"/>
        </w:rPr>
        <w:t>,</w:t>
      </w:r>
      <w:r w:rsidRPr="002D318C">
        <w:rPr>
          <w:rFonts w:ascii="Arial" w:hAnsi="Arial" w:cs="Arial"/>
        </w:rPr>
        <w:t xml:space="preserve"> </w:t>
      </w:r>
      <w:r w:rsidR="001C3B21" w:rsidRPr="002D318C">
        <w:rPr>
          <w:rFonts w:ascii="Arial" w:hAnsi="Arial" w:cs="Arial"/>
        </w:rPr>
        <w:t xml:space="preserve">was </w:t>
      </w:r>
      <w:r w:rsidRPr="002D318C">
        <w:rPr>
          <w:rFonts w:ascii="Arial" w:hAnsi="Arial" w:cs="Arial"/>
        </w:rPr>
        <w:t>arranged in response to an identified need</w:t>
      </w:r>
      <w:r w:rsidR="002224F7" w:rsidRPr="002224F7">
        <w:rPr>
          <w:rFonts w:ascii="Arial" w:hAnsi="Arial" w:cs="Arial"/>
        </w:rPr>
        <w:t xml:space="preserve"> </w:t>
      </w:r>
      <w:r w:rsidR="002224F7" w:rsidRPr="002D318C">
        <w:rPr>
          <w:rFonts w:ascii="Arial" w:hAnsi="Arial" w:cs="Arial"/>
        </w:rPr>
        <w:t>and provided outcomes of referrals to other services.</w:t>
      </w:r>
      <w:r w:rsidRPr="002D318C">
        <w:rPr>
          <w:rFonts w:ascii="Arial" w:hAnsi="Arial" w:cs="Arial"/>
        </w:rPr>
        <w:t xml:space="preserve"> Care planning documentation reviewed reflected timely and appropriate referrals and contributions from individuals to other organisations and providers of other care and service</w:t>
      </w:r>
      <w:r w:rsidR="002D318C" w:rsidRPr="002D318C">
        <w:rPr>
          <w:rFonts w:ascii="Arial" w:hAnsi="Arial" w:cs="Arial"/>
        </w:rPr>
        <w:t xml:space="preserve">s. </w:t>
      </w:r>
    </w:p>
    <w:p w14:paraId="50A9EB30" w14:textId="11D25C7C" w:rsidR="00C376E1" w:rsidRPr="00443C64" w:rsidRDefault="00960227" w:rsidP="00C376E1">
      <w:pPr>
        <w:shd w:val="clear" w:color="auto" w:fill="FFFFFF" w:themeFill="background1"/>
        <w:rPr>
          <w:rFonts w:ascii="Arial" w:hAnsi="Arial" w:cs="Arial"/>
        </w:rPr>
      </w:pPr>
      <w:r>
        <w:rPr>
          <w:rFonts w:ascii="Arial" w:hAnsi="Arial" w:cs="Arial"/>
        </w:rPr>
        <w:t>C</w:t>
      </w:r>
      <w:r w:rsidR="00C376E1" w:rsidRPr="00443C64">
        <w:rPr>
          <w:rFonts w:ascii="Arial" w:hAnsi="Arial" w:cs="Arial"/>
        </w:rPr>
        <w:t>onsumers and representatives stated they observed staff consistently wearing their personal protective equipment, including gloves and masks. Staff demonstrated knowledge of infection control practices relevant to their duties and the service further support</w:t>
      </w:r>
      <w:r w:rsidR="005F0188" w:rsidRPr="00443C64">
        <w:rPr>
          <w:rFonts w:ascii="Arial" w:hAnsi="Arial" w:cs="Arial"/>
        </w:rPr>
        <w:t>ed</w:t>
      </w:r>
      <w:r w:rsidR="00C376E1" w:rsidRPr="00443C64">
        <w:rPr>
          <w:rFonts w:ascii="Arial" w:hAnsi="Arial" w:cs="Arial"/>
        </w:rPr>
        <w:t xml:space="preserve"> the staff with several documents to inform and guide staff practice in relation to infection control matters. </w:t>
      </w:r>
      <w:r>
        <w:rPr>
          <w:rFonts w:ascii="Arial" w:hAnsi="Arial" w:cs="Arial"/>
        </w:rPr>
        <w:t>S</w:t>
      </w:r>
      <w:r w:rsidR="00C376E1" w:rsidRPr="00443C64">
        <w:rPr>
          <w:rFonts w:ascii="Arial" w:hAnsi="Arial" w:cs="Arial"/>
        </w:rPr>
        <w:t xml:space="preserve">taff were unfamiliar with the term antimicrobial stewardship, </w:t>
      </w:r>
      <w:r>
        <w:rPr>
          <w:rFonts w:ascii="Arial" w:hAnsi="Arial" w:cs="Arial"/>
        </w:rPr>
        <w:t>however,</w:t>
      </w:r>
      <w:r w:rsidR="00C376E1" w:rsidRPr="00443C64">
        <w:rPr>
          <w:rFonts w:ascii="Arial" w:hAnsi="Arial" w:cs="Arial"/>
        </w:rPr>
        <w:t xml:space="preserve"> staff </w:t>
      </w:r>
      <w:r>
        <w:rPr>
          <w:rFonts w:ascii="Arial" w:hAnsi="Arial" w:cs="Arial"/>
        </w:rPr>
        <w:t>described</w:t>
      </w:r>
      <w:r w:rsidR="00C376E1" w:rsidRPr="00443C64">
        <w:rPr>
          <w:rFonts w:ascii="Arial" w:hAnsi="Arial" w:cs="Arial"/>
        </w:rPr>
        <w:t xml:space="preserve"> strategies to minimise and optimise antibiotic use among consumers</w:t>
      </w:r>
      <w:r w:rsidR="00443C64" w:rsidRPr="00443C64">
        <w:rPr>
          <w:rFonts w:ascii="Arial" w:hAnsi="Arial" w:cs="Arial"/>
        </w:rPr>
        <w:t xml:space="preserve"> and were observed</w:t>
      </w:r>
      <w:r w:rsidR="00C376E1" w:rsidRPr="00443C64">
        <w:rPr>
          <w:rFonts w:ascii="Arial" w:hAnsi="Arial" w:cs="Arial"/>
        </w:rPr>
        <w:t xml:space="preserve"> adhering to infection control practices. </w:t>
      </w:r>
    </w:p>
    <w:p w14:paraId="6DCDD55B" w14:textId="77777777" w:rsidR="002B0C90" w:rsidRPr="00262C0B" w:rsidRDefault="002B0C90" w:rsidP="0036130C">
      <w:pPr>
        <w:pStyle w:val="NormalArial"/>
      </w:pPr>
      <w:r>
        <w:br w:type="page"/>
      </w:r>
    </w:p>
    <w:p w14:paraId="0C7F0491"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C045E" w:rsidRPr="00996FAF" w14:paraId="277CBEC5" w14:textId="77777777" w:rsidTr="00EB20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7FDEDDF4"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23F5CB16"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B204A" w:rsidRPr="00996FAF" w14:paraId="73545403"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AF52BF"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1C0658A8" w14:textId="77777777" w:rsidR="00EB204A" w:rsidRPr="00996FAF" w:rsidRDefault="00EB204A"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3A83F4D5" w14:textId="4F62B231" w:rsidR="00EB204A" w:rsidRPr="00996FAF" w:rsidRDefault="006F6924"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7796924"/>
                <w:placeholder>
                  <w:docPart w:val="751D143E25AA42088407C8570BE5B4AA"/>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5C0C11E1"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527DF9E"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65BA72DC" w14:textId="77777777" w:rsidR="00EB204A" w:rsidRPr="00996FAF" w:rsidRDefault="00EB204A"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3CD5402F" w14:textId="6F382BA3" w:rsidR="00EB204A" w:rsidRPr="00996FAF" w:rsidRDefault="006F6924"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02010491"/>
                <w:placeholder>
                  <w:docPart w:val="4A9AE5FA6C184171BA8A387FCB727225"/>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1BC5D823"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16D787"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45573A5F" w14:textId="77777777" w:rsidR="00EB204A" w:rsidRPr="00996FAF" w:rsidRDefault="00EB204A"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3E6730AB" w14:textId="77777777" w:rsidR="00EB204A" w:rsidRPr="00996FAF" w:rsidRDefault="00EB204A" w:rsidP="00EB204A">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17C2E804" w14:textId="77777777" w:rsidR="00EB204A" w:rsidRPr="00996FAF" w:rsidRDefault="00EB204A" w:rsidP="00EB204A">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2B4B9767" w14:textId="77777777" w:rsidR="00EB204A" w:rsidRPr="00996FAF" w:rsidRDefault="00EB204A" w:rsidP="00EB204A">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0DFC1BDE" w14:textId="5ED2F83D" w:rsidR="00EB204A" w:rsidRPr="00996FAF" w:rsidRDefault="006F6924"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581601902"/>
                <w:placeholder>
                  <w:docPart w:val="734D7A5DC321439F9526F5035C580F48"/>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3488B896"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016AF1"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21706A2E" w14:textId="77777777" w:rsidR="00EB204A" w:rsidRPr="00996FAF" w:rsidRDefault="00EB204A"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70A63D40" w14:textId="3812CF61" w:rsidR="00EB204A" w:rsidRPr="00996FAF" w:rsidRDefault="006F6924" w:rsidP="00EB204A">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2610708"/>
                <w:placeholder>
                  <w:docPart w:val="600310EEA7AF42DBBF60B241207A6D98"/>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008E23CF"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C1E218A"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2AF99D2D" w14:textId="77777777" w:rsidR="00EB204A" w:rsidRPr="00996FAF" w:rsidRDefault="00EB204A"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450F8C82" w14:textId="2A9944C3" w:rsidR="00EB204A" w:rsidRPr="00996FAF" w:rsidRDefault="006F6924" w:rsidP="00EB204A">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527563799"/>
                <w:placeholder>
                  <w:docPart w:val="A33358844B8943FF8981B3908E85D96B"/>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794B1879"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80061BC"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71B26993" w14:textId="77777777" w:rsidR="00EB204A" w:rsidRPr="00996FAF" w:rsidRDefault="00EB204A"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64891081" w14:textId="6B8C6484" w:rsidR="00EB204A" w:rsidRPr="00996FAF" w:rsidRDefault="006F6924"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94269148"/>
                <w:placeholder>
                  <w:docPart w:val="EB22BEB2C71247FAAEE48D9C474EDA4F"/>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2836E65E"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F6E493"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2AABB6BE" w14:textId="77777777" w:rsidR="00EB204A" w:rsidRPr="00996FAF" w:rsidRDefault="00EB204A"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188E5A9D" w14:textId="6C3067A3" w:rsidR="00EB204A" w:rsidRPr="00996FAF" w:rsidRDefault="006F6924"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142025332"/>
                <w:placeholder>
                  <w:docPart w:val="A5D991119F8748B1924A5A7A4530F9C8"/>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bl>
    <w:p w14:paraId="5D3079DD" w14:textId="77777777" w:rsidR="00D87E7C" w:rsidRDefault="00D87E7C" w:rsidP="00D87E7C">
      <w:pPr>
        <w:pStyle w:val="Heading20"/>
      </w:pPr>
      <w:r w:rsidRPr="00996FAF">
        <w:t>Findings</w:t>
      </w:r>
    </w:p>
    <w:p w14:paraId="27C00BB2" w14:textId="22A5317C" w:rsidR="00117022" w:rsidRDefault="004E2E54" w:rsidP="0036130C">
      <w:pPr>
        <w:pStyle w:val="NormalArial"/>
      </w:pPr>
      <w:r w:rsidRPr="00F3072B">
        <w:t xml:space="preserve">Consumers and representatives said the services and supports for daily living </w:t>
      </w:r>
      <w:r w:rsidR="00960227">
        <w:t>met</w:t>
      </w:r>
      <w:r w:rsidR="001F2B87" w:rsidRPr="00F3072B">
        <w:t xml:space="preserve"> </w:t>
      </w:r>
      <w:r w:rsidRPr="00F3072B">
        <w:t>their needs, goals, and preferences, enabling them to maintain their independence, quality of life and well-being. Staff demonstrate</w:t>
      </w:r>
      <w:r w:rsidR="001F2B87" w:rsidRPr="00F3072B">
        <w:t>d</w:t>
      </w:r>
      <w:r w:rsidRPr="00F3072B">
        <w:t xml:space="preserve"> an understanding of what </w:t>
      </w:r>
      <w:r w:rsidR="001F2B87" w:rsidRPr="00F3072B">
        <w:t>wa</w:t>
      </w:r>
      <w:r w:rsidRPr="00F3072B">
        <w:t>s important to consumers and what they like</w:t>
      </w:r>
      <w:r w:rsidR="001F2B87" w:rsidRPr="00F3072B">
        <w:t>d</w:t>
      </w:r>
      <w:r w:rsidRPr="00F3072B">
        <w:t xml:space="preserve"> to do, </w:t>
      </w:r>
      <w:r w:rsidR="00AA7ADF" w:rsidRPr="00F3072B">
        <w:t xml:space="preserve">and advised </w:t>
      </w:r>
      <w:r w:rsidR="00821A1D">
        <w:t>the activity calendar offered a variety of options</w:t>
      </w:r>
      <w:r w:rsidRPr="00F3072B">
        <w:t>. Consumers confirmed activities were</w:t>
      </w:r>
      <w:r w:rsidR="00AA7ADF" w:rsidRPr="00F3072B">
        <w:t xml:space="preserve"> varied</w:t>
      </w:r>
      <w:r w:rsidR="00F3072B">
        <w:t>, stating there was always something different on offer</w:t>
      </w:r>
      <w:r w:rsidR="00F3072B" w:rsidRPr="00F3072B">
        <w:t>.</w:t>
      </w:r>
    </w:p>
    <w:p w14:paraId="04DDABB7" w14:textId="1E2E5AEF" w:rsidR="00F45792" w:rsidRPr="00203130" w:rsidRDefault="00F45792" w:rsidP="00F45792">
      <w:pPr>
        <w:shd w:val="clear" w:color="auto" w:fill="FFFFFF" w:themeFill="background1"/>
        <w:rPr>
          <w:rFonts w:ascii="Arial" w:hAnsi="Arial" w:cs="Arial"/>
          <w:color w:val="auto"/>
        </w:rPr>
      </w:pPr>
      <w:r w:rsidRPr="00203130">
        <w:rPr>
          <w:rFonts w:ascii="Arial" w:hAnsi="Arial" w:cs="Arial"/>
          <w:color w:val="auto"/>
        </w:rPr>
        <w:t xml:space="preserve">Consumers described </w:t>
      </w:r>
      <w:r w:rsidR="000C26B0" w:rsidRPr="00203130">
        <w:rPr>
          <w:rFonts w:ascii="Arial" w:hAnsi="Arial" w:cs="Arial"/>
          <w:color w:val="auto"/>
        </w:rPr>
        <w:t xml:space="preserve">the </w:t>
      </w:r>
      <w:r w:rsidRPr="00203130">
        <w:rPr>
          <w:rFonts w:ascii="Arial" w:hAnsi="Arial" w:cs="Arial"/>
          <w:color w:val="auto"/>
        </w:rPr>
        <w:t xml:space="preserve">meaningful activities they engage in </w:t>
      </w:r>
      <w:r w:rsidR="000C26B0" w:rsidRPr="00203130">
        <w:rPr>
          <w:rFonts w:ascii="Arial" w:hAnsi="Arial" w:cs="Arial"/>
          <w:color w:val="auto"/>
        </w:rPr>
        <w:t>which were</w:t>
      </w:r>
      <w:r w:rsidRPr="00203130">
        <w:rPr>
          <w:rFonts w:ascii="Arial" w:hAnsi="Arial" w:cs="Arial"/>
          <w:color w:val="auto"/>
        </w:rPr>
        <w:t xml:space="preserve"> satisfying to them</w:t>
      </w:r>
      <w:r w:rsidR="00960227">
        <w:rPr>
          <w:rFonts w:ascii="Arial" w:hAnsi="Arial" w:cs="Arial"/>
          <w:color w:val="auto"/>
        </w:rPr>
        <w:t xml:space="preserve"> and promoted the emotional health</w:t>
      </w:r>
      <w:r w:rsidRPr="00203130">
        <w:rPr>
          <w:rFonts w:ascii="Arial" w:hAnsi="Arial" w:cs="Arial"/>
          <w:color w:val="auto"/>
        </w:rPr>
        <w:t xml:space="preserve">. </w:t>
      </w:r>
      <w:r w:rsidR="001A2C29" w:rsidRPr="00203130">
        <w:rPr>
          <w:rFonts w:ascii="Arial" w:hAnsi="Arial" w:cs="Arial"/>
          <w:color w:val="auto"/>
        </w:rPr>
        <w:t>S</w:t>
      </w:r>
      <w:r w:rsidRPr="00203130">
        <w:rPr>
          <w:rFonts w:ascii="Arial" w:hAnsi="Arial" w:cs="Arial"/>
          <w:color w:val="auto"/>
        </w:rPr>
        <w:t>taff confirm</w:t>
      </w:r>
      <w:r w:rsidR="001A2C29" w:rsidRPr="00203130">
        <w:rPr>
          <w:rFonts w:ascii="Arial" w:hAnsi="Arial" w:cs="Arial"/>
          <w:color w:val="auto"/>
        </w:rPr>
        <w:t>ed</w:t>
      </w:r>
      <w:r w:rsidRPr="00203130">
        <w:rPr>
          <w:rFonts w:ascii="Arial" w:hAnsi="Arial" w:cs="Arial"/>
          <w:color w:val="auto"/>
        </w:rPr>
        <w:t xml:space="preserve"> consumers </w:t>
      </w:r>
      <w:r w:rsidR="001A2C29" w:rsidRPr="00203130">
        <w:rPr>
          <w:rFonts w:ascii="Arial" w:hAnsi="Arial" w:cs="Arial"/>
          <w:color w:val="auto"/>
        </w:rPr>
        <w:t>we</w:t>
      </w:r>
      <w:r w:rsidRPr="00203130">
        <w:rPr>
          <w:rFonts w:ascii="Arial" w:hAnsi="Arial" w:cs="Arial"/>
          <w:color w:val="auto"/>
        </w:rPr>
        <w:t xml:space="preserve">re referred to appropriate services in relation to their emotional and psychological well-being when appropriate. Care </w:t>
      </w:r>
      <w:r w:rsidR="001A2C29" w:rsidRPr="00203130">
        <w:rPr>
          <w:rFonts w:ascii="Arial" w:hAnsi="Arial" w:cs="Arial"/>
          <w:color w:val="auto"/>
        </w:rPr>
        <w:t>planning</w:t>
      </w:r>
      <w:r w:rsidRPr="00203130">
        <w:rPr>
          <w:rFonts w:ascii="Arial" w:hAnsi="Arial" w:cs="Arial"/>
          <w:color w:val="auto"/>
        </w:rPr>
        <w:t xml:space="preserve"> documentation </w:t>
      </w:r>
      <w:r w:rsidR="006852AB" w:rsidRPr="00203130">
        <w:rPr>
          <w:rFonts w:ascii="Arial" w:hAnsi="Arial" w:cs="Arial"/>
          <w:color w:val="auto"/>
        </w:rPr>
        <w:t>wa</w:t>
      </w:r>
      <w:r w:rsidRPr="00203130">
        <w:rPr>
          <w:rFonts w:ascii="Arial" w:hAnsi="Arial" w:cs="Arial"/>
          <w:color w:val="auto"/>
        </w:rPr>
        <w:t xml:space="preserve">s consistent with consumer and representative </w:t>
      </w:r>
      <w:r w:rsidR="006852AB" w:rsidRPr="00203130">
        <w:rPr>
          <w:rFonts w:ascii="Arial" w:hAnsi="Arial" w:cs="Arial"/>
          <w:color w:val="auto"/>
        </w:rPr>
        <w:t>feedback</w:t>
      </w:r>
      <w:r w:rsidRPr="00203130">
        <w:rPr>
          <w:rFonts w:ascii="Arial" w:hAnsi="Arial" w:cs="Arial"/>
          <w:color w:val="auto"/>
        </w:rPr>
        <w:t xml:space="preserve">, specifying individual </w:t>
      </w:r>
      <w:r w:rsidR="00F96990">
        <w:rPr>
          <w:rFonts w:ascii="Arial" w:hAnsi="Arial" w:cs="Arial"/>
          <w:color w:val="auto"/>
        </w:rPr>
        <w:t xml:space="preserve">emotional </w:t>
      </w:r>
      <w:r w:rsidRPr="00203130">
        <w:rPr>
          <w:rFonts w:ascii="Arial" w:hAnsi="Arial" w:cs="Arial"/>
          <w:color w:val="auto"/>
        </w:rPr>
        <w:t xml:space="preserve">support strategies for each consumer and how these are implemented. </w:t>
      </w:r>
    </w:p>
    <w:p w14:paraId="6E1E3BB3" w14:textId="1B74AAA0" w:rsidR="00621DCF" w:rsidRDefault="00621DCF" w:rsidP="00621DCF">
      <w:pPr>
        <w:rPr>
          <w:rFonts w:ascii="Arial" w:hAnsi="Arial" w:cs="Arial"/>
        </w:rPr>
      </w:pPr>
      <w:r w:rsidRPr="008D614D">
        <w:rPr>
          <w:rFonts w:ascii="Arial" w:hAnsi="Arial" w:cs="Arial"/>
        </w:rPr>
        <w:t>Care planning documentation reviewed, included information about how consumers participate</w:t>
      </w:r>
      <w:r w:rsidR="004774E3">
        <w:rPr>
          <w:rFonts w:ascii="Arial" w:hAnsi="Arial" w:cs="Arial"/>
        </w:rPr>
        <w:t>d</w:t>
      </w:r>
      <w:r w:rsidRPr="008D614D">
        <w:rPr>
          <w:rFonts w:ascii="Arial" w:hAnsi="Arial" w:cs="Arial"/>
        </w:rPr>
        <w:t xml:space="preserve"> </w:t>
      </w:r>
      <w:r w:rsidRPr="004774E3">
        <w:rPr>
          <w:rFonts w:ascii="Arial" w:hAnsi="Arial" w:cs="Arial"/>
        </w:rPr>
        <w:t>in the community and stayed connected with family and friends.</w:t>
      </w:r>
      <w:r w:rsidR="00D4108D" w:rsidRPr="004774E3">
        <w:rPr>
          <w:rFonts w:ascii="Arial" w:hAnsi="Arial" w:cs="Arial"/>
        </w:rPr>
        <w:t xml:space="preserve"> </w:t>
      </w:r>
      <w:r w:rsidR="008753F2" w:rsidRPr="004774E3">
        <w:rPr>
          <w:rFonts w:ascii="Arial" w:hAnsi="Arial" w:cs="Arial"/>
        </w:rPr>
        <w:t xml:space="preserve">Staff said they supported consumers to keep in touch through </w:t>
      </w:r>
      <w:r w:rsidR="002B7F91" w:rsidRPr="004774E3">
        <w:rPr>
          <w:rFonts w:ascii="Arial" w:hAnsi="Arial" w:cs="Arial"/>
        </w:rPr>
        <w:t xml:space="preserve">phone and video calls </w:t>
      </w:r>
      <w:r w:rsidR="008753F2" w:rsidRPr="004774E3">
        <w:rPr>
          <w:rFonts w:ascii="Arial" w:hAnsi="Arial" w:cs="Arial"/>
        </w:rPr>
        <w:t xml:space="preserve">and provided examples of how they supported consumers to </w:t>
      </w:r>
      <w:r w:rsidR="00D369BD">
        <w:rPr>
          <w:rFonts w:ascii="Arial" w:hAnsi="Arial" w:cs="Arial"/>
        </w:rPr>
        <w:t>visit the community independently</w:t>
      </w:r>
      <w:r w:rsidR="008753F2" w:rsidRPr="004774E3">
        <w:rPr>
          <w:rFonts w:ascii="Arial" w:hAnsi="Arial" w:cs="Arial"/>
        </w:rPr>
        <w:t xml:space="preserve">. </w:t>
      </w:r>
      <w:r w:rsidR="00D558C6" w:rsidRPr="004774E3">
        <w:rPr>
          <w:rFonts w:ascii="Arial" w:hAnsi="Arial" w:cs="Arial"/>
        </w:rPr>
        <w:t>A consumer was observed being supported to leave the service by car</w:t>
      </w:r>
      <w:r w:rsidR="001A3B30" w:rsidRPr="004774E3">
        <w:rPr>
          <w:rFonts w:ascii="Arial" w:hAnsi="Arial" w:cs="Arial"/>
        </w:rPr>
        <w:t xml:space="preserve"> to meet with family in the community, staff</w:t>
      </w:r>
      <w:r w:rsidR="00D558C6" w:rsidRPr="004774E3">
        <w:rPr>
          <w:rFonts w:ascii="Arial" w:hAnsi="Arial" w:cs="Arial"/>
        </w:rPr>
        <w:t xml:space="preserve"> confirm</w:t>
      </w:r>
      <w:r w:rsidR="001A3B30" w:rsidRPr="004774E3">
        <w:rPr>
          <w:rFonts w:ascii="Arial" w:hAnsi="Arial" w:cs="Arial"/>
        </w:rPr>
        <w:t>ed</w:t>
      </w:r>
      <w:r w:rsidR="00D558C6" w:rsidRPr="004774E3">
        <w:rPr>
          <w:rFonts w:ascii="Arial" w:hAnsi="Arial" w:cs="Arial"/>
        </w:rPr>
        <w:t xml:space="preserve"> this </w:t>
      </w:r>
      <w:r w:rsidR="001A3B30" w:rsidRPr="004774E3">
        <w:rPr>
          <w:rFonts w:ascii="Arial" w:hAnsi="Arial" w:cs="Arial"/>
        </w:rPr>
        <w:t>wa</w:t>
      </w:r>
      <w:r w:rsidR="00D558C6" w:rsidRPr="004774E3">
        <w:rPr>
          <w:rFonts w:ascii="Arial" w:hAnsi="Arial" w:cs="Arial"/>
        </w:rPr>
        <w:t xml:space="preserve">s a usual outing for </w:t>
      </w:r>
      <w:r w:rsidR="001A3B30" w:rsidRPr="004774E3">
        <w:rPr>
          <w:rFonts w:ascii="Arial" w:hAnsi="Arial" w:cs="Arial"/>
        </w:rPr>
        <w:t>the consumer</w:t>
      </w:r>
      <w:r w:rsidR="004774E3" w:rsidRPr="004774E3">
        <w:rPr>
          <w:rFonts w:ascii="Arial" w:hAnsi="Arial" w:cs="Arial"/>
        </w:rPr>
        <w:t>.</w:t>
      </w:r>
    </w:p>
    <w:p w14:paraId="12A7BD71" w14:textId="1A064C18" w:rsidR="00A847A3" w:rsidRPr="00EA6680" w:rsidRDefault="00A847A3" w:rsidP="00A847A3">
      <w:pPr>
        <w:rPr>
          <w:rFonts w:ascii="Arial" w:hAnsi="Arial" w:cs="Arial"/>
        </w:rPr>
      </w:pPr>
      <w:r w:rsidRPr="00037470">
        <w:rPr>
          <w:rFonts w:ascii="Arial" w:hAnsi="Arial" w:cs="Arial"/>
        </w:rPr>
        <w:lastRenderedPageBreak/>
        <w:t xml:space="preserve">Consumers and representatives confirmed the service was aware of </w:t>
      </w:r>
      <w:r w:rsidR="004A4F5E">
        <w:rPr>
          <w:rFonts w:ascii="Arial" w:hAnsi="Arial" w:cs="Arial"/>
        </w:rPr>
        <w:t xml:space="preserve">consumers </w:t>
      </w:r>
      <w:r w:rsidRPr="00037470">
        <w:rPr>
          <w:rFonts w:ascii="Arial" w:hAnsi="Arial" w:cs="Arial"/>
        </w:rPr>
        <w:t xml:space="preserve">individual preferences and </w:t>
      </w:r>
      <w:r w:rsidRPr="00EA6680">
        <w:rPr>
          <w:rFonts w:ascii="Arial" w:hAnsi="Arial" w:cs="Arial"/>
        </w:rPr>
        <w:t xml:space="preserve">needs and the information was shared within the service when changes </w:t>
      </w:r>
      <w:r w:rsidR="004A4F5E">
        <w:rPr>
          <w:rFonts w:ascii="Arial" w:hAnsi="Arial" w:cs="Arial"/>
        </w:rPr>
        <w:t>we</w:t>
      </w:r>
      <w:r w:rsidRPr="00EA6680">
        <w:rPr>
          <w:rFonts w:ascii="Arial" w:hAnsi="Arial" w:cs="Arial"/>
        </w:rPr>
        <w:t xml:space="preserve">re made. Staff </w:t>
      </w:r>
      <w:r w:rsidR="002A19E1" w:rsidRPr="00EA6680">
        <w:rPr>
          <w:rFonts w:ascii="Arial" w:hAnsi="Arial" w:cs="Arial"/>
        </w:rPr>
        <w:t>describe</w:t>
      </w:r>
      <w:r w:rsidR="00F96990">
        <w:rPr>
          <w:rFonts w:ascii="Arial" w:hAnsi="Arial" w:cs="Arial"/>
        </w:rPr>
        <w:t>d</w:t>
      </w:r>
      <w:r w:rsidRPr="00EA6680">
        <w:rPr>
          <w:rFonts w:ascii="Arial" w:hAnsi="Arial" w:cs="Arial"/>
        </w:rPr>
        <w:t xml:space="preserve"> information </w:t>
      </w:r>
      <w:r w:rsidR="002A19E1" w:rsidRPr="00EA6680">
        <w:rPr>
          <w:rFonts w:ascii="Arial" w:hAnsi="Arial" w:cs="Arial"/>
        </w:rPr>
        <w:t>was</w:t>
      </w:r>
      <w:r w:rsidRPr="00EA6680">
        <w:rPr>
          <w:rFonts w:ascii="Arial" w:hAnsi="Arial" w:cs="Arial"/>
        </w:rPr>
        <w:t xml:space="preserve"> shared</w:t>
      </w:r>
      <w:r w:rsidR="00F96990">
        <w:rPr>
          <w:rFonts w:ascii="Arial" w:hAnsi="Arial" w:cs="Arial"/>
        </w:rPr>
        <w:t>, between themselves and external service providers through</w:t>
      </w:r>
      <w:r w:rsidRPr="00EA6680">
        <w:rPr>
          <w:rFonts w:ascii="Arial" w:hAnsi="Arial" w:cs="Arial"/>
        </w:rPr>
        <w:t xml:space="preserve"> handover</w:t>
      </w:r>
      <w:r w:rsidR="002A19E1" w:rsidRPr="00EA6680">
        <w:rPr>
          <w:rFonts w:ascii="Arial" w:hAnsi="Arial" w:cs="Arial"/>
        </w:rPr>
        <w:t>s</w:t>
      </w:r>
      <w:r w:rsidRPr="00EA6680">
        <w:rPr>
          <w:rFonts w:ascii="Arial" w:hAnsi="Arial" w:cs="Arial"/>
        </w:rPr>
        <w:t xml:space="preserve"> </w:t>
      </w:r>
      <w:r w:rsidR="00821A1D">
        <w:rPr>
          <w:rFonts w:ascii="Arial" w:hAnsi="Arial" w:cs="Arial"/>
        </w:rPr>
        <w:t xml:space="preserve">and </w:t>
      </w:r>
      <w:r w:rsidR="00F96990">
        <w:rPr>
          <w:rFonts w:ascii="Arial" w:hAnsi="Arial" w:cs="Arial"/>
        </w:rPr>
        <w:t xml:space="preserve">via electronic </w:t>
      </w:r>
      <w:r w:rsidRPr="00EA6680">
        <w:rPr>
          <w:rFonts w:ascii="Arial" w:hAnsi="Arial" w:cs="Arial"/>
        </w:rPr>
        <w:t xml:space="preserve">alerts on the computer. </w:t>
      </w:r>
      <w:r w:rsidR="00037470" w:rsidRPr="00EA6680">
        <w:rPr>
          <w:rFonts w:ascii="Arial" w:hAnsi="Arial" w:cs="Arial"/>
        </w:rPr>
        <w:t>S</w:t>
      </w:r>
      <w:r w:rsidRPr="00EA6680">
        <w:rPr>
          <w:rFonts w:ascii="Arial" w:hAnsi="Arial" w:cs="Arial"/>
        </w:rPr>
        <w:t xml:space="preserve">taff </w:t>
      </w:r>
      <w:r w:rsidR="00037470" w:rsidRPr="00EA6680">
        <w:rPr>
          <w:rFonts w:ascii="Arial" w:hAnsi="Arial" w:cs="Arial"/>
        </w:rPr>
        <w:t xml:space="preserve">were observed </w:t>
      </w:r>
      <w:r w:rsidRPr="00EA6680">
        <w:rPr>
          <w:rFonts w:ascii="Arial" w:hAnsi="Arial" w:cs="Arial"/>
        </w:rPr>
        <w:t>appropriately discussing care planning with consumers.</w:t>
      </w:r>
    </w:p>
    <w:p w14:paraId="3E7B137F" w14:textId="5BB196A9" w:rsidR="00A847A3" w:rsidRDefault="002E154E" w:rsidP="00621DCF">
      <w:pPr>
        <w:rPr>
          <w:rFonts w:ascii="Arial" w:hAnsi="Arial" w:cs="Arial"/>
          <w:color w:val="auto"/>
        </w:rPr>
      </w:pPr>
      <w:r w:rsidRPr="00F4120E">
        <w:rPr>
          <w:rFonts w:ascii="Arial" w:hAnsi="Arial" w:cs="Arial"/>
          <w:color w:val="auto"/>
        </w:rPr>
        <w:t>S</w:t>
      </w:r>
      <w:r w:rsidR="00285519" w:rsidRPr="00F4120E">
        <w:rPr>
          <w:rFonts w:ascii="Arial" w:hAnsi="Arial" w:cs="Arial"/>
          <w:color w:val="auto"/>
        </w:rPr>
        <w:t>taff said they explore</w:t>
      </w:r>
      <w:r w:rsidRPr="00F4120E">
        <w:rPr>
          <w:rFonts w:ascii="Arial" w:hAnsi="Arial" w:cs="Arial"/>
          <w:color w:val="auto"/>
        </w:rPr>
        <w:t>d</w:t>
      </w:r>
      <w:r w:rsidR="00285519" w:rsidRPr="00F4120E">
        <w:rPr>
          <w:rFonts w:ascii="Arial" w:hAnsi="Arial" w:cs="Arial"/>
          <w:color w:val="auto"/>
        </w:rPr>
        <w:t xml:space="preserve"> individual community ties and </w:t>
      </w:r>
      <w:r w:rsidR="00F96990">
        <w:rPr>
          <w:rFonts w:ascii="Arial" w:hAnsi="Arial" w:cs="Arial"/>
          <w:color w:val="auto"/>
        </w:rPr>
        <w:t>supported</w:t>
      </w:r>
      <w:r w:rsidR="00285519" w:rsidRPr="00F4120E">
        <w:rPr>
          <w:rFonts w:ascii="Arial" w:hAnsi="Arial" w:cs="Arial"/>
          <w:color w:val="auto"/>
        </w:rPr>
        <w:t xml:space="preserve"> consumers to keep appointments. Care plan</w:t>
      </w:r>
      <w:r w:rsidR="00BF10EF" w:rsidRPr="00F4120E">
        <w:rPr>
          <w:rFonts w:ascii="Arial" w:hAnsi="Arial" w:cs="Arial"/>
          <w:color w:val="auto"/>
        </w:rPr>
        <w:t>ning</w:t>
      </w:r>
      <w:r w:rsidR="00285519" w:rsidRPr="00F4120E">
        <w:rPr>
          <w:rFonts w:ascii="Arial" w:hAnsi="Arial" w:cs="Arial"/>
          <w:color w:val="auto"/>
        </w:rPr>
        <w:t xml:space="preserve"> documentation evidenced collaboration with external services to support the diverse needs of the consumers</w:t>
      </w:r>
      <w:r w:rsidR="00F96990">
        <w:rPr>
          <w:rFonts w:ascii="Arial" w:hAnsi="Arial" w:cs="Arial"/>
          <w:color w:val="auto"/>
        </w:rPr>
        <w:t>, including connecting consumers to volunteer organisations.</w:t>
      </w:r>
      <w:r w:rsidR="00285519" w:rsidRPr="00F4120E">
        <w:rPr>
          <w:rFonts w:ascii="Arial" w:hAnsi="Arial" w:cs="Arial"/>
          <w:color w:val="auto"/>
        </w:rPr>
        <w:t xml:space="preserve"> </w:t>
      </w:r>
      <w:r w:rsidR="00F4120E" w:rsidRPr="00F4120E">
        <w:rPr>
          <w:rFonts w:ascii="Arial" w:hAnsi="Arial" w:cs="Arial"/>
          <w:color w:val="auto"/>
        </w:rPr>
        <w:t>S</w:t>
      </w:r>
      <w:r w:rsidR="00285519" w:rsidRPr="00F4120E">
        <w:rPr>
          <w:rFonts w:ascii="Arial" w:hAnsi="Arial" w:cs="Arial"/>
          <w:color w:val="auto"/>
        </w:rPr>
        <w:t xml:space="preserve">taff </w:t>
      </w:r>
      <w:r w:rsidR="00F4120E" w:rsidRPr="00F4120E">
        <w:rPr>
          <w:rFonts w:ascii="Arial" w:hAnsi="Arial" w:cs="Arial"/>
          <w:color w:val="auto"/>
        </w:rPr>
        <w:t xml:space="preserve">were observed </w:t>
      </w:r>
      <w:r w:rsidR="00285519" w:rsidRPr="00F4120E">
        <w:rPr>
          <w:rFonts w:ascii="Arial" w:hAnsi="Arial" w:cs="Arial"/>
          <w:color w:val="auto"/>
        </w:rPr>
        <w:t>ensuring care and services for consumers who had been referred to external service providers was in line with their recommendations</w:t>
      </w:r>
      <w:r w:rsidR="008E79E6">
        <w:rPr>
          <w:rFonts w:ascii="Arial" w:hAnsi="Arial" w:cs="Arial"/>
          <w:color w:val="auto"/>
        </w:rPr>
        <w:t xml:space="preserve">. </w:t>
      </w:r>
    </w:p>
    <w:p w14:paraId="6DD9C81F" w14:textId="5D6875F6" w:rsidR="00F212CC" w:rsidRDefault="00230383" w:rsidP="00621DCF">
      <w:pPr>
        <w:rPr>
          <w:rFonts w:ascii="Arial" w:hAnsi="Arial" w:cs="Arial"/>
        </w:rPr>
      </w:pPr>
      <w:r w:rsidRPr="00C92A5A">
        <w:rPr>
          <w:rFonts w:ascii="Arial" w:hAnsi="Arial" w:cs="Arial"/>
        </w:rPr>
        <w:t>C</w:t>
      </w:r>
      <w:r w:rsidR="00F212CC" w:rsidRPr="00C92A5A">
        <w:rPr>
          <w:rFonts w:ascii="Arial" w:hAnsi="Arial" w:cs="Arial"/>
        </w:rPr>
        <w:t>onsumers said the service provide</w:t>
      </w:r>
      <w:r w:rsidRPr="00C92A5A">
        <w:rPr>
          <w:rFonts w:ascii="Arial" w:hAnsi="Arial" w:cs="Arial"/>
        </w:rPr>
        <w:t>d</w:t>
      </w:r>
      <w:r w:rsidR="00F212CC" w:rsidRPr="00C92A5A">
        <w:rPr>
          <w:rFonts w:ascii="Arial" w:hAnsi="Arial" w:cs="Arial"/>
        </w:rPr>
        <w:t xml:space="preserve"> meals which </w:t>
      </w:r>
      <w:r w:rsidRPr="00C92A5A">
        <w:rPr>
          <w:rFonts w:ascii="Arial" w:hAnsi="Arial" w:cs="Arial"/>
        </w:rPr>
        <w:t>wer</w:t>
      </w:r>
      <w:r w:rsidR="00F212CC" w:rsidRPr="00C92A5A">
        <w:rPr>
          <w:rFonts w:ascii="Arial" w:hAnsi="Arial" w:cs="Arial"/>
        </w:rPr>
        <w:t xml:space="preserve">e of good quality and quantity and </w:t>
      </w:r>
      <w:r w:rsidRPr="00C92A5A">
        <w:rPr>
          <w:rFonts w:ascii="Arial" w:hAnsi="Arial" w:cs="Arial"/>
        </w:rPr>
        <w:t>we</w:t>
      </w:r>
      <w:r w:rsidR="00F212CC" w:rsidRPr="00C92A5A">
        <w:rPr>
          <w:rFonts w:ascii="Arial" w:hAnsi="Arial" w:cs="Arial"/>
        </w:rPr>
        <w:t xml:space="preserve">re </w:t>
      </w:r>
      <w:r w:rsidR="00F212CC" w:rsidRPr="00CB082D">
        <w:rPr>
          <w:rFonts w:ascii="Arial" w:hAnsi="Arial" w:cs="Arial"/>
        </w:rPr>
        <w:t>varied. Representatives said consumers enjoy</w:t>
      </w:r>
      <w:r w:rsidR="00434AB8">
        <w:rPr>
          <w:rFonts w:ascii="Arial" w:hAnsi="Arial" w:cs="Arial"/>
        </w:rPr>
        <w:t>ed</w:t>
      </w:r>
      <w:r w:rsidR="00F212CC" w:rsidRPr="00CB082D">
        <w:rPr>
          <w:rFonts w:ascii="Arial" w:hAnsi="Arial" w:cs="Arial"/>
        </w:rPr>
        <w:t xml:space="preserve"> the meals provided, they </w:t>
      </w:r>
      <w:r w:rsidR="00434AB8">
        <w:rPr>
          <w:rFonts w:ascii="Arial" w:hAnsi="Arial" w:cs="Arial"/>
        </w:rPr>
        <w:t>wer</w:t>
      </w:r>
      <w:r w:rsidR="00F212CC" w:rsidRPr="00CB082D">
        <w:rPr>
          <w:rFonts w:ascii="Arial" w:hAnsi="Arial" w:cs="Arial"/>
        </w:rPr>
        <w:t xml:space="preserve">e well presented and generously portioned. </w:t>
      </w:r>
      <w:r w:rsidR="00434AB8">
        <w:rPr>
          <w:rFonts w:ascii="Arial" w:hAnsi="Arial" w:cs="Arial"/>
        </w:rPr>
        <w:t>C</w:t>
      </w:r>
      <w:r w:rsidR="00F212CC" w:rsidRPr="00CB082D">
        <w:rPr>
          <w:rFonts w:ascii="Arial" w:hAnsi="Arial" w:cs="Arial"/>
        </w:rPr>
        <w:t>are plan</w:t>
      </w:r>
      <w:r w:rsidR="00D36837" w:rsidRPr="00CB082D">
        <w:rPr>
          <w:rFonts w:ascii="Arial" w:hAnsi="Arial" w:cs="Arial"/>
        </w:rPr>
        <w:t>ning</w:t>
      </w:r>
      <w:r w:rsidR="00F212CC" w:rsidRPr="00CB082D">
        <w:rPr>
          <w:rFonts w:ascii="Arial" w:hAnsi="Arial" w:cs="Arial"/>
        </w:rPr>
        <w:t xml:space="preserve"> documentation confirmed consumer’s dietary requirements and preferences </w:t>
      </w:r>
      <w:r w:rsidR="00D36837" w:rsidRPr="00CB082D">
        <w:rPr>
          <w:rFonts w:ascii="Arial" w:hAnsi="Arial" w:cs="Arial"/>
        </w:rPr>
        <w:t>we</w:t>
      </w:r>
      <w:r w:rsidR="00F212CC" w:rsidRPr="00CB082D">
        <w:rPr>
          <w:rFonts w:ascii="Arial" w:hAnsi="Arial" w:cs="Arial"/>
        </w:rPr>
        <w:t xml:space="preserve">re </w:t>
      </w:r>
      <w:r w:rsidR="00434AB8">
        <w:rPr>
          <w:rFonts w:ascii="Arial" w:hAnsi="Arial" w:cs="Arial"/>
        </w:rPr>
        <w:t>recorded</w:t>
      </w:r>
      <w:r w:rsidR="00F212CC" w:rsidRPr="00CB082D">
        <w:rPr>
          <w:rFonts w:ascii="Arial" w:hAnsi="Arial" w:cs="Arial"/>
        </w:rPr>
        <w:t xml:space="preserve"> and were consistent with consumer </w:t>
      </w:r>
      <w:r w:rsidR="00D36837" w:rsidRPr="00CB082D">
        <w:rPr>
          <w:rFonts w:ascii="Arial" w:hAnsi="Arial" w:cs="Arial"/>
        </w:rPr>
        <w:t>feedback</w:t>
      </w:r>
      <w:r w:rsidR="00F212CC" w:rsidRPr="00CB082D">
        <w:rPr>
          <w:rFonts w:ascii="Arial" w:hAnsi="Arial" w:cs="Arial"/>
        </w:rPr>
        <w:t>.</w:t>
      </w:r>
      <w:r w:rsidR="00434AB8">
        <w:rPr>
          <w:rFonts w:ascii="Arial" w:hAnsi="Arial" w:cs="Arial"/>
        </w:rPr>
        <w:t xml:space="preserve"> Meals were observed to look</w:t>
      </w:r>
      <w:r w:rsidR="00E936AE" w:rsidRPr="00CB082D">
        <w:rPr>
          <w:rFonts w:ascii="Arial" w:hAnsi="Arial" w:cs="Arial"/>
        </w:rPr>
        <w:t xml:space="preserve"> appealing, and appeti</w:t>
      </w:r>
      <w:r w:rsidR="00F96990">
        <w:rPr>
          <w:rFonts w:ascii="Arial" w:hAnsi="Arial" w:cs="Arial"/>
        </w:rPr>
        <w:t>s</w:t>
      </w:r>
      <w:r w:rsidR="00E936AE" w:rsidRPr="00CB082D">
        <w:rPr>
          <w:rFonts w:ascii="Arial" w:hAnsi="Arial" w:cs="Arial"/>
        </w:rPr>
        <w:t>in</w:t>
      </w:r>
      <w:r w:rsidR="00F96990">
        <w:rPr>
          <w:rFonts w:ascii="Arial" w:hAnsi="Arial" w:cs="Arial"/>
        </w:rPr>
        <w:t>g.</w:t>
      </w:r>
    </w:p>
    <w:p w14:paraId="14F34A95" w14:textId="7E8A05D6" w:rsidR="000158CF" w:rsidRPr="001A2989" w:rsidRDefault="000158CF" w:rsidP="000158CF">
      <w:pPr>
        <w:rPr>
          <w:rFonts w:ascii="Arial" w:hAnsi="Arial" w:cs="Arial"/>
          <w:color w:val="auto"/>
        </w:rPr>
      </w:pPr>
      <w:r w:rsidRPr="001A2989">
        <w:rPr>
          <w:rFonts w:ascii="Arial" w:hAnsi="Arial" w:cs="Arial"/>
          <w:color w:val="auto"/>
        </w:rPr>
        <w:t>Consumers said they felt safe when using the service's equipment</w:t>
      </w:r>
      <w:r w:rsidR="00434AB8">
        <w:rPr>
          <w:rFonts w:ascii="Arial" w:hAnsi="Arial" w:cs="Arial"/>
          <w:color w:val="auto"/>
        </w:rPr>
        <w:t>,</w:t>
      </w:r>
      <w:r w:rsidRPr="001A2989">
        <w:rPr>
          <w:rFonts w:ascii="Arial" w:hAnsi="Arial" w:cs="Arial"/>
          <w:color w:val="auto"/>
        </w:rPr>
        <w:t xml:space="preserve"> equipment </w:t>
      </w:r>
      <w:r w:rsidR="00151A68" w:rsidRPr="001A2989">
        <w:rPr>
          <w:rFonts w:ascii="Arial" w:hAnsi="Arial" w:cs="Arial"/>
          <w:color w:val="auto"/>
        </w:rPr>
        <w:t>was</w:t>
      </w:r>
      <w:r w:rsidRPr="001A2989">
        <w:rPr>
          <w:rFonts w:ascii="Arial" w:hAnsi="Arial" w:cs="Arial"/>
          <w:color w:val="auto"/>
        </w:rPr>
        <w:t xml:space="preserve"> clean</w:t>
      </w:r>
      <w:r w:rsidR="00434AB8">
        <w:rPr>
          <w:rFonts w:ascii="Arial" w:hAnsi="Arial" w:cs="Arial"/>
          <w:color w:val="auto"/>
        </w:rPr>
        <w:t xml:space="preserve"> as</w:t>
      </w:r>
      <w:r w:rsidRPr="001A2989">
        <w:rPr>
          <w:rFonts w:ascii="Arial" w:hAnsi="Arial" w:cs="Arial"/>
          <w:color w:val="auto"/>
        </w:rPr>
        <w:t xml:space="preserve"> staff clean</w:t>
      </w:r>
      <w:r w:rsidR="00434AB8">
        <w:rPr>
          <w:rFonts w:ascii="Arial" w:hAnsi="Arial" w:cs="Arial"/>
          <w:color w:val="auto"/>
        </w:rPr>
        <w:t>ed</w:t>
      </w:r>
      <w:r w:rsidRPr="001A2989">
        <w:rPr>
          <w:rFonts w:ascii="Arial" w:hAnsi="Arial" w:cs="Arial"/>
          <w:color w:val="auto"/>
        </w:rPr>
        <w:t xml:space="preserve"> it before use. Maintenance staff demonstrate</w:t>
      </w:r>
      <w:r w:rsidR="00151A68" w:rsidRPr="001A2989">
        <w:rPr>
          <w:rFonts w:ascii="Arial" w:hAnsi="Arial" w:cs="Arial"/>
          <w:color w:val="auto"/>
        </w:rPr>
        <w:t>d</w:t>
      </w:r>
      <w:r w:rsidRPr="001A2989">
        <w:rPr>
          <w:rFonts w:ascii="Arial" w:hAnsi="Arial" w:cs="Arial"/>
          <w:color w:val="auto"/>
        </w:rPr>
        <w:t xml:space="preserve"> how maintenance requests </w:t>
      </w:r>
      <w:r w:rsidR="00CA646C" w:rsidRPr="001A2989">
        <w:rPr>
          <w:rFonts w:ascii="Arial" w:hAnsi="Arial" w:cs="Arial"/>
          <w:color w:val="auto"/>
        </w:rPr>
        <w:t>we</w:t>
      </w:r>
      <w:r w:rsidRPr="001A2989">
        <w:rPr>
          <w:rFonts w:ascii="Arial" w:hAnsi="Arial" w:cs="Arial"/>
          <w:color w:val="auto"/>
        </w:rPr>
        <w:t>re lodged</w:t>
      </w:r>
      <w:r w:rsidR="00434AB8">
        <w:rPr>
          <w:rFonts w:ascii="Arial" w:hAnsi="Arial" w:cs="Arial"/>
          <w:color w:val="auto"/>
        </w:rPr>
        <w:t>,</w:t>
      </w:r>
      <w:r w:rsidRPr="001A2989">
        <w:rPr>
          <w:rFonts w:ascii="Arial" w:hAnsi="Arial" w:cs="Arial"/>
          <w:color w:val="auto"/>
        </w:rPr>
        <w:t xml:space="preserve"> received</w:t>
      </w:r>
      <w:r w:rsidR="00434AB8">
        <w:rPr>
          <w:rFonts w:ascii="Arial" w:hAnsi="Arial" w:cs="Arial"/>
          <w:color w:val="auto"/>
        </w:rPr>
        <w:t>,</w:t>
      </w:r>
      <w:r w:rsidRPr="001A2989">
        <w:rPr>
          <w:rFonts w:ascii="Arial" w:hAnsi="Arial" w:cs="Arial"/>
          <w:color w:val="auto"/>
        </w:rPr>
        <w:t xml:space="preserve"> how they </w:t>
      </w:r>
      <w:r w:rsidR="00CA646C" w:rsidRPr="001A2989">
        <w:rPr>
          <w:rFonts w:ascii="Arial" w:hAnsi="Arial" w:cs="Arial"/>
          <w:color w:val="auto"/>
        </w:rPr>
        <w:t>we</w:t>
      </w:r>
      <w:r w:rsidRPr="001A2989">
        <w:rPr>
          <w:rFonts w:ascii="Arial" w:hAnsi="Arial" w:cs="Arial"/>
          <w:color w:val="auto"/>
        </w:rPr>
        <w:t xml:space="preserve">re attended </w:t>
      </w:r>
      <w:r w:rsidR="00CA646C" w:rsidRPr="001A2989">
        <w:rPr>
          <w:rFonts w:ascii="Arial" w:hAnsi="Arial" w:cs="Arial"/>
          <w:color w:val="auto"/>
        </w:rPr>
        <w:t xml:space="preserve">to, </w:t>
      </w:r>
      <w:r w:rsidRPr="001A2989">
        <w:rPr>
          <w:rFonts w:ascii="Arial" w:hAnsi="Arial" w:cs="Arial"/>
          <w:color w:val="auto"/>
        </w:rPr>
        <w:t xml:space="preserve">and signed off when the service is completed. </w:t>
      </w:r>
      <w:r w:rsidR="003272A5" w:rsidRPr="001A2989">
        <w:rPr>
          <w:rFonts w:ascii="Arial" w:hAnsi="Arial" w:cs="Arial"/>
          <w:color w:val="auto"/>
        </w:rPr>
        <w:t>M</w:t>
      </w:r>
      <w:r w:rsidRPr="001A2989">
        <w:rPr>
          <w:rFonts w:ascii="Arial" w:hAnsi="Arial" w:cs="Arial"/>
          <w:color w:val="auto"/>
        </w:rPr>
        <w:t>aintenance documentation w</w:t>
      </w:r>
      <w:r w:rsidR="003272A5" w:rsidRPr="001A2989">
        <w:rPr>
          <w:rFonts w:ascii="Arial" w:hAnsi="Arial" w:cs="Arial"/>
          <w:color w:val="auto"/>
        </w:rPr>
        <w:t xml:space="preserve">as observed </w:t>
      </w:r>
      <w:r w:rsidR="00893A1F" w:rsidRPr="001A2989">
        <w:rPr>
          <w:rFonts w:ascii="Arial" w:hAnsi="Arial" w:cs="Arial"/>
          <w:color w:val="auto"/>
        </w:rPr>
        <w:t>to</w:t>
      </w:r>
      <w:r w:rsidRPr="001A2989">
        <w:rPr>
          <w:rFonts w:ascii="Arial" w:hAnsi="Arial" w:cs="Arial"/>
          <w:color w:val="auto"/>
        </w:rPr>
        <w:t xml:space="preserve"> identif</w:t>
      </w:r>
      <w:r w:rsidR="00893A1F" w:rsidRPr="001A2989">
        <w:rPr>
          <w:rFonts w:ascii="Arial" w:hAnsi="Arial" w:cs="Arial"/>
          <w:color w:val="auto"/>
        </w:rPr>
        <w:t>y</w:t>
      </w:r>
      <w:r w:rsidRPr="001A2989">
        <w:rPr>
          <w:rFonts w:ascii="Arial" w:hAnsi="Arial" w:cs="Arial"/>
          <w:color w:val="auto"/>
        </w:rPr>
        <w:t xml:space="preserve"> current and scheduled preventative maintenance completed and </w:t>
      </w:r>
      <w:r w:rsidR="00893A1F" w:rsidRPr="001A2989">
        <w:rPr>
          <w:rFonts w:ascii="Arial" w:hAnsi="Arial" w:cs="Arial"/>
          <w:color w:val="auto"/>
        </w:rPr>
        <w:t xml:space="preserve">jobs </w:t>
      </w:r>
      <w:r w:rsidRPr="001A2989">
        <w:rPr>
          <w:rFonts w:ascii="Arial" w:hAnsi="Arial" w:cs="Arial"/>
          <w:color w:val="auto"/>
        </w:rPr>
        <w:t xml:space="preserve">scheduled to be carried out. The staff </w:t>
      </w:r>
      <w:r w:rsidR="001A2989">
        <w:rPr>
          <w:rFonts w:ascii="Arial" w:hAnsi="Arial" w:cs="Arial"/>
          <w:color w:val="auto"/>
        </w:rPr>
        <w:t>described</w:t>
      </w:r>
      <w:r w:rsidRPr="001A2989">
        <w:rPr>
          <w:rFonts w:ascii="Arial" w:hAnsi="Arial" w:cs="Arial"/>
          <w:color w:val="auto"/>
        </w:rPr>
        <w:t xml:space="preserve"> processes for identifying equipment </w:t>
      </w:r>
      <w:r w:rsidR="00893A1F" w:rsidRPr="001A2989">
        <w:rPr>
          <w:rFonts w:ascii="Arial" w:hAnsi="Arial" w:cs="Arial"/>
          <w:color w:val="auto"/>
        </w:rPr>
        <w:t xml:space="preserve">which </w:t>
      </w:r>
      <w:r w:rsidRPr="001A2989">
        <w:rPr>
          <w:rFonts w:ascii="Arial" w:hAnsi="Arial" w:cs="Arial"/>
          <w:color w:val="auto"/>
        </w:rPr>
        <w:t xml:space="preserve">required maintenance. </w:t>
      </w:r>
    </w:p>
    <w:p w14:paraId="0D8D8189" w14:textId="77777777" w:rsidR="002B0C90" w:rsidRPr="00262C0B" w:rsidRDefault="002B0C90" w:rsidP="0036130C">
      <w:pPr>
        <w:pStyle w:val="NormalArial"/>
      </w:pPr>
      <w:r>
        <w:br w:type="page"/>
      </w:r>
    </w:p>
    <w:p w14:paraId="08AF1E65"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C045E" w:rsidRPr="00996FAF" w14:paraId="4AE89D75" w14:textId="77777777" w:rsidTr="00EB20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bottom w:val="single" w:sz="4" w:space="0" w:color="BFBFBF" w:themeColor="background1" w:themeShade="BF"/>
              <w:right w:val="none" w:sz="0" w:space="0" w:color="auto"/>
            </w:tcBorders>
          </w:tcPr>
          <w:p w14:paraId="412DAFF4"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10C4046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B204A" w:rsidRPr="00996FAF" w14:paraId="5A4DFF44"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8ED6F63"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27D719A9" w14:textId="77777777" w:rsidR="00EB204A" w:rsidRPr="00996FAF" w:rsidRDefault="00EB204A"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02002311" w14:textId="3027EB9B" w:rsidR="00EB204A" w:rsidRPr="00996FAF" w:rsidRDefault="006F6924"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03984967"/>
                <w:placeholder>
                  <w:docPart w:val="2AA70F3C39994B8E96E4CF37FE13DF5B"/>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4F1BB6CD"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46C777"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1F5F296D" w14:textId="77777777" w:rsidR="00EB204A" w:rsidRPr="00996FAF" w:rsidRDefault="00EB204A"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20C5048E" w14:textId="77777777" w:rsidR="00EB204A" w:rsidRPr="00996FAF" w:rsidRDefault="00EB204A" w:rsidP="00EB204A">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414C79C7" w14:textId="77777777" w:rsidR="00EB204A" w:rsidRPr="00996FAF" w:rsidRDefault="00EB204A" w:rsidP="00EB204A">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2DE897FE" w14:textId="56BDEA63" w:rsidR="00EB204A" w:rsidRPr="00996FAF" w:rsidRDefault="006F6924"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61672105"/>
                <w:placeholder>
                  <w:docPart w:val="2F5E901172B64EB8845BC1CD1A392E1D"/>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5A73F6A3"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540B3E8"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4E42B887" w14:textId="77777777" w:rsidR="00EB204A" w:rsidRPr="00996FAF" w:rsidRDefault="00EB204A"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70ADE696" w14:textId="4FA0E057" w:rsidR="00EB204A" w:rsidRPr="00996FAF" w:rsidRDefault="006F6924" w:rsidP="00EB204A">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109146"/>
                <w:placeholder>
                  <w:docPart w:val="2B36FEFF3C134777852EA579E0BAF2E5"/>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bl>
    <w:p w14:paraId="2DC9A5A8" w14:textId="77777777" w:rsidR="002B0C90" w:rsidRDefault="002B0C90" w:rsidP="002B0C90">
      <w:pPr>
        <w:pStyle w:val="Heading20"/>
      </w:pPr>
      <w:r>
        <w:t>Findings</w:t>
      </w:r>
    </w:p>
    <w:p w14:paraId="07902A80" w14:textId="3AB81D43" w:rsidR="00F95945" w:rsidRDefault="00F95945" w:rsidP="00745E17">
      <w:pPr>
        <w:rPr>
          <w:rFonts w:ascii="Arial" w:hAnsi="Arial" w:cs="Arial"/>
        </w:rPr>
      </w:pPr>
      <w:r w:rsidRPr="005378F1">
        <w:rPr>
          <w:rFonts w:ascii="Arial" w:hAnsi="Arial" w:cs="Arial"/>
        </w:rPr>
        <w:t>Consumers had individual rooms with ensuite</w:t>
      </w:r>
      <w:r w:rsidR="00434AB8">
        <w:rPr>
          <w:rFonts w:ascii="Arial" w:hAnsi="Arial" w:cs="Arial"/>
        </w:rPr>
        <w:t>s</w:t>
      </w:r>
      <w:r w:rsidRPr="005378F1">
        <w:rPr>
          <w:rFonts w:ascii="Arial" w:hAnsi="Arial" w:cs="Arial"/>
        </w:rPr>
        <w:t xml:space="preserve"> and said they c</w:t>
      </w:r>
      <w:r w:rsidR="00ED021C" w:rsidRPr="005378F1">
        <w:rPr>
          <w:rFonts w:ascii="Arial" w:hAnsi="Arial" w:cs="Arial"/>
        </w:rPr>
        <w:t xml:space="preserve">ould </w:t>
      </w:r>
      <w:r w:rsidRPr="005378F1">
        <w:rPr>
          <w:rFonts w:ascii="Arial" w:hAnsi="Arial" w:cs="Arial"/>
        </w:rPr>
        <w:t xml:space="preserve">decorate </w:t>
      </w:r>
      <w:r w:rsidR="00F96990">
        <w:rPr>
          <w:rFonts w:ascii="Arial" w:hAnsi="Arial" w:cs="Arial"/>
        </w:rPr>
        <w:t xml:space="preserve">them </w:t>
      </w:r>
      <w:r w:rsidRPr="005378F1">
        <w:rPr>
          <w:rFonts w:ascii="Arial" w:hAnsi="Arial" w:cs="Arial"/>
        </w:rPr>
        <w:t>as they wish</w:t>
      </w:r>
      <w:r w:rsidR="00F96990">
        <w:rPr>
          <w:rFonts w:ascii="Arial" w:hAnsi="Arial" w:cs="Arial"/>
        </w:rPr>
        <w:t>ed</w:t>
      </w:r>
      <w:r w:rsidRPr="005378F1">
        <w:rPr>
          <w:rFonts w:ascii="Arial" w:hAnsi="Arial" w:cs="Arial"/>
        </w:rPr>
        <w:t xml:space="preserve">. Signage </w:t>
      </w:r>
      <w:r w:rsidR="00ED021C" w:rsidRPr="005378F1">
        <w:rPr>
          <w:rFonts w:ascii="Arial" w:hAnsi="Arial" w:cs="Arial"/>
        </w:rPr>
        <w:t>was</w:t>
      </w:r>
      <w:r w:rsidRPr="005378F1">
        <w:rPr>
          <w:rFonts w:ascii="Arial" w:hAnsi="Arial" w:cs="Arial"/>
        </w:rPr>
        <w:t xml:space="preserve"> in place to assist consumers</w:t>
      </w:r>
      <w:r w:rsidR="00ED021C" w:rsidRPr="005378F1">
        <w:rPr>
          <w:rFonts w:ascii="Arial" w:hAnsi="Arial" w:cs="Arial"/>
        </w:rPr>
        <w:t xml:space="preserve"> and r</w:t>
      </w:r>
      <w:r w:rsidRPr="005378F1">
        <w:rPr>
          <w:rFonts w:ascii="Arial" w:hAnsi="Arial" w:cs="Arial"/>
        </w:rPr>
        <w:t>epresentatives to find their way around the service</w:t>
      </w:r>
      <w:r w:rsidR="00003996" w:rsidRPr="005378F1">
        <w:rPr>
          <w:rFonts w:ascii="Arial" w:hAnsi="Arial" w:cs="Arial"/>
        </w:rPr>
        <w:t xml:space="preserve"> and room numbers </w:t>
      </w:r>
      <w:r w:rsidR="00F96990">
        <w:rPr>
          <w:rFonts w:ascii="Arial" w:hAnsi="Arial" w:cs="Arial"/>
        </w:rPr>
        <w:t>assisted</w:t>
      </w:r>
      <w:r w:rsidR="00003996" w:rsidRPr="005378F1">
        <w:rPr>
          <w:rFonts w:ascii="Arial" w:hAnsi="Arial" w:cs="Arial"/>
        </w:rPr>
        <w:t xml:space="preserve"> consumers to identify their rooms</w:t>
      </w:r>
      <w:r w:rsidRPr="005378F1">
        <w:rPr>
          <w:rFonts w:ascii="Arial" w:hAnsi="Arial" w:cs="Arial"/>
        </w:rPr>
        <w:t xml:space="preserve">. Walkways </w:t>
      </w:r>
      <w:r w:rsidR="00ED021C" w:rsidRPr="005378F1">
        <w:rPr>
          <w:rFonts w:ascii="Arial" w:hAnsi="Arial" w:cs="Arial"/>
        </w:rPr>
        <w:t>we</w:t>
      </w:r>
      <w:r w:rsidRPr="005378F1">
        <w:rPr>
          <w:rFonts w:ascii="Arial" w:hAnsi="Arial" w:cs="Arial"/>
        </w:rPr>
        <w:t xml:space="preserve">re </w:t>
      </w:r>
      <w:r w:rsidR="002E628A" w:rsidRPr="005378F1">
        <w:rPr>
          <w:rFonts w:ascii="Arial" w:hAnsi="Arial" w:cs="Arial"/>
        </w:rPr>
        <w:t>wide</w:t>
      </w:r>
      <w:r w:rsidR="00313D12" w:rsidRPr="005378F1">
        <w:rPr>
          <w:rFonts w:ascii="Arial" w:hAnsi="Arial" w:cs="Arial"/>
        </w:rPr>
        <w:t>,</w:t>
      </w:r>
      <w:r w:rsidR="002E628A" w:rsidRPr="005378F1">
        <w:rPr>
          <w:rFonts w:ascii="Arial" w:hAnsi="Arial" w:cs="Arial"/>
        </w:rPr>
        <w:t xml:space="preserve"> </w:t>
      </w:r>
      <w:r w:rsidR="00313D12" w:rsidRPr="005378F1">
        <w:rPr>
          <w:rFonts w:ascii="Arial" w:hAnsi="Arial" w:cs="Arial"/>
        </w:rPr>
        <w:t>we</w:t>
      </w:r>
      <w:r w:rsidRPr="005378F1">
        <w:rPr>
          <w:rFonts w:ascii="Arial" w:hAnsi="Arial" w:cs="Arial"/>
        </w:rPr>
        <w:t>re easy to navigate</w:t>
      </w:r>
      <w:r w:rsidR="00F96990">
        <w:rPr>
          <w:rFonts w:ascii="Arial" w:hAnsi="Arial" w:cs="Arial"/>
        </w:rPr>
        <w:t>, h</w:t>
      </w:r>
      <w:r w:rsidRPr="005378F1">
        <w:rPr>
          <w:rFonts w:ascii="Arial" w:hAnsi="Arial" w:cs="Arial"/>
        </w:rPr>
        <w:t xml:space="preserve">andrails </w:t>
      </w:r>
      <w:r w:rsidR="00313D12" w:rsidRPr="005378F1">
        <w:rPr>
          <w:rFonts w:ascii="Arial" w:hAnsi="Arial" w:cs="Arial"/>
        </w:rPr>
        <w:t>w</w:t>
      </w:r>
      <w:r w:rsidR="006129D0" w:rsidRPr="005378F1">
        <w:rPr>
          <w:rFonts w:ascii="Arial" w:hAnsi="Arial" w:cs="Arial"/>
        </w:rPr>
        <w:t>e</w:t>
      </w:r>
      <w:r w:rsidRPr="005378F1">
        <w:rPr>
          <w:rFonts w:ascii="Arial" w:hAnsi="Arial" w:cs="Arial"/>
        </w:rPr>
        <w:t xml:space="preserve">re present and there </w:t>
      </w:r>
      <w:r w:rsidR="006129D0" w:rsidRPr="005378F1">
        <w:rPr>
          <w:rFonts w:ascii="Arial" w:hAnsi="Arial" w:cs="Arial"/>
        </w:rPr>
        <w:t>wa</w:t>
      </w:r>
      <w:r w:rsidRPr="005378F1">
        <w:rPr>
          <w:rFonts w:ascii="Arial" w:hAnsi="Arial" w:cs="Arial"/>
        </w:rPr>
        <w:t xml:space="preserve">s ample natural light. Small, fixed ramps were noted in consumers rooms to assist with access for walking frames. </w:t>
      </w:r>
      <w:r w:rsidR="00951FEE" w:rsidRPr="005378F1">
        <w:rPr>
          <w:rFonts w:ascii="Arial" w:hAnsi="Arial" w:cs="Arial"/>
        </w:rPr>
        <w:t xml:space="preserve">Consumers were observed making use of the </w:t>
      </w:r>
      <w:r w:rsidR="00375BD3" w:rsidRPr="005378F1">
        <w:rPr>
          <w:rFonts w:ascii="Arial" w:hAnsi="Arial" w:cs="Arial"/>
        </w:rPr>
        <w:t>service environment</w:t>
      </w:r>
      <w:r w:rsidR="00951FEE" w:rsidRPr="005378F1">
        <w:rPr>
          <w:rFonts w:ascii="Arial" w:hAnsi="Arial" w:cs="Arial"/>
        </w:rPr>
        <w:t xml:space="preserve">, </w:t>
      </w:r>
      <w:r w:rsidR="00933450">
        <w:rPr>
          <w:rFonts w:ascii="Arial" w:hAnsi="Arial" w:cs="Arial"/>
        </w:rPr>
        <w:t>mobilising on</w:t>
      </w:r>
      <w:r w:rsidR="00951FEE" w:rsidRPr="005378F1">
        <w:rPr>
          <w:rFonts w:ascii="Arial" w:hAnsi="Arial" w:cs="Arial"/>
        </w:rPr>
        <w:t xml:space="preserve"> walkways, sit</w:t>
      </w:r>
      <w:r w:rsidR="00611B77" w:rsidRPr="005378F1">
        <w:rPr>
          <w:rFonts w:ascii="Arial" w:hAnsi="Arial" w:cs="Arial"/>
        </w:rPr>
        <w:t>ting</w:t>
      </w:r>
      <w:r w:rsidR="00951FEE" w:rsidRPr="005378F1">
        <w:rPr>
          <w:rFonts w:ascii="Arial" w:hAnsi="Arial" w:cs="Arial"/>
        </w:rPr>
        <w:t xml:space="preserve"> outside their rooms with neighbours to chat or engage in gardening, or gathering </w:t>
      </w:r>
      <w:r w:rsidR="00933450">
        <w:rPr>
          <w:rFonts w:ascii="Arial" w:hAnsi="Arial" w:cs="Arial"/>
        </w:rPr>
        <w:t>in communal areas</w:t>
      </w:r>
      <w:r w:rsidR="00951FEE" w:rsidRPr="005378F1">
        <w:rPr>
          <w:rFonts w:ascii="Arial" w:hAnsi="Arial" w:cs="Arial"/>
        </w:rPr>
        <w:t xml:space="preserve"> to watch </w:t>
      </w:r>
      <w:r w:rsidR="00F96990">
        <w:rPr>
          <w:rFonts w:ascii="Arial" w:hAnsi="Arial" w:cs="Arial"/>
        </w:rPr>
        <w:t>television</w:t>
      </w:r>
      <w:r w:rsidR="00951FEE" w:rsidRPr="005378F1">
        <w:rPr>
          <w:rFonts w:ascii="Arial" w:hAnsi="Arial" w:cs="Arial"/>
        </w:rPr>
        <w:t xml:space="preserve"> or have consumer meetings</w:t>
      </w:r>
      <w:r w:rsidR="00B21189">
        <w:rPr>
          <w:rFonts w:ascii="Arial" w:hAnsi="Arial" w:cs="Arial"/>
        </w:rPr>
        <w:t>.</w:t>
      </w:r>
    </w:p>
    <w:p w14:paraId="59F47565" w14:textId="3CBE0321" w:rsidR="00B21189" w:rsidRPr="00357F2E" w:rsidRDefault="00AD00FC" w:rsidP="00745E17">
      <w:pPr>
        <w:rPr>
          <w:rFonts w:ascii="Arial" w:hAnsi="Arial" w:cs="Arial"/>
          <w:color w:val="auto"/>
        </w:rPr>
      </w:pPr>
      <w:r w:rsidRPr="00B8248A">
        <w:rPr>
          <w:rFonts w:ascii="Arial" w:hAnsi="Arial" w:cs="Arial"/>
          <w:color w:val="auto"/>
        </w:rPr>
        <w:t xml:space="preserve">Consumers said </w:t>
      </w:r>
      <w:r w:rsidR="002D30DC" w:rsidRPr="00B8248A">
        <w:rPr>
          <w:rFonts w:ascii="Arial" w:hAnsi="Arial" w:cs="Arial"/>
          <w:color w:val="auto"/>
        </w:rPr>
        <w:t>their rooms were</w:t>
      </w:r>
      <w:r w:rsidRPr="00B8248A">
        <w:rPr>
          <w:rFonts w:ascii="Arial" w:hAnsi="Arial" w:cs="Arial"/>
          <w:color w:val="auto"/>
        </w:rPr>
        <w:t xml:space="preserve"> kept clean, </w:t>
      </w:r>
      <w:r w:rsidR="002D30DC" w:rsidRPr="00B8248A">
        <w:rPr>
          <w:rFonts w:ascii="Arial" w:hAnsi="Arial" w:cs="Arial"/>
          <w:color w:val="auto"/>
        </w:rPr>
        <w:t xml:space="preserve">they </w:t>
      </w:r>
      <w:r w:rsidRPr="00B8248A">
        <w:rPr>
          <w:rFonts w:ascii="Arial" w:hAnsi="Arial" w:cs="Arial"/>
          <w:color w:val="auto"/>
        </w:rPr>
        <w:t>fel</w:t>
      </w:r>
      <w:r w:rsidR="002D30DC" w:rsidRPr="00B8248A">
        <w:rPr>
          <w:rFonts w:ascii="Arial" w:hAnsi="Arial" w:cs="Arial"/>
          <w:color w:val="auto"/>
        </w:rPr>
        <w:t>t</w:t>
      </w:r>
      <w:r w:rsidRPr="00B8248A">
        <w:rPr>
          <w:rFonts w:ascii="Arial" w:hAnsi="Arial" w:cs="Arial"/>
          <w:color w:val="auto"/>
        </w:rPr>
        <w:t xml:space="preserve"> safe</w:t>
      </w:r>
      <w:r w:rsidR="00797290" w:rsidRPr="00B8248A">
        <w:rPr>
          <w:rFonts w:ascii="Arial" w:hAnsi="Arial" w:cs="Arial"/>
          <w:color w:val="auto"/>
        </w:rPr>
        <w:t xml:space="preserve"> and could</w:t>
      </w:r>
      <w:r w:rsidRPr="00B8248A">
        <w:rPr>
          <w:rFonts w:ascii="Arial" w:hAnsi="Arial" w:cs="Arial"/>
          <w:color w:val="auto"/>
        </w:rPr>
        <w:t xml:space="preserve"> come and go as </w:t>
      </w:r>
      <w:r w:rsidR="00797290" w:rsidRPr="00B8248A">
        <w:rPr>
          <w:rFonts w:ascii="Arial" w:hAnsi="Arial" w:cs="Arial"/>
          <w:color w:val="auto"/>
        </w:rPr>
        <w:t>they</w:t>
      </w:r>
      <w:r w:rsidRPr="00B8248A">
        <w:rPr>
          <w:rFonts w:ascii="Arial" w:hAnsi="Arial" w:cs="Arial"/>
          <w:color w:val="auto"/>
        </w:rPr>
        <w:t xml:space="preserve"> please</w:t>
      </w:r>
      <w:r w:rsidR="00797290" w:rsidRPr="00B8248A">
        <w:rPr>
          <w:rFonts w:ascii="Arial" w:hAnsi="Arial" w:cs="Arial"/>
          <w:color w:val="auto"/>
        </w:rPr>
        <w:t>d</w:t>
      </w:r>
      <w:r w:rsidRPr="00B8248A">
        <w:rPr>
          <w:rFonts w:ascii="Arial" w:hAnsi="Arial" w:cs="Arial"/>
          <w:color w:val="auto"/>
        </w:rPr>
        <w:t>.</w:t>
      </w:r>
      <w:r w:rsidRPr="00DD332E">
        <w:rPr>
          <w:color w:val="auto"/>
        </w:rPr>
        <w:t xml:space="preserve"> </w:t>
      </w:r>
      <w:r w:rsidR="00F96990" w:rsidRPr="00F96990">
        <w:rPr>
          <w:rFonts w:ascii="Arial" w:hAnsi="Arial" w:cs="Arial"/>
          <w:color w:val="auto"/>
        </w:rPr>
        <w:t>D</w:t>
      </w:r>
      <w:r w:rsidR="00B21189" w:rsidRPr="00F96990">
        <w:rPr>
          <w:rFonts w:ascii="Arial" w:hAnsi="Arial" w:cs="Arial"/>
          <w:color w:val="auto"/>
        </w:rPr>
        <w:t>ue</w:t>
      </w:r>
      <w:r w:rsidR="00B21189" w:rsidRPr="00357F2E">
        <w:rPr>
          <w:rFonts w:ascii="Arial" w:hAnsi="Arial" w:cs="Arial"/>
          <w:color w:val="auto"/>
        </w:rPr>
        <w:t xml:space="preserve"> to shortage of space, </w:t>
      </w:r>
      <w:r w:rsidR="00F96990">
        <w:rPr>
          <w:rFonts w:ascii="Arial" w:hAnsi="Arial" w:cs="Arial"/>
          <w:color w:val="auto"/>
        </w:rPr>
        <w:t xml:space="preserve">equipment such as </w:t>
      </w:r>
      <w:r w:rsidR="00B21189" w:rsidRPr="00357F2E">
        <w:rPr>
          <w:rFonts w:ascii="Arial" w:hAnsi="Arial" w:cs="Arial"/>
          <w:color w:val="auto"/>
        </w:rPr>
        <w:t>lifting machines</w:t>
      </w:r>
      <w:r w:rsidR="00306224" w:rsidRPr="00357F2E">
        <w:rPr>
          <w:rFonts w:ascii="Arial" w:hAnsi="Arial" w:cs="Arial"/>
          <w:color w:val="auto"/>
        </w:rPr>
        <w:t xml:space="preserve"> </w:t>
      </w:r>
      <w:r w:rsidR="00F96990">
        <w:rPr>
          <w:rFonts w:ascii="Arial" w:hAnsi="Arial" w:cs="Arial"/>
          <w:color w:val="auto"/>
        </w:rPr>
        <w:t xml:space="preserve">were stored in </w:t>
      </w:r>
      <w:r w:rsidR="008365DD">
        <w:rPr>
          <w:rFonts w:ascii="Arial" w:hAnsi="Arial" w:cs="Arial"/>
          <w:color w:val="auto"/>
        </w:rPr>
        <w:t xml:space="preserve">external walkways </w:t>
      </w:r>
      <w:r w:rsidR="00306224" w:rsidRPr="00357F2E">
        <w:rPr>
          <w:rFonts w:ascii="Arial" w:hAnsi="Arial" w:cs="Arial"/>
          <w:color w:val="auto"/>
        </w:rPr>
        <w:t xml:space="preserve">but </w:t>
      </w:r>
      <w:r w:rsidR="008365DD">
        <w:rPr>
          <w:rFonts w:ascii="Arial" w:hAnsi="Arial" w:cs="Arial"/>
          <w:color w:val="auto"/>
        </w:rPr>
        <w:t>did</w:t>
      </w:r>
      <w:r w:rsidR="00B21189" w:rsidRPr="00357F2E">
        <w:rPr>
          <w:rFonts w:ascii="Arial" w:hAnsi="Arial" w:cs="Arial"/>
          <w:color w:val="auto"/>
        </w:rPr>
        <w:t xml:space="preserve"> not impede access or </w:t>
      </w:r>
      <w:r w:rsidR="00306224" w:rsidRPr="00357F2E">
        <w:rPr>
          <w:rFonts w:ascii="Arial" w:hAnsi="Arial" w:cs="Arial"/>
          <w:color w:val="auto"/>
        </w:rPr>
        <w:t>exit</w:t>
      </w:r>
      <w:r w:rsidR="00B21189" w:rsidRPr="00357F2E">
        <w:rPr>
          <w:rFonts w:ascii="Arial" w:hAnsi="Arial" w:cs="Arial"/>
          <w:color w:val="auto"/>
        </w:rPr>
        <w:t>.</w:t>
      </w:r>
      <w:r w:rsidR="007A0597" w:rsidRPr="00357F2E">
        <w:rPr>
          <w:rFonts w:ascii="Arial" w:hAnsi="Arial" w:cs="Arial"/>
          <w:color w:val="auto"/>
        </w:rPr>
        <w:t xml:space="preserve"> </w:t>
      </w:r>
      <w:r w:rsidR="00B21189" w:rsidRPr="00357F2E">
        <w:rPr>
          <w:rFonts w:ascii="Arial" w:hAnsi="Arial" w:cs="Arial"/>
          <w:color w:val="auto"/>
        </w:rPr>
        <w:t>Whil</w:t>
      </w:r>
      <w:r w:rsidR="008365DD">
        <w:rPr>
          <w:rFonts w:ascii="Arial" w:hAnsi="Arial" w:cs="Arial"/>
          <w:color w:val="auto"/>
        </w:rPr>
        <w:t xml:space="preserve">e consumers said they could come and go as they pleased, they were unable to leave </w:t>
      </w:r>
      <w:r w:rsidR="00B21189" w:rsidRPr="00357F2E">
        <w:rPr>
          <w:rFonts w:ascii="Arial" w:hAnsi="Arial" w:cs="Arial"/>
          <w:color w:val="auto"/>
        </w:rPr>
        <w:t xml:space="preserve">the facility </w:t>
      </w:r>
      <w:r w:rsidR="007A0597" w:rsidRPr="00357F2E">
        <w:rPr>
          <w:rFonts w:ascii="Arial" w:hAnsi="Arial" w:cs="Arial"/>
          <w:color w:val="auto"/>
        </w:rPr>
        <w:t xml:space="preserve">as </w:t>
      </w:r>
      <w:r w:rsidR="008365DD">
        <w:rPr>
          <w:rFonts w:ascii="Arial" w:hAnsi="Arial" w:cs="Arial"/>
          <w:color w:val="auto"/>
        </w:rPr>
        <w:t xml:space="preserve">exits </w:t>
      </w:r>
      <w:r w:rsidR="007A0597" w:rsidRPr="00357F2E">
        <w:rPr>
          <w:rFonts w:ascii="Arial" w:hAnsi="Arial" w:cs="Arial"/>
          <w:color w:val="auto"/>
        </w:rPr>
        <w:t>were k</w:t>
      </w:r>
      <w:r w:rsidR="00B21189" w:rsidRPr="00357F2E">
        <w:rPr>
          <w:rFonts w:ascii="Arial" w:hAnsi="Arial" w:cs="Arial"/>
          <w:color w:val="auto"/>
        </w:rPr>
        <w:t>eypad controlled and monitored by staff</w:t>
      </w:r>
      <w:r w:rsidR="008365DD">
        <w:rPr>
          <w:rFonts w:ascii="Arial" w:hAnsi="Arial" w:cs="Arial"/>
          <w:color w:val="auto"/>
        </w:rPr>
        <w:t>.</w:t>
      </w:r>
      <w:r w:rsidR="007A0597" w:rsidRPr="00357F2E">
        <w:rPr>
          <w:rFonts w:ascii="Arial" w:hAnsi="Arial" w:cs="Arial"/>
          <w:color w:val="auto"/>
        </w:rPr>
        <w:t xml:space="preserve"> </w:t>
      </w:r>
      <w:r w:rsidR="008365DD">
        <w:rPr>
          <w:rFonts w:ascii="Arial" w:hAnsi="Arial" w:cs="Arial"/>
          <w:color w:val="auto"/>
        </w:rPr>
        <w:t xml:space="preserve">Consumer files </w:t>
      </w:r>
      <w:r w:rsidR="00B21189" w:rsidRPr="00357F2E">
        <w:rPr>
          <w:rFonts w:ascii="Arial" w:hAnsi="Arial" w:cs="Arial"/>
          <w:color w:val="auto"/>
        </w:rPr>
        <w:t xml:space="preserve">confirmed </w:t>
      </w:r>
      <w:r w:rsidR="008365DD">
        <w:rPr>
          <w:rFonts w:ascii="Arial" w:hAnsi="Arial" w:cs="Arial"/>
          <w:color w:val="auto"/>
        </w:rPr>
        <w:t xml:space="preserve">all consumers had consent for </w:t>
      </w:r>
      <w:r w:rsidR="00B21189" w:rsidRPr="00357F2E">
        <w:rPr>
          <w:rFonts w:ascii="Arial" w:hAnsi="Arial" w:cs="Arial"/>
          <w:color w:val="auto"/>
        </w:rPr>
        <w:t xml:space="preserve">environmental restrictive </w:t>
      </w:r>
      <w:r w:rsidR="008365DD">
        <w:rPr>
          <w:rFonts w:ascii="Arial" w:hAnsi="Arial" w:cs="Arial"/>
          <w:color w:val="auto"/>
        </w:rPr>
        <w:t>practice</w:t>
      </w:r>
      <w:r w:rsidR="00B21189" w:rsidRPr="00357F2E">
        <w:rPr>
          <w:rFonts w:ascii="Arial" w:hAnsi="Arial" w:cs="Arial"/>
          <w:color w:val="auto"/>
        </w:rPr>
        <w:t>.</w:t>
      </w:r>
    </w:p>
    <w:p w14:paraId="4AB48FD7" w14:textId="608AE107" w:rsidR="00C7752F" w:rsidRDefault="00C7752F" w:rsidP="00745E17">
      <w:pPr>
        <w:rPr>
          <w:rFonts w:ascii="Arial" w:hAnsi="Arial" w:cs="Arial"/>
        </w:rPr>
      </w:pPr>
      <w:r w:rsidRPr="000E57B5">
        <w:rPr>
          <w:rFonts w:ascii="Arial" w:hAnsi="Arial" w:cs="Arial"/>
        </w:rPr>
        <w:t>Consumers said they were happy with the service, their rooms were maintained regularly by the maintenance and cleaning staff</w:t>
      </w:r>
      <w:r w:rsidR="007C4E5A" w:rsidRPr="000E57B5">
        <w:rPr>
          <w:rFonts w:ascii="Arial" w:hAnsi="Arial" w:cs="Arial"/>
        </w:rPr>
        <w:t>, a</w:t>
      </w:r>
      <w:r w:rsidRPr="000E57B5">
        <w:rPr>
          <w:rFonts w:ascii="Arial" w:hAnsi="Arial" w:cs="Arial"/>
        </w:rPr>
        <w:t>ny issues were fixed in a timely manner and staff were always ready to assist if they wanted an item in their rooms changed around.</w:t>
      </w:r>
      <w:r w:rsidR="007C4E5A" w:rsidRPr="000E57B5">
        <w:rPr>
          <w:rFonts w:ascii="Arial" w:hAnsi="Arial" w:cs="Arial"/>
        </w:rPr>
        <w:t xml:space="preserve"> </w:t>
      </w:r>
      <w:r w:rsidR="004C532E" w:rsidRPr="000E57B5">
        <w:rPr>
          <w:rFonts w:ascii="Arial" w:hAnsi="Arial" w:cs="Arial"/>
        </w:rPr>
        <w:t xml:space="preserve">Furniture, </w:t>
      </w:r>
      <w:proofErr w:type="gramStart"/>
      <w:r w:rsidR="004C532E" w:rsidRPr="000E57B5">
        <w:rPr>
          <w:rFonts w:ascii="Arial" w:hAnsi="Arial" w:cs="Arial"/>
        </w:rPr>
        <w:t>fittings</w:t>
      </w:r>
      <w:proofErr w:type="gramEnd"/>
      <w:r w:rsidR="004C532E" w:rsidRPr="000E57B5">
        <w:rPr>
          <w:rFonts w:ascii="Arial" w:hAnsi="Arial" w:cs="Arial"/>
        </w:rPr>
        <w:t xml:space="preserve"> and equipment were observed to be safe, clean, maintained and suitable for use by the consumer</w:t>
      </w:r>
      <w:r w:rsidR="00EA347C">
        <w:rPr>
          <w:rFonts w:ascii="Arial" w:hAnsi="Arial" w:cs="Arial"/>
        </w:rPr>
        <w:t>s</w:t>
      </w:r>
      <w:r w:rsidR="004C532E" w:rsidRPr="000E57B5">
        <w:rPr>
          <w:rFonts w:ascii="Arial" w:hAnsi="Arial" w:cs="Arial"/>
        </w:rPr>
        <w:t>. Minor</w:t>
      </w:r>
      <w:r w:rsidR="0024549B" w:rsidRPr="000E57B5">
        <w:rPr>
          <w:rFonts w:ascii="Arial" w:hAnsi="Arial" w:cs="Arial"/>
        </w:rPr>
        <w:t xml:space="preserve"> issues identified </w:t>
      </w:r>
      <w:r w:rsidR="00D45108" w:rsidRPr="000E57B5">
        <w:rPr>
          <w:rFonts w:ascii="Arial" w:hAnsi="Arial" w:cs="Arial"/>
        </w:rPr>
        <w:t xml:space="preserve">during the site audit </w:t>
      </w:r>
      <w:r w:rsidR="0024549B" w:rsidRPr="000E57B5">
        <w:rPr>
          <w:rFonts w:ascii="Arial" w:hAnsi="Arial" w:cs="Arial"/>
        </w:rPr>
        <w:t xml:space="preserve">were already identified </w:t>
      </w:r>
      <w:r w:rsidR="009304B2" w:rsidRPr="000E57B5">
        <w:rPr>
          <w:rFonts w:ascii="Arial" w:hAnsi="Arial" w:cs="Arial"/>
        </w:rPr>
        <w:t xml:space="preserve">by the service </w:t>
      </w:r>
      <w:r w:rsidR="0024549B" w:rsidRPr="000E57B5">
        <w:rPr>
          <w:rFonts w:ascii="Arial" w:hAnsi="Arial" w:cs="Arial"/>
        </w:rPr>
        <w:t>and plans were in place to address</w:t>
      </w:r>
      <w:r w:rsidR="00D45108" w:rsidRPr="000E57B5">
        <w:rPr>
          <w:rFonts w:ascii="Arial" w:hAnsi="Arial" w:cs="Arial"/>
        </w:rPr>
        <w:t xml:space="preserve"> them.</w:t>
      </w:r>
    </w:p>
    <w:p w14:paraId="05A7C9FF" w14:textId="77777777" w:rsidR="002B0C90" w:rsidRPr="00262C0B" w:rsidRDefault="002B0C90" w:rsidP="0036130C">
      <w:pPr>
        <w:pStyle w:val="NormalArial"/>
      </w:pPr>
      <w:r>
        <w:br w:type="page"/>
      </w:r>
    </w:p>
    <w:p w14:paraId="10FCE68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C045E" w:rsidRPr="00996FAF" w14:paraId="3B8B87D9" w14:textId="77777777" w:rsidTr="00EB20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51236C14"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56F62237"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B204A" w:rsidRPr="00996FAF" w14:paraId="47F1EF80"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2E770F0"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33E4909D" w14:textId="77777777" w:rsidR="00EB204A" w:rsidRPr="00996FAF" w:rsidRDefault="00EB204A"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628CA063" w14:textId="247E5C46" w:rsidR="00EB204A" w:rsidRPr="00996FAF" w:rsidRDefault="006F6924"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59100571"/>
                <w:placeholder>
                  <w:docPart w:val="82614514D901414A931071C3F752B8CF"/>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4BDEB4F6"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77DCCCE"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2026C35E" w14:textId="77777777" w:rsidR="00EB204A" w:rsidRPr="00996FAF" w:rsidRDefault="00EB204A"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0A21C066" w14:textId="5BE0CCA1" w:rsidR="00EB204A" w:rsidRPr="00996FAF" w:rsidRDefault="006F6924"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540411801"/>
                <w:placeholder>
                  <w:docPart w:val="DE645CB74429452198275E8554A045D1"/>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2691F976"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D12C24"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289734B3" w14:textId="77777777" w:rsidR="00EB204A" w:rsidRPr="00996FAF" w:rsidRDefault="00EB204A"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4BCD85C7" w14:textId="24F574D4" w:rsidR="00EB204A" w:rsidRPr="00996FAF" w:rsidRDefault="006F6924"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96354026"/>
                <w:placeholder>
                  <w:docPart w:val="677A9ECA298643D88F20143956BB25ED"/>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7AD36C5F"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91BF95C"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513A21ED" w14:textId="77777777" w:rsidR="00EB204A" w:rsidRPr="00996FAF" w:rsidRDefault="00EB204A"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3E346354" w14:textId="00449165" w:rsidR="00EB204A" w:rsidRPr="00996FAF" w:rsidRDefault="006F6924" w:rsidP="00EB204A">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64813102"/>
                <w:placeholder>
                  <w:docPart w:val="97F71B19EB974CC59350364ADA546F08"/>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bl>
    <w:p w14:paraId="1BF17711" w14:textId="77777777" w:rsidR="00D87E7C" w:rsidRDefault="00D87E7C" w:rsidP="00D87E7C">
      <w:pPr>
        <w:pStyle w:val="Heading20"/>
      </w:pPr>
      <w:r w:rsidRPr="00996FAF">
        <w:t>Findings</w:t>
      </w:r>
    </w:p>
    <w:p w14:paraId="3D530858" w14:textId="35E93BF4" w:rsidR="007C09F6" w:rsidRDefault="007C09F6" w:rsidP="00745E17">
      <w:pPr>
        <w:rPr>
          <w:rFonts w:ascii="Arial" w:hAnsi="Arial" w:cs="Arial"/>
        </w:rPr>
      </w:pPr>
      <w:r w:rsidRPr="00C2623F">
        <w:rPr>
          <w:rFonts w:ascii="Arial" w:eastAsia="Calibri" w:hAnsi="Arial" w:cs="Arial"/>
          <w:color w:val="auto"/>
        </w:rPr>
        <w:t>Consumers and representatives confirmed</w:t>
      </w:r>
      <w:r w:rsidR="00EA347C">
        <w:rPr>
          <w:rFonts w:ascii="Arial" w:eastAsia="Calibri" w:hAnsi="Arial" w:cs="Arial"/>
          <w:color w:val="auto"/>
        </w:rPr>
        <w:t xml:space="preserve"> they</w:t>
      </w:r>
      <w:r w:rsidRPr="00C2623F">
        <w:rPr>
          <w:rFonts w:ascii="Arial" w:eastAsia="Calibri" w:hAnsi="Arial" w:cs="Arial"/>
          <w:color w:val="auto"/>
        </w:rPr>
        <w:t xml:space="preserve"> </w:t>
      </w:r>
      <w:r w:rsidR="00622C7C" w:rsidRPr="00C2623F">
        <w:rPr>
          <w:rFonts w:ascii="Arial" w:eastAsia="Arial" w:hAnsi="Arial" w:cs="Arial"/>
        </w:rPr>
        <w:t xml:space="preserve">were familiar with feedback and complaints processes, </w:t>
      </w:r>
      <w:r w:rsidRPr="00C2623F">
        <w:rPr>
          <w:rFonts w:ascii="Arial" w:eastAsia="Calibri" w:hAnsi="Arial" w:cs="Arial"/>
          <w:color w:val="auto"/>
        </w:rPr>
        <w:t>they were</w:t>
      </w:r>
      <w:r w:rsidRPr="00C2623F">
        <w:rPr>
          <w:rFonts w:ascii="Arial" w:eastAsia="Arial" w:hAnsi="Arial" w:cs="Arial"/>
          <w:color w:val="auto"/>
        </w:rPr>
        <w:t xml:space="preserve"> encouraged and supported to provide feedback and make complaints and </w:t>
      </w:r>
      <w:r w:rsidRPr="00C2623F">
        <w:rPr>
          <w:rFonts w:ascii="Arial" w:eastAsia="Calibri" w:hAnsi="Arial" w:cs="Arial"/>
          <w:color w:val="auto"/>
        </w:rPr>
        <w:t xml:space="preserve">have found management to be approachable when doing so. </w:t>
      </w:r>
      <w:r w:rsidRPr="00C2623F">
        <w:rPr>
          <w:rFonts w:ascii="Arial" w:eastAsia="Arial" w:hAnsi="Arial" w:cs="Arial"/>
          <w:color w:val="auto"/>
        </w:rPr>
        <w:t>Staff confirmed if a consumer raised a concern, they would attempt to address</w:t>
      </w:r>
      <w:r w:rsidR="00EA347C">
        <w:rPr>
          <w:rFonts w:ascii="Arial" w:eastAsia="Arial" w:hAnsi="Arial" w:cs="Arial"/>
          <w:color w:val="auto"/>
        </w:rPr>
        <w:t xml:space="preserve"> it</w:t>
      </w:r>
      <w:r w:rsidRPr="00C2623F">
        <w:rPr>
          <w:rFonts w:ascii="Arial" w:eastAsia="Arial" w:hAnsi="Arial" w:cs="Arial"/>
          <w:color w:val="auto"/>
        </w:rPr>
        <w:t xml:space="preserve"> if within the scope of their role and if not, they would escalate the consumer’s concern to management. </w:t>
      </w:r>
      <w:r w:rsidRPr="00C2623F">
        <w:rPr>
          <w:rFonts w:ascii="Arial" w:hAnsi="Arial" w:cs="Arial"/>
        </w:rPr>
        <w:t>The service ha</w:t>
      </w:r>
      <w:r w:rsidR="00C2623F" w:rsidRPr="00C2623F">
        <w:rPr>
          <w:rFonts w:ascii="Arial" w:hAnsi="Arial" w:cs="Arial"/>
        </w:rPr>
        <w:t>d</w:t>
      </w:r>
      <w:r w:rsidRPr="00C2623F">
        <w:rPr>
          <w:rFonts w:ascii="Arial" w:hAnsi="Arial" w:cs="Arial"/>
        </w:rPr>
        <w:t xml:space="preserve"> a feedback and complaints management policy in place to inform staff response when accepting feedback or complaints. </w:t>
      </w:r>
    </w:p>
    <w:p w14:paraId="6BC3A510" w14:textId="41E878B4" w:rsidR="00494373" w:rsidRDefault="00494373" w:rsidP="00745E17">
      <w:pPr>
        <w:rPr>
          <w:rFonts w:ascii="Arial" w:eastAsia="Calibri" w:hAnsi="Arial" w:cs="Arial"/>
        </w:rPr>
      </w:pPr>
      <w:r w:rsidRPr="000E3095">
        <w:rPr>
          <w:rFonts w:ascii="Arial" w:hAnsi="Arial" w:cs="Arial"/>
        </w:rPr>
        <w:t xml:space="preserve">Consumers and representatives said they were aware of available avenues for raising a complaint, such as through the Commission, advocacy services, or with the help of a family member or friend. </w:t>
      </w:r>
      <w:r w:rsidR="00442DCB">
        <w:rPr>
          <w:rFonts w:ascii="Arial" w:hAnsi="Arial" w:cs="Arial"/>
        </w:rPr>
        <w:t>S</w:t>
      </w:r>
      <w:r w:rsidRPr="000E3095">
        <w:rPr>
          <w:rFonts w:ascii="Arial" w:eastAsia="Arial" w:hAnsi="Arial" w:cs="Arial"/>
          <w:color w:val="auto"/>
        </w:rPr>
        <w:t xml:space="preserve">taff demonstrated a shared understanding of the internal and external complaints and feedback avenues. </w:t>
      </w:r>
      <w:r w:rsidRPr="000E3095">
        <w:rPr>
          <w:rFonts w:ascii="Arial" w:eastAsia="Calibri" w:hAnsi="Arial" w:cs="Arial"/>
        </w:rPr>
        <w:t>Management stated the service ha</w:t>
      </w:r>
      <w:r w:rsidR="000E3095" w:rsidRPr="000E3095">
        <w:rPr>
          <w:rFonts w:ascii="Arial" w:eastAsia="Calibri" w:hAnsi="Arial" w:cs="Arial"/>
        </w:rPr>
        <w:t>d</w:t>
      </w:r>
      <w:r w:rsidRPr="000E3095">
        <w:rPr>
          <w:rFonts w:ascii="Arial" w:eastAsia="Calibri" w:hAnsi="Arial" w:cs="Arial"/>
        </w:rPr>
        <w:t xml:space="preserve"> information available on both advocacy and interpreter services, although they have not utilised these services recently as the consumers have not required it.</w:t>
      </w:r>
    </w:p>
    <w:p w14:paraId="56042B43" w14:textId="782B28AF" w:rsidR="0003533C" w:rsidRPr="00CF6FB8" w:rsidRDefault="0003533C" w:rsidP="00745E17">
      <w:pPr>
        <w:rPr>
          <w:rFonts w:ascii="Arial" w:eastAsia="Calibri" w:hAnsi="Arial" w:cs="Arial"/>
        </w:rPr>
      </w:pPr>
      <w:r w:rsidRPr="00CF6FB8">
        <w:rPr>
          <w:rFonts w:ascii="Arial" w:eastAsia="Arial" w:hAnsi="Arial" w:cs="Arial"/>
          <w:color w:val="auto"/>
        </w:rPr>
        <w:t>C</w:t>
      </w:r>
      <w:r w:rsidRPr="00CF6FB8">
        <w:rPr>
          <w:rFonts w:ascii="Arial" w:hAnsi="Arial" w:cs="Arial"/>
          <w:szCs w:val="22"/>
        </w:rPr>
        <w:t>onsumers and representatives stated when feedback was provided staff respond</w:t>
      </w:r>
      <w:r w:rsidR="001D623C" w:rsidRPr="00CF6FB8">
        <w:rPr>
          <w:rFonts w:ascii="Arial" w:hAnsi="Arial" w:cs="Arial"/>
          <w:szCs w:val="22"/>
        </w:rPr>
        <w:t>ed</w:t>
      </w:r>
      <w:r w:rsidRPr="00CF6FB8">
        <w:rPr>
          <w:rFonts w:ascii="Arial" w:hAnsi="Arial" w:cs="Arial"/>
          <w:szCs w:val="22"/>
        </w:rPr>
        <w:t xml:space="preserve"> appropriately and in a timely manner. </w:t>
      </w:r>
      <w:r w:rsidR="001D623C" w:rsidRPr="00CF6FB8">
        <w:rPr>
          <w:rFonts w:ascii="Arial" w:hAnsi="Arial" w:cs="Arial"/>
          <w:szCs w:val="22"/>
        </w:rPr>
        <w:t xml:space="preserve">Consumers added </w:t>
      </w:r>
      <w:r w:rsidRPr="00CF6FB8">
        <w:rPr>
          <w:rFonts w:ascii="Arial" w:hAnsi="Arial" w:cs="Arial"/>
          <w:szCs w:val="22"/>
        </w:rPr>
        <w:t xml:space="preserve">when things </w:t>
      </w:r>
      <w:r w:rsidR="001D623C" w:rsidRPr="00CF6FB8">
        <w:rPr>
          <w:rFonts w:ascii="Arial" w:hAnsi="Arial" w:cs="Arial"/>
          <w:szCs w:val="22"/>
        </w:rPr>
        <w:t>went</w:t>
      </w:r>
      <w:r w:rsidRPr="00CF6FB8">
        <w:rPr>
          <w:rFonts w:ascii="Arial" w:hAnsi="Arial" w:cs="Arial"/>
          <w:szCs w:val="22"/>
        </w:rPr>
        <w:t xml:space="preserve"> wrong, the service apologise</w:t>
      </w:r>
      <w:r w:rsidR="00A33AE5" w:rsidRPr="00CF6FB8">
        <w:rPr>
          <w:rFonts w:ascii="Arial" w:hAnsi="Arial" w:cs="Arial"/>
          <w:szCs w:val="22"/>
        </w:rPr>
        <w:t>d</w:t>
      </w:r>
      <w:r w:rsidRPr="00CF6FB8">
        <w:rPr>
          <w:rFonts w:ascii="Arial" w:hAnsi="Arial" w:cs="Arial"/>
          <w:szCs w:val="22"/>
        </w:rPr>
        <w:t xml:space="preserve">, </w:t>
      </w:r>
      <w:r w:rsidR="00A33AE5" w:rsidRPr="00CF6FB8">
        <w:rPr>
          <w:rFonts w:ascii="Arial" w:hAnsi="Arial" w:cs="Arial"/>
          <w:szCs w:val="22"/>
        </w:rPr>
        <w:t>was</w:t>
      </w:r>
      <w:r w:rsidRPr="00CF6FB8">
        <w:rPr>
          <w:rFonts w:ascii="Arial" w:hAnsi="Arial" w:cs="Arial"/>
          <w:szCs w:val="22"/>
        </w:rPr>
        <w:t xml:space="preserve"> transparent in addressing concerns and act</w:t>
      </w:r>
      <w:r w:rsidR="00A33AE5" w:rsidRPr="00CF6FB8">
        <w:rPr>
          <w:rFonts w:ascii="Arial" w:hAnsi="Arial" w:cs="Arial"/>
          <w:szCs w:val="22"/>
        </w:rPr>
        <w:t>ed</w:t>
      </w:r>
      <w:r w:rsidRPr="00CF6FB8">
        <w:rPr>
          <w:rFonts w:ascii="Arial" w:hAnsi="Arial" w:cs="Arial"/>
          <w:szCs w:val="22"/>
        </w:rPr>
        <w:t xml:space="preserve"> quickly to resolve the issue</w:t>
      </w:r>
      <w:r w:rsidR="008365DD">
        <w:rPr>
          <w:rFonts w:ascii="Arial" w:hAnsi="Arial" w:cs="Arial"/>
          <w:szCs w:val="22"/>
        </w:rPr>
        <w:t>.</w:t>
      </w:r>
      <w:r w:rsidRPr="00CF6FB8">
        <w:rPr>
          <w:rFonts w:ascii="Arial" w:eastAsia="Calibri" w:hAnsi="Arial" w:cs="Arial"/>
        </w:rPr>
        <w:t xml:space="preserve"> Management </w:t>
      </w:r>
      <w:r w:rsidRPr="00CF6FB8">
        <w:rPr>
          <w:rFonts w:ascii="Arial" w:hAnsi="Arial" w:cs="Arial"/>
          <w:iCs/>
        </w:rPr>
        <w:t>demonstrated understanding of open disclosure in relation to complaints and said they apologise</w:t>
      </w:r>
      <w:r w:rsidR="00A33AE5" w:rsidRPr="00CF6FB8">
        <w:rPr>
          <w:rFonts w:ascii="Arial" w:hAnsi="Arial" w:cs="Arial"/>
          <w:iCs/>
        </w:rPr>
        <w:t>d</w:t>
      </w:r>
      <w:r w:rsidRPr="00CF6FB8">
        <w:rPr>
          <w:rFonts w:ascii="Arial" w:hAnsi="Arial" w:cs="Arial"/>
          <w:iCs/>
        </w:rPr>
        <w:t xml:space="preserve"> to consumers when they </w:t>
      </w:r>
      <w:r w:rsidR="00A33AE5" w:rsidRPr="00CF6FB8">
        <w:rPr>
          <w:rFonts w:ascii="Arial" w:hAnsi="Arial" w:cs="Arial"/>
          <w:iCs/>
        </w:rPr>
        <w:t>we</w:t>
      </w:r>
      <w:r w:rsidRPr="00CF6FB8">
        <w:rPr>
          <w:rFonts w:ascii="Arial" w:hAnsi="Arial" w:cs="Arial"/>
          <w:iCs/>
        </w:rPr>
        <w:t>re dissatisfied with their care and services.</w:t>
      </w:r>
      <w:r w:rsidR="009A50FF" w:rsidRPr="00CF6FB8">
        <w:rPr>
          <w:rFonts w:ascii="Arial" w:hAnsi="Arial" w:cs="Arial"/>
          <w:szCs w:val="22"/>
        </w:rPr>
        <w:t xml:space="preserve"> The</w:t>
      </w:r>
      <w:r w:rsidR="008365DD">
        <w:rPr>
          <w:rFonts w:ascii="Arial" w:hAnsi="Arial" w:cs="Arial"/>
          <w:szCs w:val="22"/>
        </w:rPr>
        <w:t xml:space="preserve"> complaints management</w:t>
      </w:r>
      <w:r w:rsidR="009A50FF" w:rsidRPr="00CF6FB8">
        <w:rPr>
          <w:rFonts w:ascii="Arial" w:hAnsi="Arial" w:cs="Arial"/>
          <w:szCs w:val="22"/>
        </w:rPr>
        <w:t xml:space="preserve"> policy </w:t>
      </w:r>
      <w:r w:rsidR="008365DD">
        <w:rPr>
          <w:rFonts w:ascii="Arial" w:hAnsi="Arial" w:cs="Arial"/>
          <w:szCs w:val="22"/>
        </w:rPr>
        <w:t xml:space="preserve">described the principles of open disclosure. </w:t>
      </w:r>
    </w:p>
    <w:p w14:paraId="360A35D6" w14:textId="3EE0DF28" w:rsidR="002B0C90" w:rsidRPr="00712752" w:rsidRDefault="00BE0D77" w:rsidP="00442DCB">
      <w:r w:rsidRPr="00F27BAC">
        <w:rPr>
          <w:rFonts w:ascii="Arial" w:hAnsi="Arial" w:cs="Arial"/>
          <w:szCs w:val="22"/>
        </w:rPr>
        <w:t>M</w:t>
      </w:r>
      <w:r w:rsidR="006375FE" w:rsidRPr="00F27BAC">
        <w:rPr>
          <w:rFonts w:ascii="Arial" w:hAnsi="Arial" w:cs="Arial"/>
          <w:szCs w:val="22"/>
        </w:rPr>
        <w:t xml:space="preserve">anagement advised, and documentation </w:t>
      </w:r>
      <w:r w:rsidR="00442DCB">
        <w:rPr>
          <w:rFonts w:ascii="Arial" w:hAnsi="Arial" w:cs="Arial"/>
          <w:szCs w:val="22"/>
        </w:rPr>
        <w:t>confirmed</w:t>
      </w:r>
      <w:r w:rsidR="006375FE" w:rsidRPr="00F27BAC">
        <w:rPr>
          <w:rFonts w:ascii="Arial" w:hAnsi="Arial" w:cs="Arial"/>
          <w:szCs w:val="22"/>
        </w:rPr>
        <w:t>, changes and</w:t>
      </w:r>
      <w:r w:rsidRPr="00F27BAC">
        <w:rPr>
          <w:rFonts w:ascii="Arial" w:hAnsi="Arial" w:cs="Arial"/>
          <w:szCs w:val="22"/>
        </w:rPr>
        <w:t xml:space="preserve"> improvements made at the service were discussed at the monthly resident meetings</w:t>
      </w:r>
      <w:r w:rsidR="001C1549" w:rsidRPr="00F27BAC">
        <w:rPr>
          <w:rFonts w:ascii="Arial" w:hAnsi="Arial" w:cs="Arial"/>
          <w:szCs w:val="22"/>
        </w:rPr>
        <w:t xml:space="preserve"> and</w:t>
      </w:r>
      <w:r w:rsidRPr="00F27BAC">
        <w:rPr>
          <w:rFonts w:ascii="Arial" w:hAnsi="Arial" w:cs="Arial"/>
          <w:szCs w:val="22"/>
        </w:rPr>
        <w:t xml:space="preserve"> the service evaluate</w:t>
      </w:r>
      <w:r w:rsidR="00442DCB">
        <w:rPr>
          <w:rFonts w:ascii="Arial" w:hAnsi="Arial" w:cs="Arial"/>
          <w:szCs w:val="22"/>
        </w:rPr>
        <w:t>d</w:t>
      </w:r>
      <w:r w:rsidRPr="00F27BAC">
        <w:rPr>
          <w:rFonts w:ascii="Arial" w:hAnsi="Arial" w:cs="Arial"/>
          <w:szCs w:val="22"/>
        </w:rPr>
        <w:t xml:space="preserve"> improvement activities and consumer satisfaction. </w:t>
      </w:r>
      <w:r w:rsidR="007A0F57" w:rsidRPr="00F27BAC">
        <w:rPr>
          <w:rFonts w:ascii="Arial" w:hAnsi="Arial" w:cs="Arial"/>
          <w:szCs w:val="22"/>
        </w:rPr>
        <w:t xml:space="preserve">All complaints were listed on monthly reports, </w:t>
      </w:r>
      <w:r w:rsidR="00442DCB">
        <w:rPr>
          <w:rFonts w:ascii="Arial" w:hAnsi="Arial" w:cs="Arial"/>
          <w:szCs w:val="22"/>
        </w:rPr>
        <w:t>trends were</w:t>
      </w:r>
      <w:r w:rsidR="00E20072" w:rsidRPr="00F27BAC">
        <w:rPr>
          <w:rFonts w:ascii="Arial" w:hAnsi="Arial" w:cs="Arial"/>
          <w:szCs w:val="22"/>
        </w:rPr>
        <w:t xml:space="preserve"> </w:t>
      </w:r>
      <w:r w:rsidR="007A0F57" w:rsidRPr="00F27BAC">
        <w:rPr>
          <w:rFonts w:ascii="Arial" w:hAnsi="Arial" w:cs="Arial"/>
          <w:szCs w:val="22"/>
        </w:rPr>
        <w:t>identif</w:t>
      </w:r>
      <w:r w:rsidR="00E20072" w:rsidRPr="00F27BAC">
        <w:rPr>
          <w:rFonts w:ascii="Arial" w:hAnsi="Arial" w:cs="Arial"/>
          <w:szCs w:val="22"/>
        </w:rPr>
        <w:t>ied</w:t>
      </w:r>
      <w:r w:rsidR="007A0F57" w:rsidRPr="00F27BAC">
        <w:rPr>
          <w:rFonts w:ascii="Arial" w:hAnsi="Arial" w:cs="Arial"/>
          <w:szCs w:val="22"/>
        </w:rPr>
        <w:t xml:space="preserve"> and input </w:t>
      </w:r>
      <w:r w:rsidR="00E20072" w:rsidRPr="00F27BAC">
        <w:rPr>
          <w:rFonts w:ascii="Arial" w:hAnsi="Arial" w:cs="Arial"/>
          <w:szCs w:val="22"/>
        </w:rPr>
        <w:t xml:space="preserve">was sought </w:t>
      </w:r>
      <w:r w:rsidR="007A0F57" w:rsidRPr="00F27BAC">
        <w:rPr>
          <w:rFonts w:ascii="Arial" w:hAnsi="Arial" w:cs="Arial"/>
          <w:szCs w:val="22"/>
        </w:rPr>
        <w:t>at staff meetings</w:t>
      </w:r>
      <w:r w:rsidR="00442DCB">
        <w:rPr>
          <w:rFonts w:ascii="Arial" w:hAnsi="Arial" w:cs="Arial"/>
          <w:szCs w:val="22"/>
        </w:rPr>
        <w:t>,</w:t>
      </w:r>
      <w:r w:rsidR="007A0F57" w:rsidRPr="00F27BAC">
        <w:rPr>
          <w:rFonts w:ascii="Arial" w:hAnsi="Arial" w:cs="Arial"/>
          <w:szCs w:val="22"/>
        </w:rPr>
        <w:t xml:space="preserve"> if appropriate. </w:t>
      </w:r>
      <w:r w:rsidR="00CF254A">
        <w:rPr>
          <w:rFonts w:ascii="Arial" w:hAnsi="Arial" w:cs="Arial"/>
          <w:szCs w:val="22"/>
        </w:rPr>
        <w:t xml:space="preserve">A representative gave an example of changes made to visitor screening processes following their feedback. </w:t>
      </w:r>
      <w:r w:rsidR="002B0C90" w:rsidRPr="00712752">
        <w:br w:type="page"/>
      </w:r>
    </w:p>
    <w:p w14:paraId="40C0149B"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C045E" w:rsidRPr="00996FAF" w14:paraId="582D41A0" w14:textId="77777777" w:rsidTr="00EB20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23E34B3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61C831D9"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B204A" w:rsidRPr="00996FAF" w14:paraId="4B5DA93C"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3B7143"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127504E3" w14:textId="77777777" w:rsidR="00EB204A" w:rsidRPr="00996FAF" w:rsidRDefault="00EB204A"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2E49415F" w14:textId="1338152A" w:rsidR="00EB204A" w:rsidRPr="00996FAF" w:rsidRDefault="006F6924"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038344520"/>
                <w:placeholder>
                  <w:docPart w:val="44F4AA4C09F346B098CFA7B558594DCA"/>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646B5E5C"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33246D3"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1AD3F94D" w14:textId="77777777" w:rsidR="00EB204A" w:rsidRPr="00996FAF" w:rsidRDefault="00EB204A"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510FC0FC" w14:textId="4999BE50" w:rsidR="00EB204A" w:rsidRPr="00996FAF" w:rsidRDefault="006F6924"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684627505"/>
                <w:placeholder>
                  <w:docPart w:val="DEF55BB5B47148E393F4CE4F161EF1F9"/>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4A995152"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60FCEF6"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2783572F" w14:textId="77777777" w:rsidR="00EB204A" w:rsidRPr="00996FAF" w:rsidRDefault="00EB204A"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74B4792B" w14:textId="5238F8E8" w:rsidR="00EB204A" w:rsidRPr="00996FAF" w:rsidRDefault="006F6924" w:rsidP="00EB204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07432160"/>
                <w:placeholder>
                  <w:docPart w:val="7BCB931B64AA477481021DC30E5A9D22"/>
                </w:placeholder>
                <w:dropDownList>
                  <w:listItem w:displayText="choose a rating" w:value="choose a rating"/>
                  <w:listItem w:displayText="Compliant" w:value="Compliant"/>
                  <w:listItem w:displayText="Non-compliant" w:value="Non-compliant"/>
                </w:dropDownList>
              </w:sdtPr>
              <w:sdtEndPr/>
              <w:sdtContent>
                <w:r w:rsidR="00EB204A">
                  <w:rPr>
                    <w:rFonts w:ascii="Arial" w:hAnsi="Arial" w:cs="Arial"/>
                    <w:color w:val="auto"/>
                  </w:rPr>
                  <w:t>Compliant</w:t>
                </w:r>
              </w:sdtContent>
            </w:sdt>
          </w:p>
        </w:tc>
      </w:tr>
      <w:tr w:rsidR="00EB204A" w:rsidRPr="00996FAF" w14:paraId="5D8472CC"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D18370" w14:textId="77777777" w:rsidR="00EB204A" w:rsidRPr="00996FAF" w:rsidRDefault="00EB204A" w:rsidP="00EB204A">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5EAC58EC" w14:textId="77777777" w:rsidR="00EB204A" w:rsidRPr="0018423D" w:rsidRDefault="00EB204A" w:rsidP="00EB204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18423D">
              <w:rPr>
                <w:rFonts w:ascii="Arial" w:hAnsi="Arial" w:cs="Arial"/>
              </w:rPr>
              <w:t>The workforce is recruited, trained, equipped and supported to deliver the outcomes required by these standards.</w:t>
            </w:r>
          </w:p>
        </w:tc>
        <w:tc>
          <w:tcPr>
            <w:tcW w:w="2124" w:type="dxa"/>
            <w:shd w:val="clear" w:color="auto" w:fill="auto"/>
            <w:vAlign w:val="top"/>
          </w:tcPr>
          <w:p w14:paraId="14DC2BAE" w14:textId="55F39ECE" w:rsidR="00EB204A" w:rsidRPr="0018423D" w:rsidRDefault="006F6924" w:rsidP="00EB204A">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43859530"/>
                <w:placeholder>
                  <w:docPart w:val="5D06D394BC4D4864B4D0E77EBD4B82F1"/>
                </w:placeholder>
                <w:dropDownList>
                  <w:listItem w:displayText="choose a rating" w:value="choose a rating"/>
                  <w:listItem w:displayText="Compliant" w:value="Compliant"/>
                  <w:listItem w:displayText="Non-compliant" w:value="Non-compliant"/>
                </w:dropDownList>
              </w:sdtPr>
              <w:sdtEndPr/>
              <w:sdtContent>
                <w:r w:rsidR="0018423D" w:rsidRPr="0018423D">
                  <w:rPr>
                    <w:rFonts w:ascii="Arial" w:hAnsi="Arial" w:cs="Arial"/>
                    <w:color w:val="auto"/>
                  </w:rPr>
                  <w:t>Compliant</w:t>
                </w:r>
              </w:sdtContent>
            </w:sdt>
          </w:p>
        </w:tc>
      </w:tr>
      <w:tr w:rsidR="00FC045E" w:rsidRPr="00996FAF" w14:paraId="54485CF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34EBFA"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324DB6EE" w14:textId="77777777" w:rsidR="00FC045E" w:rsidRPr="0018423D"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18423D">
              <w:rPr>
                <w:rFonts w:ascii="Arial" w:hAnsi="Arial" w:cs="Arial"/>
              </w:rPr>
              <w:t>Regular assessment, monitoring and review of the performance of each member of the workforce is undertaken.</w:t>
            </w:r>
          </w:p>
        </w:tc>
        <w:tc>
          <w:tcPr>
            <w:tcW w:w="2124" w:type="dxa"/>
            <w:shd w:val="clear" w:color="auto" w:fill="auto"/>
            <w:vAlign w:val="top"/>
          </w:tcPr>
          <w:p w14:paraId="6A6F8B85" w14:textId="22AC7A46" w:rsidR="00FC045E" w:rsidRPr="0018423D" w:rsidRDefault="006F6924"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DA4C28" w:rsidRPr="0018423D">
                  <w:rPr>
                    <w:rFonts w:ascii="Arial" w:hAnsi="Arial" w:cs="Arial"/>
                    <w:color w:val="auto"/>
                  </w:rPr>
                  <w:t>Non-compliant</w:t>
                </w:r>
              </w:sdtContent>
            </w:sdt>
            <w:r w:rsidR="00FC045E" w:rsidRPr="0018423D" w:rsidDel="007F3947">
              <w:rPr>
                <w:rFonts w:ascii="Arial" w:hAnsi="Arial" w:cs="Arial"/>
                <w:color w:val="0000FF"/>
              </w:rPr>
              <w:t xml:space="preserve"> </w:t>
            </w:r>
          </w:p>
        </w:tc>
      </w:tr>
    </w:tbl>
    <w:p w14:paraId="4E7C9A5B" w14:textId="3FFB0715" w:rsidR="00BE70E6" w:rsidRDefault="002B0C90" w:rsidP="002B0C90">
      <w:pPr>
        <w:pStyle w:val="Heading20"/>
      </w:pPr>
      <w:r>
        <w:t>Findings</w:t>
      </w:r>
    </w:p>
    <w:p w14:paraId="636743A7" w14:textId="10BEC1E6" w:rsidR="003C6521" w:rsidRPr="00E222E0" w:rsidRDefault="003C6521" w:rsidP="003C6521">
      <w:pPr>
        <w:rPr>
          <w:rFonts w:ascii="Arial" w:hAnsi="Arial" w:cs="Arial"/>
        </w:rPr>
      </w:pPr>
      <w:r w:rsidRPr="00E222E0">
        <w:rPr>
          <w:rFonts w:ascii="Arial" w:hAnsi="Arial" w:cs="Arial"/>
        </w:rPr>
        <w:t>The Assessment Team recommended 2 of these requirements were not met, however,</w:t>
      </w:r>
      <w:r w:rsidRPr="00E222E0">
        <w:rPr>
          <w:rFonts w:ascii="Arial" w:eastAsia="Calibri" w:hAnsi="Arial" w:cs="Arial"/>
        </w:rPr>
        <w:t xml:space="preserve"> I have considered the Assessment Team’s findings; the evidence documented in the Site Audit </w:t>
      </w:r>
      <w:r w:rsidR="00CF254A">
        <w:rPr>
          <w:rFonts w:ascii="Arial" w:eastAsia="Calibri" w:hAnsi="Arial" w:cs="Arial"/>
        </w:rPr>
        <w:t>r</w:t>
      </w:r>
      <w:r w:rsidRPr="00E222E0">
        <w:rPr>
          <w:rFonts w:ascii="Arial" w:eastAsia="Calibri" w:hAnsi="Arial" w:cs="Arial"/>
        </w:rPr>
        <w:t xml:space="preserve">eport, and the Approved Provider’s response and </w:t>
      </w:r>
      <w:r w:rsidR="00CF254A">
        <w:rPr>
          <w:rFonts w:ascii="Arial" w:eastAsia="Calibri" w:hAnsi="Arial" w:cs="Arial"/>
        </w:rPr>
        <w:t xml:space="preserve">have found: </w:t>
      </w:r>
    </w:p>
    <w:p w14:paraId="0B9B46CC" w14:textId="77777777" w:rsidR="003C6521" w:rsidRPr="003651AF" w:rsidRDefault="003C6521" w:rsidP="003651AF">
      <w:pPr>
        <w:pStyle w:val="ListParagraph"/>
        <w:numPr>
          <w:ilvl w:val="0"/>
          <w:numId w:val="2"/>
        </w:numPr>
        <w:spacing w:line="240" w:lineRule="atLeast"/>
        <w:ind w:left="714" w:hanging="357"/>
        <w:contextualSpacing w:val="0"/>
        <w:rPr>
          <w:rFonts w:ascii="Arial" w:hAnsi="Arial" w:cs="Arial"/>
          <w:color w:val="auto"/>
        </w:rPr>
      </w:pPr>
      <w:r w:rsidRPr="003651AF">
        <w:rPr>
          <w:rFonts w:ascii="Arial" w:hAnsi="Arial" w:cs="Arial"/>
          <w:color w:val="auto"/>
        </w:rPr>
        <w:t xml:space="preserve">The workforce is recruited, trained, </w:t>
      </w:r>
      <w:proofErr w:type="gramStart"/>
      <w:r w:rsidRPr="003651AF">
        <w:rPr>
          <w:rFonts w:ascii="Arial" w:hAnsi="Arial" w:cs="Arial"/>
          <w:color w:val="auto"/>
        </w:rPr>
        <w:t>equipped</w:t>
      </w:r>
      <w:proofErr w:type="gramEnd"/>
      <w:r w:rsidRPr="003651AF">
        <w:rPr>
          <w:rFonts w:ascii="Arial" w:hAnsi="Arial" w:cs="Arial"/>
          <w:color w:val="auto"/>
        </w:rPr>
        <w:t xml:space="preserve"> and supported to deliver the outcomes required by these standards.</w:t>
      </w:r>
    </w:p>
    <w:p w14:paraId="5EF7AD84" w14:textId="77777777" w:rsidR="003C6521" w:rsidRPr="003651AF" w:rsidRDefault="003C6521" w:rsidP="003651AF">
      <w:pPr>
        <w:pStyle w:val="ListParagraph"/>
        <w:numPr>
          <w:ilvl w:val="0"/>
          <w:numId w:val="2"/>
        </w:numPr>
        <w:spacing w:line="240" w:lineRule="atLeast"/>
        <w:ind w:left="714" w:hanging="357"/>
        <w:contextualSpacing w:val="0"/>
        <w:rPr>
          <w:rFonts w:ascii="Arial" w:hAnsi="Arial" w:cs="Arial"/>
          <w:color w:val="auto"/>
        </w:rPr>
      </w:pPr>
      <w:r w:rsidRPr="003651AF">
        <w:rPr>
          <w:rFonts w:ascii="Arial" w:hAnsi="Arial" w:cs="Arial"/>
          <w:color w:val="auto"/>
        </w:rPr>
        <w:t>Regular assessment, monitoring, and review of the performance of each member of the workforce is undertaken.</w:t>
      </w:r>
    </w:p>
    <w:p w14:paraId="5EC87DA3" w14:textId="1064AA68" w:rsidR="003C6521" w:rsidRPr="00E222E0" w:rsidRDefault="00CF254A" w:rsidP="003C6521">
      <w:pPr>
        <w:rPr>
          <w:rFonts w:ascii="Arial" w:hAnsi="Arial" w:cs="Arial"/>
        </w:rPr>
      </w:pPr>
      <w:r>
        <w:rPr>
          <w:rFonts w:ascii="Arial" w:hAnsi="Arial" w:cs="Arial"/>
        </w:rPr>
        <w:t xml:space="preserve">In consideration of </w:t>
      </w:r>
      <w:r w:rsidR="003C6521" w:rsidRPr="00E222E0">
        <w:rPr>
          <w:rFonts w:ascii="Arial" w:hAnsi="Arial" w:cs="Arial"/>
        </w:rPr>
        <w:t xml:space="preserve">Requirement 7(3)(d), the </w:t>
      </w:r>
      <w:r>
        <w:rPr>
          <w:rFonts w:ascii="Arial" w:hAnsi="Arial" w:cs="Arial"/>
        </w:rPr>
        <w:t>S</w:t>
      </w:r>
      <w:r w:rsidR="003C6521" w:rsidRPr="00E222E0">
        <w:rPr>
          <w:rFonts w:ascii="Arial" w:hAnsi="Arial" w:cs="Arial"/>
        </w:rPr>
        <w:t xml:space="preserve">ite </w:t>
      </w:r>
      <w:r>
        <w:rPr>
          <w:rFonts w:ascii="Arial" w:hAnsi="Arial" w:cs="Arial"/>
        </w:rPr>
        <w:t>A</w:t>
      </w:r>
      <w:r w:rsidR="003C6521" w:rsidRPr="00E222E0">
        <w:rPr>
          <w:rFonts w:ascii="Arial" w:hAnsi="Arial" w:cs="Arial"/>
        </w:rPr>
        <w:t>udit report brought forward feedback from consumers and representatives</w:t>
      </w:r>
      <w:r w:rsidR="003C6521" w:rsidRPr="00E222E0">
        <w:t xml:space="preserve"> </w:t>
      </w:r>
      <w:r w:rsidR="003C6521" w:rsidRPr="00E222E0">
        <w:rPr>
          <w:rFonts w:ascii="Arial" w:hAnsi="Arial" w:cs="Arial"/>
        </w:rPr>
        <w:t xml:space="preserve">stating they were confident with staff abilities and practices. However, a significant number of staff </w:t>
      </w:r>
      <w:r>
        <w:rPr>
          <w:rFonts w:ascii="Arial" w:hAnsi="Arial" w:cs="Arial"/>
        </w:rPr>
        <w:t xml:space="preserve">were identified to have </w:t>
      </w:r>
      <w:r w:rsidR="003C6521" w:rsidRPr="00E222E0">
        <w:rPr>
          <w:rFonts w:ascii="Arial" w:hAnsi="Arial" w:cs="Arial"/>
        </w:rPr>
        <w:t>not completed annual mandatory and compulsory training to enable them to deliver the outcomes required by the</w:t>
      </w:r>
      <w:r>
        <w:rPr>
          <w:rFonts w:ascii="Arial" w:hAnsi="Arial" w:cs="Arial"/>
        </w:rPr>
        <w:t>se Quality S</w:t>
      </w:r>
      <w:r w:rsidR="003C6521" w:rsidRPr="00E222E0">
        <w:rPr>
          <w:rFonts w:ascii="Arial" w:hAnsi="Arial" w:cs="Arial"/>
        </w:rPr>
        <w:t xml:space="preserve">tandards. </w:t>
      </w:r>
    </w:p>
    <w:p w14:paraId="36CD8D1B" w14:textId="6845857D" w:rsidR="003C6521" w:rsidRDefault="003C6521" w:rsidP="003C6521">
      <w:pPr>
        <w:pStyle w:val="NormalArial"/>
        <w:rPr>
          <w:rFonts w:eastAsia="Fira Sans Light"/>
          <w:color w:val="auto"/>
        </w:rPr>
      </w:pPr>
      <w:r w:rsidRPr="00E222E0">
        <w:rPr>
          <w:rFonts w:eastAsia="Fira Sans Light"/>
          <w:color w:val="auto"/>
        </w:rPr>
        <w:t xml:space="preserve">The </w:t>
      </w:r>
      <w:r w:rsidR="00CF254A">
        <w:rPr>
          <w:rFonts w:eastAsia="Fira Sans Light"/>
          <w:color w:val="auto"/>
        </w:rPr>
        <w:t>provider’s</w:t>
      </w:r>
      <w:r w:rsidRPr="00E222E0">
        <w:rPr>
          <w:rFonts w:eastAsia="Fira Sans Light"/>
          <w:color w:val="auto"/>
        </w:rPr>
        <w:t xml:space="preserve"> respon</w:t>
      </w:r>
      <w:r w:rsidR="00CF254A">
        <w:rPr>
          <w:rFonts w:eastAsia="Fira Sans Light"/>
          <w:color w:val="auto"/>
        </w:rPr>
        <w:t>se</w:t>
      </w:r>
      <w:r w:rsidRPr="00E222E0">
        <w:rPr>
          <w:rFonts w:eastAsia="Fira Sans Light"/>
          <w:color w:val="auto"/>
        </w:rPr>
        <w:t xml:space="preserve"> on 8 November 2022 refuted the </w:t>
      </w:r>
      <w:r w:rsidR="00CF254A">
        <w:rPr>
          <w:rFonts w:eastAsia="Fira Sans Light"/>
          <w:color w:val="auto"/>
        </w:rPr>
        <w:t xml:space="preserve">deficiencies, however conceded </w:t>
      </w:r>
      <w:r>
        <w:rPr>
          <w:rFonts w:eastAsia="Fira Sans Light"/>
          <w:color w:val="auto"/>
        </w:rPr>
        <w:t>staff shortages had impacted on their ability to release staff of</w:t>
      </w:r>
      <w:r w:rsidR="00CF254A">
        <w:rPr>
          <w:rFonts w:eastAsia="Fira Sans Light"/>
          <w:color w:val="auto"/>
        </w:rPr>
        <w:t>f</w:t>
      </w:r>
      <w:r>
        <w:rPr>
          <w:rFonts w:eastAsia="Fira Sans Light"/>
          <w:color w:val="auto"/>
        </w:rPr>
        <w:t xml:space="preserve"> the floor to attend training</w:t>
      </w:r>
      <w:r w:rsidR="00AA775E">
        <w:rPr>
          <w:rFonts w:eastAsia="Fira Sans Light"/>
          <w:color w:val="auto"/>
        </w:rPr>
        <w:t xml:space="preserve">, however increased direct training from registered staff had been available due to low occupancy levels. Furthermore, the provider advised, </w:t>
      </w:r>
      <w:r w:rsidRPr="00E222E0">
        <w:rPr>
          <w:rFonts w:eastAsia="Fira Sans Light"/>
          <w:color w:val="auto"/>
        </w:rPr>
        <w:t xml:space="preserve">27 </w:t>
      </w:r>
      <w:r>
        <w:rPr>
          <w:rFonts w:eastAsia="Fira Sans Light"/>
          <w:color w:val="auto"/>
        </w:rPr>
        <w:t xml:space="preserve">new </w:t>
      </w:r>
      <w:r w:rsidRPr="00E222E0">
        <w:rPr>
          <w:rFonts w:eastAsia="Fira Sans Light"/>
          <w:color w:val="auto"/>
        </w:rPr>
        <w:t xml:space="preserve">staff </w:t>
      </w:r>
      <w:r w:rsidR="00AA775E">
        <w:rPr>
          <w:rFonts w:eastAsia="Fira Sans Light"/>
          <w:color w:val="auto"/>
        </w:rPr>
        <w:t xml:space="preserve">had been recruited </w:t>
      </w:r>
      <w:r w:rsidRPr="00E222E0">
        <w:rPr>
          <w:rFonts w:eastAsia="Fira Sans Light"/>
          <w:color w:val="auto"/>
        </w:rPr>
        <w:t xml:space="preserve">since October 2021 and </w:t>
      </w:r>
      <w:r w:rsidR="00AA775E">
        <w:rPr>
          <w:rFonts w:eastAsia="Fira Sans Light"/>
          <w:color w:val="auto"/>
        </w:rPr>
        <w:t xml:space="preserve">while they had completed </w:t>
      </w:r>
      <w:r>
        <w:rPr>
          <w:rFonts w:eastAsia="Fira Sans Light"/>
          <w:color w:val="auto"/>
        </w:rPr>
        <w:t xml:space="preserve">mandatory </w:t>
      </w:r>
      <w:r w:rsidRPr="00E222E0">
        <w:rPr>
          <w:rFonts w:eastAsia="Fira Sans Light"/>
          <w:color w:val="auto"/>
        </w:rPr>
        <w:t xml:space="preserve">training </w:t>
      </w:r>
      <w:r w:rsidR="00AA775E">
        <w:rPr>
          <w:rFonts w:eastAsia="Fira Sans Light"/>
          <w:color w:val="auto"/>
        </w:rPr>
        <w:t>as part of the orientation process, they had not yet reached the anniversary of their employment</w:t>
      </w:r>
      <w:r w:rsidRPr="00E222E0">
        <w:rPr>
          <w:rFonts w:eastAsia="Fira Sans Light"/>
          <w:color w:val="auto"/>
        </w:rPr>
        <w:t xml:space="preserve"> requir</w:t>
      </w:r>
      <w:r w:rsidR="00AA775E">
        <w:rPr>
          <w:rFonts w:eastAsia="Fira Sans Light"/>
          <w:color w:val="auto"/>
        </w:rPr>
        <w:t>ing the refresh of annual training modules.</w:t>
      </w:r>
      <w:r w:rsidRPr="00E222E0">
        <w:rPr>
          <w:rFonts w:eastAsia="Fira Sans Light"/>
          <w:color w:val="auto"/>
        </w:rPr>
        <w:t xml:space="preserve"> </w:t>
      </w:r>
    </w:p>
    <w:p w14:paraId="06AB2146" w14:textId="6A7087A1" w:rsidR="003C6521" w:rsidRPr="00E222E0" w:rsidRDefault="003C6521" w:rsidP="003C6521">
      <w:pPr>
        <w:pStyle w:val="NormalArial"/>
        <w:rPr>
          <w:rFonts w:eastAsia="Fira Sans Light"/>
          <w:color w:val="auto"/>
        </w:rPr>
      </w:pPr>
      <w:r>
        <w:rPr>
          <w:rFonts w:eastAsia="Fira Sans Light"/>
          <w:color w:val="auto"/>
        </w:rPr>
        <w:t xml:space="preserve">I have considered </w:t>
      </w:r>
      <w:r w:rsidR="00AA775E">
        <w:rPr>
          <w:rFonts w:eastAsia="Fira Sans Light"/>
          <w:color w:val="auto"/>
        </w:rPr>
        <w:t xml:space="preserve">the </w:t>
      </w:r>
      <w:r>
        <w:rPr>
          <w:rFonts w:eastAsia="Fira Sans Light"/>
          <w:color w:val="auto"/>
        </w:rPr>
        <w:t xml:space="preserve">information included in the </w:t>
      </w:r>
      <w:r w:rsidR="00AA775E">
        <w:rPr>
          <w:rFonts w:eastAsia="Fira Sans Light"/>
          <w:color w:val="auto"/>
        </w:rPr>
        <w:t>S</w:t>
      </w:r>
      <w:r>
        <w:rPr>
          <w:rFonts w:eastAsia="Fira Sans Light"/>
          <w:color w:val="auto"/>
        </w:rPr>
        <w:t xml:space="preserve">ite </w:t>
      </w:r>
      <w:r w:rsidR="00AA775E">
        <w:rPr>
          <w:rFonts w:eastAsia="Fira Sans Light"/>
          <w:color w:val="auto"/>
        </w:rPr>
        <w:t>A</w:t>
      </w:r>
      <w:r>
        <w:rPr>
          <w:rFonts w:eastAsia="Fira Sans Light"/>
          <w:color w:val="auto"/>
        </w:rPr>
        <w:t xml:space="preserve">udit report, </w:t>
      </w:r>
      <w:r w:rsidR="00AA775E">
        <w:rPr>
          <w:rFonts w:eastAsia="Fira Sans Light"/>
          <w:color w:val="auto"/>
        </w:rPr>
        <w:t>the p</w:t>
      </w:r>
      <w:r>
        <w:rPr>
          <w:rFonts w:eastAsia="Fira Sans Light"/>
          <w:color w:val="auto"/>
        </w:rPr>
        <w:t>rovider</w:t>
      </w:r>
      <w:r w:rsidR="00AA775E">
        <w:rPr>
          <w:rFonts w:eastAsia="Fira Sans Light"/>
          <w:color w:val="auto"/>
        </w:rPr>
        <w:t>’</w:t>
      </w:r>
      <w:r>
        <w:rPr>
          <w:rFonts w:eastAsia="Fira Sans Light"/>
          <w:color w:val="auto"/>
        </w:rPr>
        <w:t>s response and the feedback from consumers and representatives</w:t>
      </w:r>
      <w:r w:rsidR="00AA775E">
        <w:rPr>
          <w:rFonts w:eastAsia="Fira Sans Light"/>
          <w:color w:val="auto"/>
        </w:rPr>
        <w:t xml:space="preserve"> and am satisfied staff have completed training as required</w:t>
      </w:r>
      <w:r>
        <w:rPr>
          <w:rFonts w:eastAsia="Fira Sans Light"/>
          <w:color w:val="auto"/>
        </w:rPr>
        <w:t>.</w:t>
      </w:r>
    </w:p>
    <w:p w14:paraId="174AA563" w14:textId="77777777" w:rsidR="003C6521" w:rsidRPr="00E222E0" w:rsidRDefault="003C6521" w:rsidP="003C6521">
      <w:pPr>
        <w:pStyle w:val="BULLET1"/>
        <w:numPr>
          <w:ilvl w:val="0"/>
          <w:numId w:val="0"/>
        </w:numPr>
        <w:spacing w:before="0" w:line="240" w:lineRule="auto"/>
        <w:rPr>
          <w:rStyle w:val="normaltextrun"/>
        </w:rPr>
      </w:pPr>
      <w:r w:rsidRPr="00E222E0">
        <w:t xml:space="preserve">Therefore, I find </w:t>
      </w:r>
      <w:r w:rsidRPr="00E222E0">
        <w:rPr>
          <w:rStyle w:val="normaltextrun"/>
        </w:rPr>
        <w:t>Requirement 7(3)(d) is compliant.</w:t>
      </w:r>
    </w:p>
    <w:p w14:paraId="37549341" w14:textId="5AC94264" w:rsidR="008D281C" w:rsidRDefault="0018423D" w:rsidP="008D281C">
      <w:pPr>
        <w:rPr>
          <w:rFonts w:ascii="Arial" w:hAnsi="Arial" w:cs="Arial"/>
        </w:rPr>
      </w:pPr>
      <w:r>
        <w:rPr>
          <w:rFonts w:ascii="Arial" w:hAnsi="Arial" w:cs="Arial"/>
        </w:rPr>
        <w:lastRenderedPageBreak/>
        <w:t>In consideration of</w:t>
      </w:r>
      <w:r w:rsidR="008D281C" w:rsidRPr="00E222E0">
        <w:rPr>
          <w:rFonts w:ascii="Arial" w:hAnsi="Arial" w:cs="Arial"/>
        </w:rPr>
        <w:t xml:space="preserve"> Requirement 7(3)(e), the </w:t>
      </w:r>
      <w:r>
        <w:rPr>
          <w:rFonts w:ascii="Arial" w:hAnsi="Arial" w:cs="Arial"/>
        </w:rPr>
        <w:t>S</w:t>
      </w:r>
      <w:r w:rsidR="008D281C" w:rsidRPr="00E222E0">
        <w:rPr>
          <w:rFonts w:ascii="Arial" w:hAnsi="Arial" w:cs="Arial"/>
        </w:rPr>
        <w:t xml:space="preserve">ite </w:t>
      </w:r>
      <w:r>
        <w:rPr>
          <w:rFonts w:ascii="Arial" w:hAnsi="Arial" w:cs="Arial"/>
        </w:rPr>
        <w:t>A</w:t>
      </w:r>
      <w:r w:rsidR="008D281C" w:rsidRPr="00E222E0">
        <w:rPr>
          <w:rFonts w:ascii="Arial" w:hAnsi="Arial" w:cs="Arial"/>
        </w:rPr>
        <w:t xml:space="preserve">udit report </w:t>
      </w:r>
      <w:r>
        <w:rPr>
          <w:rFonts w:ascii="Arial" w:hAnsi="Arial" w:cs="Arial"/>
        </w:rPr>
        <w:t>evidenced</w:t>
      </w:r>
      <w:r w:rsidR="008D281C" w:rsidRPr="00E222E0">
        <w:rPr>
          <w:rFonts w:ascii="Arial" w:hAnsi="Arial" w:cs="Arial"/>
        </w:rPr>
        <w:t xml:space="preserve"> deficiencies in the regular assessment, monitoring</w:t>
      </w:r>
      <w:r w:rsidR="008D281C">
        <w:rPr>
          <w:rFonts w:ascii="Arial" w:hAnsi="Arial" w:cs="Arial"/>
        </w:rPr>
        <w:t>,</w:t>
      </w:r>
      <w:r w:rsidR="008D281C" w:rsidRPr="00E222E0">
        <w:rPr>
          <w:rFonts w:ascii="Arial" w:hAnsi="Arial" w:cs="Arial"/>
        </w:rPr>
        <w:t xml:space="preserve"> and review of staff performance</w:t>
      </w:r>
      <w:r w:rsidR="001A20AB">
        <w:rPr>
          <w:rFonts w:ascii="Arial" w:hAnsi="Arial" w:cs="Arial"/>
        </w:rPr>
        <w:t xml:space="preserve"> as the service had not completed staff’s annual performance appraisal.</w:t>
      </w:r>
      <w:r w:rsidR="008D281C" w:rsidRPr="00E222E0">
        <w:rPr>
          <w:rFonts w:ascii="Arial" w:hAnsi="Arial" w:cs="Arial"/>
        </w:rPr>
        <w:t xml:space="preserve"> </w:t>
      </w:r>
    </w:p>
    <w:p w14:paraId="42A1EB59" w14:textId="46745A58" w:rsidR="008D281C" w:rsidRPr="001C0C39" w:rsidRDefault="008D281C" w:rsidP="008D281C">
      <w:pPr>
        <w:rPr>
          <w:rFonts w:ascii="Arial" w:hAnsi="Arial" w:cs="Arial"/>
        </w:rPr>
      </w:pPr>
      <w:r w:rsidRPr="001C0C39">
        <w:rPr>
          <w:rFonts w:ascii="Arial" w:eastAsia="Fira Sans Light" w:hAnsi="Arial" w:cs="Arial"/>
        </w:rPr>
        <w:t xml:space="preserve">The </w:t>
      </w:r>
      <w:r w:rsidR="001A20AB">
        <w:rPr>
          <w:rFonts w:ascii="Arial" w:eastAsia="Fira Sans Light" w:hAnsi="Arial" w:cs="Arial"/>
        </w:rPr>
        <w:t>provider’s</w:t>
      </w:r>
      <w:r w:rsidRPr="001C0C39">
        <w:rPr>
          <w:rFonts w:ascii="Arial" w:eastAsia="Fira Sans Light" w:hAnsi="Arial" w:cs="Arial"/>
        </w:rPr>
        <w:t xml:space="preserve"> response refuted </w:t>
      </w:r>
      <w:r w:rsidR="001A20AB">
        <w:rPr>
          <w:rFonts w:ascii="Arial" w:eastAsia="Fira Sans Light" w:hAnsi="Arial" w:cs="Arial"/>
        </w:rPr>
        <w:t xml:space="preserve">the findings of the Site Audit, however, confirmed </w:t>
      </w:r>
      <w:r w:rsidRPr="001C0C39">
        <w:rPr>
          <w:rFonts w:ascii="Arial" w:eastAsia="Fira Sans Light" w:hAnsi="Arial" w:cs="Arial"/>
        </w:rPr>
        <w:t>the service no longer undert</w:t>
      </w:r>
      <w:r w:rsidR="001A20AB">
        <w:rPr>
          <w:rFonts w:ascii="Arial" w:eastAsia="Fira Sans Light" w:hAnsi="Arial" w:cs="Arial"/>
        </w:rPr>
        <w:t>akes</w:t>
      </w:r>
      <w:r w:rsidRPr="001C0C39">
        <w:rPr>
          <w:rFonts w:ascii="Arial" w:eastAsia="Fira Sans Light" w:hAnsi="Arial" w:cs="Arial"/>
        </w:rPr>
        <w:t xml:space="preserve"> formal annual appraisals as they felt staff monitoring and surveillance should be a continuum. The service felt ongoing informal feedback was a more effective way to reinforce desired behaviour and manage performance. The service indicated no negative outcomes for consumers had been identified.</w:t>
      </w:r>
    </w:p>
    <w:p w14:paraId="58CE7ACA" w14:textId="714B1ACA" w:rsidR="008D281C" w:rsidRDefault="008D281C" w:rsidP="008D281C">
      <w:pPr>
        <w:rPr>
          <w:rFonts w:ascii="Arial" w:eastAsia="Calibri" w:hAnsi="Arial" w:cs="Arial"/>
        </w:rPr>
      </w:pPr>
      <w:r w:rsidRPr="00E222E0">
        <w:rPr>
          <w:rFonts w:ascii="Arial" w:eastAsia="Calibri" w:hAnsi="Arial" w:cs="Arial"/>
        </w:rPr>
        <w:t xml:space="preserve">Despite having a staff training and development policy, which stipulated </w:t>
      </w:r>
      <w:r>
        <w:rPr>
          <w:rFonts w:ascii="Arial" w:eastAsia="Calibri" w:hAnsi="Arial" w:cs="Arial"/>
        </w:rPr>
        <w:t xml:space="preserve">each employee would have an </w:t>
      </w:r>
      <w:r w:rsidRPr="00E222E0">
        <w:rPr>
          <w:rFonts w:ascii="Arial" w:eastAsia="Calibri" w:hAnsi="Arial" w:cs="Arial"/>
        </w:rPr>
        <w:t>annual training and development review, there was no evidence this had occurred</w:t>
      </w:r>
      <w:r>
        <w:rPr>
          <w:rFonts w:ascii="Arial" w:eastAsia="Calibri" w:hAnsi="Arial" w:cs="Arial"/>
        </w:rPr>
        <w:t xml:space="preserve">. During the </w:t>
      </w:r>
      <w:r w:rsidR="001A20AB">
        <w:rPr>
          <w:rFonts w:ascii="Arial" w:eastAsia="Calibri" w:hAnsi="Arial" w:cs="Arial"/>
        </w:rPr>
        <w:t>S</w:t>
      </w:r>
      <w:r>
        <w:rPr>
          <w:rFonts w:ascii="Arial" w:eastAsia="Calibri" w:hAnsi="Arial" w:cs="Arial"/>
        </w:rPr>
        <w:t xml:space="preserve">ite </w:t>
      </w:r>
      <w:r w:rsidR="001A20AB">
        <w:rPr>
          <w:rFonts w:ascii="Arial" w:eastAsia="Calibri" w:hAnsi="Arial" w:cs="Arial"/>
        </w:rPr>
        <w:t>A</w:t>
      </w:r>
      <w:r>
        <w:rPr>
          <w:rFonts w:ascii="Arial" w:eastAsia="Calibri" w:hAnsi="Arial" w:cs="Arial"/>
        </w:rPr>
        <w:t>udit</w:t>
      </w:r>
      <w:r w:rsidR="001A20AB">
        <w:rPr>
          <w:rFonts w:ascii="Arial" w:eastAsia="Calibri" w:hAnsi="Arial" w:cs="Arial"/>
        </w:rPr>
        <w:t>,</w:t>
      </w:r>
      <w:r>
        <w:rPr>
          <w:rFonts w:ascii="Arial" w:eastAsia="Calibri" w:hAnsi="Arial" w:cs="Arial"/>
        </w:rPr>
        <w:t xml:space="preserve"> </w:t>
      </w:r>
      <w:r w:rsidR="001A20AB">
        <w:rPr>
          <w:rFonts w:ascii="Arial" w:eastAsia="Calibri" w:hAnsi="Arial" w:cs="Arial"/>
        </w:rPr>
        <w:t>m</w:t>
      </w:r>
      <w:r w:rsidRPr="00E222E0">
        <w:rPr>
          <w:rFonts w:ascii="Arial" w:eastAsia="Calibri" w:hAnsi="Arial" w:cs="Arial"/>
        </w:rPr>
        <w:t xml:space="preserve">anagement advised they intended to cease all formal routine appraisals and </w:t>
      </w:r>
      <w:r>
        <w:rPr>
          <w:rFonts w:ascii="Arial" w:eastAsia="Calibri" w:hAnsi="Arial" w:cs="Arial"/>
        </w:rPr>
        <w:t xml:space="preserve">would </w:t>
      </w:r>
      <w:r w:rsidRPr="00E222E0">
        <w:rPr>
          <w:rFonts w:ascii="Arial" w:eastAsia="Calibri" w:hAnsi="Arial" w:cs="Arial"/>
        </w:rPr>
        <w:t>address performance issues a</w:t>
      </w:r>
      <w:r>
        <w:rPr>
          <w:rFonts w:ascii="Arial" w:eastAsia="Calibri" w:hAnsi="Arial" w:cs="Arial"/>
        </w:rPr>
        <w:t>t</w:t>
      </w:r>
      <w:r w:rsidRPr="00E222E0">
        <w:rPr>
          <w:rFonts w:ascii="Arial" w:eastAsia="Calibri" w:hAnsi="Arial" w:cs="Arial"/>
        </w:rPr>
        <w:t xml:space="preserve"> the time they were identified</w:t>
      </w:r>
      <w:r w:rsidR="001A20AB">
        <w:rPr>
          <w:rFonts w:ascii="Arial" w:eastAsia="Calibri" w:hAnsi="Arial" w:cs="Arial"/>
        </w:rPr>
        <w:t xml:space="preserve">, conceding this </w:t>
      </w:r>
      <w:r w:rsidRPr="00E222E0">
        <w:rPr>
          <w:rFonts w:ascii="Arial" w:eastAsia="Calibri" w:hAnsi="Arial" w:cs="Arial"/>
        </w:rPr>
        <w:t>was a deviation from their own policy</w:t>
      </w:r>
      <w:r>
        <w:rPr>
          <w:rFonts w:ascii="Arial" w:eastAsia="Calibri" w:hAnsi="Arial" w:cs="Arial"/>
        </w:rPr>
        <w:t>.</w:t>
      </w:r>
      <w:r w:rsidRPr="00E222E0">
        <w:rPr>
          <w:rFonts w:ascii="Arial" w:eastAsia="Calibri" w:hAnsi="Arial" w:cs="Arial"/>
        </w:rPr>
        <w:t xml:space="preserve"> </w:t>
      </w:r>
      <w:r>
        <w:rPr>
          <w:rFonts w:ascii="Arial" w:eastAsia="Calibri" w:hAnsi="Arial" w:cs="Arial"/>
        </w:rPr>
        <w:t>No information was provided about changes to the staff training and development policy or how training needs would be identified.</w:t>
      </w:r>
    </w:p>
    <w:p w14:paraId="04497FD6" w14:textId="3173CCD6" w:rsidR="008D281C" w:rsidRPr="00750ADE" w:rsidRDefault="008D281C" w:rsidP="008D281C">
      <w:pPr>
        <w:rPr>
          <w:rFonts w:ascii="Arial" w:eastAsia="Calibri" w:hAnsi="Arial" w:cs="Arial"/>
        </w:rPr>
      </w:pPr>
      <w:r w:rsidRPr="00750ADE">
        <w:rPr>
          <w:rFonts w:ascii="Arial" w:hAnsi="Arial" w:cs="Arial"/>
        </w:rPr>
        <w:t>I note examples of alternative avenues used to provide feedback to staff regarding their performance</w:t>
      </w:r>
      <w:r w:rsidR="001A20AB">
        <w:rPr>
          <w:rFonts w:ascii="Arial" w:hAnsi="Arial" w:cs="Arial"/>
        </w:rPr>
        <w:t xml:space="preserve"> were requested, however, only a</w:t>
      </w:r>
      <w:r w:rsidRPr="00750ADE">
        <w:rPr>
          <w:rFonts w:ascii="Arial" w:hAnsi="Arial" w:cs="Arial"/>
        </w:rPr>
        <w:t xml:space="preserve"> disciplinary letter, dated August 2021, in response to several observations/issues with an individual’s performance</w:t>
      </w:r>
      <w:r w:rsidR="001A20AB">
        <w:rPr>
          <w:rFonts w:ascii="Arial" w:hAnsi="Arial" w:cs="Arial"/>
        </w:rPr>
        <w:t xml:space="preserve"> was submitted and no</w:t>
      </w:r>
      <w:r w:rsidRPr="00750ADE">
        <w:rPr>
          <w:rFonts w:ascii="Arial" w:hAnsi="Arial" w:cs="Arial"/>
        </w:rPr>
        <w:t xml:space="preserve"> further </w:t>
      </w:r>
      <w:r w:rsidR="001A20AB">
        <w:rPr>
          <w:rFonts w:ascii="Arial" w:hAnsi="Arial" w:cs="Arial"/>
        </w:rPr>
        <w:t xml:space="preserve">evidence </w:t>
      </w:r>
      <w:r>
        <w:rPr>
          <w:rFonts w:ascii="Arial" w:hAnsi="Arial" w:cs="Arial"/>
        </w:rPr>
        <w:t>was provided to identify if further action, such as training was offered or completed.</w:t>
      </w:r>
    </w:p>
    <w:p w14:paraId="7FF23EF2" w14:textId="37D4CF5C" w:rsidR="001A20AB" w:rsidRPr="007372EA" w:rsidRDefault="008D281C" w:rsidP="001A20AB">
      <w:pPr>
        <w:rPr>
          <w:rFonts w:ascii="Arial" w:eastAsia="Calibri" w:hAnsi="Arial" w:cs="Arial"/>
          <w:color w:val="auto"/>
        </w:rPr>
      </w:pPr>
      <w:r w:rsidRPr="007372EA">
        <w:rPr>
          <w:rFonts w:ascii="Arial" w:eastAsia="Fira Sans Light" w:hAnsi="Arial" w:cs="Arial"/>
          <w:color w:val="auto"/>
        </w:rPr>
        <w:t xml:space="preserve">I am satisfied, at the time of the site audit, the service was not able to demonstrate </w:t>
      </w:r>
      <w:r w:rsidR="001A20AB" w:rsidRPr="007372EA">
        <w:rPr>
          <w:rFonts w:ascii="Arial" w:eastAsia="Calibri" w:hAnsi="Arial" w:cs="Arial"/>
          <w:color w:val="auto"/>
        </w:rPr>
        <w:t xml:space="preserve">each member of the workforce has an appropriate person regularly assess and evaluate how they are performing their role; </w:t>
      </w:r>
      <w:r w:rsidR="007372EA">
        <w:rPr>
          <w:rFonts w:ascii="Arial" w:eastAsia="Calibri" w:hAnsi="Arial" w:cs="Arial"/>
          <w:color w:val="auto"/>
        </w:rPr>
        <w:t>nor are they able</w:t>
      </w:r>
      <w:r w:rsidR="001A20AB" w:rsidRPr="007372EA">
        <w:rPr>
          <w:rFonts w:ascii="Arial" w:eastAsia="Calibri" w:hAnsi="Arial" w:cs="Arial"/>
          <w:color w:val="auto"/>
        </w:rPr>
        <w:t xml:space="preserve"> to identify, plan and support any training and development they need.</w:t>
      </w:r>
    </w:p>
    <w:p w14:paraId="21ACAB09" w14:textId="0B65C39A" w:rsidR="008D281C" w:rsidRPr="00E222E0" w:rsidRDefault="008D281C" w:rsidP="001A20AB">
      <w:pPr>
        <w:pStyle w:val="NormalArial"/>
        <w:rPr>
          <w:rStyle w:val="normaltextrun"/>
        </w:rPr>
      </w:pPr>
      <w:r w:rsidRPr="00E222E0">
        <w:t xml:space="preserve">Therefore, I find </w:t>
      </w:r>
      <w:r w:rsidRPr="00E222E0">
        <w:rPr>
          <w:rStyle w:val="normaltextrun"/>
        </w:rPr>
        <w:t>Requirement 7(3)(</w:t>
      </w:r>
      <w:r>
        <w:rPr>
          <w:rStyle w:val="normaltextrun"/>
        </w:rPr>
        <w:t>e</w:t>
      </w:r>
      <w:r w:rsidRPr="00E222E0">
        <w:rPr>
          <w:rStyle w:val="normaltextrun"/>
        </w:rPr>
        <w:t xml:space="preserve">) is </w:t>
      </w:r>
      <w:r>
        <w:rPr>
          <w:rStyle w:val="normaltextrun"/>
        </w:rPr>
        <w:t>non-</w:t>
      </w:r>
      <w:r w:rsidRPr="00E222E0">
        <w:rPr>
          <w:rStyle w:val="normaltextrun"/>
        </w:rPr>
        <w:t>compliant.</w:t>
      </w:r>
    </w:p>
    <w:p w14:paraId="1E708917" w14:textId="77777777" w:rsidR="00BE70E6" w:rsidRPr="004C55B9" w:rsidRDefault="00BE70E6" w:rsidP="00BE70E6">
      <w:pPr>
        <w:rPr>
          <w:rStyle w:val="normaltextrun"/>
          <w:rFonts w:ascii="Arial" w:hAnsi="Arial" w:cs="Arial"/>
          <w:color w:val="auto"/>
        </w:rPr>
      </w:pPr>
      <w:r w:rsidRPr="004C55B9">
        <w:rPr>
          <w:rStyle w:val="normaltextrun"/>
          <w:rFonts w:ascii="Arial" w:hAnsi="Arial" w:cs="Arial"/>
        </w:rPr>
        <w:t>I</w:t>
      </w:r>
      <w:r w:rsidRPr="004C55B9">
        <w:rPr>
          <w:rStyle w:val="normaltextrun"/>
          <w:rFonts w:ascii="Arial" w:hAnsi="Arial" w:cs="Arial"/>
          <w:color w:val="auto"/>
        </w:rPr>
        <w:t xml:space="preserve"> find the remaining 3 requirements of Quality Standard 7 are compliant as:</w:t>
      </w:r>
    </w:p>
    <w:p w14:paraId="6DCA7A4B" w14:textId="06C263C1" w:rsidR="00E57C23" w:rsidRPr="00BD2F9E" w:rsidRDefault="00E57C23" w:rsidP="00E57C23">
      <w:pPr>
        <w:rPr>
          <w:rFonts w:ascii="Arial" w:hAnsi="Arial" w:cs="Arial"/>
          <w:szCs w:val="22"/>
        </w:rPr>
      </w:pPr>
      <w:r w:rsidRPr="00BD2F9E">
        <w:rPr>
          <w:rFonts w:ascii="Arial" w:hAnsi="Arial" w:cs="Arial"/>
          <w:szCs w:val="22"/>
        </w:rPr>
        <w:t xml:space="preserve">Consumers, </w:t>
      </w:r>
      <w:proofErr w:type="gramStart"/>
      <w:r w:rsidRPr="00BD2F9E">
        <w:rPr>
          <w:rFonts w:ascii="Arial" w:hAnsi="Arial" w:cs="Arial"/>
          <w:szCs w:val="22"/>
        </w:rPr>
        <w:t>representatives</w:t>
      </w:r>
      <w:proofErr w:type="gramEnd"/>
      <w:r w:rsidRPr="00BD2F9E">
        <w:rPr>
          <w:rFonts w:ascii="Arial" w:hAnsi="Arial" w:cs="Arial"/>
          <w:szCs w:val="22"/>
        </w:rPr>
        <w:t xml:space="preserve"> and staff reported there had been issues with shortages of staff at times, </w:t>
      </w:r>
      <w:r w:rsidR="00F64B68" w:rsidRPr="00BD2F9E">
        <w:rPr>
          <w:rFonts w:ascii="Arial" w:hAnsi="Arial" w:cs="Arial"/>
          <w:szCs w:val="22"/>
        </w:rPr>
        <w:t>h</w:t>
      </w:r>
      <w:r w:rsidRPr="00BD2F9E">
        <w:rPr>
          <w:rFonts w:ascii="Arial" w:hAnsi="Arial" w:cs="Arial"/>
          <w:szCs w:val="22"/>
        </w:rPr>
        <w:t xml:space="preserve">owever, </w:t>
      </w:r>
      <w:r w:rsidR="007372EA">
        <w:rPr>
          <w:rFonts w:ascii="Arial" w:hAnsi="Arial" w:cs="Arial"/>
          <w:szCs w:val="22"/>
        </w:rPr>
        <w:t xml:space="preserve">did not identify any </w:t>
      </w:r>
      <w:r w:rsidRPr="00BD2F9E">
        <w:rPr>
          <w:rFonts w:ascii="Arial" w:hAnsi="Arial" w:cs="Arial"/>
          <w:szCs w:val="22"/>
        </w:rPr>
        <w:t xml:space="preserve">negative impact on </w:t>
      </w:r>
      <w:r w:rsidR="007372EA">
        <w:rPr>
          <w:rFonts w:ascii="Arial" w:hAnsi="Arial" w:cs="Arial"/>
          <w:szCs w:val="22"/>
        </w:rPr>
        <w:t xml:space="preserve">the care provided to </w:t>
      </w:r>
      <w:r w:rsidRPr="00BD2F9E">
        <w:rPr>
          <w:rFonts w:ascii="Arial" w:hAnsi="Arial" w:cs="Arial"/>
          <w:szCs w:val="22"/>
        </w:rPr>
        <w:t>consumer</w:t>
      </w:r>
      <w:r w:rsidR="007372EA">
        <w:rPr>
          <w:rFonts w:ascii="Arial" w:hAnsi="Arial" w:cs="Arial"/>
          <w:szCs w:val="22"/>
        </w:rPr>
        <w:t>s</w:t>
      </w:r>
      <w:r w:rsidRPr="00BD2F9E">
        <w:rPr>
          <w:rFonts w:ascii="Arial" w:hAnsi="Arial" w:cs="Arial"/>
          <w:szCs w:val="22"/>
        </w:rPr>
        <w:t xml:space="preserve">. Management </w:t>
      </w:r>
      <w:r w:rsidR="007372EA">
        <w:rPr>
          <w:rFonts w:ascii="Arial" w:hAnsi="Arial" w:cs="Arial"/>
          <w:szCs w:val="22"/>
        </w:rPr>
        <w:t>described strategies to</w:t>
      </w:r>
      <w:r w:rsidRPr="00BD2F9E">
        <w:rPr>
          <w:rFonts w:ascii="Arial" w:hAnsi="Arial" w:cs="Arial"/>
          <w:szCs w:val="22"/>
        </w:rPr>
        <w:t xml:space="preserve"> attract and retain staff </w:t>
      </w:r>
      <w:r w:rsidR="007372EA">
        <w:rPr>
          <w:rFonts w:ascii="Arial" w:hAnsi="Arial" w:cs="Arial"/>
          <w:szCs w:val="22"/>
        </w:rPr>
        <w:t xml:space="preserve">including providing staff with meals, subsidised </w:t>
      </w:r>
      <w:proofErr w:type="gramStart"/>
      <w:r w:rsidR="007372EA">
        <w:rPr>
          <w:rFonts w:ascii="Arial" w:hAnsi="Arial" w:cs="Arial"/>
          <w:szCs w:val="22"/>
        </w:rPr>
        <w:t>accommodation</w:t>
      </w:r>
      <w:proofErr w:type="gramEnd"/>
      <w:r w:rsidR="007372EA">
        <w:rPr>
          <w:rFonts w:ascii="Arial" w:hAnsi="Arial" w:cs="Arial"/>
          <w:szCs w:val="22"/>
        </w:rPr>
        <w:t xml:space="preserve"> and partnerships with state government for early entry career programs. Rostering documentation supported all shifts had been filled, through extending existing staff hours or use of part-time or casual staff. </w:t>
      </w:r>
      <w:r w:rsidRPr="00BD2F9E">
        <w:rPr>
          <w:rFonts w:ascii="Arial" w:hAnsi="Arial" w:cs="Arial"/>
          <w:szCs w:val="22"/>
        </w:rPr>
        <w:t xml:space="preserve"> </w:t>
      </w:r>
    </w:p>
    <w:p w14:paraId="0D2DE7AA" w14:textId="198647B7" w:rsidR="00D35148" w:rsidRPr="00CC18C4" w:rsidRDefault="00D35148" w:rsidP="00D35148">
      <w:pPr>
        <w:rPr>
          <w:rFonts w:ascii="Arial" w:hAnsi="Arial" w:cs="Arial"/>
          <w:color w:val="auto"/>
          <w:szCs w:val="22"/>
        </w:rPr>
      </w:pPr>
      <w:r w:rsidRPr="00CC18C4">
        <w:rPr>
          <w:rFonts w:ascii="Arial" w:hAnsi="Arial" w:cs="Arial"/>
          <w:color w:val="auto"/>
          <w:szCs w:val="22"/>
        </w:rPr>
        <w:t xml:space="preserve">Consumers and representatives provided consistent feedback </w:t>
      </w:r>
      <w:r w:rsidR="004E44CD" w:rsidRPr="00CC18C4">
        <w:rPr>
          <w:rFonts w:ascii="Arial" w:hAnsi="Arial" w:cs="Arial"/>
          <w:color w:val="auto"/>
          <w:szCs w:val="22"/>
        </w:rPr>
        <w:t xml:space="preserve">stating </w:t>
      </w:r>
      <w:r w:rsidRPr="00CC18C4">
        <w:rPr>
          <w:rFonts w:ascii="Arial" w:hAnsi="Arial" w:cs="Arial"/>
          <w:color w:val="auto"/>
          <w:szCs w:val="22"/>
        </w:rPr>
        <w:t>staff engage</w:t>
      </w:r>
      <w:r w:rsidR="004E44CD" w:rsidRPr="00CC18C4">
        <w:rPr>
          <w:rFonts w:ascii="Arial" w:hAnsi="Arial" w:cs="Arial"/>
          <w:color w:val="auto"/>
          <w:szCs w:val="22"/>
        </w:rPr>
        <w:t>d</w:t>
      </w:r>
      <w:r w:rsidRPr="00CC18C4">
        <w:rPr>
          <w:rFonts w:ascii="Arial" w:hAnsi="Arial" w:cs="Arial"/>
          <w:color w:val="auto"/>
          <w:szCs w:val="22"/>
        </w:rPr>
        <w:t xml:space="preserve"> in a respectful, kind, and caring manner, and </w:t>
      </w:r>
      <w:r w:rsidR="004E44CD" w:rsidRPr="00CC18C4">
        <w:rPr>
          <w:rFonts w:ascii="Arial" w:hAnsi="Arial" w:cs="Arial"/>
          <w:color w:val="auto"/>
          <w:szCs w:val="22"/>
        </w:rPr>
        <w:t>we</w:t>
      </w:r>
      <w:r w:rsidRPr="00CC18C4">
        <w:rPr>
          <w:rFonts w:ascii="Arial" w:hAnsi="Arial" w:cs="Arial"/>
          <w:color w:val="auto"/>
          <w:szCs w:val="22"/>
        </w:rPr>
        <w:t>re gentle. Staff demonstrated an in depth understanding of the consumers, including their needs and preferences</w:t>
      </w:r>
      <w:r w:rsidR="007610D8" w:rsidRPr="00CC18C4">
        <w:rPr>
          <w:rFonts w:ascii="Arial" w:hAnsi="Arial" w:cs="Arial"/>
          <w:color w:val="auto"/>
          <w:szCs w:val="22"/>
        </w:rPr>
        <w:t>, t</w:t>
      </w:r>
      <w:r w:rsidRPr="00CC18C4">
        <w:rPr>
          <w:rFonts w:ascii="Arial" w:hAnsi="Arial" w:cs="Arial"/>
          <w:color w:val="auto"/>
          <w:szCs w:val="22"/>
        </w:rPr>
        <w:t>his aligned with care planning documentation</w:t>
      </w:r>
      <w:r w:rsidR="007372EA">
        <w:rPr>
          <w:rFonts w:ascii="Arial" w:hAnsi="Arial" w:cs="Arial"/>
          <w:color w:val="auto"/>
          <w:szCs w:val="22"/>
        </w:rPr>
        <w:t xml:space="preserve">. </w:t>
      </w:r>
      <w:r w:rsidRPr="00CC18C4">
        <w:rPr>
          <w:rFonts w:ascii="Arial" w:hAnsi="Arial" w:cs="Arial"/>
          <w:color w:val="auto"/>
          <w:szCs w:val="22"/>
        </w:rPr>
        <w:t xml:space="preserve">Staff were observed to engage with consumers and their family members in a warm, </w:t>
      </w:r>
      <w:proofErr w:type="gramStart"/>
      <w:r w:rsidRPr="00CC18C4">
        <w:rPr>
          <w:rFonts w:ascii="Arial" w:hAnsi="Arial" w:cs="Arial"/>
          <w:color w:val="auto"/>
          <w:szCs w:val="22"/>
        </w:rPr>
        <w:t>respectful</w:t>
      </w:r>
      <w:proofErr w:type="gramEnd"/>
      <w:r w:rsidRPr="00CC18C4">
        <w:rPr>
          <w:rFonts w:ascii="Arial" w:hAnsi="Arial" w:cs="Arial"/>
          <w:color w:val="auto"/>
          <w:szCs w:val="22"/>
        </w:rPr>
        <w:t xml:space="preserve"> and friendly manner. </w:t>
      </w:r>
    </w:p>
    <w:p w14:paraId="777C45B7" w14:textId="670D4D32" w:rsidR="00634263" w:rsidRDefault="00634263" w:rsidP="00634263">
      <w:pPr>
        <w:rPr>
          <w:rFonts w:ascii="Arial" w:hAnsi="Arial" w:cs="Arial"/>
          <w:szCs w:val="22"/>
        </w:rPr>
      </w:pPr>
      <w:r w:rsidRPr="00102939">
        <w:rPr>
          <w:rFonts w:ascii="Arial" w:hAnsi="Arial" w:cs="Arial"/>
          <w:szCs w:val="22"/>
        </w:rPr>
        <w:t xml:space="preserve">Consumers reported they felt staff were skilled in their roles and competent to meet their care needs. Staff said the team is small but supportive, and confirmed they always felt they could source additional guidance when needed. Position descriptions and duty lists were reviewed and outlined the qualifications, registration, knowledge skills and abilities required for various roles. </w:t>
      </w:r>
      <w:r w:rsidR="00102939" w:rsidRPr="00102939">
        <w:rPr>
          <w:rFonts w:ascii="Arial" w:hAnsi="Arial" w:cs="Arial"/>
          <w:szCs w:val="22"/>
        </w:rPr>
        <w:t xml:space="preserve">Documentation reviewed confirmed 100% of staff </w:t>
      </w:r>
      <w:r w:rsidR="007372EA">
        <w:rPr>
          <w:rFonts w:ascii="Arial" w:hAnsi="Arial" w:cs="Arial"/>
          <w:szCs w:val="22"/>
        </w:rPr>
        <w:t>had met</w:t>
      </w:r>
      <w:r w:rsidR="00102939" w:rsidRPr="00102939">
        <w:rPr>
          <w:rFonts w:ascii="Arial" w:hAnsi="Arial" w:cs="Arial"/>
          <w:szCs w:val="22"/>
        </w:rPr>
        <w:t xml:space="preserve"> COVID-19 vaccination requirements, professional registration and police check compliance.</w:t>
      </w:r>
    </w:p>
    <w:p w14:paraId="38E50A63" w14:textId="77777777" w:rsidR="002B0C90" w:rsidRPr="00262C0B" w:rsidRDefault="002B0C90" w:rsidP="0036130C">
      <w:pPr>
        <w:pStyle w:val="NormalArial"/>
      </w:pPr>
      <w:r>
        <w:br w:type="page"/>
      </w:r>
    </w:p>
    <w:p w14:paraId="45CC4EBB"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C045E" w:rsidRPr="00996FAF" w14:paraId="60A4EC4F"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49F542CF"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6110E819"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DA4C28" w:rsidRPr="00996FAF" w14:paraId="006EC376"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20A7BC0" w14:textId="77777777" w:rsidR="00DA4C28" w:rsidRPr="00996FAF" w:rsidRDefault="00DA4C28" w:rsidP="00DA4C28">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573A418D" w14:textId="77777777" w:rsidR="00DA4C28" w:rsidRPr="00996FAF" w:rsidRDefault="00DA4C28" w:rsidP="00DA4C2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70F19F07" w14:textId="45F5B3C8" w:rsidR="00DA4C28" w:rsidRPr="00996FAF" w:rsidRDefault="006F6924" w:rsidP="00DA4C2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339440"/>
                <w:placeholder>
                  <w:docPart w:val="267848D12A004D79BB539D46FB21DA26"/>
                </w:placeholder>
                <w:dropDownList>
                  <w:listItem w:displayText="choose a rating" w:value="choose a rating"/>
                  <w:listItem w:displayText="Compliant" w:value="Compliant"/>
                  <w:listItem w:displayText="Non-compliant" w:value="Non-compliant"/>
                </w:dropDownList>
              </w:sdtPr>
              <w:sdtEndPr/>
              <w:sdtContent>
                <w:r w:rsidR="00DA4C28">
                  <w:rPr>
                    <w:rFonts w:ascii="Arial" w:hAnsi="Arial" w:cs="Arial"/>
                    <w:color w:val="auto"/>
                  </w:rPr>
                  <w:t>Compliant</w:t>
                </w:r>
              </w:sdtContent>
            </w:sdt>
          </w:p>
        </w:tc>
      </w:tr>
      <w:tr w:rsidR="00DA4C28" w:rsidRPr="00996FAF" w14:paraId="15BD5678"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44D3958" w14:textId="77777777" w:rsidR="00DA4C28" w:rsidRPr="00996FAF" w:rsidRDefault="00DA4C28" w:rsidP="00DA4C28">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119DB6A5" w14:textId="77777777" w:rsidR="00DA4C28" w:rsidRPr="00996FAF" w:rsidRDefault="00DA4C28" w:rsidP="00DA4C2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6A749678" w14:textId="283F7AA9" w:rsidR="00DA4C28" w:rsidRPr="00996FAF" w:rsidRDefault="006F6924" w:rsidP="00DA4C2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15023160"/>
                <w:placeholder>
                  <w:docPart w:val="F04C225320B1446680A538C95F00E46B"/>
                </w:placeholder>
                <w:dropDownList>
                  <w:listItem w:displayText="choose a rating" w:value="choose a rating"/>
                  <w:listItem w:displayText="Compliant" w:value="Compliant"/>
                  <w:listItem w:displayText="Non-compliant" w:value="Non-compliant"/>
                </w:dropDownList>
              </w:sdtPr>
              <w:sdtEndPr/>
              <w:sdtContent>
                <w:r w:rsidR="00DA4C28">
                  <w:rPr>
                    <w:rFonts w:ascii="Arial" w:hAnsi="Arial" w:cs="Arial"/>
                    <w:color w:val="auto"/>
                  </w:rPr>
                  <w:t>Compliant</w:t>
                </w:r>
              </w:sdtContent>
            </w:sdt>
          </w:p>
        </w:tc>
      </w:tr>
      <w:tr w:rsidR="00DA4C28" w:rsidRPr="00996FAF" w14:paraId="42196EBF"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BAB05B9" w14:textId="77777777" w:rsidR="00DA4C28" w:rsidRPr="00996FAF" w:rsidRDefault="00DA4C28" w:rsidP="00DA4C28">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0B0752AB" w14:textId="77777777" w:rsidR="00DA4C28" w:rsidRPr="00996FAF" w:rsidRDefault="00DA4C28" w:rsidP="00DA4C2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32FB1009" w14:textId="77777777" w:rsidR="00DA4C28" w:rsidRPr="00996FAF" w:rsidRDefault="00DA4C28" w:rsidP="00DA4C28">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4A2FFA9" w14:textId="77777777" w:rsidR="00DA4C28" w:rsidRPr="00996FAF" w:rsidRDefault="00DA4C28" w:rsidP="00DA4C28">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5C36E0CB" w14:textId="77777777" w:rsidR="00DA4C28" w:rsidRPr="00996FAF" w:rsidRDefault="00DA4C28" w:rsidP="00DA4C28">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405AA2E3" w14:textId="77777777" w:rsidR="00DA4C28" w:rsidRPr="00996FAF" w:rsidRDefault="00DA4C28" w:rsidP="00DA4C28">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7027C1D1" w14:textId="77777777" w:rsidR="00DA4C28" w:rsidRPr="00996FAF" w:rsidRDefault="00DA4C28" w:rsidP="00DA4C28">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40436995" w14:textId="77777777" w:rsidR="00DA4C28" w:rsidRPr="00996FAF" w:rsidRDefault="00DA4C28" w:rsidP="00DA4C28">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7536604D" w14:textId="60EC9EC2" w:rsidR="00DA4C28" w:rsidRPr="00996FAF" w:rsidRDefault="006F6924" w:rsidP="00DA4C2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28900609"/>
                <w:placeholder>
                  <w:docPart w:val="B95245167CA24C01A1B3E74FC28DC91C"/>
                </w:placeholder>
                <w:dropDownList>
                  <w:listItem w:displayText="choose a rating" w:value="choose a rating"/>
                  <w:listItem w:displayText="Compliant" w:value="Compliant"/>
                  <w:listItem w:displayText="Non-compliant" w:value="Non-compliant"/>
                </w:dropDownList>
              </w:sdtPr>
              <w:sdtEndPr/>
              <w:sdtContent>
                <w:r w:rsidR="00DA4C28">
                  <w:rPr>
                    <w:rFonts w:ascii="Arial" w:hAnsi="Arial" w:cs="Arial"/>
                    <w:color w:val="auto"/>
                  </w:rPr>
                  <w:t>Compliant</w:t>
                </w:r>
              </w:sdtContent>
            </w:sdt>
          </w:p>
        </w:tc>
      </w:tr>
      <w:tr w:rsidR="00FC045E" w:rsidRPr="00996FAF" w14:paraId="0AAAAE49"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4BA6A21"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5E865E89" w14:textId="77777777" w:rsidR="00FC045E" w:rsidRPr="007372EA"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7372EA">
              <w:rPr>
                <w:rFonts w:ascii="Arial" w:hAnsi="Arial" w:cs="Arial"/>
              </w:rPr>
              <w:t>Effective risk management systems and practices, including but not limited to the following:</w:t>
            </w:r>
          </w:p>
          <w:p w14:paraId="63E592D9" w14:textId="77777777" w:rsidR="00FC045E" w:rsidRPr="007372EA"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7372EA">
              <w:rPr>
                <w:rFonts w:ascii="Arial" w:hAnsi="Arial" w:cs="Arial"/>
              </w:rPr>
              <w:t>managing high impact or high prevalence risks associated with the care of consumers;</w:t>
            </w:r>
          </w:p>
          <w:p w14:paraId="793F69F1" w14:textId="77777777" w:rsidR="00FC045E" w:rsidRPr="007372EA"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7372EA">
              <w:rPr>
                <w:rFonts w:ascii="Arial" w:hAnsi="Arial" w:cs="Arial"/>
              </w:rPr>
              <w:t>identifying and responding to abuse and neglect of consumers;</w:t>
            </w:r>
          </w:p>
          <w:p w14:paraId="10D03DF6" w14:textId="77777777" w:rsidR="00FC045E" w:rsidRPr="007372EA"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7372EA">
              <w:rPr>
                <w:rFonts w:ascii="Arial" w:hAnsi="Arial" w:cs="Arial"/>
              </w:rPr>
              <w:t>supporting consumers to live the best life they can</w:t>
            </w:r>
          </w:p>
          <w:p w14:paraId="1FE5C024" w14:textId="77777777" w:rsidR="00FC045E" w:rsidRPr="007372EA"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7372EA">
              <w:rPr>
                <w:rFonts w:ascii="Arial" w:hAnsi="Arial" w:cs="Arial"/>
              </w:rPr>
              <w:t>managing and preventing incidents, including the use of an incident management system.</w:t>
            </w:r>
          </w:p>
        </w:tc>
        <w:tc>
          <w:tcPr>
            <w:tcW w:w="2096" w:type="dxa"/>
            <w:shd w:val="clear" w:color="auto" w:fill="auto"/>
            <w:vAlign w:val="top"/>
          </w:tcPr>
          <w:p w14:paraId="4C08DA47" w14:textId="291293C4" w:rsidR="00FC045E" w:rsidRPr="007372EA" w:rsidRDefault="006F6924"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7372EA" w:rsidRPr="007372EA">
                  <w:rPr>
                    <w:rFonts w:ascii="Arial" w:hAnsi="Arial" w:cs="Arial"/>
                    <w:color w:val="auto"/>
                  </w:rPr>
                  <w:t>Non-compliant</w:t>
                </w:r>
              </w:sdtContent>
            </w:sdt>
          </w:p>
        </w:tc>
      </w:tr>
      <w:tr w:rsidR="00FC045E" w:rsidRPr="00996FAF" w14:paraId="62097973"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0ECEDDA"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2C6D9B0A"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03E1961E"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0048BB51"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0146D1AB"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14E64C4A" w14:textId="43CDD455" w:rsidR="00FC045E" w:rsidRPr="00996FAF" w:rsidRDefault="006F6924"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DA4C28">
                  <w:rPr>
                    <w:rFonts w:ascii="Arial" w:hAnsi="Arial" w:cs="Arial"/>
                    <w:color w:val="auto"/>
                  </w:rPr>
                  <w:t>Compliant</w:t>
                </w:r>
              </w:sdtContent>
            </w:sdt>
          </w:p>
        </w:tc>
      </w:tr>
    </w:tbl>
    <w:p w14:paraId="7CD8FEE3" w14:textId="3E5943E4" w:rsidR="00877F4E" w:rsidRDefault="00D87E7C" w:rsidP="00D87E7C">
      <w:pPr>
        <w:pStyle w:val="Heading20"/>
      </w:pPr>
      <w:r w:rsidRPr="00996FAF">
        <w:t>Findings</w:t>
      </w:r>
    </w:p>
    <w:p w14:paraId="2A3868F7" w14:textId="0679808B" w:rsidR="003C6521" w:rsidRDefault="003C6521" w:rsidP="003C6521">
      <w:pPr>
        <w:rPr>
          <w:rFonts w:ascii="Arial" w:hAnsi="Arial" w:cs="Arial"/>
        </w:rPr>
      </w:pPr>
      <w:r w:rsidRPr="00E222E0">
        <w:rPr>
          <w:rFonts w:ascii="Arial" w:hAnsi="Arial" w:cs="Arial"/>
        </w:rPr>
        <w:t xml:space="preserve">The Assessment Team recommended </w:t>
      </w:r>
      <w:r w:rsidR="009106ED">
        <w:rPr>
          <w:rFonts w:ascii="Arial" w:hAnsi="Arial" w:cs="Arial"/>
        </w:rPr>
        <w:t xml:space="preserve">this </w:t>
      </w:r>
      <w:r w:rsidRPr="00E222E0">
        <w:rPr>
          <w:rFonts w:ascii="Arial" w:hAnsi="Arial" w:cs="Arial"/>
        </w:rPr>
        <w:t>requirement</w:t>
      </w:r>
      <w:r>
        <w:rPr>
          <w:rFonts w:ascii="Arial" w:hAnsi="Arial" w:cs="Arial"/>
        </w:rPr>
        <w:t xml:space="preserve"> was</w:t>
      </w:r>
      <w:r w:rsidRPr="00E222E0">
        <w:rPr>
          <w:rFonts w:ascii="Arial" w:hAnsi="Arial" w:cs="Arial"/>
        </w:rPr>
        <w:t xml:space="preserve"> not met, </w:t>
      </w:r>
      <w:r w:rsidRPr="00E222E0">
        <w:rPr>
          <w:rFonts w:ascii="Arial" w:eastAsia="Calibri" w:hAnsi="Arial" w:cs="Arial"/>
        </w:rPr>
        <w:t xml:space="preserve">I have considered the Assessment Team’s findings; the evidence documented in the Site Audit </w:t>
      </w:r>
      <w:r w:rsidR="009106ED">
        <w:rPr>
          <w:rFonts w:ascii="Arial" w:eastAsia="Calibri" w:hAnsi="Arial" w:cs="Arial"/>
        </w:rPr>
        <w:t>r</w:t>
      </w:r>
      <w:r w:rsidRPr="00E222E0">
        <w:rPr>
          <w:rFonts w:ascii="Arial" w:eastAsia="Calibri" w:hAnsi="Arial" w:cs="Arial"/>
        </w:rPr>
        <w:t xml:space="preserve">eport, and the Approved Provider’s response and </w:t>
      </w:r>
      <w:r w:rsidR="009106ED">
        <w:rPr>
          <w:rFonts w:ascii="Arial" w:eastAsia="Calibri" w:hAnsi="Arial" w:cs="Arial"/>
        </w:rPr>
        <w:t>found</w:t>
      </w:r>
      <w:r w:rsidRPr="00E222E0">
        <w:rPr>
          <w:rFonts w:ascii="Arial" w:eastAsia="Calibri" w:hAnsi="Arial" w:cs="Arial"/>
        </w:rPr>
        <w:t>:</w:t>
      </w:r>
      <w:r w:rsidRPr="00E222E0">
        <w:rPr>
          <w:rFonts w:ascii="Arial" w:hAnsi="Arial" w:cs="Arial"/>
        </w:rPr>
        <w:t xml:space="preserve"> </w:t>
      </w:r>
    </w:p>
    <w:p w14:paraId="511F9695" w14:textId="77777777" w:rsidR="003C6521" w:rsidRDefault="003C6521" w:rsidP="003C6521">
      <w:pPr>
        <w:pStyle w:val="ListParagraph"/>
        <w:numPr>
          <w:ilvl w:val="0"/>
          <w:numId w:val="18"/>
        </w:numPr>
        <w:rPr>
          <w:rFonts w:ascii="Arial" w:hAnsi="Arial" w:cs="Arial"/>
        </w:rPr>
      </w:pPr>
      <w:r w:rsidRPr="00B25CCE">
        <w:rPr>
          <w:rFonts w:ascii="Arial" w:hAnsi="Arial" w:cs="Arial"/>
        </w:rPr>
        <w:t>Effective risk management systems and practices, including but not limited to the following:</w:t>
      </w:r>
    </w:p>
    <w:p w14:paraId="43E0BD93" w14:textId="77777777" w:rsidR="003C6521" w:rsidRDefault="003C6521" w:rsidP="003C6521">
      <w:pPr>
        <w:pStyle w:val="ListParagraph"/>
        <w:numPr>
          <w:ilvl w:val="0"/>
          <w:numId w:val="19"/>
        </w:numPr>
        <w:rPr>
          <w:rFonts w:ascii="Arial" w:hAnsi="Arial" w:cs="Arial"/>
        </w:rPr>
      </w:pPr>
      <w:r w:rsidRPr="00B25CCE">
        <w:rPr>
          <w:rFonts w:ascii="Arial" w:hAnsi="Arial" w:cs="Arial"/>
        </w:rPr>
        <w:t>managing high impact or high prevalence risks associated with the care of consumers;</w:t>
      </w:r>
    </w:p>
    <w:p w14:paraId="1FD59C60" w14:textId="77777777" w:rsidR="003C6521" w:rsidRDefault="003C6521" w:rsidP="003C6521">
      <w:pPr>
        <w:pStyle w:val="ListParagraph"/>
        <w:numPr>
          <w:ilvl w:val="0"/>
          <w:numId w:val="19"/>
        </w:numPr>
        <w:rPr>
          <w:rFonts w:ascii="Arial" w:hAnsi="Arial" w:cs="Arial"/>
        </w:rPr>
      </w:pPr>
      <w:r>
        <w:rPr>
          <w:rFonts w:ascii="Arial" w:hAnsi="Arial" w:cs="Arial"/>
        </w:rPr>
        <w:t>i</w:t>
      </w:r>
      <w:r w:rsidRPr="00B25CCE">
        <w:rPr>
          <w:rFonts w:ascii="Arial" w:hAnsi="Arial" w:cs="Arial"/>
        </w:rPr>
        <w:t>dentifying and responding to abuse and neglect of consumers;</w:t>
      </w:r>
    </w:p>
    <w:p w14:paraId="60DCDEE6" w14:textId="77777777" w:rsidR="003C6521" w:rsidRPr="00A3123C" w:rsidRDefault="003C6521" w:rsidP="003C6521">
      <w:pPr>
        <w:pStyle w:val="ListParagraph"/>
        <w:numPr>
          <w:ilvl w:val="0"/>
          <w:numId w:val="19"/>
        </w:numPr>
        <w:rPr>
          <w:rFonts w:ascii="Arial" w:hAnsi="Arial" w:cs="Arial"/>
          <w:color w:val="auto"/>
        </w:rPr>
      </w:pPr>
      <w:r w:rsidRPr="00A3123C">
        <w:rPr>
          <w:rFonts w:ascii="Arial" w:hAnsi="Arial" w:cs="Arial"/>
        </w:rPr>
        <w:t xml:space="preserve">supporting consumers to live the best life they can </w:t>
      </w:r>
    </w:p>
    <w:p w14:paraId="145FF719" w14:textId="77777777" w:rsidR="003C6521" w:rsidRPr="00A3123C" w:rsidRDefault="003C6521" w:rsidP="003C6521">
      <w:pPr>
        <w:pStyle w:val="ListParagraph"/>
        <w:numPr>
          <w:ilvl w:val="0"/>
          <w:numId w:val="19"/>
        </w:numPr>
        <w:rPr>
          <w:rFonts w:ascii="Arial" w:hAnsi="Arial" w:cs="Arial"/>
          <w:color w:val="auto"/>
        </w:rPr>
      </w:pPr>
      <w:r w:rsidRPr="00A3123C">
        <w:rPr>
          <w:rFonts w:ascii="Arial" w:hAnsi="Arial" w:cs="Arial"/>
        </w:rPr>
        <w:lastRenderedPageBreak/>
        <w:t>managing and preventing incidents, including the use of an incident management system</w:t>
      </w:r>
    </w:p>
    <w:p w14:paraId="40972FE1" w14:textId="395D004E" w:rsidR="003C6521" w:rsidRDefault="003C6521" w:rsidP="003C6521">
      <w:pPr>
        <w:pStyle w:val="NormalArial"/>
        <w:rPr>
          <w:szCs w:val="22"/>
        </w:rPr>
      </w:pPr>
      <w:r w:rsidRPr="00F132B6">
        <w:rPr>
          <w:rFonts w:eastAsia="Calibri"/>
        </w:rPr>
        <w:t>While c</w:t>
      </w:r>
      <w:r w:rsidRPr="00F132B6">
        <w:rPr>
          <w:rStyle w:val="normaltextrun"/>
          <w:shd w:val="clear" w:color="auto" w:fill="FFFFFF"/>
        </w:rPr>
        <w:t xml:space="preserve">onsumers and representatives stated consumers were generally supported to live the best life they could and </w:t>
      </w:r>
      <w:r w:rsidRPr="00F132B6">
        <w:rPr>
          <w:rFonts w:eastAsia="Calibri"/>
        </w:rPr>
        <w:t>they were satisfied with the service’s response to consumer incidents and felt well informed, t</w:t>
      </w:r>
      <w:r w:rsidRPr="00F132B6">
        <w:t xml:space="preserve">he site </w:t>
      </w:r>
      <w:r>
        <w:t>a</w:t>
      </w:r>
      <w:r w:rsidRPr="009D1F5B">
        <w:t>udit report evidenced the service did not have a documented risk management framework with policies and procedures to manage high impact and high prevalence risks</w:t>
      </w:r>
      <w:r>
        <w:t xml:space="preserve">. The site audit report identified </w:t>
      </w:r>
      <w:r w:rsidRPr="009D1F5B">
        <w:t>how elements of risk management were included in different policies</w:t>
      </w:r>
      <w:r>
        <w:t xml:space="preserve"> and </w:t>
      </w:r>
      <w:r w:rsidRPr="009D1F5B">
        <w:t>brought forward inconsistencies or absence of identification</w:t>
      </w:r>
      <w:r w:rsidR="009106ED">
        <w:t xml:space="preserve"> of risk in </w:t>
      </w:r>
      <w:r w:rsidRPr="009D1F5B">
        <w:t xml:space="preserve">assessment and planning in response to some consumer risks relating to their care. </w:t>
      </w:r>
      <w:r>
        <w:rPr>
          <w:szCs w:val="22"/>
        </w:rPr>
        <w:t>Inconsistencies in staff practice and understanding were also noted in relation to restrictive practice authority forms, with a large proportion of consumer authority forms not stipulating what risk was being assessed, its likelihood or what the potential consequence or severity might be, nor what action was taken in response.</w:t>
      </w:r>
    </w:p>
    <w:p w14:paraId="0314B49E" w14:textId="77777777" w:rsidR="003C6521" w:rsidRDefault="003C6521" w:rsidP="003C6521">
      <w:pPr>
        <w:pStyle w:val="NormalArial"/>
        <w:rPr>
          <w:szCs w:val="22"/>
        </w:rPr>
      </w:pPr>
      <w:r>
        <w:t xml:space="preserve">The provider’s response refuted the findings of the site audit and advised the site audit only focused on clinical risks but not on other risks. The provider provided examples of other areas of risk the service effectively managed, such as feedback, complaints and incident management. </w:t>
      </w:r>
    </w:p>
    <w:p w14:paraId="4C61B7C3" w14:textId="09CF69AF" w:rsidR="003C6521" w:rsidRDefault="003C6521" w:rsidP="003C6521">
      <w:pPr>
        <w:pStyle w:val="NormalArial"/>
        <w:rPr>
          <w:szCs w:val="22"/>
        </w:rPr>
      </w:pPr>
      <w:r>
        <w:t xml:space="preserve">I have considered the Approved Providers response and whilst I agree the service has policies which address risk in many areas, I note the response does not address the concerns raised </w:t>
      </w:r>
      <w:proofErr w:type="gramStart"/>
      <w:r>
        <w:t>in regard to</w:t>
      </w:r>
      <w:proofErr w:type="gramEnd"/>
      <w:r>
        <w:t xml:space="preserve"> the lack of detail about </w:t>
      </w:r>
      <w:r>
        <w:rPr>
          <w:szCs w:val="22"/>
        </w:rPr>
        <w:t xml:space="preserve">the actual risks the consumer may be exposed to or how these risks would be mitigated, when the restrictive practices were applied and whether consent given was fully informed. </w:t>
      </w:r>
    </w:p>
    <w:p w14:paraId="4728F86E" w14:textId="77777777" w:rsidR="009106ED" w:rsidRDefault="00877F4E" w:rsidP="00877F4E">
      <w:pPr>
        <w:pStyle w:val="ListBullet"/>
        <w:numPr>
          <w:ilvl w:val="0"/>
          <w:numId w:val="0"/>
        </w:numPr>
        <w:spacing w:before="0" w:after="120"/>
        <w:rPr>
          <w:rFonts w:ascii="Arial" w:eastAsia="Fira Sans Light" w:hAnsi="Arial" w:cs="Arial"/>
          <w:szCs w:val="22"/>
        </w:rPr>
      </w:pPr>
      <w:r w:rsidRPr="005E0B1A">
        <w:rPr>
          <w:rFonts w:ascii="Arial" w:eastAsia="Fira Sans Light" w:hAnsi="Arial" w:cs="Arial"/>
          <w:color w:val="auto"/>
        </w:rPr>
        <w:t xml:space="preserve">I am satisfied, at the time of the site audit, the service was not able to demonstrate </w:t>
      </w:r>
      <w:r>
        <w:rPr>
          <w:rFonts w:ascii="Arial" w:eastAsia="Fira Sans Light" w:hAnsi="Arial" w:cs="Arial"/>
          <w:color w:val="auto"/>
        </w:rPr>
        <w:t>e</w:t>
      </w:r>
      <w:r w:rsidRPr="00996FAF">
        <w:rPr>
          <w:rFonts w:ascii="Arial" w:hAnsi="Arial" w:cs="Arial"/>
        </w:rPr>
        <w:t>ffective risk management systems and practices</w:t>
      </w:r>
      <w:r>
        <w:rPr>
          <w:rFonts w:ascii="Arial" w:hAnsi="Arial" w:cs="Arial"/>
        </w:rPr>
        <w:t>.</w:t>
      </w:r>
      <w:r>
        <w:rPr>
          <w:rFonts w:ascii="Arial" w:eastAsia="Fira Sans Light" w:hAnsi="Arial" w:cs="Arial"/>
          <w:szCs w:val="22"/>
        </w:rPr>
        <w:t xml:space="preserve"> </w:t>
      </w:r>
    </w:p>
    <w:p w14:paraId="7E10122A" w14:textId="3FE173EC" w:rsidR="00877F4E" w:rsidRDefault="00877F4E" w:rsidP="00877F4E">
      <w:pPr>
        <w:pStyle w:val="ListBullet"/>
        <w:numPr>
          <w:ilvl w:val="0"/>
          <w:numId w:val="0"/>
        </w:numPr>
        <w:spacing w:before="0" w:after="120"/>
        <w:rPr>
          <w:rFonts w:ascii="Arial" w:eastAsia="Fira Sans Light" w:hAnsi="Arial" w:cs="Arial"/>
          <w:szCs w:val="22"/>
        </w:rPr>
      </w:pPr>
      <w:r>
        <w:rPr>
          <w:rFonts w:ascii="Arial" w:eastAsia="Fira Sans Light" w:hAnsi="Arial" w:cs="Arial"/>
          <w:szCs w:val="22"/>
        </w:rPr>
        <w:t>Therefore, I find Requirement 8(3)(d) is non-compliant.</w:t>
      </w:r>
    </w:p>
    <w:p w14:paraId="4995D682" w14:textId="77777777" w:rsidR="00877F4E" w:rsidRPr="00C86843" w:rsidRDefault="00877F4E" w:rsidP="00877F4E">
      <w:pPr>
        <w:rPr>
          <w:rStyle w:val="normaltextrun"/>
          <w:rFonts w:ascii="Arial" w:hAnsi="Arial" w:cs="Arial"/>
          <w:color w:val="auto"/>
        </w:rPr>
      </w:pPr>
      <w:r w:rsidRPr="00C86843">
        <w:rPr>
          <w:rStyle w:val="normaltextrun"/>
          <w:rFonts w:ascii="Arial" w:hAnsi="Arial" w:cs="Arial"/>
        </w:rPr>
        <w:t>I</w:t>
      </w:r>
      <w:r w:rsidRPr="00C86843">
        <w:rPr>
          <w:rStyle w:val="normaltextrun"/>
          <w:rFonts w:ascii="Arial" w:hAnsi="Arial" w:cs="Arial"/>
          <w:color w:val="auto"/>
        </w:rPr>
        <w:t xml:space="preserve"> find the remaining 4 requirements of Quality Standard 8 are compliant as:</w:t>
      </w:r>
    </w:p>
    <w:p w14:paraId="6EB68F9D" w14:textId="6F140160" w:rsidR="003C5851" w:rsidRPr="008B50F6" w:rsidRDefault="00F2436F" w:rsidP="00F2436F">
      <w:pPr>
        <w:rPr>
          <w:rFonts w:ascii="Arial" w:hAnsi="Arial" w:cs="Arial"/>
          <w:szCs w:val="22"/>
        </w:rPr>
      </w:pPr>
      <w:r w:rsidRPr="008B50F6">
        <w:rPr>
          <w:rFonts w:ascii="Arial" w:hAnsi="Arial" w:cs="Arial"/>
        </w:rPr>
        <w:t>C</w:t>
      </w:r>
      <w:r w:rsidR="005144E8" w:rsidRPr="008B50F6">
        <w:rPr>
          <w:rFonts w:ascii="Arial" w:hAnsi="Arial" w:cs="Arial"/>
        </w:rPr>
        <w:t xml:space="preserve">onsumers reported they felt the service was well run and confirmed they were invited to participate in consumer meetings and surveys to identify whether there </w:t>
      </w:r>
      <w:r w:rsidR="00831403" w:rsidRPr="008B50F6">
        <w:rPr>
          <w:rFonts w:ascii="Arial" w:hAnsi="Arial" w:cs="Arial"/>
        </w:rPr>
        <w:t>wer</w:t>
      </w:r>
      <w:r w:rsidR="005144E8" w:rsidRPr="008B50F6">
        <w:rPr>
          <w:rFonts w:ascii="Arial" w:hAnsi="Arial" w:cs="Arial"/>
        </w:rPr>
        <w:t xml:space="preserve">e things </w:t>
      </w:r>
      <w:r w:rsidR="00831403" w:rsidRPr="008B50F6">
        <w:rPr>
          <w:rFonts w:ascii="Arial" w:hAnsi="Arial" w:cs="Arial"/>
        </w:rPr>
        <w:t>which</w:t>
      </w:r>
      <w:r w:rsidR="005144E8" w:rsidRPr="008B50F6">
        <w:rPr>
          <w:rFonts w:ascii="Arial" w:hAnsi="Arial" w:cs="Arial"/>
        </w:rPr>
        <w:t xml:space="preserve"> could be improved. </w:t>
      </w:r>
      <w:r w:rsidRPr="008B50F6">
        <w:rPr>
          <w:rFonts w:ascii="Arial" w:hAnsi="Arial" w:cs="Arial"/>
        </w:rPr>
        <w:t>Consumer</w:t>
      </w:r>
      <w:r w:rsidR="005144E8" w:rsidRPr="008B50F6">
        <w:rPr>
          <w:rFonts w:ascii="Arial" w:hAnsi="Arial" w:cs="Arial"/>
        </w:rPr>
        <w:t xml:space="preserve"> meeting minutes demonstrated consumer engagement with activity planning to ensure consumer preferences were included.</w:t>
      </w:r>
      <w:r w:rsidR="003C5851" w:rsidRPr="008B50F6">
        <w:rPr>
          <w:rFonts w:ascii="Arial" w:hAnsi="Arial" w:cs="Arial"/>
        </w:rPr>
        <w:t xml:space="preserve"> Management d</w:t>
      </w:r>
      <w:r w:rsidRPr="008B50F6">
        <w:rPr>
          <w:rFonts w:ascii="Arial" w:hAnsi="Arial" w:cs="Arial"/>
        </w:rPr>
        <w:t>escribed</w:t>
      </w:r>
      <w:r w:rsidR="003C5851" w:rsidRPr="008B50F6">
        <w:rPr>
          <w:rFonts w:ascii="Arial" w:hAnsi="Arial" w:cs="Arial"/>
        </w:rPr>
        <w:t xml:space="preserve"> a recent example of </w:t>
      </w:r>
      <w:r w:rsidR="0067577D" w:rsidRPr="008B50F6">
        <w:rPr>
          <w:rFonts w:ascii="Arial" w:hAnsi="Arial" w:cs="Arial"/>
        </w:rPr>
        <w:t>an improvement at the service undertaken in consultation with consumers</w:t>
      </w:r>
      <w:r w:rsidR="008B7AD5" w:rsidRPr="008B50F6">
        <w:rPr>
          <w:rFonts w:ascii="Arial" w:hAnsi="Arial" w:cs="Arial"/>
        </w:rPr>
        <w:t xml:space="preserve"> involved</w:t>
      </w:r>
      <w:r w:rsidR="003F6E6C" w:rsidRPr="008B50F6">
        <w:rPr>
          <w:rFonts w:ascii="Arial" w:hAnsi="Arial" w:cs="Arial"/>
        </w:rPr>
        <w:t xml:space="preserve"> c</w:t>
      </w:r>
      <w:r w:rsidR="00193FE2" w:rsidRPr="008B50F6">
        <w:rPr>
          <w:rFonts w:ascii="Arial" w:hAnsi="Arial" w:cs="Arial"/>
        </w:rPr>
        <w:t>urtains being updated</w:t>
      </w:r>
      <w:r w:rsidR="003F6E6C" w:rsidRPr="008B50F6">
        <w:rPr>
          <w:rFonts w:ascii="Arial" w:hAnsi="Arial" w:cs="Arial"/>
        </w:rPr>
        <w:t>,</w:t>
      </w:r>
      <w:r w:rsidR="00193FE2" w:rsidRPr="008B50F6">
        <w:rPr>
          <w:rFonts w:ascii="Arial" w:hAnsi="Arial" w:cs="Arial"/>
        </w:rPr>
        <w:t xml:space="preserve"> this was </w:t>
      </w:r>
      <w:r w:rsidR="003C5851" w:rsidRPr="008B50F6">
        <w:rPr>
          <w:rFonts w:ascii="Arial" w:hAnsi="Arial" w:cs="Arial"/>
        </w:rPr>
        <w:t xml:space="preserve">discussed with consumers, with several consumers electing to choose their own design. </w:t>
      </w:r>
    </w:p>
    <w:p w14:paraId="04561771" w14:textId="5A3099CC" w:rsidR="00977FC0" w:rsidRDefault="001424D4" w:rsidP="00977FC0">
      <w:pPr>
        <w:rPr>
          <w:rFonts w:ascii="Arial" w:hAnsi="Arial" w:cs="Arial"/>
        </w:rPr>
      </w:pPr>
      <w:r w:rsidRPr="008B50F6">
        <w:rPr>
          <w:rFonts w:ascii="Arial" w:eastAsia="Calibri" w:hAnsi="Arial" w:cs="Arial"/>
          <w:color w:val="auto"/>
        </w:rPr>
        <w:t>T</w:t>
      </w:r>
      <w:r w:rsidR="00977FC0" w:rsidRPr="008B50F6">
        <w:rPr>
          <w:rFonts w:ascii="Arial" w:eastAsia="Calibri" w:hAnsi="Arial" w:cs="Arial"/>
          <w:color w:val="auto"/>
        </w:rPr>
        <w:t>he governing body ha</w:t>
      </w:r>
      <w:r w:rsidRPr="008B50F6">
        <w:rPr>
          <w:rFonts w:ascii="Arial" w:eastAsia="Calibri" w:hAnsi="Arial" w:cs="Arial"/>
          <w:color w:val="auto"/>
        </w:rPr>
        <w:t>d</w:t>
      </w:r>
      <w:r w:rsidR="00977FC0" w:rsidRPr="008B50F6">
        <w:rPr>
          <w:rFonts w:ascii="Arial" w:eastAsia="Calibri" w:hAnsi="Arial" w:cs="Arial"/>
          <w:color w:val="auto"/>
        </w:rPr>
        <w:t xml:space="preserve"> implemented processes to ensure the service </w:t>
      </w:r>
      <w:r w:rsidRPr="008B50F6">
        <w:rPr>
          <w:rFonts w:ascii="Arial" w:eastAsia="Calibri" w:hAnsi="Arial" w:cs="Arial"/>
          <w:color w:val="auto"/>
        </w:rPr>
        <w:t>wa</w:t>
      </w:r>
      <w:r w:rsidR="00977FC0" w:rsidRPr="008B50F6">
        <w:rPr>
          <w:rFonts w:ascii="Arial" w:eastAsia="Calibri" w:hAnsi="Arial" w:cs="Arial"/>
          <w:color w:val="auto"/>
        </w:rPr>
        <w:t>s accountable for the delivery of care, and promotes a culture of safe, inclusive and quality care and services.  Consumers and representatives report</w:t>
      </w:r>
      <w:r w:rsidRPr="008B50F6">
        <w:rPr>
          <w:rFonts w:ascii="Arial" w:eastAsia="Calibri" w:hAnsi="Arial" w:cs="Arial"/>
          <w:color w:val="auto"/>
        </w:rPr>
        <w:t>ed</w:t>
      </w:r>
      <w:r w:rsidR="00977FC0" w:rsidRPr="008B50F6">
        <w:rPr>
          <w:rFonts w:ascii="Arial" w:eastAsia="Calibri" w:hAnsi="Arial" w:cs="Arial"/>
          <w:color w:val="auto"/>
        </w:rPr>
        <w:t xml:space="preserve"> the service ha</w:t>
      </w:r>
      <w:r w:rsidRPr="008B50F6">
        <w:rPr>
          <w:rFonts w:ascii="Arial" w:eastAsia="Calibri" w:hAnsi="Arial" w:cs="Arial"/>
          <w:color w:val="auto"/>
        </w:rPr>
        <w:t>d</w:t>
      </w:r>
      <w:r w:rsidR="00977FC0" w:rsidRPr="008B50F6">
        <w:rPr>
          <w:rFonts w:ascii="Arial" w:eastAsia="Calibri" w:hAnsi="Arial" w:cs="Arial"/>
          <w:color w:val="auto"/>
        </w:rPr>
        <w:t xml:space="preserve"> provided regular updates in relation to outcomes of care and COVID-19</w:t>
      </w:r>
      <w:r w:rsidR="004F5637">
        <w:rPr>
          <w:rFonts w:ascii="Arial" w:eastAsia="Calibri" w:hAnsi="Arial" w:cs="Arial"/>
          <w:color w:val="auto"/>
        </w:rPr>
        <w:t>.</w:t>
      </w:r>
      <w:r w:rsidR="00C770D1" w:rsidRPr="008B50F6">
        <w:rPr>
          <w:rFonts w:ascii="Arial" w:hAnsi="Arial" w:cs="Arial"/>
        </w:rPr>
        <w:t xml:space="preserve"> The management team shared examples of how the service promote</w:t>
      </w:r>
      <w:r w:rsidR="006F4954" w:rsidRPr="008B50F6">
        <w:rPr>
          <w:rFonts w:ascii="Arial" w:hAnsi="Arial" w:cs="Arial"/>
        </w:rPr>
        <w:t>d</w:t>
      </w:r>
      <w:r w:rsidR="00C770D1" w:rsidRPr="008B50F6">
        <w:rPr>
          <w:rFonts w:ascii="Arial" w:hAnsi="Arial" w:cs="Arial"/>
        </w:rPr>
        <w:t xml:space="preserve"> quality care and services, including the renovations completed on the entry and communal spaces at the service. Management stated this </w:t>
      </w:r>
      <w:r w:rsidR="006F4954" w:rsidRPr="008B50F6">
        <w:rPr>
          <w:rFonts w:ascii="Arial" w:hAnsi="Arial" w:cs="Arial"/>
        </w:rPr>
        <w:t xml:space="preserve">change </w:t>
      </w:r>
      <w:r w:rsidR="00C770D1" w:rsidRPr="008B50F6">
        <w:rPr>
          <w:rFonts w:ascii="Arial" w:hAnsi="Arial" w:cs="Arial"/>
        </w:rPr>
        <w:t xml:space="preserve">was driven by the CEO endeavouring to provide an appropriate environment </w:t>
      </w:r>
      <w:r w:rsidR="008B50F6" w:rsidRPr="008B50F6">
        <w:rPr>
          <w:rFonts w:ascii="Arial" w:hAnsi="Arial" w:cs="Arial"/>
        </w:rPr>
        <w:t xml:space="preserve">and </w:t>
      </w:r>
      <w:r w:rsidR="00C770D1" w:rsidRPr="008B50F6">
        <w:rPr>
          <w:rFonts w:ascii="Arial" w:hAnsi="Arial" w:cs="Arial"/>
        </w:rPr>
        <w:t>create an atmosphere where consumers felt safe, welcomed and included.</w:t>
      </w:r>
    </w:p>
    <w:p w14:paraId="2D3B0F11" w14:textId="280860F0" w:rsidR="005B44AB" w:rsidRPr="003870AB" w:rsidRDefault="005B44AB" w:rsidP="005B44AB">
      <w:pPr>
        <w:pStyle w:val="CommentText"/>
        <w:rPr>
          <w:rFonts w:ascii="Arial" w:hAnsi="Arial" w:cs="Arial"/>
          <w:color w:val="auto"/>
        </w:rPr>
      </w:pPr>
      <w:r w:rsidRPr="003870AB">
        <w:rPr>
          <w:rFonts w:ascii="Arial" w:hAnsi="Arial" w:cs="Arial"/>
          <w:color w:val="auto"/>
        </w:rPr>
        <w:t>The organisation ha</w:t>
      </w:r>
      <w:r w:rsidR="004F5637" w:rsidRPr="003870AB">
        <w:rPr>
          <w:rFonts w:ascii="Arial" w:hAnsi="Arial" w:cs="Arial"/>
          <w:color w:val="auto"/>
        </w:rPr>
        <w:t>d</w:t>
      </w:r>
      <w:r w:rsidRPr="003870AB">
        <w:rPr>
          <w:rFonts w:ascii="Arial" w:hAnsi="Arial" w:cs="Arial"/>
          <w:color w:val="auto"/>
        </w:rPr>
        <w:t xml:space="preserve"> effective governance systems to support staff to access information and maintain regulatory compliance. Continuous improvement opportunities </w:t>
      </w:r>
      <w:r w:rsidR="004F5637" w:rsidRPr="003870AB">
        <w:rPr>
          <w:rFonts w:ascii="Arial" w:hAnsi="Arial" w:cs="Arial"/>
          <w:color w:val="auto"/>
        </w:rPr>
        <w:t>we</w:t>
      </w:r>
      <w:r w:rsidRPr="003870AB">
        <w:rPr>
          <w:rFonts w:ascii="Arial" w:hAnsi="Arial" w:cs="Arial"/>
          <w:color w:val="auto"/>
        </w:rPr>
        <w:t xml:space="preserve">re identified and funding is secured through financial governance processes. Feedback and complaints are suitably addressed. Despite deficits being identified in </w:t>
      </w:r>
      <w:r w:rsidR="00FD6128" w:rsidRPr="003870AB">
        <w:rPr>
          <w:rFonts w:ascii="Arial" w:hAnsi="Arial" w:cs="Arial"/>
          <w:color w:val="auto"/>
        </w:rPr>
        <w:t>regulatory compliance</w:t>
      </w:r>
      <w:r w:rsidRPr="003870AB">
        <w:rPr>
          <w:rFonts w:ascii="Arial" w:hAnsi="Arial" w:cs="Arial"/>
          <w:color w:val="auto"/>
        </w:rPr>
        <w:t xml:space="preserve">, </w:t>
      </w:r>
      <w:r w:rsidR="00D67B02" w:rsidRPr="003870AB">
        <w:rPr>
          <w:rFonts w:ascii="Arial" w:hAnsi="Arial" w:cs="Arial"/>
          <w:szCs w:val="22"/>
        </w:rPr>
        <w:t xml:space="preserve">the service was able to address or respond to any raised issues at the time of the site audit.  </w:t>
      </w:r>
    </w:p>
    <w:sectPr w:rsidR="005B44AB" w:rsidRPr="003870AB"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C2492" w14:textId="77777777" w:rsidR="008C7764" w:rsidRDefault="008C7764" w:rsidP="00D71F88">
      <w:pPr>
        <w:spacing w:after="0"/>
      </w:pPr>
      <w:r>
        <w:separator/>
      </w:r>
    </w:p>
  </w:endnote>
  <w:endnote w:type="continuationSeparator" w:id="0">
    <w:p w14:paraId="6BB71E2C" w14:textId="77777777" w:rsidR="008C7764" w:rsidRDefault="008C7764"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80679" w14:textId="77777777" w:rsidR="00573567" w:rsidRDefault="005735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62899"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573567">
      <w:rPr>
        <w:rStyle w:val="FooterBold"/>
        <w:rFonts w:ascii="Arial" w:hAnsi="Arial"/>
        <w:b w:val="0"/>
      </w:rPr>
      <w:t>Byron Aged Care</w:t>
    </w:r>
    <w:r w:rsidRPr="00DF37F2">
      <w:rPr>
        <w:rStyle w:val="FooterBold"/>
        <w:rFonts w:ascii="Arial" w:hAnsi="Arial"/>
        <w:b w:val="0"/>
      </w:rPr>
      <w:tab/>
      <w:t xml:space="preserve">RPT-ACC-0122 v3.0 </w:t>
    </w:r>
  </w:p>
  <w:p w14:paraId="090038F2"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573567">
      <w:rPr>
        <w:rStyle w:val="FooterBold"/>
        <w:rFonts w:ascii="Arial" w:hAnsi="Arial"/>
        <w:b w:val="0"/>
      </w:rPr>
      <w:t>0030</w:t>
    </w:r>
    <w:r w:rsidRPr="00DF37F2">
      <w:rPr>
        <w:rStyle w:val="FooterBold"/>
        <w:rFonts w:ascii="Arial" w:hAnsi="Arial"/>
        <w:b w:val="0"/>
      </w:rPr>
      <w:tab/>
      <w:t xml:space="preserve">OFFICIAL: Sensitive </w:t>
    </w:r>
  </w:p>
  <w:p w14:paraId="68955AB4"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A640E"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E6AD6" w14:textId="77777777" w:rsidR="008C7764" w:rsidRDefault="008C7764" w:rsidP="00D71F88">
      <w:pPr>
        <w:spacing w:after="0"/>
      </w:pPr>
      <w:r>
        <w:separator/>
      </w:r>
    </w:p>
  </w:footnote>
  <w:footnote w:type="continuationSeparator" w:id="0">
    <w:p w14:paraId="27BA756C" w14:textId="77777777" w:rsidR="008C7764" w:rsidRDefault="008C7764" w:rsidP="00D71F88">
      <w:pPr>
        <w:spacing w:after="0"/>
      </w:pPr>
      <w:r>
        <w:continuationSeparator/>
      </w:r>
    </w:p>
  </w:footnote>
  <w:footnote w:id="1">
    <w:p w14:paraId="65E2DC82" w14:textId="5C76AEDB" w:rsidR="000078F8" w:rsidRDefault="000078F8"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A37095">
        <w:rPr>
          <w:rFonts w:ascii="Arial" w:hAnsi="Arial" w:cs="Arial"/>
          <w:color w:val="auto"/>
          <w:sz w:val="20"/>
          <w:szCs w:val="20"/>
        </w:rPr>
        <w:t>section 40A</w:t>
      </w:r>
      <w:r w:rsidRPr="00A37095">
        <w:rPr>
          <w:rFonts w:ascii="Arial" w:hAnsi="Arial" w:cs="Arial"/>
          <w:b/>
          <w:color w:val="auto"/>
          <w:sz w:val="20"/>
          <w:szCs w:val="20"/>
        </w:rPr>
        <w:t xml:space="preserve"> </w:t>
      </w:r>
      <w:r w:rsidRPr="00A37095">
        <w:rPr>
          <w:rFonts w:ascii="Arial" w:hAnsi="Arial" w:cs="Arial"/>
          <w:color w:val="auto"/>
          <w:sz w:val="20"/>
          <w:szCs w:val="20"/>
        </w:rPr>
        <w:t xml:space="preserve">of the Aged </w:t>
      </w:r>
      <w:r w:rsidRPr="00443CA4">
        <w:rPr>
          <w:rFonts w:ascii="Arial" w:hAnsi="Arial" w:cs="Arial"/>
          <w:sz w:val="20"/>
          <w:szCs w:val="20"/>
        </w:rPr>
        <w:t>Care Quality and Safety Commission Rules 2018.</w:t>
      </w:r>
    </w:p>
    <w:p w14:paraId="4B324722"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EEDB9" w14:textId="77777777" w:rsidR="00573567" w:rsidRDefault="005735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43C49"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7DF16BDD" wp14:editId="31C407AE">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12BE1" w14:textId="77777777" w:rsidR="00FA0A5B" w:rsidRDefault="00FA0A5B">
    <w:pPr>
      <w:pStyle w:val="Header"/>
    </w:pPr>
    <w:r>
      <w:rPr>
        <w:noProof/>
      </w:rPr>
      <w:drawing>
        <wp:anchor distT="0" distB="0" distL="114300" distR="114300" simplePos="0" relativeHeight="251661312" behindDoc="0" locked="0" layoutInCell="1" allowOverlap="1" wp14:anchorId="48676492" wp14:editId="4189FE05">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E2E0B05"/>
    <w:multiLevelType w:val="hybridMultilevel"/>
    <w:tmpl w:val="CA48C9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72DFF75"/>
    <w:multiLevelType w:val="hybridMultilevel"/>
    <w:tmpl w:val="FFFFFFFF"/>
    <w:lvl w:ilvl="0" w:tplc="C6A06E6A">
      <w:start w:val="1"/>
      <w:numFmt w:val="bullet"/>
      <w:lvlText w:val=""/>
      <w:lvlJc w:val="left"/>
      <w:pPr>
        <w:ind w:left="360" w:hanging="360"/>
      </w:pPr>
      <w:rPr>
        <w:rFonts w:ascii="Symbol" w:hAnsi="Symbol" w:hint="default"/>
      </w:rPr>
    </w:lvl>
    <w:lvl w:ilvl="1" w:tplc="72FA6C62">
      <w:start w:val="1"/>
      <w:numFmt w:val="bullet"/>
      <w:lvlText w:val="o"/>
      <w:lvlJc w:val="left"/>
      <w:pPr>
        <w:ind w:left="1080" w:hanging="360"/>
      </w:pPr>
      <w:rPr>
        <w:rFonts w:ascii="Courier New" w:hAnsi="Courier New" w:hint="default"/>
      </w:rPr>
    </w:lvl>
    <w:lvl w:ilvl="2" w:tplc="879E2A86">
      <w:start w:val="1"/>
      <w:numFmt w:val="bullet"/>
      <w:lvlText w:val=""/>
      <w:lvlJc w:val="left"/>
      <w:pPr>
        <w:ind w:left="1800" w:hanging="360"/>
      </w:pPr>
      <w:rPr>
        <w:rFonts w:ascii="Wingdings" w:hAnsi="Wingdings" w:hint="default"/>
      </w:rPr>
    </w:lvl>
    <w:lvl w:ilvl="3" w:tplc="D21ABA6C">
      <w:start w:val="1"/>
      <w:numFmt w:val="bullet"/>
      <w:lvlText w:val=""/>
      <w:lvlJc w:val="left"/>
      <w:pPr>
        <w:ind w:left="2520" w:hanging="360"/>
      </w:pPr>
      <w:rPr>
        <w:rFonts w:ascii="Symbol" w:hAnsi="Symbol" w:hint="default"/>
      </w:rPr>
    </w:lvl>
    <w:lvl w:ilvl="4" w:tplc="3FFE4750">
      <w:start w:val="1"/>
      <w:numFmt w:val="bullet"/>
      <w:lvlText w:val="o"/>
      <w:lvlJc w:val="left"/>
      <w:pPr>
        <w:ind w:left="3240" w:hanging="360"/>
      </w:pPr>
      <w:rPr>
        <w:rFonts w:ascii="Courier New" w:hAnsi="Courier New" w:hint="default"/>
      </w:rPr>
    </w:lvl>
    <w:lvl w:ilvl="5" w:tplc="45BC8F4E">
      <w:start w:val="1"/>
      <w:numFmt w:val="bullet"/>
      <w:lvlText w:val=""/>
      <w:lvlJc w:val="left"/>
      <w:pPr>
        <w:ind w:left="3960" w:hanging="360"/>
      </w:pPr>
      <w:rPr>
        <w:rFonts w:ascii="Wingdings" w:hAnsi="Wingdings" w:hint="default"/>
      </w:rPr>
    </w:lvl>
    <w:lvl w:ilvl="6" w:tplc="0AB054C8">
      <w:start w:val="1"/>
      <w:numFmt w:val="bullet"/>
      <w:lvlText w:val=""/>
      <w:lvlJc w:val="left"/>
      <w:pPr>
        <w:ind w:left="4680" w:hanging="360"/>
      </w:pPr>
      <w:rPr>
        <w:rFonts w:ascii="Symbol" w:hAnsi="Symbol" w:hint="default"/>
      </w:rPr>
    </w:lvl>
    <w:lvl w:ilvl="7" w:tplc="DC509B26">
      <w:start w:val="1"/>
      <w:numFmt w:val="bullet"/>
      <w:lvlText w:val="o"/>
      <w:lvlJc w:val="left"/>
      <w:pPr>
        <w:ind w:left="5400" w:hanging="360"/>
      </w:pPr>
      <w:rPr>
        <w:rFonts w:ascii="Courier New" w:hAnsi="Courier New" w:hint="default"/>
      </w:rPr>
    </w:lvl>
    <w:lvl w:ilvl="8" w:tplc="9726381A">
      <w:start w:val="1"/>
      <w:numFmt w:val="bullet"/>
      <w:lvlText w:val=""/>
      <w:lvlJc w:val="left"/>
      <w:pPr>
        <w:ind w:left="6120" w:hanging="360"/>
      </w:pPr>
      <w:rPr>
        <w:rFonts w:ascii="Wingdings" w:hAnsi="Wingdings" w:hint="default"/>
      </w:rPr>
    </w:lvl>
  </w:abstractNum>
  <w:abstractNum w:abstractNumId="7"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EDE1C82"/>
    <w:multiLevelType w:val="hybridMultilevel"/>
    <w:tmpl w:val="A6A466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13E3BA2"/>
    <w:multiLevelType w:val="hybridMultilevel"/>
    <w:tmpl w:val="AEA68434"/>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 w15:restartNumberingAfterBreak="0">
    <w:nsid w:val="560E1165"/>
    <w:multiLevelType w:val="hybridMultilevel"/>
    <w:tmpl w:val="B740AA3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9DA33B1"/>
    <w:multiLevelType w:val="hybridMultilevel"/>
    <w:tmpl w:val="68BA3F6E"/>
    <w:lvl w:ilvl="0" w:tplc="4E52F7F8">
      <w:start w:val="1"/>
      <w:numFmt w:val="bullet"/>
      <w:pStyle w:val="BULLET1"/>
      <w:lvlText w:val="·"/>
      <w:lvlJc w:val="left"/>
      <w:pPr>
        <w:ind w:left="360" w:hanging="360"/>
      </w:pPr>
      <w:rPr>
        <w:rFonts w:ascii="Symbol" w:hAnsi="Symbol" w:hint="default"/>
        <w:color w:val="auto"/>
        <w:sz w:val="24"/>
        <w:szCs w:val="24"/>
      </w:rPr>
    </w:lvl>
    <w:lvl w:ilvl="1" w:tplc="04EAC0D0">
      <w:start w:val="1"/>
      <w:numFmt w:val="bullet"/>
      <w:lvlText w:val="o"/>
      <w:lvlJc w:val="left"/>
      <w:pPr>
        <w:ind w:left="1080" w:hanging="360"/>
      </w:pPr>
      <w:rPr>
        <w:rFonts w:ascii="Courier New" w:hAnsi="Courier New" w:hint="default"/>
      </w:rPr>
    </w:lvl>
    <w:lvl w:ilvl="2" w:tplc="75B4D684">
      <w:start w:val="1"/>
      <w:numFmt w:val="bullet"/>
      <w:lvlText w:val=""/>
      <w:lvlJc w:val="left"/>
      <w:pPr>
        <w:ind w:left="1800" w:hanging="360"/>
      </w:pPr>
      <w:rPr>
        <w:rFonts w:ascii="Wingdings" w:hAnsi="Wingdings" w:hint="default"/>
      </w:rPr>
    </w:lvl>
    <w:lvl w:ilvl="3" w:tplc="3DC29054">
      <w:start w:val="1"/>
      <w:numFmt w:val="bullet"/>
      <w:lvlText w:val=""/>
      <w:lvlJc w:val="left"/>
      <w:pPr>
        <w:ind w:left="2520" w:hanging="360"/>
      </w:pPr>
      <w:rPr>
        <w:rFonts w:ascii="Symbol" w:hAnsi="Symbol" w:hint="default"/>
      </w:rPr>
    </w:lvl>
    <w:lvl w:ilvl="4" w:tplc="78746C08">
      <w:start w:val="1"/>
      <w:numFmt w:val="bullet"/>
      <w:lvlText w:val="o"/>
      <w:lvlJc w:val="left"/>
      <w:pPr>
        <w:ind w:left="3240" w:hanging="360"/>
      </w:pPr>
      <w:rPr>
        <w:rFonts w:ascii="Courier New" w:hAnsi="Courier New" w:hint="default"/>
      </w:rPr>
    </w:lvl>
    <w:lvl w:ilvl="5" w:tplc="D092FACE">
      <w:start w:val="1"/>
      <w:numFmt w:val="bullet"/>
      <w:lvlText w:val=""/>
      <w:lvlJc w:val="left"/>
      <w:pPr>
        <w:ind w:left="3960" w:hanging="360"/>
      </w:pPr>
      <w:rPr>
        <w:rFonts w:ascii="Wingdings" w:hAnsi="Wingdings" w:hint="default"/>
      </w:rPr>
    </w:lvl>
    <w:lvl w:ilvl="6" w:tplc="69CC4BF8">
      <w:start w:val="1"/>
      <w:numFmt w:val="bullet"/>
      <w:lvlText w:val=""/>
      <w:lvlJc w:val="left"/>
      <w:pPr>
        <w:ind w:left="4680" w:hanging="360"/>
      </w:pPr>
      <w:rPr>
        <w:rFonts w:ascii="Symbol" w:hAnsi="Symbol" w:hint="default"/>
      </w:rPr>
    </w:lvl>
    <w:lvl w:ilvl="7" w:tplc="E6E45A8C">
      <w:start w:val="1"/>
      <w:numFmt w:val="bullet"/>
      <w:lvlText w:val="o"/>
      <w:lvlJc w:val="left"/>
      <w:pPr>
        <w:ind w:left="5400" w:hanging="360"/>
      </w:pPr>
      <w:rPr>
        <w:rFonts w:ascii="Courier New" w:hAnsi="Courier New" w:hint="default"/>
      </w:rPr>
    </w:lvl>
    <w:lvl w:ilvl="8" w:tplc="FE6AB798">
      <w:start w:val="1"/>
      <w:numFmt w:val="bullet"/>
      <w:lvlText w:val=""/>
      <w:lvlJc w:val="left"/>
      <w:pPr>
        <w:ind w:left="6120" w:hanging="360"/>
      </w:pPr>
      <w:rPr>
        <w:rFonts w:ascii="Wingdings" w:hAnsi="Wingdings" w:hint="default"/>
      </w:rPr>
    </w:lvl>
  </w:abstractNum>
  <w:abstractNum w:abstractNumId="15" w15:restartNumberingAfterBreak="0">
    <w:nsid w:val="613159D8"/>
    <w:multiLevelType w:val="hybridMultilevel"/>
    <w:tmpl w:val="BB680090"/>
    <w:lvl w:ilvl="0" w:tplc="0C090001">
      <w:start w:val="1"/>
      <w:numFmt w:val="bullet"/>
      <w:lvlText w:val=""/>
      <w:lvlJc w:val="left"/>
      <w:pPr>
        <w:ind w:left="627" w:hanging="267"/>
      </w:pPr>
      <w:rPr>
        <w:rFonts w:ascii="Symbol" w:hAnsi="Symbol" w:hint="default"/>
      </w:rPr>
    </w:lvl>
    <w:lvl w:ilvl="1" w:tplc="9FB42684" w:tentative="1">
      <w:start w:val="1"/>
      <w:numFmt w:val="bullet"/>
      <w:lvlText w:val="o"/>
      <w:lvlJc w:val="left"/>
      <w:pPr>
        <w:ind w:left="1083" w:hanging="360"/>
      </w:pPr>
      <w:rPr>
        <w:rFonts w:ascii="Courier New" w:hAnsi="Courier New" w:hint="default"/>
      </w:rPr>
    </w:lvl>
    <w:lvl w:ilvl="2" w:tplc="0A3034AC" w:tentative="1">
      <w:start w:val="1"/>
      <w:numFmt w:val="bullet"/>
      <w:lvlText w:val=""/>
      <w:lvlJc w:val="left"/>
      <w:pPr>
        <w:ind w:left="1803" w:hanging="360"/>
      </w:pPr>
      <w:rPr>
        <w:rFonts w:ascii="Wingdings" w:hAnsi="Wingdings" w:hint="default"/>
      </w:rPr>
    </w:lvl>
    <w:lvl w:ilvl="3" w:tplc="3ADC8224" w:tentative="1">
      <w:start w:val="1"/>
      <w:numFmt w:val="bullet"/>
      <w:lvlText w:val=""/>
      <w:lvlJc w:val="left"/>
      <w:pPr>
        <w:ind w:left="2523" w:hanging="360"/>
      </w:pPr>
      <w:rPr>
        <w:rFonts w:ascii="Symbol" w:hAnsi="Symbol" w:hint="default"/>
      </w:rPr>
    </w:lvl>
    <w:lvl w:ilvl="4" w:tplc="3EA2210C" w:tentative="1">
      <w:start w:val="1"/>
      <w:numFmt w:val="bullet"/>
      <w:lvlText w:val="o"/>
      <w:lvlJc w:val="left"/>
      <w:pPr>
        <w:ind w:left="3243" w:hanging="360"/>
      </w:pPr>
      <w:rPr>
        <w:rFonts w:ascii="Courier New" w:hAnsi="Courier New" w:hint="default"/>
      </w:rPr>
    </w:lvl>
    <w:lvl w:ilvl="5" w:tplc="187A5E04" w:tentative="1">
      <w:start w:val="1"/>
      <w:numFmt w:val="bullet"/>
      <w:lvlText w:val=""/>
      <w:lvlJc w:val="left"/>
      <w:pPr>
        <w:ind w:left="3963" w:hanging="360"/>
      </w:pPr>
      <w:rPr>
        <w:rFonts w:ascii="Wingdings" w:hAnsi="Wingdings" w:hint="default"/>
      </w:rPr>
    </w:lvl>
    <w:lvl w:ilvl="6" w:tplc="2C08A1D8" w:tentative="1">
      <w:start w:val="1"/>
      <w:numFmt w:val="bullet"/>
      <w:lvlText w:val=""/>
      <w:lvlJc w:val="left"/>
      <w:pPr>
        <w:ind w:left="4683" w:hanging="360"/>
      </w:pPr>
      <w:rPr>
        <w:rFonts w:ascii="Symbol" w:hAnsi="Symbol" w:hint="default"/>
      </w:rPr>
    </w:lvl>
    <w:lvl w:ilvl="7" w:tplc="71C4D21E" w:tentative="1">
      <w:start w:val="1"/>
      <w:numFmt w:val="bullet"/>
      <w:lvlText w:val="o"/>
      <w:lvlJc w:val="left"/>
      <w:pPr>
        <w:ind w:left="5403" w:hanging="360"/>
      </w:pPr>
      <w:rPr>
        <w:rFonts w:ascii="Courier New" w:hAnsi="Courier New" w:hint="default"/>
      </w:rPr>
    </w:lvl>
    <w:lvl w:ilvl="8" w:tplc="70AE5676" w:tentative="1">
      <w:start w:val="1"/>
      <w:numFmt w:val="bullet"/>
      <w:lvlText w:val=""/>
      <w:lvlJc w:val="left"/>
      <w:pPr>
        <w:ind w:left="6123" w:hanging="360"/>
      </w:pPr>
      <w:rPr>
        <w:rFonts w:ascii="Wingdings" w:hAnsi="Wingdings" w:hint="default"/>
      </w:rPr>
    </w:lvl>
  </w:abstractNum>
  <w:abstractNum w:abstractNumId="16" w15:restartNumberingAfterBreak="0">
    <w:nsid w:val="6DE25471"/>
    <w:multiLevelType w:val="hybridMultilevel"/>
    <w:tmpl w:val="C0365F82"/>
    <w:lvl w:ilvl="0" w:tplc="514058E2">
      <w:start w:val="1"/>
      <w:numFmt w:val="lowerRoman"/>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7" w15:restartNumberingAfterBreak="0">
    <w:nsid w:val="6FC05FF3"/>
    <w:multiLevelType w:val="hybridMultilevel"/>
    <w:tmpl w:val="959AE1D8"/>
    <w:lvl w:ilvl="0" w:tplc="9EE2BE6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16B0C66"/>
    <w:multiLevelType w:val="hybridMultilevel"/>
    <w:tmpl w:val="FFFFFFFF"/>
    <w:lvl w:ilvl="0" w:tplc="9EE2BE60">
      <w:start w:val="1"/>
      <w:numFmt w:val="bullet"/>
      <w:lvlText w:val=""/>
      <w:lvlJc w:val="left"/>
      <w:pPr>
        <w:ind w:left="360" w:hanging="360"/>
      </w:pPr>
      <w:rPr>
        <w:rFonts w:ascii="Symbol" w:hAnsi="Symbol" w:hint="default"/>
      </w:rPr>
    </w:lvl>
    <w:lvl w:ilvl="1" w:tplc="FE06ED7A">
      <w:start w:val="1"/>
      <w:numFmt w:val="bullet"/>
      <w:lvlText w:val="o"/>
      <w:lvlJc w:val="left"/>
      <w:pPr>
        <w:ind w:left="1080" w:hanging="360"/>
      </w:pPr>
      <w:rPr>
        <w:rFonts w:ascii="Courier New" w:hAnsi="Courier New" w:hint="default"/>
      </w:rPr>
    </w:lvl>
    <w:lvl w:ilvl="2" w:tplc="0C3A472E">
      <w:start w:val="1"/>
      <w:numFmt w:val="bullet"/>
      <w:lvlText w:val=""/>
      <w:lvlJc w:val="left"/>
      <w:pPr>
        <w:ind w:left="1800" w:hanging="360"/>
      </w:pPr>
      <w:rPr>
        <w:rFonts w:ascii="Wingdings" w:hAnsi="Wingdings" w:hint="default"/>
      </w:rPr>
    </w:lvl>
    <w:lvl w:ilvl="3" w:tplc="3F562F3C">
      <w:start w:val="1"/>
      <w:numFmt w:val="bullet"/>
      <w:lvlText w:val=""/>
      <w:lvlJc w:val="left"/>
      <w:pPr>
        <w:ind w:left="2520" w:hanging="360"/>
      </w:pPr>
      <w:rPr>
        <w:rFonts w:ascii="Symbol" w:hAnsi="Symbol" w:hint="default"/>
      </w:rPr>
    </w:lvl>
    <w:lvl w:ilvl="4" w:tplc="668ED9B8">
      <w:start w:val="1"/>
      <w:numFmt w:val="bullet"/>
      <w:lvlText w:val="o"/>
      <w:lvlJc w:val="left"/>
      <w:pPr>
        <w:ind w:left="3240" w:hanging="360"/>
      </w:pPr>
      <w:rPr>
        <w:rFonts w:ascii="Courier New" w:hAnsi="Courier New" w:hint="default"/>
      </w:rPr>
    </w:lvl>
    <w:lvl w:ilvl="5" w:tplc="EA9C1720">
      <w:start w:val="1"/>
      <w:numFmt w:val="bullet"/>
      <w:lvlText w:val=""/>
      <w:lvlJc w:val="left"/>
      <w:pPr>
        <w:ind w:left="3960" w:hanging="360"/>
      </w:pPr>
      <w:rPr>
        <w:rFonts w:ascii="Wingdings" w:hAnsi="Wingdings" w:hint="default"/>
      </w:rPr>
    </w:lvl>
    <w:lvl w:ilvl="6" w:tplc="6C603404">
      <w:start w:val="1"/>
      <w:numFmt w:val="bullet"/>
      <w:lvlText w:val=""/>
      <w:lvlJc w:val="left"/>
      <w:pPr>
        <w:ind w:left="4680" w:hanging="360"/>
      </w:pPr>
      <w:rPr>
        <w:rFonts w:ascii="Symbol" w:hAnsi="Symbol" w:hint="default"/>
      </w:rPr>
    </w:lvl>
    <w:lvl w:ilvl="7" w:tplc="CB0C0C5C">
      <w:start w:val="1"/>
      <w:numFmt w:val="bullet"/>
      <w:lvlText w:val="o"/>
      <w:lvlJc w:val="left"/>
      <w:pPr>
        <w:ind w:left="5400" w:hanging="360"/>
      </w:pPr>
      <w:rPr>
        <w:rFonts w:ascii="Courier New" w:hAnsi="Courier New" w:hint="default"/>
      </w:rPr>
    </w:lvl>
    <w:lvl w:ilvl="8" w:tplc="8A52E0A4">
      <w:start w:val="1"/>
      <w:numFmt w:val="bullet"/>
      <w:lvlText w:val=""/>
      <w:lvlJc w:val="left"/>
      <w:pPr>
        <w:ind w:left="6120" w:hanging="360"/>
      </w:pPr>
      <w:rPr>
        <w:rFonts w:ascii="Wingdings" w:hAnsi="Wingdings" w:hint="default"/>
      </w:rPr>
    </w:lvl>
  </w:abstractNum>
  <w:abstractNum w:abstractNumId="20"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20"/>
  </w:num>
  <w:num w:numId="2">
    <w:abstractNumId w:val="3"/>
  </w:num>
  <w:num w:numId="3">
    <w:abstractNumId w:val="1"/>
  </w:num>
  <w:num w:numId="4">
    <w:abstractNumId w:val="8"/>
  </w:num>
  <w:num w:numId="5">
    <w:abstractNumId w:val="7"/>
  </w:num>
  <w:num w:numId="6">
    <w:abstractNumId w:val="0"/>
  </w:num>
  <w:num w:numId="7">
    <w:abstractNumId w:val="13"/>
  </w:num>
  <w:num w:numId="8">
    <w:abstractNumId w:val="4"/>
  </w:num>
  <w:num w:numId="9">
    <w:abstractNumId w:val="9"/>
  </w:num>
  <w:num w:numId="10">
    <w:abstractNumId w:val="2"/>
  </w:num>
  <w:num w:numId="11">
    <w:abstractNumId w:val="18"/>
  </w:num>
  <w:num w:numId="12">
    <w:abstractNumId w:val="6"/>
  </w:num>
  <w:num w:numId="13">
    <w:abstractNumId w:val="15"/>
  </w:num>
  <w:num w:numId="14">
    <w:abstractNumId w:val="19"/>
  </w:num>
  <w:num w:numId="15">
    <w:abstractNumId w:val="17"/>
  </w:num>
  <w:num w:numId="16">
    <w:abstractNumId w:val="10"/>
  </w:num>
  <w:num w:numId="17">
    <w:abstractNumId w:val="12"/>
  </w:num>
  <w:num w:numId="18">
    <w:abstractNumId w:val="5"/>
  </w:num>
  <w:num w:numId="19">
    <w:abstractNumId w:val="16"/>
  </w:num>
  <w:num w:numId="20">
    <w:abstractNumId w:val="11"/>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TI2MDMwtTC3MDFW0lEKTi0uzszPAykwqwUA+39NgywAAAA="/>
  </w:docVars>
  <w:rsids>
    <w:rsidRoot w:val="00D71F88"/>
    <w:rsid w:val="00003996"/>
    <w:rsid w:val="000078F8"/>
    <w:rsid w:val="000158CF"/>
    <w:rsid w:val="00027FBA"/>
    <w:rsid w:val="00033546"/>
    <w:rsid w:val="0003533C"/>
    <w:rsid w:val="00037470"/>
    <w:rsid w:val="00050268"/>
    <w:rsid w:val="00086AED"/>
    <w:rsid w:val="00091EE7"/>
    <w:rsid w:val="000B7A43"/>
    <w:rsid w:val="000B7A9B"/>
    <w:rsid w:val="000C26B0"/>
    <w:rsid w:val="000D0680"/>
    <w:rsid w:val="000D40A5"/>
    <w:rsid w:val="000E3095"/>
    <w:rsid w:val="000E57B5"/>
    <w:rsid w:val="00102939"/>
    <w:rsid w:val="001051FD"/>
    <w:rsid w:val="00114A86"/>
    <w:rsid w:val="00117022"/>
    <w:rsid w:val="00120836"/>
    <w:rsid w:val="00127C68"/>
    <w:rsid w:val="00134578"/>
    <w:rsid w:val="00135D47"/>
    <w:rsid w:val="00137BB2"/>
    <w:rsid w:val="00140D2D"/>
    <w:rsid w:val="001424D4"/>
    <w:rsid w:val="00151A68"/>
    <w:rsid w:val="001543A3"/>
    <w:rsid w:val="00160E34"/>
    <w:rsid w:val="00165A70"/>
    <w:rsid w:val="00171659"/>
    <w:rsid w:val="0018423D"/>
    <w:rsid w:val="00187B0B"/>
    <w:rsid w:val="00193FE2"/>
    <w:rsid w:val="00196DF2"/>
    <w:rsid w:val="001A20AB"/>
    <w:rsid w:val="001A2989"/>
    <w:rsid w:val="001A2C29"/>
    <w:rsid w:val="001A3B30"/>
    <w:rsid w:val="001A48C1"/>
    <w:rsid w:val="001A5684"/>
    <w:rsid w:val="001C1549"/>
    <w:rsid w:val="001C3B21"/>
    <w:rsid w:val="001C7E00"/>
    <w:rsid w:val="001D623C"/>
    <w:rsid w:val="001D79E2"/>
    <w:rsid w:val="001F2B87"/>
    <w:rsid w:val="00202D12"/>
    <w:rsid w:val="00203130"/>
    <w:rsid w:val="00204499"/>
    <w:rsid w:val="0021794B"/>
    <w:rsid w:val="00220709"/>
    <w:rsid w:val="002224F7"/>
    <w:rsid w:val="00230383"/>
    <w:rsid w:val="0024549B"/>
    <w:rsid w:val="002573D2"/>
    <w:rsid w:val="00262C0B"/>
    <w:rsid w:val="00285519"/>
    <w:rsid w:val="002A19E1"/>
    <w:rsid w:val="002B0884"/>
    <w:rsid w:val="002B0C90"/>
    <w:rsid w:val="002B59D3"/>
    <w:rsid w:val="002B7F91"/>
    <w:rsid w:val="002C15B0"/>
    <w:rsid w:val="002C2D18"/>
    <w:rsid w:val="002C7644"/>
    <w:rsid w:val="002D30DC"/>
    <w:rsid w:val="002D318C"/>
    <w:rsid w:val="002D6269"/>
    <w:rsid w:val="002E154E"/>
    <w:rsid w:val="002E3712"/>
    <w:rsid w:val="002E628A"/>
    <w:rsid w:val="002F2C7C"/>
    <w:rsid w:val="002F49A8"/>
    <w:rsid w:val="00306224"/>
    <w:rsid w:val="00310BB7"/>
    <w:rsid w:val="00313D12"/>
    <w:rsid w:val="003272A5"/>
    <w:rsid w:val="00334B7D"/>
    <w:rsid w:val="00340536"/>
    <w:rsid w:val="003574D0"/>
    <w:rsid w:val="00357F2E"/>
    <w:rsid w:val="0036130C"/>
    <w:rsid w:val="003651AF"/>
    <w:rsid w:val="003651B2"/>
    <w:rsid w:val="00375BD3"/>
    <w:rsid w:val="00381B0C"/>
    <w:rsid w:val="003870AB"/>
    <w:rsid w:val="003A244A"/>
    <w:rsid w:val="003A2750"/>
    <w:rsid w:val="003B1763"/>
    <w:rsid w:val="003C5851"/>
    <w:rsid w:val="003C6521"/>
    <w:rsid w:val="003D51E6"/>
    <w:rsid w:val="003E10FB"/>
    <w:rsid w:val="003E5D17"/>
    <w:rsid w:val="003F3279"/>
    <w:rsid w:val="003F6E6C"/>
    <w:rsid w:val="00412D91"/>
    <w:rsid w:val="0042338E"/>
    <w:rsid w:val="00434AB8"/>
    <w:rsid w:val="00442DCB"/>
    <w:rsid w:val="00443C64"/>
    <w:rsid w:val="00457DC3"/>
    <w:rsid w:val="004770E5"/>
    <w:rsid w:val="004774E3"/>
    <w:rsid w:val="00482718"/>
    <w:rsid w:val="0048786C"/>
    <w:rsid w:val="0049405F"/>
    <w:rsid w:val="00494373"/>
    <w:rsid w:val="004A13BF"/>
    <w:rsid w:val="004A4F5E"/>
    <w:rsid w:val="004C532E"/>
    <w:rsid w:val="004E2E54"/>
    <w:rsid w:val="004E44CD"/>
    <w:rsid w:val="004E4CED"/>
    <w:rsid w:val="004F5637"/>
    <w:rsid w:val="00503ADF"/>
    <w:rsid w:val="0050542D"/>
    <w:rsid w:val="00511423"/>
    <w:rsid w:val="005144E8"/>
    <w:rsid w:val="00532CE7"/>
    <w:rsid w:val="00534E46"/>
    <w:rsid w:val="00535F46"/>
    <w:rsid w:val="005378F1"/>
    <w:rsid w:val="005435D3"/>
    <w:rsid w:val="00550022"/>
    <w:rsid w:val="00553186"/>
    <w:rsid w:val="00564D86"/>
    <w:rsid w:val="00573567"/>
    <w:rsid w:val="00580714"/>
    <w:rsid w:val="005A1E5A"/>
    <w:rsid w:val="005B0992"/>
    <w:rsid w:val="005B44AB"/>
    <w:rsid w:val="005C403C"/>
    <w:rsid w:val="005D23EC"/>
    <w:rsid w:val="005E46E9"/>
    <w:rsid w:val="005F0188"/>
    <w:rsid w:val="005F1E4F"/>
    <w:rsid w:val="005F61AA"/>
    <w:rsid w:val="00600B37"/>
    <w:rsid w:val="00602258"/>
    <w:rsid w:val="00611B77"/>
    <w:rsid w:val="0061226B"/>
    <w:rsid w:val="006129D0"/>
    <w:rsid w:val="00621DCF"/>
    <w:rsid w:val="00622C7C"/>
    <w:rsid w:val="00634263"/>
    <w:rsid w:val="006345E6"/>
    <w:rsid w:val="00635BB9"/>
    <w:rsid w:val="006375FE"/>
    <w:rsid w:val="00641383"/>
    <w:rsid w:val="00647BEA"/>
    <w:rsid w:val="0066204D"/>
    <w:rsid w:val="0067577D"/>
    <w:rsid w:val="00680126"/>
    <w:rsid w:val="00680644"/>
    <w:rsid w:val="00683C30"/>
    <w:rsid w:val="006852AB"/>
    <w:rsid w:val="00696600"/>
    <w:rsid w:val="006967FF"/>
    <w:rsid w:val="006B077D"/>
    <w:rsid w:val="006B11F0"/>
    <w:rsid w:val="006C576D"/>
    <w:rsid w:val="006C741E"/>
    <w:rsid w:val="006D50B6"/>
    <w:rsid w:val="006F189E"/>
    <w:rsid w:val="006F4954"/>
    <w:rsid w:val="006F6924"/>
    <w:rsid w:val="006F76FB"/>
    <w:rsid w:val="007027C7"/>
    <w:rsid w:val="007043A7"/>
    <w:rsid w:val="00712752"/>
    <w:rsid w:val="00720DB0"/>
    <w:rsid w:val="007307D9"/>
    <w:rsid w:val="00732AA5"/>
    <w:rsid w:val="007372EA"/>
    <w:rsid w:val="00745E17"/>
    <w:rsid w:val="0075021E"/>
    <w:rsid w:val="007610D8"/>
    <w:rsid w:val="007816D6"/>
    <w:rsid w:val="007961E8"/>
    <w:rsid w:val="00797290"/>
    <w:rsid w:val="007A0597"/>
    <w:rsid w:val="007A0F57"/>
    <w:rsid w:val="007B51AF"/>
    <w:rsid w:val="007C09F6"/>
    <w:rsid w:val="007C4E5A"/>
    <w:rsid w:val="007D08C8"/>
    <w:rsid w:val="007D5DEF"/>
    <w:rsid w:val="007D689E"/>
    <w:rsid w:val="00810B7C"/>
    <w:rsid w:val="008174C2"/>
    <w:rsid w:val="00821A1D"/>
    <w:rsid w:val="00831403"/>
    <w:rsid w:val="008347C7"/>
    <w:rsid w:val="008365DD"/>
    <w:rsid w:val="008376DD"/>
    <w:rsid w:val="00862E57"/>
    <w:rsid w:val="0087346B"/>
    <w:rsid w:val="008753F2"/>
    <w:rsid w:val="0087700C"/>
    <w:rsid w:val="00877F4E"/>
    <w:rsid w:val="00893A1F"/>
    <w:rsid w:val="0089798F"/>
    <w:rsid w:val="008B50F6"/>
    <w:rsid w:val="008B51B2"/>
    <w:rsid w:val="008B7AD5"/>
    <w:rsid w:val="008C7764"/>
    <w:rsid w:val="008D281C"/>
    <w:rsid w:val="008D614D"/>
    <w:rsid w:val="008E777B"/>
    <w:rsid w:val="008E79E6"/>
    <w:rsid w:val="008F61E9"/>
    <w:rsid w:val="009106ED"/>
    <w:rsid w:val="009304B2"/>
    <w:rsid w:val="00933450"/>
    <w:rsid w:val="00951FEE"/>
    <w:rsid w:val="00960227"/>
    <w:rsid w:val="00963B86"/>
    <w:rsid w:val="00964289"/>
    <w:rsid w:val="009746ED"/>
    <w:rsid w:val="00977FC0"/>
    <w:rsid w:val="0099098B"/>
    <w:rsid w:val="00996FAF"/>
    <w:rsid w:val="009A011B"/>
    <w:rsid w:val="009A50FF"/>
    <w:rsid w:val="009A5151"/>
    <w:rsid w:val="009A5366"/>
    <w:rsid w:val="009C54E5"/>
    <w:rsid w:val="009D451E"/>
    <w:rsid w:val="009F4343"/>
    <w:rsid w:val="009F78F5"/>
    <w:rsid w:val="00A20DC8"/>
    <w:rsid w:val="00A214DB"/>
    <w:rsid w:val="00A21758"/>
    <w:rsid w:val="00A27A2F"/>
    <w:rsid w:val="00A33AE5"/>
    <w:rsid w:val="00A37095"/>
    <w:rsid w:val="00A42382"/>
    <w:rsid w:val="00A72BAA"/>
    <w:rsid w:val="00A847A3"/>
    <w:rsid w:val="00A87DA5"/>
    <w:rsid w:val="00A93000"/>
    <w:rsid w:val="00A95A71"/>
    <w:rsid w:val="00AA1E47"/>
    <w:rsid w:val="00AA775E"/>
    <w:rsid w:val="00AA7ADF"/>
    <w:rsid w:val="00AC3B84"/>
    <w:rsid w:val="00AD00FC"/>
    <w:rsid w:val="00AD1B1F"/>
    <w:rsid w:val="00AD2DCD"/>
    <w:rsid w:val="00AF047F"/>
    <w:rsid w:val="00B00FA0"/>
    <w:rsid w:val="00B16FCA"/>
    <w:rsid w:val="00B21189"/>
    <w:rsid w:val="00B31E03"/>
    <w:rsid w:val="00B52582"/>
    <w:rsid w:val="00B53F7A"/>
    <w:rsid w:val="00B61B8A"/>
    <w:rsid w:val="00B63B84"/>
    <w:rsid w:val="00B67355"/>
    <w:rsid w:val="00B77F96"/>
    <w:rsid w:val="00B80605"/>
    <w:rsid w:val="00B8248A"/>
    <w:rsid w:val="00B856E8"/>
    <w:rsid w:val="00B85F33"/>
    <w:rsid w:val="00BA1DD0"/>
    <w:rsid w:val="00BA53CE"/>
    <w:rsid w:val="00BB3D5A"/>
    <w:rsid w:val="00BC6229"/>
    <w:rsid w:val="00BC7AD7"/>
    <w:rsid w:val="00BD14CF"/>
    <w:rsid w:val="00BD2F9E"/>
    <w:rsid w:val="00BE0D77"/>
    <w:rsid w:val="00BE70E6"/>
    <w:rsid w:val="00BE792E"/>
    <w:rsid w:val="00BF10EF"/>
    <w:rsid w:val="00BF2C51"/>
    <w:rsid w:val="00C12FE6"/>
    <w:rsid w:val="00C14A8D"/>
    <w:rsid w:val="00C23A49"/>
    <w:rsid w:val="00C2623F"/>
    <w:rsid w:val="00C272D4"/>
    <w:rsid w:val="00C376E1"/>
    <w:rsid w:val="00C529EA"/>
    <w:rsid w:val="00C53358"/>
    <w:rsid w:val="00C770D1"/>
    <w:rsid w:val="00C7752F"/>
    <w:rsid w:val="00C77C22"/>
    <w:rsid w:val="00C92A5A"/>
    <w:rsid w:val="00C94172"/>
    <w:rsid w:val="00CA37CB"/>
    <w:rsid w:val="00CA587B"/>
    <w:rsid w:val="00CA646C"/>
    <w:rsid w:val="00CB082D"/>
    <w:rsid w:val="00CC18C4"/>
    <w:rsid w:val="00CD0132"/>
    <w:rsid w:val="00CD17D3"/>
    <w:rsid w:val="00CD7BFD"/>
    <w:rsid w:val="00CF254A"/>
    <w:rsid w:val="00CF6FB8"/>
    <w:rsid w:val="00D00FD8"/>
    <w:rsid w:val="00D01550"/>
    <w:rsid w:val="00D2140C"/>
    <w:rsid w:val="00D2559D"/>
    <w:rsid w:val="00D3157C"/>
    <w:rsid w:val="00D32550"/>
    <w:rsid w:val="00D35148"/>
    <w:rsid w:val="00D36837"/>
    <w:rsid w:val="00D369BD"/>
    <w:rsid w:val="00D4108D"/>
    <w:rsid w:val="00D45108"/>
    <w:rsid w:val="00D558C6"/>
    <w:rsid w:val="00D55FD1"/>
    <w:rsid w:val="00D67B02"/>
    <w:rsid w:val="00D71F88"/>
    <w:rsid w:val="00D72670"/>
    <w:rsid w:val="00D74D6D"/>
    <w:rsid w:val="00D8059A"/>
    <w:rsid w:val="00D87E7C"/>
    <w:rsid w:val="00DA4C28"/>
    <w:rsid w:val="00DB7FBF"/>
    <w:rsid w:val="00DE2726"/>
    <w:rsid w:val="00DE27F6"/>
    <w:rsid w:val="00DE605F"/>
    <w:rsid w:val="00DF37F2"/>
    <w:rsid w:val="00DF4E82"/>
    <w:rsid w:val="00DF6387"/>
    <w:rsid w:val="00E04229"/>
    <w:rsid w:val="00E16199"/>
    <w:rsid w:val="00E20072"/>
    <w:rsid w:val="00E2364A"/>
    <w:rsid w:val="00E24D0D"/>
    <w:rsid w:val="00E55981"/>
    <w:rsid w:val="00E57C23"/>
    <w:rsid w:val="00E6184B"/>
    <w:rsid w:val="00E67310"/>
    <w:rsid w:val="00E936AE"/>
    <w:rsid w:val="00E93D24"/>
    <w:rsid w:val="00EA347C"/>
    <w:rsid w:val="00EA6680"/>
    <w:rsid w:val="00EB204A"/>
    <w:rsid w:val="00EB63F6"/>
    <w:rsid w:val="00EB78F9"/>
    <w:rsid w:val="00EB7DCF"/>
    <w:rsid w:val="00EC0240"/>
    <w:rsid w:val="00EC425B"/>
    <w:rsid w:val="00ED021C"/>
    <w:rsid w:val="00EE5022"/>
    <w:rsid w:val="00F01EF5"/>
    <w:rsid w:val="00F045F4"/>
    <w:rsid w:val="00F16904"/>
    <w:rsid w:val="00F212CC"/>
    <w:rsid w:val="00F2436F"/>
    <w:rsid w:val="00F249F9"/>
    <w:rsid w:val="00F27BAC"/>
    <w:rsid w:val="00F3072B"/>
    <w:rsid w:val="00F4120E"/>
    <w:rsid w:val="00F43B07"/>
    <w:rsid w:val="00F45792"/>
    <w:rsid w:val="00F546F3"/>
    <w:rsid w:val="00F603DD"/>
    <w:rsid w:val="00F64B68"/>
    <w:rsid w:val="00F732B6"/>
    <w:rsid w:val="00F74416"/>
    <w:rsid w:val="00F93E61"/>
    <w:rsid w:val="00F95945"/>
    <w:rsid w:val="00F96990"/>
    <w:rsid w:val="00FA0A5B"/>
    <w:rsid w:val="00FA68E9"/>
    <w:rsid w:val="00FB09EE"/>
    <w:rsid w:val="00FC045E"/>
    <w:rsid w:val="00FC4739"/>
    <w:rsid w:val="00FD6128"/>
    <w:rsid w:val="00FE66C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926295C"/>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9F4343"/>
    <w:rPr>
      <w:rFonts w:ascii="Fira Sans Light" w:hAnsi="Fira Sans Light"/>
      <w:color w:val="000000" w:themeColor="text1"/>
      <w:sz w:val="24"/>
      <w:szCs w:val="24"/>
    </w:rPr>
  </w:style>
  <w:style w:type="character" w:styleId="CommentReference">
    <w:name w:val="annotation reference"/>
    <w:basedOn w:val="DefaultParagraphFont"/>
    <w:uiPriority w:val="99"/>
    <w:semiHidden/>
    <w:unhideWhenUsed/>
    <w:rsid w:val="00CD7BFD"/>
    <w:rPr>
      <w:sz w:val="16"/>
      <w:szCs w:val="16"/>
    </w:rPr>
  </w:style>
  <w:style w:type="paragraph" w:styleId="CommentSubject">
    <w:name w:val="annotation subject"/>
    <w:basedOn w:val="CommentText"/>
    <w:next w:val="CommentText"/>
    <w:link w:val="CommentSubjectChar"/>
    <w:uiPriority w:val="99"/>
    <w:semiHidden/>
    <w:unhideWhenUsed/>
    <w:rsid w:val="00CD7BFD"/>
    <w:rPr>
      <w:b/>
      <w:bCs/>
      <w:sz w:val="20"/>
      <w:szCs w:val="20"/>
    </w:rPr>
  </w:style>
  <w:style w:type="character" w:customStyle="1" w:styleId="CommentSubjectChar">
    <w:name w:val="Comment Subject Char"/>
    <w:basedOn w:val="CommentTextChar"/>
    <w:link w:val="CommentSubject"/>
    <w:uiPriority w:val="99"/>
    <w:semiHidden/>
    <w:rsid w:val="00CD7BFD"/>
    <w:rPr>
      <w:rFonts w:ascii="Fira Sans Light" w:hAnsi="Fira Sans Light"/>
      <w:b/>
      <w:bCs/>
      <w:color w:val="000000" w:themeColor="text1"/>
      <w:sz w:val="20"/>
      <w:szCs w:val="20"/>
    </w:rPr>
  </w:style>
  <w:style w:type="character" w:customStyle="1" w:styleId="normaltextrun">
    <w:name w:val="normaltextrun"/>
    <w:basedOn w:val="DefaultParagraphFont"/>
    <w:rsid w:val="00877F4E"/>
  </w:style>
  <w:style w:type="paragraph" w:customStyle="1" w:styleId="BULLET1">
    <w:name w:val="BULLET 1"/>
    <w:basedOn w:val="ListParagraph"/>
    <w:link w:val="BULLET1Char"/>
    <w:qFormat/>
    <w:rsid w:val="00BE70E6"/>
    <w:pPr>
      <w:numPr>
        <w:numId w:val="21"/>
      </w:numPr>
      <w:tabs>
        <w:tab w:val="clear" w:pos="357"/>
      </w:tabs>
      <w:spacing w:before="120" w:line="276" w:lineRule="auto"/>
      <w:contextualSpacing w:val="0"/>
    </w:pPr>
    <w:rPr>
      <w:rFonts w:ascii="Arial" w:eastAsia="Calibri" w:hAnsi="Arial" w:cs="Arial"/>
      <w:color w:val="auto"/>
    </w:rPr>
  </w:style>
  <w:style w:type="character" w:customStyle="1" w:styleId="BULLET1Char">
    <w:name w:val="BULLET 1 Char"/>
    <w:basedOn w:val="DefaultParagraphFont"/>
    <w:link w:val="BULLET1"/>
    <w:rsid w:val="00BE70E6"/>
    <w:rPr>
      <w:rFonts w:ascii="Arial" w:eastAsia="Calibri"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F58F7"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F58F7"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F58F7"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F58F7"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F58F7"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F58F7"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BF58F7" w:rsidP="00BF58F7">
          <w:pPr>
            <w:pStyle w:val="BD3ACD6D103D404C8ED1BFF3441A322B"/>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BF58F7"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BF58F7" w:rsidP="00BF58F7">
          <w:pPr>
            <w:pStyle w:val="F9F37D00AFA74CA8B14A2BBDA4A5C3A9"/>
          </w:pPr>
          <w:r w:rsidRPr="00D858FE">
            <w:rPr>
              <w:rStyle w:val="PlaceholderText"/>
            </w:rPr>
            <w:t>Choose an item.</w:t>
          </w:r>
        </w:p>
      </w:docPartBody>
    </w:docPart>
    <w:docPart>
      <w:docPartPr>
        <w:name w:val="9AB27614B20848F796DE4A2D0A23C2A0"/>
        <w:category>
          <w:name w:val="General"/>
          <w:gallery w:val="placeholder"/>
        </w:category>
        <w:types>
          <w:type w:val="bbPlcHdr"/>
        </w:types>
        <w:behaviors>
          <w:behavior w:val="content"/>
        </w:behaviors>
        <w:guid w:val="{9D93B741-369C-4909-88DE-92E6DA7EBCC9}"/>
      </w:docPartPr>
      <w:docPartBody>
        <w:p w:rsidR="00375F0D" w:rsidRDefault="006710D4" w:rsidP="006710D4">
          <w:pPr>
            <w:pStyle w:val="9AB27614B20848F796DE4A2D0A23C2A0"/>
          </w:pPr>
          <w:r w:rsidRPr="00D858FE">
            <w:rPr>
              <w:rStyle w:val="PlaceholderText"/>
            </w:rPr>
            <w:t>Choose an item.</w:t>
          </w:r>
        </w:p>
      </w:docPartBody>
    </w:docPart>
    <w:docPart>
      <w:docPartPr>
        <w:name w:val="EFDAC0174C1B49D587EC93E9B02A3959"/>
        <w:category>
          <w:name w:val="General"/>
          <w:gallery w:val="placeholder"/>
        </w:category>
        <w:types>
          <w:type w:val="bbPlcHdr"/>
        </w:types>
        <w:behaviors>
          <w:behavior w:val="content"/>
        </w:behaviors>
        <w:guid w:val="{C47C7BC1-947B-403F-A25D-D0648FB2CD77}"/>
      </w:docPartPr>
      <w:docPartBody>
        <w:p w:rsidR="00375F0D" w:rsidRDefault="006710D4" w:rsidP="006710D4">
          <w:pPr>
            <w:pStyle w:val="EFDAC0174C1B49D587EC93E9B02A3959"/>
          </w:pPr>
          <w:r w:rsidRPr="00D858FE">
            <w:rPr>
              <w:rStyle w:val="PlaceholderText"/>
            </w:rPr>
            <w:t>Choose an item.</w:t>
          </w:r>
        </w:p>
      </w:docPartBody>
    </w:docPart>
    <w:docPart>
      <w:docPartPr>
        <w:name w:val="F5825FDD0CC34A50B21FA083ECDB82F6"/>
        <w:category>
          <w:name w:val="General"/>
          <w:gallery w:val="placeholder"/>
        </w:category>
        <w:types>
          <w:type w:val="bbPlcHdr"/>
        </w:types>
        <w:behaviors>
          <w:behavior w:val="content"/>
        </w:behaviors>
        <w:guid w:val="{0ACDBD45-D914-4273-B2EE-AA0130AB5A16}"/>
      </w:docPartPr>
      <w:docPartBody>
        <w:p w:rsidR="00375F0D" w:rsidRDefault="006710D4" w:rsidP="006710D4">
          <w:pPr>
            <w:pStyle w:val="F5825FDD0CC34A50B21FA083ECDB82F6"/>
          </w:pPr>
          <w:r w:rsidRPr="00D858FE">
            <w:rPr>
              <w:rStyle w:val="PlaceholderText"/>
            </w:rPr>
            <w:t>Choose an item.</w:t>
          </w:r>
        </w:p>
      </w:docPartBody>
    </w:docPart>
    <w:docPart>
      <w:docPartPr>
        <w:name w:val="59704A6963084D3EA8E5C1BC9775063D"/>
        <w:category>
          <w:name w:val="General"/>
          <w:gallery w:val="placeholder"/>
        </w:category>
        <w:types>
          <w:type w:val="bbPlcHdr"/>
        </w:types>
        <w:behaviors>
          <w:behavior w:val="content"/>
        </w:behaviors>
        <w:guid w:val="{186B28C4-7984-4355-AA74-1FA712306146}"/>
      </w:docPartPr>
      <w:docPartBody>
        <w:p w:rsidR="00375F0D" w:rsidRDefault="006710D4" w:rsidP="006710D4">
          <w:pPr>
            <w:pStyle w:val="59704A6963084D3EA8E5C1BC9775063D"/>
          </w:pPr>
          <w:r w:rsidRPr="00D858FE">
            <w:rPr>
              <w:rStyle w:val="PlaceholderText"/>
            </w:rPr>
            <w:t>Choose an item.</w:t>
          </w:r>
        </w:p>
      </w:docPartBody>
    </w:docPart>
    <w:docPart>
      <w:docPartPr>
        <w:name w:val="8547ADFA58AA4251BF8AFD968A6261BA"/>
        <w:category>
          <w:name w:val="General"/>
          <w:gallery w:val="placeholder"/>
        </w:category>
        <w:types>
          <w:type w:val="bbPlcHdr"/>
        </w:types>
        <w:behaviors>
          <w:behavior w:val="content"/>
        </w:behaviors>
        <w:guid w:val="{ACC270D2-2EAA-48EF-98C2-81B73338961C}"/>
      </w:docPartPr>
      <w:docPartBody>
        <w:p w:rsidR="00375F0D" w:rsidRDefault="006710D4" w:rsidP="006710D4">
          <w:pPr>
            <w:pStyle w:val="8547ADFA58AA4251BF8AFD968A6261BA"/>
          </w:pPr>
          <w:r w:rsidRPr="00D858FE">
            <w:rPr>
              <w:rStyle w:val="PlaceholderText"/>
            </w:rPr>
            <w:t>Choose an item.</w:t>
          </w:r>
        </w:p>
      </w:docPartBody>
    </w:docPart>
    <w:docPart>
      <w:docPartPr>
        <w:name w:val="2335DC42F8C846868375E4195ED4E368"/>
        <w:category>
          <w:name w:val="General"/>
          <w:gallery w:val="placeholder"/>
        </w:category>
        <w:types>
          <w:type w:val="bbPlcHdr"/>
        </w:types>
        <w:behaviors>
          <w:behavior w:val="content"/>
        </w:behaviors>
        <w:guid w:val="{4D609751-6402-4577-B5FC-ABC1DAB46411}"/>
      </w:docPartPr>
      <w:docPartBody>
        <w:p w:rsidR="00375F0D" w:rsidRDefault="006710D4" w:rsidP="006710D4">
          <w:pPr>
            <w:pStyle w:val="2335DC42F8C846868375E4195ED4E368"/>
          </w:pPr>
          <w:r w:rsidRPr="00D858FE">
            <w:rPr>
              <w:rStyle w:val="PlaceholderText"/>
            </w:rPr>
            <w:t>Choose an item.</w:t>
          </w:r>
        </w:p>
      </w:docPartBody>
    </w:docPart>
    <w:docPart>
      <w:docPartPr>
        <w:name w:val="33DBC93F6DC3424FB280B829A2668139"/>
        <w:category>
          <w:name w:val="General"/>
          <w:gallery w:val="placeholder"/>
        </w:category>
        <w:types>
          <w:type w:val="bbPlcHdr"/>
        </w:types>
        <w:behaviors>
          <w:behavior w:val="content"/>
        </w:behaviors>
        <w:guid w:val="{A96162C5-17FB-4511-9092-9E8E466A0D6B}"/>
      </w:docPartPr>
      <w:docPartBody>
        <w:p w:rsidR="00375F0D" w:rsidRDefault="006710D4" w:rsidP="006710D4">
          <w:pPr>
            <w:pStyle w:val="33DBC93F6DC3424FB280B829A2668139"/>
          </w:pPr>
          <w:r w:rsidRPr="00D858FE">
            <w:rPr>
              <w:rStyle w:val="PlaceholderText"/>
            </w:rPr>
            <w:t>Choose an item.</w:t>
          </w:r>
        </w:p>
      </w:docPartBody>
    </w:docPart>
    <w:docPart>
      <w:docPartPr>
        <w:name w:val="42017DC7BCC4457388CC25971ACF166F"/>
        <w:category>
          <w:name w:val="General"/>
          <w:gallery w:val="placeholder"/>
        </w:category>
        <w:types>
          <w:type w:val="bbPlcHdr"/>
        </w:types>
        <w:behaviors>
          <w:behavior w:val="content"/>
        </w:behaviors>
        <w:guid w:val="{9A6E53C6-47A9-42D0-BF60-36F2733153BF}"/>
      </w:docPartPr>
      <w:docPartBody>
        <w:p w:rsidR="00375F0D" w:rsidRDefault="006710D4" w:rsidP="006710D4">
          <w:pPr>
            <w:pStyle w:val="42017DC7BCC4457388CC25971ACF166F"/>
          </w:pPr>
          <w:r w:rsidRPr="00D858FE">
            <w:rPr>
              <w:rStyle w:val="PlaceholderText"/>
            </w:rPr>
            <w:t>Choose an item.</w:t>
          </w:r>
        </w:p>
      </w:docPartBody>
    </w:docPart>
    <w:docPart>
      <w:docPartPr>
        <w:name w:val="B083441543CB4175A24FD6718DBD8093"/>
        <w:category>
          <w:name w:val="General"/>
          <w:gallery w:val="placeholder"/>
        </w:category>
        <w:types>
          <w:type w:val="bbPlcHdr"/>
        </w:types>
        <w:behaviors>
          <w:behavior w:val="content"/>
        </w:behaviors>
        <w:guid w:val="{13BCDAC7-C4EA-4451-8C68-8A6D33856D01}"/>
      </w:docPartPr>
      <w:docPartBody>
        <w:p w:rsidR="00375F0D" w:rsidRDefault="006710D4" w:rsidP="006710D4">
          <w:pPr>
            <w:pStyle w:val="B083441543CB4175A24FD6718DBD8093"/>
          </w:pPr>
          <w:r w:rsidRPr="00D858FE">
            <w:rPr>
              <w:rStyle w:val="PlaceholderText"/>
            </w:rPr>
            <w:t>Choose an item.</w:t>
          </w:r>
        </w:p>
      </w:docPartBody>
    </w:docPart>
    <w:docPart>
      <w:docPartPr>
        <w:name w:val="73C22266EF2B4EDEA09BA1F4F64FE962"/>
        <w:category>
          <w:name w:val="General"/>
          <w:gallery w:val="placeholder"/>
        </w:category>
        <w:types>
          <w:type w:val="bbPlcHdr"/>
        </w:types>
        <w:behaviors>
          <w:behavior w:val="content"/>
        </w:behaviors>
        <w:guid w:val="{2D47457B-E2C5-4F25-B968-C74EBFCD4381}"/>
      </w:docPartPr>
      <w:docPartBody>
        <w:p w:rsidR="00375F0D" w:rsidRDefault="006710D4" w:rsidP="006710D4">
          <w:pPr>
            <w:pStyle w:val="73C22266EF2B4EDEA09BA1F4F64FE962"/>
          </w:pPr>
          <w:r w:rsidRPr="00D858FE">
            <w:rPr>
              <w:rStyle w:val="PlaceholderText"/>
            </w:rPr>
            <w:t>Choose an item.</w:t>
          </w:r>
        </w:p>
      </w:docPartBody>
    </w:docPart>
    <w:docPart>
      <w:docPartPr>
        <w:name w:val="72555B2FD03B4D2CA76E259180ECA512"/>
        <w:category>
          <w:name w:val="General"/>
          <w:gallery w:val="placeholder"/>
        </w:category>
        <w:types>
          <w:type w:val="bbPlcHdr"/>
        </w:types>
        <w:behaviors>
          <w:behavior w:val="content"/>
        </w:behaviors>
        <w:guid w:val="{182284F8-898A-46F6-98AF-AB095C177524}"/>
      </w:docPartPr>
      <w:docPartBody>
        <w:p w:rsidR="00375F0D" w:rsidRDefault="006710D4" w:rsidP="006710D4">
          <w:pPr>
            <w:pStyle w:val="72555B2FD03B4D2CA76E259180ECA512"/>
          </w:pPr>
          <w:r w:rsidRPr="00D858FE">
            <w:rPr>
              <w:rStyle w:val="PlaceholderText"/>
            </w:rPr>
            <w:t>Choose an item.</w:t>
          </w:r>
        </w:p>
      </w:docPartBody>
    </w:docPart>
    <w:docPart>
      <w:docPartPr>
        <w:name w:val="67C28367AC2645BEB4331DDBF9848880"/>
        <w:category>
          <w:name w:val="General"/>
          <w:gallery w:val="placeholder"/>
        </w:category>
        <w:types>
          <w:type w:val="bbPlcHdr"/>
        </w:types>
        <w:behaviors>
          <w:behavior w:val="content"/>
        </w:behaviors>
        <w:guid w:val="{1E0109D2-7F48-4DA3-94F1-D8ADB63A4DE3}"/>
      </w:docPartPr>
      <w:docPartBody>
        <w:p w:rsidR="00375F0D" w:rsidRDefault="006710D4" w:rsidP="006710D4">
          <w:pPr>
            <w:pStyle w:val="67C28367AC2645BEB4331DDBF9848880"/>
          </w:pPr>
          <w:r w:rsidRPr="00D858FE">
            <w:rPr>
              <w:rStyle w:val="PlaceholderText"/>
            </w:rPr>
            <w:t>Choose an item.</w:t>
          </w:r>
        </w:p>
      </w:docPartBody>
    </w:docPart>
    <w:docPart>
      <w:docPartPr>
        <w:name w:val="2016FC8567A54428A828376A2EFC3F7C"/>
        <w:category>
          <w:name w:val="General"/>
          <w:gallery w:val="placeholder"/>
        </w:category>
        <w:types>
          <w:type w:val="bbPlcHdr"/>
        </w:types>
        <w:behaviors>
          <w:behavior w:val="content"/>
        </w:behaviors>
        <w:guid w:val="{5EF2B4EF-5833-4ED4-923B-088581FDB234}"/>
      </w:docPartPr>
      <w:docPartBody>
        <w:p w:rsidR="00375F0D" w:rsidRDefault="006710D4" w:rsidP="006710D4">
          <w:pPr>
            <w:pStyle w:val="2016FC8567A54428A828376A2EFC3F7C"/>
          </w:pPr>
          <w:r w:rsidRPr="00D858FE">
            <w:rPr>
              <w:rStyle w:val="PlaceholderText"/>
            </w:rPr>
            <w:t>Choose an item.</w:t>
          </w:r>
        </w:p>
      </w:docPartBody>
    </w:docPart>
    <w:docPart>
      <w:docPartPr>
        <w:name w:val="F63247FB82F244EF8C455F76746E6E7D"/>
        <w:category>
          <w:name w:val="General"/>
          <w:gallery w:val="placeholder"/>
        </w:category>
        <w:types>
          <w:type w:val="bbPlcHdr"/>
        </w:types>
        <w:behaviors>
          <w:behavior w:val="content"/>
        </w:behaviors>
        <w:guid w:val="{17A2DBCC-6D4D-4090-880D-D211082C2B6A}"/>
      </w:docPartPr>
      <w:docPartBody>
        <w:p w:rsidR="00375F0D" w:rsidRDefault="006710D4" w:rsidP="006710D4">
          <w:pPr>
            <w:pStyle w:val="F63247FB82F244EF8C455F76746E6E7D"/>
          </w:pPr>
          <w:r w:rsidRPr="00D858FE">
            <w:rPr>
              <w:rStyle w:val="PlaceholderText"/>
            </w:rPr>
            <w:t>Choose an item.</w:t>
          </w:r>
        </w:p>
      </w:docPartBody>
    </w:docPart>
    <w:docPart>
      <w:docPartPr>
        <w:name w:val="0B8EA6029CA44EAAA85B4A2B71995AED"/>
        <w:category>
          <w:name w:val="General"/>
          <w:gallery w:val="placeholder"/>
        </w:category>
        <w:types>
          <w:type w:val="bbPlcHdr"/>
        </w:types>
        <w:behaviors>
          <w:behavior w:val="content"/>
        </w:behaviors>
        <w:guid w:val="{EE9D42D7-C3D3-4B2D-867A-96E3A9D08EC2}"/>
      </w:docPartPr>
      <w:docPartBody>
        <w:p w:rsidR="00375F0D" w:rsidRDefault="006710D4" w:rsidP="006710D4">
          <w:pPr>
            <w:pStyle w:val="0B8EA6029CA44EAAA85B4A2B71995AED"/>
          </w:pPr>
          <w:r w:rsidRPr="00D858FE">
            <w:rPr>
              <w:rStyle w:val="PlaceholderText"/>
            </w:rPr>
            <w:t>Choose an item.</w:t>
          </w:r>
        </w:p>
      </w:docPartBody>
    </w:docPart>
    <w:docPart>
      <w:docPartPr>
        <w:name w:val="CC5728F1444249A097D84E4FE9D8D7D7"/>
        <w:category>
          <w:name w:val="General"/>
          <w:gallery w:val="placeholder"/>
        </w:category>
        <w:types>
          <w:type w:val="bbPlcHdr"/>
        </w:types>
        <w:behaviors>
          <w:behavior w:val="content"/>
        </w:behaviors>
        <w:guid w:val="{61531DEA-0094-49B0-B7DA-B73C1B1BB90E}"/>
      </w:docPartPr>
      <w:docPartBody>
        <w:p w:rsidR="00375F0D" w:rsidRDefault="006710D4" w:rsidP="006710D4">
          <w:pPr>
            <w:pStyle w:val="CC5728F1444249A097D84E4FE9D8D7D7"/>
          </w:pPr>
          <w:r w:rsidRPr="00D858FE">
            <w:rPr>
              <w:rStyle w:val="PlaceholderText"/>
            </w:rPr>
            <w:t>Choose an item.</w:t>
          </w:r>
        </w:p>
      </w:docPartBody>
    </w:docPart>
    <w:docPart>
      <w:docPartPr>
        <w:name w:val="CA25A3D044044D64879CCBC4DE73BDB2"/>
        <w:category>
          <w:name w:val="General"/>
          <w:gallery w:val="placeholder"/>
        </w:category>
        <w:types>
          <w:type w:val="bbPlcHdr"/>
        </w:types>
        <w:behaviors>
          <w:behavior w:val="content"/>
        </w:behaviors>
        <w:guid w:val="{8F2D8A7F-2370-41DD-A1AB-8B70485D661B}"/>
      </w:docPartPr>
      <w:docPartBody>
        <w:p w:rsidR="00375F0D" w:rsidRDefault="006710D4" w:rsidP="006710D4">
          <w:pPr>
            <w:pStyle w:val="CA25A3D044044D64879CCBC4DE73BDB2"/>
          </w:pPr>
          <w:r w:rsidRPr="00D858FE">
            <w:rPr>
              <w:rStyle w:val="PlaceholderText"/>
            </w:rPr>
            <w:t>Choose an item.</w:t>
          </w:r>
        </w:p>
      </w:docPartBody>
    </w:docPart>
    <w:docPart>
      <w:docPartPr>
        <w:name w:val="751D143E25AA42088407C8570BE5B4AA"/>
        <w:category>
          <w:name w:val="General"/>
          <w:gallery w:val="placeholder"/>
        </w:category>
        <w:types>
          <w:type w:val="bbPlcHdr"/>
        </w:types>
        <w:behaviors>
          <w:behavior w:val="content"/>
        </w:behaviors>
        <w:guid w:val="{C07AFA98-EB56-412B-900C-EB075CFA541E}"/>
      </w:docPartPr>
      <w:docPartBody>
        <w:p w:rsidR="00375F0D" w:rsidRDefault="006710D4" w:rsidP="006710D4">
          <w:pPr>
            <w:pStyle w:val="751D143E25AA42088407C8570BE5B4AA"/>
          </w:pPr>
          <w:r w:rsidRPr="00D858FE">
            <w:rPr>
              <w:rStyle w:val="PlaceholderText"/>
            </w:rPr>
            <w:t>Choose an item.</w:t>
          </w:r>
        </w:p>
      </w:docPartBody>
    </w:docPart>
    <w:docPart>
      <w:docPartPr>
        <w:name w:val="4A9AE5FA6C184171BA8A387FCB727225"/>
        <w:category>
          <w:name w:val="General"/>
          <w:gallery w:val="placeholder"/>
        </w:category>
        <w:types>
          <w:type w:val="bbPlcHdr"/>
        </w:types>
        <w:behaviors>
          <w:behavior w:val="content"/>
        </w:behaviors>
        <w:guid w:val="{D4A4F2B5-A87F-4604-B4D1-11D93A60851F}"/>
      </w:docPartPr>
      <w:docPartBody>
        <w:p w:rsidR="00375F0D" w:rsidRDefault="006710D4" w:rsidP="006710D4">
          <w:pPr>
            <w:pStyle w:val="4A9AE5FA6C184171BA8A387FCB727225"/>
          </w:pPr>
          <w:r w:rsidRPr="00D858FE">
            <w:rPr>
              <w:rStyle w:val="PlaceholderText"/>
            </w:rPr>
            <w:t>Choose an item.</w:t>
          </w:r>
        </w:p>
      </w:docPartBody>
    </w:docPart>
    <w:docPart>
      <w:docPartPr>
        <w:name w:val="734D7A5DC321439F9526F5035C580F48"/>
        <w:category>
          <w:name w:val="General"/>
          <w:gallery w:val="placeholder"/>
        </w:category>
        <w:types>
          <w:type w:val="bbPlcHdr"/>
        </w:types>
        <w:behaviors>
          <w:behavior w:val="content"/>
        </w:behaviors>
        <w:guid w:val="{E33847BA-9C59-47AE-B920-0E1078C02BEE}"/>
      </w:docPartPr>
      <w:docPartBody>
        <w:p w:rsidR="00375F0D" w:rsidRDefault="006710D4" w:rsidP="006710D4">
          <w:pPr>
            <w:pStyle w:val="734D7A5DC321439F9526F5035C580F48"/>
          </w:pPr>
          <w:r w:rsidRPr="00D858FE">
            <w:rPr>
              <w:rStyle w:val="PlaceholderText"/>
            </w:rPr>
            <w:t>Choose an item.</w:t>
          </w:r>
        </w:p>
      </w:docPartBody>
    </w:docPart>
    <w:docPart>
      <w:docPartPr>
        <w:name w:val="600310EEA7AF42DBBF60B241207A6D98"/>
        <w:category>
          <w:name w:val="General"/>
          <w:gallery w:val="placeholder"/>
        </w:category>
        <w:types>
          <w:type w:val="bbPlcHdr"/>
        </w:types>
        <w:behaviors>
          <w:behavior w:val="content"/>
        </w:behaviors>
        <w:guid w:val="{C5AE142F-0DC1-42D5-8DF5-6B55D1B20FE6}"/>
      </w:docPartPr>
      <w:docPartBody>
        <w:p w:rsidR="00375F0D" w:rsidRDefault="006710D4" w:rsidP="006710D4">
          <w:pPr>
            <w:pStyle w:val="600310EEA7AF42DBBF60B241207A6D98"/>
          </w:pPr>
          <w:r w:rsidRPr="00D858FE">
            <w:rPr>
              <w:rStyle w:val="PlaceholderText"/>
            </w:rPr>
            <w:t>Choose an item.</w:t>
          </w:r>
        </w:p>
      </w:docPartBody>
    </w:docPart>
    <w:docPart>
      <w:docPartPr>
        <w:name w:val="A33358844B8943FF8981B3908E85D96B"/>
        <w:category>
          <w:name w:val="General"/>
          <w:gallery w:val="placeholder"/>
        </w:category>
        <w:types>
          <w:type w:val="bbPlcHdr"/>
        </w:types>
        <w:behaviors>
          <w:behavior w:val="content"/>
        </w:behaviors>
        <w:guid w:val="{8FE53FF2-ECF0-49CD-82D9-108846653FFC}"/>
      </w:docPartPr>
      <w:docPartBody>
        <w:p w:rsidR="00375F0D" w:rsidRDefault="006710D4" w:rsidP="006710D4">
          <w:pPr>
            <w:pStyle w:val="A33358844B8943FF8981B3908E85D96B"/>
          </w:pPr>
          <w:r w:rsidRPr="00D858FE">
            <w:rPr>
              <w:rStyle w:val="PlaceholderText"/>
            </w:rPr>
            <w:t>Choose an item.</w:t>
          </w:r>
        </w:p>
      </w:docPartBody>
    </w:docPart>
    <w:docPart>
      <w:docPartPr>
        <w:name w:val="EB22BEB2C71247FAAEE48D9C474EDA4F"/>
        <w:category>
          <w:name w:val="General"/>
          <w:gallery w:val="placeholder"/>
        </w:category>
        <w:types>
          <w:type w:val="bbPlcHdr"/>
        </w:types>
        <w:behaviors>
          <w:behavior w:val="content"/>
        </w:behaviors>
        <w:guid w:val="{13E83010-D644-4B0E-9C9E-4B78A6A491C7}"/>
      </w:docPartPr>
      <w:docPartBody>
        <w:p w:rsidR="00375F0D" w:rsidRDefault="006710D4" w:rsidP="006710D4">
          <w:pPr>
            <w:pStyle w:val="EB22BEB2C71247FAAEE48D9C474EDA4F"/>
          </w:pPr>
          <w:r w:rsidRPr="00D858FE">
            <w:rPr>
              <w:rStyle w:val="PlaceholderText"/>
            </w:rPr>
            <w:t>Choose an item.</w:t>
          </w:r>
        </w:p>
      </w:docPartBody>
    </w:docPart>
    <w:docPart>
      <w:docPartPr>
        <w:name w:val="A5D991119F8748B1924A5A7A4530F9C8"/>
        <w:category>
          <w:name w:val="General"/>
          <w:gallery w:val="placeholder"/>
        </w:category>
        <w:types>
          <w:type w:val="bbPlcHdr"/>
        </w:types>
        <w:behaviors>
          <w:behavior w:val="content"/>
        </w:behaviors>
        <w:guid w:val="{F06F996A-9C8B-494F-9C17-69357B9208A0}"/>
      </w:docPartPr>
      <w:docPartBody>
        <w:p w:rsidR="00375F0D" w:rsidRDefault="006710D4" w:rsidP="006710D4">
          <w:pPr>
            <w:pStyle w:val="A5D991119F8748B1924A5A7A4530F9C8"/>
          </w:pPr>
          <w:r w:rsidRPr="00D858FE">
            <w:rPr>
              <w:rStyle w:val="PlaceholderText"/>
            </w:rPr>
            <w:t>Choose an item.</w:t>
          </w:r>
        </w:p>
      </w:docPartBody>
    </w:docPart>
    <w:docPart>
      <w:docPartPr>
        <w:name w:val="2AA70F3C39994B8E96E4CF37FE13DF5B"/>
        <w:category>
          <w:name w:val="General"/>
          <w:gallery w:val="placeholder"/>
        </w:category>
        <w:types>
          <w:type w:val="bbPlcHdr"/>
        </w:types>
        <w:behaviors>
          <w:behavior w:val="content"/>
        </w:behaviors>
        <w:guid w:val="{3BA2CE18-9C54-47B3-9CE0-F4C25CE41281}"/>
      </w:docPartPr>
      <w:docPartBody>
        <w:p w:rsidR="00375F0D" w:rsidRDefault="006710D4" w:rsidP="006710D4">
          <w:pPr>
            <w:pStyle w:val="2AA70F3C39994B8E96E4CF37FE13DF5B"/>
          </w:pPr>
          <w:r w:rsidRPr="00D858FE">
            <w:rPr>
              <w:rStyle w:val="PlaceholderText"/>
            </w:rPr>
            <w:t>Choose an item.</w:t>
          </w:r>
        </w:p>
      </w:docPartBody>
    </w:docPart>
    <w:docPart>
      <w:docPartPr>
        <w:name w:val="2F5E901172B64EB8845BC1CD1A392E1D"/>
        <w:category>
          <w:name w:val="General"/>
          <w:gallery w:val="placeholder"/>
        </w:category>
        <w:types>
          <w:type w:val="bbPlcHdr"/>
        </w:types>
        <w:behaviors>
          <w:behavior w:val="content"/>
        </w:behaviors>
        <w:guid w:val="{F695AD09-45B7-4D0F-AA67-09A412A2247C}"/>
      </w:docPartPr>
      <w:docPartBody>
        <w:p w:rsidR="00375F0D" w:rsidRDefault="006710D4" w:rsidP="006710D4">
          <w:pPr>
            <w:pStyle w:val="2F5E901172B64EB8845BC1CD1A392E1D"/>
          </w:pPr>
          <w:r w:rsidRPr="00D858FE">
            <w:rPr>
              <w:rStyle w:val="PlaceholderText"/>
            </w:rPr>
            <w:t>Choose an item.</w:t>
          </w:r>
        </w:p>
      </w:docPartBody>
    </w:docPart>
    <w:docPart>
      <w:docPartPr>
        <w:name w:val="2B36FEFF3C134777852EA579E0BAF2E5"/>
        <w:category>
          <w:name w:val="General"/>
          <w:gallery w:val="placeholder"/>
        </w:category>
        <w:types>
          <w:type w:val="bbPlcHdr"/>
        </w:types>
        <w:behaviors>
          <w:behavior w:val="content"/>
        </w:behaviors>
        <w:guid w:val="{1B4CF8C7-B93C-41FF-B8BA-94E5C74E930C}"/>
      </w:docPartPr>
      <w:docPartBody>
        <w:p w:rsidR="00375F0D" w:rsidRDefault="006710D4" w:rsidP="006710D4">
          <w:pPr>
            <w:pStyle w:val="2B36FEFF3C134777852EA579E0BAF2E5"/>
          </w:pPr>
          <w:r w:rsidRPr="00D858FE">
            <w:rPr>
              <w:rStyle w:val="PlaceholderText"/>
            </w:rPr>
            <w:t>Choose an item.</w:t>
          </w:r>
        </w:p>
      </w:docPartBody>
    </w:docPart>
    <w:docPart>
      <w:docPartPr>
        <w:name w:val="82614514D901414A931071C3F752B8CF"/>
        <w:category>
          <w:name w:val="General"/>
          <w:gallery w:val="placeholder"/>
        </w:category>
        <w:types>
          <w:type w:val="bbPlcHdr"/>
        </w:types>
        <w:behaviors>
          <w:behavior w:val="content"/>
        </w:behaviors>
        <w:guid w:val="{005A6C61-FD31-47B1-A8E1-7CA48A55359D}"/>
      </w:docPartPr>
      <w:docPartBody>
        <w:p w:rsidR="00375F0D" w:rsidRDefault="006710D4" w:rsidP="006710D4">
          <w:pPr>
            <w:pStyle w:val="82614514D901414A931071C3F752B8CF"/>
          </w:pPr>
          <w:r w:rsidRPr="00D858FE">
            <w:rPr>
              <w:rStyle w:val="PlaceholderText"/>
            </w:rPr>
            <w:t>Choose an item.</w:t>
          </w:r>
        </w:p>
      </w:docPartBody>
    </w:docPart>
    <w:docPart>
      <w:docPartPr>
        <w:name w:val="DE645CB74429452198275E8554A045D1"/>
        <w:category>
          <w:name w:val="General"/>
          <w:gallery w:val="placeholder"/>
        </w:category>
        <w:types>
          <w:type w:val="bbPlcHdr"/>
        </w:types>
        <w:behaviors>
          <w:behavior w:val="content"/>
        </w:behaviors>
        <w:guid w:val="{0F6327B4-764C-42AB-A7F2-4327EE403EE4}"/>
      </w:docPartPr>
      <w:docPartBody>
        <w:p w:rsidR="00375F0D" w:rsidRDefault="006710D4" w:rsidP="006710D4">
          <w:pPr>
            <w:pStyle w:val="DE645CB74429452198275E8554A045D1"/>
          </w:pPr>
          <w:r w:rsidRPr="00D858FE">
            <w:rPr>
              <w:rStyle w:val="PlaceholderText"/>
            </w:rPr>
            <w:t>Choose an item.</w:t>
          </w:r>
        </w:p>
      </w:docPartBody>
    </w:docPart>
    <w:docPart>
      <w:docPartPr>
        <w:name w:val="677A9ECA298643D88F20143956BB25ED"/>
        <w:category>
          <w:name w:val="General"/>
          <w:gallery w:val="placeholder"/>
        </w:category>
        <w:types>
          <w:type w:val="bbPlcHdr"/>
        </w:types>
        <w:behaviors>
          <w:behavior w:val="content"/>
        </w:behaviors>
        <w:guid w:val="{2AEB428F-7E80-4BC3-8E85-1585F3511579}"/>
      </w:docPartPr>
      <w:docPartBody>
        <w:p w:rsidR="00375F0D" w:rsidRDefault="006710D4" w:rsidP="006710D4">
          <w:pPr>
            <w:pStyle w:val="677A9ECA298643D88F20143956BB25ED"/>
          </w:pPr>
          <w:r w:rsidRPr="00D858FE">
            <w:rPr>
              <w:rStyle w:val="PlaceholderText"/>
            </w:rPr>
            <w:t>Choose an item.</w:t>
          </w:r>
        </w:p>
      </w:docPartBody>
    </w:docPart>
    <w:docPart>
      <w:docPartPr>
        <w:name w:val="97F71B19EB974CC59350364ADA546F08"/>
        <w:category>
          <w:name w:val="General"/>
          <w:gallery w:val="placeholder"/>
        </w:category>
        <w:types>
          <w:type w:val="bbPlcHdr"/>
        </w:types>
        <w:behaviors>
          <w:behavior w:val="content"/>
        </w:behaviors>
        <w:guid w:val="{394D2EBF-6A6F-41D1-86F1-2DA0561E47A6}"/>
      </w:docPartPr>
      <w:docPartBody>
        <w:p w:rsidR="00375F0D" w:rsidRDefault="006710D4" w:rsidP="006710D4">
          <w:pPr>
            <w:pStyle w:val="97F71B19EB974CC59350364ADA546F08"/>
          </w:pPr>
          <w:r w:rsidRPr="00D858FE">
            <w:rPr>
              <w:rStyle w:val="PlaceholderText"/>
            </w:rPr>
            <w:t>Choose an item.</w:t>
          </w:r>
        </w:p>
      </w:docPartBody>
    </w:docPart>
    <w:docPart>
      <w:docPartPr>
        <w:name w:val="44F4AA4C09F346B098CFA7B558594DCA"/>
        <w:category>
          <w:name w:val="General"/>
          <w:gallery w:val="placeholder"/>
        </w:category>
        <w:types>
          <w:type w:val="bbPlcHdr"/>
        </w:types>
        <w:behaviors>
          <w:behavior w:val="content"/>
        </w:behaviors>
        <w:guid w:val="{4BC0D93E-714A-4F5C-B5BB-E5396DE78908}"/>
      </w:docPartPr>
      <w:docPartBody>
        <w:p w:rsidR="00375F0D" w:rsidRDefault="006710D4" w:rsidP="006710D4">
          <w:pPr>
            <w:pStyle w:val="44F4AA4C09F346B098CFA7B558594DCA"/>
          </w:pPr>
          <w:r w:rsidRPr="00D858FE">
            <w:rPr>
              <w:rStyle w:val="PlaceholderText"/>
            </w:rPr>
            <w:t>Choose an item.</w:t>
          </w:r>
        </w:p>
      </w:docPartBody>
    </w:docPart>
    <w:docPart>
      <w:docPartPr>
        <w:name w:val="DEF55BB5B47148E393F4CE4F161EF1F9"/>
        <w:category>
          <w:name w:val="General"/>
          <w:gallery w:val="placeholder"/>
        </w:category>
        <w:types>
          <w:type w:val="bbPlcHdr"/>
        </w:types>
        <w:behaviors>
          <w:behavior w:val="content"/>
        </w:behaviors>
        <w:guid w:val="{CD301766-0D36-4464-9F5F-7DF7CB292E20}"/>
      </w:docPartPr>
      <w:docPartBody>
        <w:p w:rsidR="00375F0D" w:rsidRDefault="006710D4" w:rsidP="006710D4">
          <w:pPr>
            <w:pStyle w:val="DEF55BB5B47148E393F4CE4F161EF1F9"/>
          </w:pPr>
          <w:r w:rsidRPr="00D858FE">
            <w:rPr>
              <w:rStyle w:val="PlaceholderText"/>
            </w:rPr>
            <w:t>Choose an item.</w:t>
          </w:r>
        </w:p>
      </w:docPartBody>
    </w:docPart>
    <w:docPart>
      <w:docPartPr>
        <w:name w:val="7BCB931B64AA477481021DC30E5A9D22"/>
        <w:category>
          <w:name w:val="General"/>
          <w:gallery w:val="placeholder"/>
        </w:category>
        <w:types>
          <w:type w:val="bbPlcHdr"/>
        </w:types>
        <w:behaviors>
          <w:behavior w:val="content"/>
        </w:behaviors>
        <w:guid w:val="{A86E14D6-6334-4D5C-8435-F92113E625B6}"/>
      </w:docPartPr>
      <w:docPartBody>
        <w:p w:rsidR="00375F0D" w:rsidRDefault="006710D4" w:rsidP="006710D4">
          <w:pPr>
            <w:pStyle w:val="7BCB931B64AA477481021DC30E5A9D22"/>
          </w:pPr>
          <w:r w:rsidRPr="00D858FE">
            <w:rPr>
              <w:rStyle w:val="PlaceholderText"/>
            </w:rPr>
            <w:t>Choose an item.</w:t>
          </w:r>
        </w:p>
      </w:docPartBody>
    </w:docPart>
    <w:docPart>
      <w:docPartPr>
        <w:name w:val="5D06D394BC4D4864B4D0E77EBD4B82F1"/>
        <w:category>
          <w:name w:val="General"/>
          <w:gallery w:val="placeholder"/>
        </w:category>
        <w:types>
          <w:type w:val="bbPlcHdr"/>
        </w:types>
        <w:behaviors>
          <w:behavior w:val="content"/>
        </w:behaviors>
        <w:guid w:val="{0CDD08BD-6260-4DE4-A846-7F0E48D6FB35}"/>
      </w:docPartPr>
      <w:docPartBody>
        <w:p w:rsidR="00375F0D" w:rsidRDefault="006710D4" w:rsidP="006710D4">
          <w:pPr>
            <w:pStyle w:val="5D06D394BC4D4864B4D0E77EBD4B82F1"/>
          </w:pPr>
          <w:r w:rsidRPr="00D858FE">
            <w:rPr>
              <w:rStyle w:val="PlaceholderText"/>
            </w:rPr>
            <w:t>Choose an item.</w:t>
          </w:r>
        </w:p>
      </w:docPartBody>
    </w:docPart>
    <w:docPart>
      <w:docPartPr>
        <w:name w:val="267848D12A004D79BB539D46FB21DA26"/>
        <w:category>
          <w:name w:val="General"/>
          <w:gallery w:val="placeholder"/>
        </w:category>
        <w:types>
          <w:type w:val="bbPlcHdr"/>
        </w:types>
        <w:behaviors>
          <w:behavior w:val="content"/>
        </w:behaviors>
        <w:guid w:val="{F8FDBB04-F204-4FBD-B60E-A39855BB94A0}"/>
      </w:docPartPr>
      <w:docPartBody>
        <w:p w:rsidR="00375F0D" w:rsidRDefault="006710D4" w:rsidP="006710D4">
          <w:pPr>
            <w:pStyle w:val="267848D12A004D79BB539D46FB21DA26"/>
          </w:pPr>
          <w:r w:rsidRPr="00D858FE">
            <w:rPr>
              <w:rStyle w:val="PlaceholderText"/>
            </w:rPr>
            <w:t>Choose an item.</w:t>
          </w:r>
        </w:p>
      </w:docPartBody>
    </w:docPart>
    <w:docPart>
      <w:docPartPr>
        <w:name w:val="F04C225320B1446680A538C95F00E46B"/>
        <w:category>
          <w:name w:val="General"/>
          <w:gallery w:val="placeholder"/>
        </w:category>
        <w:types>
          <w:type w:val="bbPlcHdr"/>
        </w:types>
        <w:behaviors>
          <w:behavior w:val="content"/>
        </w:behaviors>
        <w:guid w:val="{3F0BCAC2-4C70-4BE4-90B5-3223DF77B518}"/>
      </w:docPartPr>
      <w:docPartBody>
        <w:p w:rsidR="00375F0D" w:rsidRDefault="006710D4" w:rsidP="006710D4">
          <w:pPr>
            <w:pStyle w:val="F04C225320B1446680A538C95F00E46B"/>
          </w:pPr>
          <w:r w:rsidRPr="00D858FE">
            <w:rPr>
              <w:rStyle w:val="PlaceholderText"/>
            </w:rPr>
            <w:t>Choose an item.</w:t>
          </w:r>
        </w:p>
      </w:docPartBody>
    </w:docPart>
    <w:docPart>
      <w:docPartPr>
        <w:name w:val="B95245167CA24C01A1B3E74FC28DC91C"/>
        <w:category>
          <w:name w:val="General"/>
          <w:gallery w:val="placeholder"/>
        </w:category>
        <w:types>
          <w:type w:val="bbPlcHdr"/>
        </w:types>
        <w:behaviors>
          <w:behavior w:val="content"/>
        </w:behaviors>
        <w:guid w:val="{0FE17E3C-A04D-4F7A-B5A3-A1A4DE9970CA}"/>
      </w:docPartPr>
      <w:docPartBody>
        <w:p w:rsidR="00375F0D" w:rsidRDefault="006710D4" w:rsidP="006710D4">
          <w:pPr>
            <w:pStyle w:val="B95245167CA24C01A1B3E74FC28DC91C"/>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1A7619"/>
    <w:rsid w:val="001E6239"/>
    <w:rsid w:val="00295E0C"/>
    <w:rsid w:val="002E0BBD"/>
    <w:rsid w:val="00333937"/>
    <w:rsid w:val="00375F0D"/>
    <w:rsid w:val="003E5DF1"/>
    <w:rsid w:val="006710D4"/>
    <w:rsid w:val="00782E35"/>
    <w:rsid w:val="00BF58F7"/>
    <w:rsid w:val="00BF711A"/>
    <w:rsid w:val="00DA50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6710D4"/>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9AB27614B20848F796DE4A2D0A23C2A0">
    <w:name w:val="9AB27614B20848F796DE4A2D0A23C2A0"/>
    <w:rsid w:val="006710D4"/>
  </w:style>
  <w:style w:type="paragraph" w:customStyle="1" w:styleId="EFDAC0174C1B49D587EC93E9B02A3959">
    <w:name w:val="EFDAC0174C1B49D587EC93E9B02A3959"/>
    <w:rsid w:val="006710D4"/>
  </w:style>
  <w:style w:type="paragraph" w:customStyle="1" w:styleId="F5825FDD0CC34A50B21FA083ECDB82F6">
    <w:name w:val="F5825FDD0CC34A50B21FA083ECDB82F6"/>
    <w:rsid w:val="006710D4"/>
  </w:style>
  <w:style w:type="paragraph" w:customStyle="1" w:styleId="59704A6963084D3EA8E5C1BC9775063D">
    <w:name w:val="59704A6963084D3EA8E5C1BC9775063D"/>
    <w:rsid w:val="006710D4"/>
  </w:style>
  <w:style w:type="paragraph" w:customStyle="1" w:styleId="8547ADFA58AA4251BF8AFD968A6261BA">
    <w:name w:val="8547ADFA58AA4251BF8AFD968A6261BA"/>
    <w:rsid w:val="006710D4"/>
  </w:style>
  <w:style w:type="paragraph" w:customStyle="1" w:styleId="2335DC42F8C846868375E4195ED4E368">
    <w:name w:val="2335DC42F8C846868375E4195ED4E368"/>
    <w:rsid w:val="006710D4"/>
  </w:style>
  <w:style w:type="paragraph" w:customStyle="1" w:styleId="33DBC93F6DC3424FB280B829A2668139">
    <w:name w:val="33DBC93F6DC3424FB280B829A2668139"/>
    <w:rsid w:val="006710D4"/>
  </w:style>
  <w:style w:type="paragraph" w:customStyle="1" w:styleId="42017DC7BCC4457388CC25971ACF166F">
    <w:name w:val="42017DC7BCC4457388CC25971ACF166F"/>
    <w:rsid w:val="006710D4"/>
  </w:style>
  <w:style w:type="paragraph" w:customStyle="1" w:styleId="B083441543CB4175A24FD6718DBD8093">
    <w:name w:val="B083441543CB4175A24FD6718DBD8093"/>
    <w:rsid w:val="006710D4"/>
  </w:style>
  <w:style w:type="paragraph" w:customStyle="1" w:styleId="73C22266EF2B4EDEA09BA1F4F64FE962">
    <w:name w:val="73C22266EF2B4EDEA09BA1F4F64FE962"/>
    <w:rsid w:val="006710D4"/>
  </w:style>
  <w:style w:type="paragraph" w:customStyle="1" w:styleId="72555B2FD03B4D2CA76E259180ECA512">
    <w:name w:val="72555B2FD03B4D2CA76E259180ECA512"/>
    <w:rsid w:val="006710D4"/>
  </w:style>
  <w:style w:type="paragraph" w:customStyle="1" w:styleId="67C28367AC2645BEB4331DDBF9848880">
    <w:name w:val="67C28367AC2645BEB4331DDBF9848880"/>
    <w:rsid w:val="006710D4"/>
  </w:style>
  <w:style w:type="paragraph" w:customStyle="1" w:styleId="2016FC8567A54428A828376A2EFC3F7C">
    <w:name w:val="2016FC8567A54428A828376A2EFC3F7C"/>
    <w:rsid w:val="006710D4"/>
  </w:style>
  <w:style w:type="paragraph" w:customStyle="1" w:styleId="F63247FB82F244EF8C455F76746E6E7D">
    <w:name w:val="F63247FB82F244EF8C455F76746E6E7D"/>
    <w:rsid w:val="006710D4"/>
  </w:style>
  <w:style w:type="paragraph" w:customStyle="1" w:styleId="BD3ACD6D103D404C8ED1BFF3441A322B">
    <w:name w:val="BD3ACD6D103D404C8ED1BFF3441A322B"/>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0B8EA6029CA44EAAA85B4A2B71995AED">
    <w:name w:val="0B8EA6029CA44EAAA85B4A2B71995AED"/>
    <w:rsid w:val="006710D4"/>
  </w:style>
  <w:style w:type="paragraph" w:customStyle="1" w:styleId="CC5728F1444249A097D84E4FE9D8D7D7">
    <w:name w:val="CC5728F1444249A097D84E4FE9D8D7D7"/>
    <w:rsid w:val="006710D4"/>
  </w:style>
  <w:style w:type="paragraph" w:customStyle="1" w:styleId="CA25A3D044044D64879CCBC4DE73BDB2">
    <w:name w:val="CA25A3D044044D64879CCBC4DE73BDB2"/>
    <w:rsid w:val="006710D4"/>
  </w:style>
  <w:style w:type="paragraph" w:customStyle="1" w:styleId="751D143E25AA42088407C8570BE5B4AA">
    <w:name w:val="751D143E25AA42088407C8570BE5B4AA"/>
    <w:rsid w:val="006710D4"/>
  </w:style>
  <w:style w:type="paragraph" w:customStyle="1" w:styleId="4A9AE5FA6C184171BA8A387FCB727225">
    <w:name w:val="4A9AE5FA6C184171BA8A387FCB727225"/>
    <w:rsid w:val="006710D4"/>
  </w:style>
  <w:style w:type="paragraph" w:customStyle="1" w:styleId="734D7A5DC321439F9526F5035C580F48">
    <w:name w:val="734D7A5DC321439F9526F5035C580F48"/>
    <w:rsid w:val="006710D4"/>
  </w:style>
  <w:style w:type="paragraph" w:customStyle="1" w:styleId="600310EEA7AF42DBBF60B241207A6D98">
    <w:name w:val="600310EEA7AF42DBBF60B241207A6D98"/>
    <w:rsid w:val="006710D4"/>
  </w:style>
  <w:style w:type="paragraph" w:customStyle="1" w:styleId="A33358844B8943FF8981B3908E85D96B">
    <w:name w:val="A33358844B8943FF8981B3908E85D96B"/>
    <w:rsid w:val="006710D4"/>
  </w:style>
  <w:style w:type="paragraph" w:customStyle="1" w:styleId="EB22BEB2C71247FAAEE48D9C474EDA4F">
    <w:name w:val="EB22BEB2C71247FAAEE48D9C474EDA4F"/>
    <w:rsid w:val="006710D4"/>
  </w:style>
  <w:style w:type="paragraph" w:customStyle="1" w:styleId="A5D991119F8748B1924A5A7A4530F9C8">
    <w:name w:val="A5D991119F8748B1924A5A7A4530F9C8"/>
    <w:rsid w:val="006710D4"/>
  </w:style>
  <w:style w:type="paragraph" w:customStyle="1" w:styleId="2AA70F3C39994B8E96E4CF37FE13DF5B">
    <w:name w:val="2AA70F3C39994B8E96E4CF37FE13DF5B"/>
    <w:rsid w:val="006710D4"/>
  </w:style>
  <w:style w:type="paragraph" w:customStyle="1" w:styleId="2F5E901172B64EB8845BC1CD1A392E1D">
    <w:name w:val="2F5E901172B64EB8845BC1CD1A392E1D"/>
    <w:rsid w:val="006710D4"/>
  </w:style>
  <w:style w:type="paragraph" w:customStyle="1" w:styleId="2B36FEFF3C134777852EA579E0BAF2E5">
    <w:name w:val="2B36FEFF3C134777852EA579E0BAF2E5"/>
    <w:rsid w:val="006710D4"/>
  </w:style>
  <w:style w:type="paragraph" w:customStyle="1" w:styleId="82614514D901414A931071C3F752B8CF">
    <w:name w:val="82614514D901414A931071C3F752B8CF"/>
    <w:rsid w:val="006710D4"/>
  </w:style>
  <w:style w:type="paragraph" w:customStyle="1" w:styleId="DE645CB74429452198275E8554A045D1">
    <w:name w:val="DE645CB74429452198275E8554A045D1"/>
    <w:rsid w:val="006710D4"/>
  </w:style>
  <w:style w:type="paragraph" w:customStyle="1" w:styleId="677A9ECA298643D88F20143956BB25ED">
    <w:name w:val="677A9ECA298643D88F20143956BB25ED"/>
    <w:rsid w:val="006710D4"/>
  </w:style>
  <w:style w:type="paragraph" w:customStyle="1" w:styleId="97F71B19EB974CC59350364ADA546F08">
    <w:name w:val="97F71B19EB974CC59350364ADA546F08"/>
    <w:rsid w:val="006710D4"/>
  </w:style>
  <w:style w:type="paragraph" w:customStyle="1" w:styleId="44F4AA4C09F346B098CFA7B558594DCA">
    <w:name w:val="44F4AA4C09F346B098CFA7B558594DCA"/>
    <w:rsid w:val="006710D4"/>
  </w:style>
  <w:style w:type="paragraph" w:customStyle="1" w:styleId="DEF55BB5B47148E393F4CE4F161EF1F9">
    <w:name w:val="DEF55BB5B47148E393F4CE4F161EF1F9"/>
    <w:rsid w:val="006710D4"/>
  </w:style>
  <w:style w:type="paragraph" w:customStyle="1" w:styleId="7BCB931B64AA477481021DC30E5A9D22">
    <w:name w:val="7BCB931B64AA477481021DC30E5A9D22"/>
    <w:rsid w:val="006710D4"/>
  </w:style>
  <w:style w:type="paragraph" w:customStyle="1" w:styleId="5D06D394BC4D4864B4D0E77EBD4B82F1">
    <w:name w:val="5D06D394BC4D4864B4D0E77EBD4B82F1"/>
    <w:rsid w:val="006710D4"/>
  </w:style>
  <w:style w:type="paragraph" w:customStyle="1" w:styleId="267848D12A004D79BB539D46FB21DA26">
    <w:name w:val="267848D12A004D79BB539D46FB21DA26"/>
    <w:rsid w:val="006710D4"/>
  </w:style>
  <w:style w:type="paragraph" w:customStyle="1" w:styleId="F04C225320B1446680A538C95F00E46B">
    <w:name w:val="F04C225320B1446680A538C95F00E46B"/>
    <w:rsid w:val="006710D4"/>
  </w:style>
  <w:style w:type="paragraph" w:customStyle="1" w:styleId="B95245167CA24C01A1B3E74FC28DC91C">
    <w:name w:val="B95245167CA24C01A1B3E74FC28DC91C"/>
    <w:rsid w:val="006710D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0030</RACS_x0020_ID>
    <Approved_x0020_Provider xmlns="a8338b6e-77a6-4851-82b6-98166143ffdd" xsi:nil="true"/>
    <Management_x0020_Company_x0020_ID xmlns="a8338b6e-77a6-4851-82b6-98166143ffdd" xsi:nil="true"/>
    <Home xmlns="a8338b6e-77a6-4851-82b6-98166143ffdd">Byron Aged Care</Home>
    <Signed xmlns="a8338b6e-77a6-4851-82b6-98166143ffdd" xsi:nil="true"/>
    <Uploaded xmlns="a8338b6e-77a6-4851-82b6-98166143ffdd">true</Uploaded>
    <Management_x0020_Company xmlns="a8338b6e-77a6-4851-82b6-98166143ffdd" xsi:nil="true"/>
    <Doc_x0020_Date xmlns="a8338b6e-77a6-4851-82b6-98166143ffdd">2022-11-24T06:22:33+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0030_10-10-2022.docx</Location>
    <Home_x0020_ID xmlns="a8338b6e-77a6-4851-82b6-98166143ffdd">79715745-7CF4-DC11-AD41-005056922186</Home_x0020_ID>
    <State xmlns="a8338b6e-77a6-4851-82b6-98166143ffdd">NSW</State>
    <Doc_x0020_Sent_Received_x0020_Date xmlns="a8338b6e-77a6-4851-82b6-98166143ffdd">2022-11-24T00:00:00+00:00</Doc_x0020_Sent_Received_x0020_Date>
    <Activity_x0020_ID xmlns="a8338b6e-77a6-4851-82b6-98166143ffdd">80DD5F6C-3854-EA11-9E51-005056922186</Activity_x0020_ID>
    <From xmlns="a8338b6e-77a6-4851-82b6-98166143ffdd" xsi:nil="true"/>
    <Doc_x0020_Category xmlns="a8338b6e-77a6-4851-82b6-98166143ffdd">Decisions and Publications</Doc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A9609DE4-17DE-48C1-A70E-76375A750734}">
  <ds:schemaRefs>
    <ds:schemaRef ds:uri="http://schemas.openxmlformats.org/package/2006/metadata/core-properties"/>
    <ds:schemaRef ds:uri="http://schemas.microsoft.com/office/2006/documentManagement/types"/>
    <ds:schemaRef ds:uri="http://purl.org/dc/terms/"/>
    <ds:schemaRef ds:uri="http://purl.org/dc/dcmitype/"/>
    <ds:schemaRef ds:uri="http://purl.org/dc/elements/1.1/"/>
    <ds:schemaRef ds:uri="http://www.w3.org/XML/1998/namespace"/>
    <ds:schemaRef ds:uri="a8338b6e-77a6-4851-82b6-98166143ffdd"/>
    <ds:schemaRef ds:uri="http://schemas.microsoft.com/office/2006/metadata/properties"/>
  </ds:schemaRefs>
</ds:datastoreItem>
</file>

<file path=customXml/itemProps3.xml><?xml version="1.0" encoding="utf-8"?>
<ds:datastoreItem xmlns:ds="http://schemas.openxmlformats.org/officeDocument/2006/customXml" ds:itemID="{4F8F40B9-BDBB-4D36-92B3-F48733046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5442</Words>
  <Characters>31023</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6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3</cp:revision>
  <dcterms:created xsi:type="dcterms:W3CDTF">2022-11-24T22:17:00Z</dcterms:created>
  <dcterms:modified xsi:type="dcterms:W3CDTF">2022-11-24T22:1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